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E8087C" w:rsidRDefault="00000000">
      <w:pPr>
        <w:tabs>
          <w:tab w:val="left" w:pos="3907"/>
        </w:tabs>
        <w:spacing w:line="225" w:lineRule="exact"/>
        <w:ind w:left="2520"/>
        <w:rPr>
          <w:rFonts w:ascii="Times New Roman"/>
          <w:sz w:val="20"/>
        </w:rPr>
      </w:pPr>
      <w:r>
        <w:rPr>
          <w:rFonts w:ascii="Times New Roman"/>
          <w:noProof/>
          <w:position w:val="-3"/>
          <w:sz w:val="20"/>
        </w:rPr>
        <w:drawing>
          <wp:inline distT="0" distB="0" distL="0" distR="0">
            <wp:extent cx="91504" cy="142875"/>
            <wp:effectExtent l="0" t="0" r="0" b="0"/>
            <wp:docPr id="1" name="Image 1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>
                      <a:hlinkClick r:id="rId7"/>
                    </pic:cNvPr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504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8"/>
          <w:position w:val="-3"/>
          <w:sz w:val="20"/>
        </w:rPr>
        <w:t xml:space="preserve"> </w:t>
      </w:r>
      <w:r>
        <w:rPr>
          <w:rFonts w:ascii="Times New Roman"/>
          <w:noProof/>
          <w:spacing w:val="38"/>
          <w:position w:val="-3"/>
          <w:sz w:val="20"/>
        </w:rPr>
        <w:drawing>
          <wp:inline distT="0" distB="0" distL="0" distR="0">
            <wp:extent cx="70239" cy="140874"/>
            <wp:effectExtent l="0" t="0" r="0" b="0"/>
            <wp:docPr id="2" name="Image 2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>
                      <a:hlinkClick r:id="rId7"/>
                    </pic:cNvPr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239" cy="14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8"/>
          <w:position w:val="-3"/>
          <w:sz w:val="20"/>
        </w:rPr>
        <w:t xml:space="preserve"> </w:t>
      </w:r>
      <w:r>
        <w:rPr>
          <w:rFonts w:ascii="Times New Roman"/>
          <w:noProof/>
          <w:spacing w:val="28"/>
          <w:position w:val="-3"/>
          <w:sz w:val="20"/>
        </w:rPr>
        <mc:AlternateContent>
          <mc:Choice Requires="wpg">
            <w:drawing>
              <wp:inline distT="0" distB="0" distL="0" distR="0">
                <wp:extent cx="213360" cy="140335"/>
                <wp:effectExtent l="0" t="0" r="0" b="2539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3360" cy="140335"/>
                          <a:chOff x="0" y="0"/>
                          <a:chExt cx="213360" cy="140335"/>
                        </a:xfrm>
                      </wpg:grpSpPr>
                      <pic:pic xmlns:pic="http://schemas.openxmlformats.org/drawingml/2006/picture">
                        <pic:nvPicPr>
                          <pic:cNvPr id="4" name="Image 4">
                            <a:hlinkClick r:id="rId7"/>
                          </pic:cNvPr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2"/>
                            <a:ext cx="73164" cy="1402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Image 5">
                            <a:hlinkClick r:id="rId7"/>
                          </pic:cNvPr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6839" y="0"/>
                            <a:ext cx="96354" cy="1402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7FA0410" id="Group 3" o:spid="_x0000_s1026" style="width:16.8pt;height:11.05pt;mso-position-horizontal-relative:char;mso-position-vertical-relative:line" coordsize="213360,140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7" type="#_x0000_t75" href="http://clearygottlieb.com/" style="position:absolute;top:2;width:73164;height:140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" o:button="t">
                  <v:fill o:detectmouseclick="t"/>
                  <v:imagedata r:id="rId12" o:title=""/>
                </v:shape>
                <v:shape id="Image 5" o:spid="_x0000_s1028" type="#_x0000_t75" href="http://clearygottlieb.com/" style="position:absolute;left:116839;width:96354;height:140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" o:button="t">
                  <v:fill o:detectmouseclick="t"/>
                  <v:imagedata r:id="rId13" o:title=""/>
                </v:shape>
                <w10:anchorlock/>
              </v:group>
            </w:pict>
          </mc:Fallback>
        </mc:AlternateContent>
      </w:r>
      <w:r>
        <w:rPr>
          <w:rFonts w:ascii="Times New Roman"/>
          <w:spacing w:val="16"/>
          <w:position w:val="-3"/>
          <w:sz w:val="20"/>
        </w:rPr>
        <w:t xml:space="preserve"> </w:t>
      </w:r>
      <w:r>
        <w:rPr>
          <w:rFonts w:ascii="Times New Roman"/>
          <w:noProof/>
          <w:spacing w:val="16"/>
          <w:position w:val="-3"/>
          <w:sz w:val="20"/>
        </w:rPr>
        <w:drawing>
          <wp:inline distT="0" distB="0" distL="0" distR="0">
            <wp:extent cx="82586" cy="140874"/>
            <wp:effectExtent l="0" t="0" r="0" b="0"/>
            <wp:docPr id="6" name="Image 6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>
                      <a:hlinkClick r:id="rId7"/>
                    </pic:cNvPr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586" cy="14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1"/>
          <w:position w:val="-3"/>
          <w:sz w:val="20"/>
        </w:rPr>
        <w:t xml:space="preserve"> </w:t>
      </w:r>
      <w:r>
        <w:rPr>
          <w:rFonts w:ascii="Times New Roman"/>
          <w:noProof/>
          <w:spacing w:val="21"/>
          <w:position w:val="-3"/>
          <w:sz w:val="20"/>
        </w:rPr>
        <w:drawing>
          <wp:inline distT="0" distB="0" distL="0" distR="0">
            <wp:extent cx="88312" cy="140874"/>
            <wp:effectExtent l="0" t="0" r="0" b="0"/>
            <wp:docPr id="7" name="Image 7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>
                      <a:hlinkClick r:id="rId7"/>
                    </pic:cNvPr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312" cy="14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1"/>
          <w:position w:val="-3"/>
          <w:sz w:val="20"/>
        </w:rPr>
        <w:tab/>
      </w:r>
      <w:r>
        <w:rPr>
          <w:rFonts w:ascii="Times New Roman"/>
          <w:noProof/>
          <w:spacing w:val="21"/>
          <w:position w:val="-3"/>
          <w:sz w:val="20"/>
        </w:rPr>
        <w:drawing>
          <wp:inline distT="0" distB="0" distL="0" distR="0">
            <wp:extent cx="91504" cy="142875"/>
            <wp:effectExtent l="0" t="0" r="0" b="0"/>
            <wp:docPr id="8" name="Image 8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>
                      <a:hlinkClick r:id="rId7"/>
                    </pic:cNvPr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504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4"/>
          <w:position w:val="-3"/>
          <w:sz w:val="20"/>
        </w:rPr>
        <w:t xml:space="preserve"> </w:t>
      </w:r>
      <w:r>
        <w:rPr>
          <w:rFonts w:ascii="Times New Roman"/>
          <w:noProof/>
          <w:spacing w:val="34"/>
          <w:position w:val="-4"/>
          <w:sz w:val="20"/>
        </w:rPr>
        <mc:AlternateContent>
          <mc:Choice Requires="wpg">
            <w:drawing>
              <wp:inline distT="0" distB="0" distL="0" distR="0">
                <wp:extent cx="339090" cy="143510"/>
                <wp:effectExtent l="0" t="0" r="0" b="8889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39090" cy="143510"/>
                          <a:chOff x="0" y="0"/>
                          <a:chExt cx="339090" cy="143510"/>
                        </a:xfrm>
                      </wpg:grpSpPr>
                      <pic:pic xmlns:pic="http://schemas.openxmlformats.org/drawingml/2006/picture">
                        <pic:nvPicPr>
                          <pic:cNvPr id="10" name="Image 10">
                            <a:hlinkClick r:id="rId7"/>
                          </pic:cNvPr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129" cy="143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Image 11">
                            <a:hlinkClick r:id="rId7"/>
                          </pic:cNvPr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2859" y="1563"/>
                            <a:ext cx="84035" cy="1402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Image 12">
                            <a:hlinkClick r:id="rId7"/>
                          </pic:cNvPr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4831" y="1563"/>
                            <a:ext cx="84035" cy="1402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79173B4" id="Group 9" o:spid="_x0000_s1026" style="width:26.7pt;height:11.3pt;mso-position-horizontal-relative:char;mso-position-vertical-relative:line" coordsize="339090,1435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">
                <v:shape id="Image 10" o:spid="_x0000_s1027" type="#_x0000_t75" href="http://clearygottlieb.com/" style="position:absolute;width:93129;height:143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" o:button="t">
                  <v:fill o:detectmouseclick="t"/>
                  <v:imagedata r:id="rId19" o:title=""/>
                </v:shape>
                <v:shape id="Image 11" o:spid="_x0000_s1028" type="#_x0000_t75" href="http://clearygottlieb.com/" style="position:absolute;left:132859;top:1563;width:84035;height:140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" o:button="t">
                  <v:fill o:detectmouseclick="t"/>
                  <v:imagedata r:id="rId20" o:title=""/>
                </v:shape>
                <v:shape id="Image 12" o:spid="_x0000_s1029" type="#_x0000_t75" href="http://clearygottlieb.com/" style="position:absolute;left:254831;top:1563;width:84035;height:140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" o:button="t">
                  <v:fill o:detectmouseclick="t"/>
                  <v:imagedata r:id="rId20" o:title=""/>
                </v:shape>
                <w10:anchorlock/>
              </v:group>
            </w:pict>
          </mc:Fallback>
        </mc:AlternateContent>
      </w:r>
      <w:r>
        <w:rPr>
          <w:rFonts w:ascii="Times New Roman"/>
          <w:spacing w:val="17"/>
          <w:position w:val="-4"/>
          <w:sz w:val="20"/>
        </w:rPr>
        <w:t xml:space="preserve"> </w:t>
      </w:r>
      <w:r>
        <w:rPr>
          <w:rFonts w:ascii="Times New Roman"/>
          <w:noProof/>
          <w:spacing w:val="17"/>
          <w:position w:val="-3"/>
          <w:sz w:val="20"/>
        </w:rPr>
        <w:drawing>
          <wp:inline distT="0" distB="0" distL="0" distR="0">
            <wp:extent cx="70239" cy="140874"/>
            <wp:effectExtent l="0" t="0" r="0" b="0"/>
            <wp:docPr id="13" name="Image 13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>
                      <a:hlinkClick r:id="rId7"/>
                    </pic:cNvPr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239" cy="14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8"/>
          <w:position w:val="-3"/>
          <w:sz w:val="20"/>
        </w:rPr>
        <w:t xml:space="preserve"> </w:t>
      </w:r>
      <w:r>
        <w:rPr>
          <w:rFonts w:ascii="Times New Roman"/>
          <w:noProof/>
          <w:spacing w:val="28"/>
          <w:position w:val="-3"/>
          <w:sz w:val="20"/>
        </w:rPr>
        <mc:AlternateContent>
          <mc:Choice Requires="wpg">
            <w:drawing>
              <wp:inline distT="0" distB="0" distL="0" distR="0">
                <wp:extent cx="19685" cy="140335"/>
                <wp:effectExtent l="0" t="0" r="0" b="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685" cy="140335"/>
                          <a:chOff x="0" y="0"/>
                          <a:chExt cx="19685" cy="140335"/>
                        </a:xfrm>
                      </wpg:grpSpPr>
                      <wps:wsp>
                        <wps:cNvPr id="15" name="Graphic 15"/>
                        <wps:cNvSpPr/>
                        <wps:spPr>
                          <a:xfrm>
                            <a:off x="0" y="0"/>
                            <a:ext cx="19685" cy="1403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685" h="140335">
                                <a:moveTo>
                                  <a:pt x="16103" y="0"/>
                                </a:moveTo>
                                <a:lnTo>
                                  <a:pt x="2971" y="0"/>
                                </a:lnTo>
                                <a:lnTo>
                                  <a:pt x="2044" y="406"/>
                                </a:lnTo>
                                <a:lnTo>
                                  <a:pt x="406" y="2032"/>
                                </a:lnTo>
                                <a:lnTo>
                                  <a:pt x="0" y="2971"/>
                                </a:lnTo>
                                <a:lnTo>
                                  <a:pt x="0" y="136258"/>
                                </a:lnTo>
                                <a:lnTo>
                                  <a:pt x="0" y="137312"/>
                                </a:lnTo>
                                <a:lnTo>
                                  <a:pt x="406" y="138226"/>
                                </a:lnTo>
                                <a:lnTo>
                                  <a:pt x="2044" y="139865"/>
                                </a:lnTo>
                                <a:lnTo>
                                  <a:pt x="2971" y="140271"/>
                                </a:lnTo>
                                <a:lnTo>
                                  <a:pt x="16103" y="140271"/>
                                </a:lnTo>
                                <a:lnTo>
                                  <a:pt x="17043" y="139865"/>
                                </a:lnTo>
                                <a:lnTo>
                                  <a:pt x="18669" y="138226"/>
                                </a:lnTo>
                                <a:lnTo>
                                  <a:pt x="19075" y="137312"/>
                                </a:lnTo>
                                <a:lnTo>
                                  <a:pt x="19075" y="2971"/>
                                </a:lnTo>
                                <a:lnTo>
                                  <a:pt x="18669" y="2032"/>
                                </a:lnTo>
                                <a:lnTo>
                                  <a:pt x="17043" y="406"/>
                                </a:lnTo>
                                <a:lnTo>
                                  <a:pt x="161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4ABB2C" id="Group 14" o:spid="_x0000_s1026" style="width:1.55pt;height:11.05pt;mso-position-horizontal-relative:char;mso-position-vertical-relative:line" coordsize="19685,140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">
                <v:shape id="Graphic 15" o:spid="_x0000_s1027" style="position:absolute;width:19685;height:140335;visibility:visible;mso-wrap-style:square;v-text-anchor:top" coordsize="19685,140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" path="m16103,l2971,,2044,406,406,2032,,2971,,136258r,1054l406,138226r1638,1639l2971,140271r13132,l17043,139865r1626,-1639l19075,137312r,-134341l18669,2032,17043,406,16103,xe" fillcolor="black" stroked="f">
                  <v:path arrowok="t"/>
                </v:shape>
                <w10:anchorlock/>
              </v:group>
            </w:pict>
          </mc:Fallback>
        </mc:AlternateContent>
      </w:r>
      <w:r>
        <w:rPr>
          <w:rFonts w:ascii="Times New Roman"/>
          <w:spacing w:val="21"/>
          <w:position w:val="-3"/>
          <w:sz w:val="20"/>
        </w:rPr>
        <w:t xml:space="preserve"> </w:t>
      </w:r>
      <w:r>
        <w:rPr>
          <w:rFonts w:ascii="Times New Roman"/>
          <w:noProof/>
          <w:spacing w:val="21"/>
          <w:position w:val="-3"/>
          <w:sz w:val="20"/>
        </w:rPr>
        <w:drawing>
          <wp:inline distT="0" distB="0" distL="0" distR="0">
            <wp:extent cx="73479" cy="140874"/>
            <wp:effectExtent l="0" t="0" r="0" b="0"/>
            <wp:docPr id="16" name="Image 16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>
                      <a:hlinkClick r:id="rId7"/>
                    </pic:cNvPr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479" cy="14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position w:val="-3"/>
          <w:sz w:val="20"/>
        </w:rPr>
        <w:t xml:space="preserve"> </w:t>
      </w:r>
      <w:r>
        <w:rPr>
          <w:rFonts w:ascii="Times New Roman"/>
          <w:noProof/>
          <w:spacing w:val="40"/>
          <w:position w:val="-3"/>
          <w:sz w:val="20"/>
        </w:rPr>
        <w:drawing>
          <wp:inline distT="0" distB="0" distL="0" distR="0">
            <wp:extent cx="83504" cy="140874"/>
            <wp:effectExtent l="0" t="0" r="0" b="0"/>
            <wp:docPr id="17" name="Image 17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>
                      <a:hlinkClick r:id="rId7"/>
                    </pic:cNvPr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3504" cy="14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87C" w:rsidRDefault="00E8087C">
      <w:pPr>
        <w:pStyle w:val="Szvegtrzs"/>
        <w:rPr>
          <w:rFonts w:ascii="Times New Roman"/>
          <w:sz w:val="52"/>
        </w:rPr>
      </w:pPr>
    </w:p>
    <w:p w:rsidR="00E8087C" w:rsidRDefault="00E8087C">
      <w:pPr>
        <w:pStyle w:val="Szvegtrzs"/>
        <w:rPr>
          <w:rFonts w:ascii="Times New Roman"/>
          <w:sz w:val="52"/>
        </w:rPr>
      </w:pPr>
    </w:p>
    <w:p w:rsidR="00E8087C" w:rsidRDefault="00E8087C">
      <w:pPr>
        <w:pStyle w:val="Szvegtrzs"/>
        <w:rPr>
          <w:rFonts w:ascii="Times New Roman"/>
          <w:sz w:val="52"/>
        </w:rPr>
      </w:pPr>
    </w:p>
    <w:p w:rsidR="00E8087C" w:rsidRDefault="00E8087C">
      <w:pPr>
        <w:pStyle w:val="Szvegtrzs"/>
        <w:rPr>
          <w:rFonts w:ascii="Times New Roman"/>
          <w:sz w:val="52"/>
        </w:rPr>
      </w:pPr>
    </w:p>
    <w:p w:rsidR="00E8087C" w:rsidRDefault="00E8087C">
      <w:pPr>
        <w:pStyle w:val="Szvegtrzs"/>
        <w:rPr>
          <w:rFonts w:ascii="Times New Roman"/>
          <w:sz w:val="52"/>
        </w:rPr>
      </w:pPr>
    </w:p>
    <w:p w:rsidR="00E8087C" w:rsidRDefault="00E8087C">
      <w:pPr>
        <w:pStyle w:val="Szvegtrzs"/>
        <w:spacing w:before="397"/>
        <w:rPr>
          <w:rFonts w:ascii="Times New Roman"/>
          <w:sz w:val="52"/>
        </w:rPr>
      </w:pPr>
    </w:p>
    <w:p w:rsidR="00E8087C" w:rsidRDefault="00000000">
      <w:pPr>
        <w:pStyle w:val="Cm"/>
        <w:spacing w:line="206" w:lineRule="auto"/>
      </w:pPr>
      <w:r>
        <w:t xml:space="preserve">An Introduction </w:t>
      </w:r>
      <w:r>
        <w:rPr>
          <w:w w:val="105"/>
        </w:rPr>
        <w:t xml:space="preserve">to Our </w:t>
      </w:r>
      <w:r>
        <w:rPr>
          <w:spacing w:val="10"/>
          <w:w w:val="105"/>
        </w:rPr>
        <w:t>Firm</w:t>
      </w:r>
    </w:p>
    <w:p w:rsidR="00E8087C" w:rsidRDefault="00000000">
      <w:pPr>
        <w:spacing w:before="94"/>
        <w:ind w:left="1810" w:right="1810"/>
        <w:jc w:val="center"/>
        <w:rPr>
          <w:rFonts w:ascii="Trebuchet MS" w:hAnsi="Trebuchet MS"/>
          <w:sz w:val="52"/>
        </w:rPr>
      </w:pPr>
      <w:r>
        <w:rPr>
          <w:rFonts w:ascii="Trebuchet MS" w:hAnsi="Trebuchet MS"/>
          <w:color w:val="80C342"/>
          <w:spacing w:val="-10"/>
          <w:w w:val="135"/>
          <w:sz w:val="52"/>
        </w:rPr>
        <w:t>—</w:t>
      </w: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E8087C">
      <w:pPr>
        <w:pStyle w:val="Szvegtrzs"/>
        <w:rPr>
          <w:rFonts w:ascii="Trebuchet MS"/>
          <w:sz w:val="20"/>
        </w:rPr>
      </w:pPr>
    </w:p>
    <w:p w:rsidR="00E8087C" w:rsidRDefault="00000000">
      <w:pPr>
        <w:pStyle w:val="Szvegtrzs"/>
        <w:spacing w:before="222"/>
        <w:rPr>
          <w:rFonts w:ascii="Trebuchet MS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2322098</wp:posOffset>
                </wp:positionH>
                <wp:positionV relativeFrom="paragraph">
                  <wp:posOffset>303673</wp:posOffset>
                </wp:positionV>
                <wp:extent cx="386715" cy="457200"/>
                <wp:effectExtent l="0" t="0" r="0" b="0"/>
                <wp:wrapTopAndBottom/>
                <wp:docPr id="18" name="Graphic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6715" cy="4572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86715" h="457200">
                              <a:moveTo>
                                <a:pt x="248602" y="326012"/>
                              </a:moveTo>
                              <a:lnTo>
                                <a:pt x="216623" y="326012"/>
                              </a:lnTo>
                              <a:lnTo>
                                <a:pt x="184937" y="394096"/>
                              </a:lnTo>
                              <a:lnTo>
                                <a:pt x="167362" y="395674"/>
                              </a:lnTo>
                              <a:lnTo>
                                <a:pt x="155160" y="396620"/>
                              </a:lnTo>
                              <a:lnTo>
                                <a:pt x="142623" y="397315"/>
                              </a:lnTo>
                              <a:lnTo>
                                <a:pt x="124040" y="398135"/>
                              </a:lnTo>
                              <a:lnTo>
                                <a:pt x="107835" y="399355"/>
                              </a:lnTo>
                              <a:lnTo>
                                <a:pt x="96237" y="402124"/>
                              </a:lnTo>
                              <a:lnTo>
                                <a:pt x="88682" y="407534"/>
                              </a:lnTo>
                              <a:lnTo>
                                <a:pt x="84607" y="416677"/>
                              </a:lnTo>
                              <a:lnTo>
                                <a:pt x="86720" y="425940"/>
                              </a:lnTo>
                              <a:lnTo>
                                <a:pt x="95845" y="438721"/>
                              </a:lnTo>
                              <a:lnTo>
                                <a:pt x="112130" y="450506"/>
                              </a:lnTo>
                              <a:lnTo>
                                <a:pt x="135724" y="456784"/>
                              </a:lnTo>
                              <a:lnTo>
                                <a:pt x="161226" y="450622"/>
                              </a:lnTo>
                              <a:lnTo>
                                <a:pt x="181158" y="434967"/>
                              </a:lnTo>
                              <a:lnTo>
                                <a:pt x="145422" y="434967"/>
                              </a:lnTo>
                              <a:lnTo>
                                <a:pt x="138995" y="433988"/>
                              </a:lnTo>
                              <a:lnTo>
                                <a:pt x="133807" y="431841"/>
                              </a:lnTo>
                              <a:lnTo>
                                <a:pt x="128886" y="427032"/>
                              </a:lnTo>
                              <a:lnTo>
                                <a:pt x="128354" y="421597"/>
                              </a:lnTo>
                              <a:lnTo>
                                <a:pt x="132319" y="416901"/>
                              </a:lnTo>
                              <a:lnTo>
                                <a:pt x="140893" y="414315"/>
                              </a:lnTo>
                              <a:lnTo>
                                <a:pt x="150662" y="412994"/>
                              </a:lnTo>
                              <a:lnTo>
                                <a:pt x="161170" y="411314"/>
                              </a:lnTo>
                              <a:lnTo>
                                <a:pt x="169995" y="410182"/>
                              </a:lnTo>
                              <a:lnTo>
                                <a:pt x="200571" y="410182"/>
                              </a:lnTo>
                              <a:lnTo>
                                <a:pt x="200659" y="410048"/>
                              </a:lnTo>
                              <a:lnTo>
                                <a:pt x="233287" y="404407"/>
                              </a:lnTo>
                              <a:lnTo>
                                <a:pt x="241720" y="403088"/>
                              </a:lnTo>
                              <a:lnTo>
                                <a:pt x="251218" y="401729"/>
                              </a:lnTo>
                              <a:lnTo>
                                <a:pt x="260210" y="398921"/>
                              </a:lnTo>
                              <a:lnTo>
                                <a:pt x="263805" y="394973"/>
                              </a:lnTo>
                              <a:lnTo>
                                <a:pt x="263187" y="392750"/>
                              </a:lnTo>
                              <a:lnTo>
                                <a:pt x="209880" y="392750"/>
                              </a:lnTo>
                              <a:lnTo>
                                <a:pt x="238699" y="343540"/>
                              </a:lnTo>
                              <a:lnTo>
                                <a:pt x="248602" y="326012"/>
                              </a:lnTo>
                              <a:close/>
                            </a:path>
                            <a:path w="386715" h="457200">
                              <a:moveTo>
                                <a:pt x="200571" y="410182"/>
                              </a:moveTo>
                              <a:lnTo>
                                <a:pt x="169995" y="410182"/>
                              </a:lnTo>
                              <a:lnTo>
                                <a:pt x="174713" y="410505"/>
                              </a:lnTo>
                              <a:lnTo>
                                <a:pt x="175099" y="413655"/>
                              </a:lnTo>
                              <a:lnTo>
                                <a:pt x="145422" y="434967"/>
                              </a:lnTo>
                              <a:lnTo>
                                <a:pt x="181158" y="434967"/>
                              </a:lnTo>
                              <a:lnTo>
                                <a:pt x="181841" y="434430"/>
                              </a:lnTo>
                              <a:lnTo>
                                <a:pt x="195632" y="417730"/>
                              </a:lnTo>
                              <a:lnTo>
                                <a:pt x="200571" y="410182"/>
                              </a:lnTo>
                              <a:close/>
                            </a:path>
                            <a:path w="386715" h="457200">
                              <a:moveTo>
                                <a:pt x="258190" y="390274"/>
                              </a:moveTo>
                              <a:lnTo>
                                <a:pt x="209880" y="392750"/>
                              </a:lnTo>
                              <a:lnTo>
                                <a:pt x="263187" y="392750"/>
                              </a:lnTo>
                              <a:lnTo>
                                <a:pt x="262850" y="391539"/>
                              </a:lnTo>
                              <a:lnTo>
                                <a:pt x="258190" y="390274"/>
                              </a:lnTo>
                              <a:close/>
                            </a:path>
                            <a:path w="386715" h="457200">
                              <a:moveTo>
                                <a:pt x="188318" y="223688"/>
                              </a:moveTo>
                              <a:lnTo>
                                <a:pt x="160591" y="223688"/>
                              </a:lnTo>
                              <a:lnTo>
                                <a:pt x="150740" y="250103"/>
                              </a:lnTo>
                              <a:lnTo>
                                <a:pt x="146199" y="272662"/>
                              </a:lnTo>
                              <a:lnTo>
                                <a:pt x="146682" y="290921"/>
                              </a:lnTo>
                              <a:lnTo>
                                <a:pt x="151904" y="304434"/>
                              </a:lnTo>
                              <a:lnTo>
                                <a:pt x="170546" y="320322"/>
                              </a:lnTo>
                              <a:lnTo>
                                <a:pt x="191846" y="326348"/>
                              </a:lnTo>
                              <a:lnTo>
                                <a:pt x="209354" y="326812"/>
                              </a:lnTo>
                              <a:lnTo>
                                <a:pt x="216623" y="326012"/>
                              </a:lnTo>
                              <a:lnTo>
                                <a:pt x="248602" y="326012"/>
                              </a:lnTo>
                              <a:lnTo>
                                <a:pt x="253361" y="317587"/>
                              </a:lnTo>
                              <a:lnTo>
                                <a:pt x="258418" y="306295"/>
                              </a:lnTo>
                              <a:lnTo>
                                <a:pt x="258419" y="302779"/>
                              </a:lnTo>
                              <a:lnTo>
                                <a:pt x="193487" y="302779"/>
                              </a:lnTo>
                              <a:lnTo>
                                <a:pt x="177520" y="294325"/>
                              </a:lnTo>
                              <a:lnTo>
                                <a:pt x="170199" y="277938"/>
                              </a:lnTo>
                              <a:lnTo>
                                <a:pt x="171975" y="259118"/>
                              </a:lnTo>
                              <a:lnTo>
                                <a:pt x="179797" y="239197"/>
                              </a:lnTo>
                              <a:lnTo>
                                <a:pt x="188318" y="223688"/>
                              </a:lnTo>
                              <a:close/>
                            </a:path>
                            <a:path w="386715" h="457200">
                              <a:moveTo>
                                <a:pt x="234822" y="289601"/>
                              </a:moveTo>
                              <a:lnTo>
                                <a:pt x="210719" y="300302"/>
                              </a:lnTo>
                              <a:lnTo>
                                <a:pt x="193487" y="302779"/>
                              </a:lnTo>
                              <a:lnTo>
                                <a:pt x="258419" y="302779"/>
                              </a:lnTo>
                              <a:lnTo>
                                <a:pt x="258419" y="301069"/>
                              </a:lnTo>
                              <a:lnTo>
                                <a:pt x="255107" y="296337"/>
                              </a:lnTo>
                              <a:lnTo>
                                <a:pt x="248640" y="292554"/>
                              </a:lnTo>
                              <a:lnTo>
                                <a:pt x="241163" y="290160"/>
                              </a:lnTo>
                              <a:lnTo>
                                <a:pt x="234822" y="289601"/>
                              </a:lnTo>
                              <a:close/>
                            </a:path>
                            <a:path w="386715" h="457200">
                              <a:moveTo>
                                <a:pt x="347946" y="214244"/>
                              </a:moveTo>
                              <a:lnTo>
                                <a:pt x="268690" y="214244"/>
                              </a:lnTo>
                              <a:lnTo>
                                <a:pt x="275716" y="214264"/>
                              </a:lnTo>
                              <a:lnTo>
                                <a:pt x="272364" y="218697"/>
                              </a:lnTo>
                              <a:lnTo>
                                <a:pt x="271221" y="220170"/>
                              </a:lnTo>
                              <a:lnTo>
                                <a:pt x="249950" y="247010"/>
                              </a:lnTo>
                              <a:lnTo>
                                <a:pt x="244316" y="254883"/>
                              </a:lnTo>
                              <a:lnTo>
                                <a:pt x="243243" y="258600"/>
                              </a:lnTo>
                              <a:lnTo>
                                <a:pt x="249698" y="257781"/>
                              </a:lnTo>
                              <a:lnTo>
                                <a:pt x="261197" y="249245"/>
                              </a:lnTo>
                              <a:lnTo>
                                <a:pt x="276482" y="234392"/>
                              </a:lnTo>
                              <a:lnTo>
                                <a:pt x="294297" y="214620"/>
                              </a:lnTo>
                              <a:lnTo>
                                <a:pt x="349176" y="214620"/>
                              </a:lnTo>
                              <a:lnTo>
                                <a:pt x="347946" y="214244"/>
                              </a:lnTo>
                              <a:close/>
                            </a:path>
                            <a:path w="386715" h="457200">
                              <a:moveTo>
                                <a:pt x="130784" y="31410"/>
                              </a:moveTo>
                              <a:lnTo>
                                <a:pt x="91829" y="39324"/>
                              </a:lnTo>
                              <a:lnTo>
                                <a:pt x="53677" y="62031"/>
                              </a:lnTo>
                              <a:lnTo>
                                <a:pt x="21923" y="96219"/>
                              </a:lnTo>
                              <a:lnTo>
                                <a:pt x="2165" y="138576"/>
                              </a:lnTo>
                              <a:lnTo>
                                <a:pt x="0" y="185791"/>
                              </a:lnTo>
                              <a:lnTo>
                                <a:pt x="18745" y="217825"/>
                              </a:lnTo>
                              <a:lnTo>
                                <a:pt x="55721" y="230643"/>
                              </a:lnTo>
                              <a:lnTo>
                                <a:pt x="104984" y="230509"/>
                              </a:lnTo>
                              <a:lnTo>
                                <a:pt x="160591" y="223688"/>
                              </a:lnTo>
                              <a:lnTo>
                                <a:pt x="188318" y="223688"/>
                              </a:lnTo>
                              <a:lnTo>
                                <a:pt x="232296" y="215146"/>
                              </a:lnTo>
                              <a:lnTo>
                                <a:pt x="347946" y="214244"/>
                              </a:lnTo>
                              <a:lnTo>
                                <a:pt x="347026" y="213963"/>
                              </a:lnTo>
                              <a:lnTo>
                                <a:pt x="94622" y="213963"/>
                              </a:lnTo>
                              <a:lnTo>
                                <a:pt x="55676" y="208383"/>
                              </a:lnTo>
                              <a:lnTo>
                                <a:pt x="30294" y="189342"/>
                              </a:lnTo>
                              <a:lnTo>
                                <a:pt x="24714" y="151857"/>
                              </a:lnTo>
                              <a:lnTo>
                                <a:pt x="40903" y="107267"/>
                              </a:lnTo>
                              <a:lnTo>
                                <a:pt x="69472" y="76549"/>
                              </a:lnTo>
                              <a:lnTo>
                                <a:pt x="101055" y="58541"/>
                              </a:lnTo>
                              <a:lnTo>
                                <a:pt x="126288" y="52085"/>
                              </a:lnTo>
                              <a:lnTo>
                                <a:pt x="174129" y="52085"/>
                              </a:lnTo>
                              <a:lnTo>
                                <a:pt x="171524" y="48221"/>
                              </a:lnTo>
                              <a:lnTo>
                                <a:pt x="156509" y="36860"/>
                              </a:lnTo>
                              <a:lnTo>
                                <a:pt x="130784" y="31410"/>
                              </a:lnTo>
                              <a:close/>
                            </a:path>
                            <a:path w="386715" h="457200">
                              <a:moveTo>
                                <a:pt x="349176" y="214620"/>
                              </a:moveTo>
                              <a:lnTo>
                                <a:pt x="294297" y="214620"/>
                              </a:lnTo>
                              <a:lnTo>
                                <a:pt x="324957" y="216384"/>
                              </a:lnTo>
                              <a:lnTo>
                                <a:pt x="344454" y="218605"/>
                              </a:lnTo>
                              <a:lnTo>
                                <a:pt x="354956" y="220135"/>
                              </a:lnTo>
                              <a:lnTo>
                                <a:pt x="358635" y="219827"/>
                              </a:lnTo>
                              <a:lnTo>
                                <a:pt x="354748" y="216324"/>
                              </a:lnTo>
                              <a:lnTo>
                                <a:pt x="349176" y="214620"/>
                              </a:lnTo>
                              <a:close/>
                            </a:path>
                            <a:path w="386715" h="457200">
                              <a:moveTo>
                                <a:pt x="354419" y="21765"/>
                              </a:moveTo>
                              <a:lnTo>
                                <a:pt x="315816" y="39110"/>
                              </a:lnTo>
                              <a:lnTo>
                                <a:pt x="262458" y="84674"/>
                              </a:lnTo>
                              <a:lnTo>
                                <a:pt x="231295" y="118254"/>
                              </a:lnTo>
                              <a:lnTo>
                                <a:pt x="205317" y="150247"/>
                              </a:lnTo>
                              <a:lnTo>
                                <a:pt x="168084" y="208219"/>
                              </a:lnTo>
                              <a:lnTo>
                                <a:pt x="140893" y="211064"/>
                              </a:lnTo>
                              <a:lnTo>
                                <a:pt x="94622" y="213963"/>
                              </a:lnTo>
                              <a:lnTo>
                                <a:pt x="347026" y="213963"/>
                              </a:lnTo>
                              <a:lnTo>
                                <a:pt x="341685" y="212329"/>
                              </a:lnTo>
                              <a:lnTo>
                                <a:pt x="323000" y="208413"/>
                              </a:lnTo>
                              <a:lnTo>
                                <a:pt x="305151" y="205603"/>
                              </a:lnTo>
                              <a:lnTo>
                                <a:pt x="199174" y="205603"/>
                              </a:lnTo>
                              <a:lnTo>
                                <a:pt x="221971" y="173891"/>
                              </a:lnTo>
                              <a:lnTo>
                                <a:pt x="252669" y="134542"/>
                              </a:lnTo>
                              <a:lnTo>
                                <a:pt x="283563" y="97623"/>
                              </a:lnTo>
                              <a:lnTo>
                                <a:pt x="331514" y="54777"/>
                              </a:lnTo>
                              <a:lnTo>
                                <a:pt x="350265" y="47090"/>
                              </a:lnTo>
                              <a:lnTo>
                                <a:pt x="385502" y="47090"/>
                              </a:lnTo>
                              <a:lnTo>
                                <a:pt x="378073" y="27202"/>
                              </a:lnTo>
                              <a:lnTo>
                                <a:pt x="354419" y="21765"/>
                              </a:lnTo>
                              <a:close/>
                            </a:path>
                            <a:path w="386715" h="457200">
                              <a:moveTo>
                                <a:pt x="266132" y="202929"/>
                              </a:moveTo>
                              <a:lnTo>
                                <a:pt x="245764" y="203179"/>
                              </a:lnTo>
                              <a:lnTo>
                                <a:pt x="223252" y="204088"/>
                              </a:lnTo>
                              <a:lnTo>
                                <a:pt x="199174" y="205603"/>
                              </a:lnTo>
                              <a:lnTo>
                                <a:pt x="305151" y="205603"/>
                              </a:lnTo>
                              <a:lnTo>
                                <a:pt x="302247" y="205146"/>
                              </a:lnTo>
                              <a:lnTo>
                                <a:pt x="303618" y="203393"/>
                              </a:lnTo>
                              <a:lnTo>
                                <a:pt x="283781" y="203393"/>
                              </a:lnTo>
                              <a:lnTo>
                                <a:pt x="266132" y="202929"/>
                              </a:lnTo>
                              <a:close/>
                            </a:path>
                            <a:path w="386715" h="457200">
                              <a:moveTo>
                                <a:pt x="385502" y="47090"/>
                              </a:moveTo>
                              <a:lnTo>
                                <a:pt x="350265" y="47090"/>
                              </a:lnTo>
                              <a:lnTo>
                                <a:pt x="361178" y="51787"/>
                              </a:lnTo>
                              <a:lnTo>
                                <a:pt x="362229" y="70513"/>
                              </a:lnTo>
                              <a:lnTo>
                                <a:pt x="351409" y="98553"/>
                              </a:lnTo>
                              <a:lnTo>
                                <a:pt x="330563" y="134834"/>
                              </a:lnTo>
                              <a:lnTo>
                                <a:pt x="305938" y="172174"/>
                              </a:lnTo>
                              <a:lnTo>
                                <a:pt x="283781" y="203393"/>
                              </a:lnTo>
                              <a:lnTo>
                                <a:pt x="303618" y="203393"/>
                              </a:lnTo>
                              <a:lnTo>
                                <a:pt x="347835" y="143557"/>
                              </a:lnTo>
                              <a:lnTo>
                                <a:pt x="379755" y="84674"/>
                              </a:lnTo>
                              <a:lnTo>
                                <a:pt x="386583" y="49984"/>
                              </a:lnTo>
                              <a:lnTo>
                                <a:pt x="385502" y="47090"/>
                              </a:lnTo>
                              <a:close/>
                            </a:path>
                            <a:path w="386715" h="457200">
                              <a:moveTo>
                                <a:pt x="174129" y="52085"/>
                              </a:moveTo>
                              <a:lnTo>
                                <a:pt x="126288" y="52085"/>
                              </a:lnTo>
                              <a:lnTo>
                                <a:pt x="145811" y="53335"/>
                              </a:lnTo>
                              <a:lnTo>
                                <a:pt x="157605" y="59701"/>
                              </a:lnTo>
                              <a:lnTo>
                                <a:pt x="163291" y="71079"/>
                              </a:lnTo>
                              <a:lnTo>
                                <a:pt x="164490" y="87366"/>
                              </a:lnTo>
                              <a:lnTo>
                                <a:pt x="164025" y="105456"/>
                              </a:lnTo>
                              <a:lnTo>
                                <a:pt x="164064" y="125034"/>
                              </a:lnTo>
                              <a:lnTo>
                                <a:pt x="165526" y="139222"/>
                              </a:lnTo>
                              <a:lnTo>
                                <a:pt x="169202" y="146015"/>
                              </a:lnTo>
                              <a:lnTo>
                                <a:pt x="176693" y="142436"/>
                              </a:lnTo>
                              <a:lnTo>
                                <a:pt x="184959" y="127825"/>
                              </a:lnTo>
                              <a:lnTo>
                                <a:pt x="195401" y="105456"/>
                              </a:lnTo>
                              <a:lnTo>
                                <a:pt x="209422" y="78603"/>
                              </a:lnTo>
                              <a:lnTo>
                                <a:pt x="217977" y="64785"/>
                              </a:lnTo>
                              <a:lnTo>
                                <a:pt x="182689" y="64785"/>
                              </a:lnTo>
                              <a:lnTo>
                                <a:pt x="174129" y="52085"/>
                              </a:lnTo>
                              <a:close/>
                            </a:path>
                            <a:path w="386715" h="457200">
                              <a:moveTo>
                                <a:pt x="247276" y="0"/>
                              </a:moveTo>
                              <a:lnTo>
                                <a:pt x="239732" y="3849"/>
                              </a:lnTo>
                              <a:lnTo>
                                <a:pt x="231000" y="12309"/>
                              </a:lnTo>
                              <a:lnTo>
                                <a:pt x="219011" y="26432"/>
                              </a:lnTo>
                              <a:lnTo>
                                <a:pt x="203768" y="43895"/>
                              </a:lnTo>
                              <a:lnTo>
                                <a:pt x="190063" y="58684"/>
                              </a:lnTo>
                              <a:lnTo>
                                <a:pt x="182689" y="64785"/>
                              </a:lnTo>
                              <a:lnTo>
                                <a:pt x="217977" y="64785"/>
                              </a:lnTo>
                              <a:lnTo>
                                <a:pt x="229813" y="45667"/>
                              </a:lnTo>
                              <a:lnTo>
                                <a:pt x="244765" y="24083"/>
                              </a:lnTo>
                              <a:lnTo>
                                <a:pt x="253733" y="11389"/>
                              </a:lnTo>
                              <a:lnTo>
                                <a:pt x="256171" y="5121"/>
                              </a:lnTo>
                              <a:lnTo>
                                <a:pt x="252976" y="507"/>
                              </a:lnTo>
                              <a:lnTo>
                                <a:pt x="2472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72C31A" id="Graphic 18" o:spid="_x0000_s1026" style="position:absolute;margin-left:182.85pt;margin-top:23.9pt;width:30.45pt;height:36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86715,45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" path="m248602,326012r-31979,l184937,394096r-17575,1578l155160,396620r-12537,695l124040,398135r-16205,1220l96237,402124r-7555,5410l84607,416677r2113,9263l95845,438721r16285,11785l135724,456784r25502,-6162l181158,434967r-35736,l138995,433988r-5188,-2147l128886,427032r-532,-5435l132319,416901r8574,-2586l150662,412994r10508,-1680l169995,410182r30576,l200659,410048r32628,-5641l241720,403088r9498,-1359l260210,398921r3595,-3948l263187,392750r-53307,l238699,343540r9903,-17528xem200571,410182r-30576,l174713,410505r386,3150l145422,434967r35736,l181841,434430r13791,-16700l200571,410182xem258190,390274r-48310,2476l263187,392750r-337,-1211l258190,390274xem188318,223688r-27727,l150740,250103r-4541,22559l146682,290921r5222,13513l170546,320322r21300,6026l209354,326812r7269,-800l248602,326012r4759,-8425l258418,306295r1,-3516l193487,302779r-15967,-8454l170199,277938r1776,-18820l179797,239197r8521,-15509xem234822,289601r-24103,10701l193487,302779r64932,l258419,301069r-3312,-4732l248640,292554r-7477,-2394l234822,289601xem347946,214244r-79256,l275716,214264r-3352,4433l271221,220170r-21271,26840l244316,254883r-1073,3717l249698,257781r11499,-8536l276482,234392r17815,-19772l349176,214620r-1230,-376xem130784,31410l91829,39324,53677,62031,21923,96219,2165,138576,,185791r18745,32034l55721,230643r49263,-134l160591,223688r27727,l232296,215146r115650,-902l347026,213963r-252404,l55676,208383,30294,189342,24714,151857,40903,107267,69472,76549,101055,58541r25233,-6456l174129,52085r-2605,-3864l156509,36860,130784,31410xem349176,214620r-54879,l324957,216384r19497,2221l354956,220135r3679,-308l354748,216324r-5572,-1704xem354419,21765l315816,39110,262458,84674r-31163,33580l205317,150247r-37233,57972l140893,211064r-46271,2899l347026,213963r-5341,-1634l323000,208413r-17849,-2810l199174,205603r22797,-31712l252669,134542,283563,97623,331514,54777r18751,-7687l385502,47090,378073,27202,354419,21765xem266132,202929r-20368,250l223252,204088r-24078,1515l305151,205603r-2904,-457l303618,203393r-19837,l266132,202929xem385502,47090r-35237,l361178,51787r1051,18726l351409,98553r-20846,36281l305938,172174r-22157,31219l303618,203393r44217,-59836l379755,84674r6828,-34690l385502,47090xem174129,52085r-47841,l145811,53335r11794,6366l163291,71079r1199,16287l164025,105456r39,19578l165526,139222r3676,6793l176693,142436r8266,-14611l195401,105456,209422,78603r8555,-13818l182689,64785,174129,52085xem247276,r-7544,3849l231000,12309,219011,26432,203768,43895,190063,58684r-7374,6101l217977,64785,229813,45667,244765,24083r8968,-12694l256171,5121,252976,507,247276,xe" fillcolor="black" stroked="f">
                <v:path arrowok="t"/>
                <w10:wrap type="topAndBottom" anchorx="page"/>
              </v:shape>
            </w:pict>
          </mc:Fallback>
        </mc:AlternateContent>
      </w:r>
    </w:p>
    <w:p w:rsidR="00E8087C" w:rsidRDefault="00E8087C">
      <w:pPr>
        <w:rPr>
          <w:rFonts w:ascii="Trebuchet MS"/>
          <w:sz w:val="20"/>
        </w:rPr>
        <w:sectPr w:rsidR="00E8087C">
          <w:type w:val="continuous"/>
          <w:pgSz w:w="7920" w:h="12240"/>
          <w:pgMar w:top="720" w:right="0" w:bottom="280" w:left="0" w:header="720" w:footer="720" w:gutter="0"/>
          <w:cols w:space="720"/>
        </w:sectPr>
      </w:pPr>
    </w:p>
    <w:p w:rsidR="00E8087C" w:rsidRDefault="00E8087C">
      <w:pPr>
        <w:pStyle w:val="Szvegtrzs"/>
        <w:spacing w:before="5"/>
        <w:rPr>
          <w:rFonts w:ascii="Trebuchet MS"/>
          <w:sz w:val="11"/>
        </w:rPr>
      </w:pPr>
    </w:p>
    <w:p w:rsidR="00E8087C" w:rsidRDefault="00E8087C">
      <w:pPr>
        <w:rPr>
          <w:rFonts w:ascii="Trebuchet MS"/>
          <w:sz w:val="11"/>
        </w:rPr>
        <w:sectPr w:rsidR="00E8087C">
          <w:pgSz w:w="7920" w:h="12240"/>
          <w:pgMar w:top="1380" w:right="0" w:bottom="280" w:left="0" w:header="720" w:footer="720" w:gutter="0"/>
          <w:cols w:space="720"/>
        </w:sectPr>
      </w:pPr>
    </w:p>
    <w:p w:rsidR="00E8087C" w:rsidRDefault="00E8087C">
      <w:pPr>
        <w:pStyle w:val="Szvegtrzs"/>
        <w:rPr>
          <w:rFonts w:ascii="Trebuchet MS"/>
          <w:sz w:val="12"/>
        </w:rPr>
      </w:pPr>
    </w:p>
    <w:p w:rsidR="00E8087C" w:rsidRDefault="00E8087C">
      <w:pPr>
        <w:pStyle w:val="Szvegtrzs"/>
        <w:spacing w:before="55"/>
        <w:rPr>
          <w:rFonts w:ascii="Trebuchet MS"/>
          <w:sz w:val="12"/>
        </w:rPr>
      </w:pPr>
    </w:p>
    <w:p w:rsidR="00E8087C" w:rsidRDefault="00000000">
      <w:pPr>
        <w:ind w:right="177"/>
        <w:jc w:val="right"/>
        <w:rPr>
          <w:b/>
          <w:sz w:val="12"/>
        </w:rPr>
      </w:pPr>
      <w:r>
        <w:rPr>
          <w:b/>
          <w:color w:val="70A4D8"/>
          <w:spacing w:val="-2"/>
          <w:sz w:val="12"/>
        </w:rPr>
        <w:t>London</w:t>
      </w:r>
    </w:p>
    <w:p w:rsidR="00E8087C" w:rsidRDefault="00E8087C">
      <w:pPr>
        <w:pStyle w:val="Szvegtrzs"/>
        <w:spacing w:before="29"/>
        <w:rPr>
          <w:b/>
          <w:sz w:val="12"/>
        </w:rPr>
      </w:pPr>
    </w:p>
    <w:p w:rsidR="00E8087C" w:rsidRDefault="00000000">
      <w:pPr>
        <w:spacing w:before="1"/>
        <w:jc w:val="right"/>
        <w:rPr>
          <w:b/>
          <w:sz w:val="12"/>
        </w:rPr>
      </w:pPr>
      <w:r>
        <w:rPr>
          <w:b/>
          <w:color w:val="70A4D8"/>
          <w:spacing w:val="-2"/>
          <w:sz w:val="12"/>
        </w:rPr>
        <w:t>Paris</w:t>
      </w:r>
    </w:p>
    <w:p w:rsidR="00E8087C" w:rsidRDefault="00000000">
      <w:pPr>
        <w:spacing w:before="132"/>
        <w:ind w:left="153"/>
        <w:rPr>
          <w:b/>
          <w:sz w:val="12"/>
        </w:rPr>
      </w:pPr>
      <w:r>
        <w:br w:type="column"/>
      </w:r>
      <w:r>
        <w:rPr>
          <w:b/>
          <w:color w:val="70A4D8"/>
          <w:spacing w:val="-2"/>
          <w:sz w:val="12"/>
        </w:rPr>
        <w:t>Brussels</w:t>
      </w:r>
    </w:p>
    <w:p w:rsidR="00E8087C" w:rsidRDefault="00000000">
      <w:pPr>
        <w:spacing w:before="57" w:line="429" w:lineRule="auto"/>
        <w:ind w:left="733" w:right="46" w:hanging="115"/>
        <w:rPr>
          <w:b/>
          <w:sz w:val="12"/>
        </w:rPr>
      </w:pPr>
      <w:r>
        <w:rPr>
          <w:b/>
          <w:color w:val="70A4D8"/>
          <w:spacing w:val="-2"/>
          <w:sz w:val="12"/>
        </w:rPr>
        <w:t>Cologne</w:t>
      </w:r>
      <w:r>
        <w:rPr>
          <w:b/>
          <w:color w:val="70A4D8"/>
          <w:spacing w:val="40"/>
          <w:sz w:val="12"/>
        </w:rPr>
        <w:t xml:space="preserve"> </w:t>
      </w:r>
      <w:r>
        <w:rPr>
          <w:b/>
          <w:color w:val="70A4D8"/>
          <w:spacing w:val="-2"/>
          <w:sz w:val="12"/>
        </w:rPr>
        <w:t>Frankfurt</w:t>
      </w:r>
    </w:p>
    <w:p w:rsidR="00E8087C" w:rsidRDefault="00E8087C">
      <w:pPr>
        <w:spacing w:line="429" w:lineRule="auto"/>
        <w:rPr>
          <w:sz w:val="12"/>
        </w:rPr>
        <w:sectPr w:rsidR="00E8087C">
          <w:type w:val="continuous"/>
          <w:pgSz w:w="7920" w:h="12240"/>
          <w:pgMar w:top="720" w:right="0" w:bottom="280" w:left="0" w:header="720" w:footer="720" w:gutter="0"/>
          <w:cols w:num="2" w:space="720" w:equalWidth="0">
            <w:col w:w="6156" w:space="40"/>
            <w:col w:w="1724"/>
          </w:cols>
        </w:sect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spacing w:before="105"/>
        <w:rPr>
          <w:b/>
          <w:sz w:val="12"/>
        </w:rPr>
      </w:pPr>
    </w:p>
    <w:p w:rsidR="00E8087C" w:rsidRDefault="00000000">
      <w:pPr>
        <w:spacing w:line="369" w:lineRule="auto"/>
        <w:ind w:left="2011" w:right="38" w:firstLine="272"/>
        <w:rPr>
          <w:b/>
          <w:sz w:val="12"/>
        </w:rPr>
      </w:pPr>
      <w:r>
        <w:rPr>
          <w:b/>
          <w:color w:val="70A4D8"/>
          <w:sz w:val="12"/>
        </w:rPr>
        <w:t>New</w:t>
      </w:r>
      <w:r>
        <w:rPr>
          <w:b/>
          <w:color w:val="70A4D8"/>
          <w:spacing w:val="-10"/>
          <w:sz w:val="12"/>
        </w:rPr>
        <w:t xml:space="preserve"> </w:t>
      </w:r>
      <w:r>
        <w:rPr>
          <w:b/>
          <w:color w:val="70A4D8"/>
          <w:sz w:val="12"/>
        </w:rPr>
        <w:t>York</w:t>
      </w:r>
      <w:r>
        <w:rPr>
          <w:b/>
          <w:color w:val="70A4D8"/>
          <w:spacing w:val="40"/>
          <w:sz w:val="12"/>
        </w:rPr>
        <w:t xml:space="preserve"> </w:t>
      </w:r>
      <w:r>
        <w:rPr>
          <w:b/>
          <w:color w:val="70A4D8"/>
          <w:spacing w:val="-2"/>
          <w:sz w:val="12"/>
        </w:rPr>
        <w:t>Washington,</w:t>
      </w:r>
      <w:r>
        <w:rPr>
          <w:b/>
          <w:color w:val="70A4D8"/>
          <w:spacing w:val="-12"/>
          <w:sz w:val="12"/>
        </w:rPr>
        <w:t xml:space="preserve"> </w:t>
      </w:r>
      <w:r>
        <w:rPr>
          <w:b/>
          <w:color w:val="70A4D8"/>
          <w:spacing w:val="-2"/>
          <w:sz w:val="12"/>
        </w:rPr>
        <w:t>D.C.</w:t>
      </w:r>
    </w:p>
    <w:p w:rsidR="00E8087C" w:rsidRDefault="00000000">
      <w:pPr>
        <w:spacing w:before="13"/>
        <w:rPr>
          <w:b/>
          <w:sz w:val="12"/>
        </w:rPr>
      </w:pPr>
      <w:r>
        <w:br w:type="column"/>
      </w:r>
    </w:p>
    <w:p w:rsidR="00E8087C" w:rsidRDefault="00000000">
      <w:pPr>
        <w:ind w:left="551"/>
        <w:jc w:val="center"/>
        <w:rPr>
          <w:b/>
          <w:sz w:val="12"/>
        </w:rPr>
      </w:pPr>
      <w:r>
        <w:rPr>
          <w:b/>
          <w:color w:val="70A4D8"/>
          <w:spacing w:val="-2"/>
          <w:sz w:val="12"/>
        </w:rPr>
        <w:t>Milan</w:t>
      </w:r>
    </w:p>
    <w:p w:rsidR="00E8087C" w:rsidRDefault="00E8087C">
      <w:pPr>
        <w:pStyle w:val="Szvegtrzs"/>
        <w:spacing w:before="52"/>
        <w:rPr>
          <w:b/>
          <w:sz w:val="12"/>
        </w:rPr>
      </w:pPr>
    </w:p>
    <w:p w:rsidR="00E8087C" w:rsidRDefault="00000000">
      <w:pPr>
        <w:spacing w:before="1"/>
        <w:ind w:left="2363"/>
        <w:rPr>
          <w:b/>
          <w:sz w:val="12"/>
        </w:rPr>
      </w:pPr>
      <w:r>
        <w:rPr>
          <w:b/>
          <w:color w:val="70A4D8"/>
          <w:spacing w:val="-4"/>
          <w:sz w:val="12"/>
        </w:rPr>
        <w:t>Rome</w:t>
      </w:r>
    </w:p>
    <w:p w:rsidR="00E8087C" w:rsidRDefault="00E8087C">
      <w:pPr>
        <w:rPr>
          <w:sz w:val="12"/>
        </w:rPr>
        <w:sectPr w:rsidR="00E8087C">
          <w:type w:val="continuous"/>
          <w:pgSz w:w="7920" w:h="12240"/>
          <w:pgMar w:top="720" w:right="0" w:bottom="280" w:left="0" w:header="720" w:footer="720" w:gutter="0"/>
          <w:cols w:num="2" w:space="720" w:equalWidth="0">
            <w:col w:w="3119" w:space="963"/>
            <w:col w:w="3838"/>
          </w:cols>
        </w:sectPr>
      </w:pPr>
    </w:p>
    <w:p w:rsidR="00E8087C" w:rsidRDefault="00000000">
      <w:pPr>
        <w:pStyle w:val="Szvegtrzs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133696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5029200" cy="7772400"/>
                <wp:effectExtent l="0" t="0" r="0" b="0"/>
                <wp:wrapNone/>
                <wp:docPr id="19" name="Graphic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29200" cy="77724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029200" h="7772400">
                              <a:moveTo>
                                <a:pt x="5029200" y="0"/>
                              </a:moveTo>
                              <a:lnTo>
                                <a:pt x="0" y="0"/>
                              </a:lnTo>
                              <a:lnTo>
                                <a:pt x="0" y="7772400"/>
                              </a:lnTo>
                              <a:lnTo>
                                <a:pt x="5029200" y="7772400"/>
                              </a:lnTo>
                              <a:lnTo>
                                <a:pt x="50292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1F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2AAE26" id="Graphic 19" o:spid="_x0000_s1026" style="position:absolute;margin-left:0;margin-top:0;width:396pt;height:612pt;z-index:-16182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029200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" path="m5029200,l,,,7772400r5029200,l5029200,xe" fillcolor="#c7e1f5" stroked="f">
                <v:path arrowok="t"/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134208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5029200" cy="6261100"/>
                <wp:effectExtent l="0" t="0" r="0" b="0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29200" cy="6261100"/>
                          <a:chOff x="0" y="0"/>
                          <a:chExt cx="5029200" cy="6261100"/>
                        </a:xfrm>
                      </wpg:grpSpPr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6249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Graphic 22"/>
                        <wps:cNvSpPr/>
                        <wps:spPr>
                          <a:xfrm>
                            <a:off x="1518809" y="6255182"/>
                            <a:ext cx="5715" cy="57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" h="5715">
                                <a:moveTo>
                                  <a:pt x="5638" y="0"/>
                                </a:moveTo>
                                <a:lnTo>
                                  <a:pt x="2832" y="0"/>
                                </a:lnTo>
                                <a:lnTo>
                                  <a:pt x="0" y="5588"/>
                                </a:lnTo>
                                <a:lnTo>
                                  <a:pt x="5638" y="2857"/>
                                </a:lnTo>
                                <a:lnTo>
                                  <a:pt x="56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DAF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DB7116" id="Group 20" o:spid="_x0000_s1026" style="position:absolute;margin-left:0;margin-top:0;width:396pt;height:493pt;z-index:-16182272;mso-wrap-distance-left:0;mso-wrap-distance-right:0;mso-position-horizontal-relative:page;mso-position-vertical-relative:page" coordsize="50292,62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">
                <v:shape id="Image 21" o:spid="_x0000_s1027" type="#_x0000_t75" style="position:absolute;width:50291;height:62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">
                  <v:imagedata r:id="rId24" o:title=""/>
                </v:shape>
                <v:shape id="Graphic 22" o:spid="_x0000_s1028" style="position:absolute;left:15188;top:62551;width:57;height:57;visibility:visible;mso-wrap-style:square;v-text-anchor:top" coordsize="5715,5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" path="m5638,l2832,,,5588,5638,2857,5638,xe" fillcolor="#b1daf4" stroked="f">
                  <v:path arrowok="t"/>
                </v:shape>
                <w10:wrap anchorx="page" anchory="page"/>
              </v:group>
            </w:pict>
          </mc:Fallback>
        </mc:AlternateContent>
      </w: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spacing w:before="39"/>
        <w:rPr>
          <w:b/>
          <w:sz w:val="12"/>
        </w:rPr>
      </w:pPr>
    </w:p>
    <w:p w:rsidR="00E8087C" w:rsidRDefault="00000000">
      <w:pPr>
        <w:ind w:left="1892" w:right="1808"/>
        <w:jc w:val="center"/>
        <w:rPr>
          <w:b/>
          <w:sz w:val="12"/>
        </w:rPr>
      </w:pPr>
      <w:r>
        <w:rPr>
          <w:b/>
          <w:color w:val="70A4D8"/>
          <w:spacing w:val="-4"/>
          <w:sz w:val="12"/>
        </w:rPr>
        <w:t>São</w:t>
      </w:r>
      <w:r>
        <w:rPr>
          <w:b/>
          <w:color w:val="70A4D8"/>
          <w:spacing w:val="-6"/>
          <w:sz w:val="12"/>
        </w:rPr>
        <w:t xml:space="preserve"> </w:t>
      </w:r>
      <w:r>
        <w:rPr>
          <w:b/>
          <w:color w:val="70A4D8"/>
          <w:spacing w:val="-2"/>
          <w:sz w:val="12"/>
        </w:rPr>
        <w:t>Paulo</w:t>
      </w: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spacing w:before="97"/>
        <w:rPr>
          <w:b/>
          <w:sz w:val="12"/>
        </w:rPr>
      </w:pPr>
    </w:p>
    <w:p w:rsidR="00E8087C" w:rsidRDefault="00000000">
      <w:pPr>
        <w:ind w:right="1050"/>
        <w:jc w:val="center"/>
        <w:rPr>
          <w:b/>
          <w:sz w:val="12"/>
        </w:rPr>
      </w:pPr>
      <w:r>
        <w:rPr>
          <w:b/>
          <w:color w:val="70A4D8"/>
          <w:sz w:val="12"/>
        </w:rPr>
        <w:t>Buenos</w:t>
      </w:r>
      <w:r>
        <w:rPr>
          <w:b/>
          <w:color w:val="70A4D8"/>
          <w:spacing w:val="-10"/>
          <w:sz w:val="12"/>
        </w:rPr>
        <w:t xml:space="preserve"> </w:t>
      </w:r>
      <w:r>
        <w:rPr>
          <w:b/>
          <w:color w:val="70A4D8"/>
          <w:spacing w:val="-2"/>
          <w:sz w:val="12"/>
        </w:rPr>
        <w:t>Aires</w:t>
      </w:r>
    </w:p>
    <w:p w:rsidR="00E8087C" w:rsidRDefault="00E8087C">
      <w:pPr>
        <w:jc w:val="center"/>
        <w:rPr>
          <w:sz w:val="12"/>
        </w:rPr>
        <w:sectPr w:rsidR="00E8087C">
          <w:type w:val="continuous"/>
          <w:pgSz w:w="7920" w:h="12240"/>
          <w:pgMar w:top="720" w:right="0" w:bottom="280" w:left="0" w:header="720" w:footer="720" w:gutter="0"/>
          <w:cols w:space="720"/>
        </w:sectPr>
      </w:pPr>
    </w:p>
    <w:p w:rsidR="00E8087C" w:rsidRDefault="00000000">
      <w:pPr>
        <w:pStyle w:val="Szvegtrzs"/>
        <w:rPr>
          <w:b/>
          <w:sz w:val="1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134720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5029200" cy="7772400"/>
                <wp:effectExtent l="0" t="0" r="0" b="0"/>
                <wp:wrapNone/>
                <wp:docPr id="23" name="Graphic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29200" cy="77724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029200" h="7772400">
                              <a:moveTo>
                                <a:pt x="5029200" y="0"/>
                              </a:moveTo>
                              <a:lnTo>
                                <a:pt x="0" y="0"/>
                              </a:lnTo>
                              <a:lnTo>
                                <a:pt x="0" y="7772400"/>
                              </a:lnTo>
                              <a:lnTo>
                                <a:pt x="5029200" y="7772400"/>
                              </a:lnTo>
                              <a:lnTo>
                                <a:pt x="50292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1F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35B641" id="Graphic 23" o:spid="_x0000_s1026" style="position:absolute;margin-left:0;margin-top:0;width:396pt;height:612pt;z-index:-16181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029200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" path="m5029200,l,,,7772400r5029200,l5029200,xe" fillcolor="#c7e1f5" stroked="f">
                <v:path arrowok="t"/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487135232" behindDoc="1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029200" cy="5820022"/>
            <wp:effectExtent l="0" t="0" r="0" b="0"/>
            <wp:wrapNone/>
            <wp:docPr id="24" name="Imag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4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8200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spacing w:before="85"/>
        <w:rPr>
          <w:b/>
          <w:sz w:val="12"/>
        </w:rPr>
      </w:pPr>
    </w:p>
    <w:p w:rsidR="00E8087C" w:rsidRDefault="00000000">
      <w:pPr>
        <w:ind w:left="746"/>
        <w:rPr>
          <w:b/>
          <w:sz w:val="12"/>
        </w:rPr>
      </w:pPr>
      <w:r>
        <w:rPr>
          <w:b/>
          <w:color w:val="70A4D8"/>
          <w:spacing w:val="-2"/>
          <w:sz w:val="12"/>
        </w:rPr>
        <w:t>Moscow</w:t>
      </w: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spacing w:before="54"/>
        <w:rPr>
          <w:b/>
          <w:sz w:val="12"/>
        </w:rPr>
      </w:pPr>
    </w:p>
    <w:p w:rsidR="00E8087C" w:rsidRDefault="00000000">
      <w:pPr>
        <w:ind w:left="594"/>
        <w:jc w:val="center"/>
        <w:rPr>
          <w:b/>
          <w:sz w:val="12"/>
        </w:rPr>
      </w:pPr>
      <w:r>
        <w:rPr>
          <w:b/>
          <w:color w:val="70A4D8"/>
          <w:spacing w:val="-2"/>
          <w:sz w:val="12"/>
        </w:rPr>
        <w:t>Beijing</w:t>
      </w:r>
    </w:p>
    <w:p w:rsidR="00E8087C" w:rsidRDefault="00000000">
      <w:pPr>
        <w:spacing w:before="68"/>
        <w:ind w:left="5043" w:right="1808"/>
        <w:jc w:val="center"/>
        <w:rPr>
          <w:b/>
          <w:sz w:val="12"/>
        </w:rPr>
      </w:pPr>
      <w:r>
        <w:rPr>
          <w:b/>
          <w:color w:val="70A4D8"/>
          <w:spacing w:val="-2"/>
          <w:sz w:val="12"/>
        </w:rPr>
        <w:t>Seoul</w:t>
      </w: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rPr>
          <w:b/>
          <w:sz w:val="12"/>
        </w:rPr>
      </w:pPr>
    </w:p>
    <w:p w:rsidR="00E8087C" w:rsidRDefault="00E8087C">
      <w:pPr>
        <w:pStyle w:val="Szvegtrzs"/>
        <w:spacing w:before="8"/>
        <w:rPr>
          <w:b/>
          <w:sz w:val="12"/>
        </w:rPr>
      </w:pPr>
    </w:p>
    <w:p w:rsidR="00E8087C" w:rsidRDefault="00000000">
      <w:pPr>
        <w:ind w:left="1479"/>
        <w:rPr>
          <w:b/>
          <w:sz w:val="12"/>
        </w:rPr>
      </w:pPr>
      <w:r>
        <w:rPr>
          <w:b/>
          <w:color w:val="70A4D8"/>
          <w:sz w:val="12"/>
        </w:rPr>
        <w:t>Abu</w:t>
      </w:r>
      <w:r>
        <w:rPr>
          <w:b/>
          <w:color w:val="70A4D8"/>
          <w:spacing w:val="-10"/>
          <w:sz w:val="12"/>
        </w:rPr>
        <w:t xml:space="preserve"> </w:t>
      </w:r>
      <w:r>
        <w:rPr>
          <w:b/>
          <w:color w:val="70A4D8"/>
          <w:spacing w:val="-2"/>
          <w:sz w:val="12"/>
        </w:rPr>
        <w:t>Dhabi</w:t>
      </w:r>
    </w:p>
    <w:p w:rsidR="00E8087C" w:rsidRDefault="00000000">
      <w:pPr>
        <w:spacing w:before="38"/>
        <w:ind w:left="4736"/>
        <w:rPr>
          <w:b/>
          <w:sz w:val="12"/>
        </w:rPr>
      </w:pPr>
      <w:r>
        <w:rPr>
          <w:b/>
          <w:color w:val="70A4D8"/>
          <w:spacing w:val="-2"/>
          <w:sz w:val="12"/>
        </w:rPr>
        <w:t>Hong</w:t>
      </w:r>
      <w:r>
        <w:rPr>
          <w:b/>
          <w:color w:val="70A4D8"/>
          <w:spacing w:val="-6"/>
          <w:sz w:val="12"/>
        </w:rPr>
        <w:t xml:space="preserve"> </w:t>
      </w:r>
      <w:r>
        <w:rPr>
          <w:b/>
          <w:color w:val="70A4D8"/>
          <w:spacing w:val="-4"/>
          <w:sz w:val="12"/>
        </w:rPr>
        <w:t>Kong</w:t>
      </w:r>
    </w:p>
    <w:p w:rsidR="00E8087C" w:rsidRDefault="00E8087C">
      <w:pPr>
        <w:pStyle w:val="Szvegtrzs"/>
        <w:rPr>
          <w:b/>
          <w:sz w:val="32"/>
        </w:rPr>
      </w:pPr>
    </w:p>
    <w:p w:rsidR="00E8087C" w:rsidRDefault="00E8087C">
      <w:pPr>
        <w:pStyle w:val="Szvegtrzs"/>
        <w:rPr>
          <w:b/>
          <w:sz w:val="32"/>
        </w:rPr>
      </w:pPr>
    </w:p>
    <w:p w:rsidR="00E8087C" w:rsidRDefault="00E8087C">
      <w:pPr>
        <w:pStyle w:val="Szvegtrzs"/>
        <w:rPr>
          <w:b/>
          <w:sz w:val="32"/>
        </w:rPr>
      </w:pPr>
    </w:p>
    <w:p w:rsidR="00E8087C" w:rsidRDefault="00E8087C">
      <w:pPr>
        <w:pStyle w:val="Szvegtrzs"/>
        <w:rPr>
          <w:b/>
          <w:sz w:val="32"/>
        </w:rPr>
      </w:pPr>
    </w:p>
    <w:p w:rsidR="00E8087C" w:rsidRDefault="00E8087C">
      <w:pPr>
        <w:pStyle w:val="Szvegtrzs"/>
        <w:spacing w:before="22"/>
        <w:rPr>
          <w:b/>
          <w:sz w:val="32"/>
        </w:rPr>
      </w:pPr>
    </w:p>
    <w:p w:rsidR="00E8087C" w:rsidRDefault="00000000">
      <w:pPr>
        <w:spacing w:before="1"/>
        <w:ind w:left="1440"/>
        <w:rPr>
          <w:rFonts w:ascii="Trebuchet MS" w:hAnsi="Trebuchet MS"/>
          <w:b/>
          <w:sz w:val="32"/>
        </w:rPr>
      </w:pPr>
      <w:r>
        <w:rPr>
          <w:rFonts w:ascii="Trebuchet MS" w:hAnsi="Trebuchet MS"/>
          <w:b/>
          <w:color w:val="80C342"/>
          <w:spacing w:val="-10"/>
          <w:w w:val="135"/>
          <w:sz w:val="32"/>
        </w:rPr>
        <w:t>—</w:t>
      </w:r>
    </w:p>
    <w:p w:rsidR="00E8087C" w:rsidRDefault="00000000">
      <w:pPr>
        <w:spacing w:before="68" w:line="316" w:lineRule="auto"/>
        <w:ind w:left="1440" w:right="1367"/>
        <w:rPr>
          <w:sz w:val="24"/>
        </w:rPr>
      </w:pPr>
      <w:r>
        <w:rPr>
          <w:sz w:val="24"/>
        </w:rPr>
        <w:t>In</w:t>
      </w:r>
      <w:r>
        <w:rPr>
          <w:spacing w:val="-19"/>
          <w:sz w:val="24"/>
        </w:rPr>
        <w:t xml:space="preserve"> </w:t>
      </w:r>
      <w:r>
        <w:rPr>
          <w:sz w:val="24"/>
        </w:rPr>
        <w:t>1946,</w:t>
      </w:r>
      <w:r>
        <w:rPr>
          <w:spacing w:val="-19"/>
          <w:sz w:val="24"/>
        </w:rPr>
        <w:t xml:space="preserve"> </w:t>
      </w:r>
      <w:r>
        <w:rPr>
          <w:sz w:val="24"/>
        </w:rPr>
        <w:t>six</w:t>
      </w:r>
      <w:r>
        <w:rPr>
          <w:spacing w:val="-19"/>
          <w:sz w:val="24"/>
        </w:rPr>
        <w:t xml:space="preserve"> </w:t>
      </w:r>
      <w:r>
        <w:rPr>
          <w:sz w:val="24"/>
        </w:rPr>
        <w:t>distinguished</w:t>
      </w:r>
      <w:r>
        <w:rPr>
          <w:spacing w:val="-19"/>
          <w:sz w:val="24"/>
        </w:rPr>
        <w:t xml:space="preserve"> </w:t>
      </w:r>
      <w:r>
        <w:rPr>
          <w:sz w:val="24"/>
        </w:rPr>
        <w:t>lawyers</w:t>
      </w:r>
      <w:r>
        <w:rPr>
          <w:spacing w:val="-19"/>
          <w:sz w:val="24"/>
        </w:rPr>
        <w:t xml:space="preserve"> </w:t>
      </w:r>
      <w:r>
        <w:rPr>
          <w:sz w:val="24"/>
        </w:rPr>
        <w:t>had</w:t>
      </w:r>
      <w:r>
        <w:rPr>
          <w:spacing w:val="-19"/>
          <w:sz w:val="24"/>
        </w:rPr>
        <w:t xml:space="preserve"> </w:t>
      </w:r>
      <w:r>
        <w:rPr>
          <w:sz w:val="24"/>
        </w:rPr>
        <w:t>the</w:t>
      </w:r>
      <w:r>
        <w:rPr>
          <w:spacing w:val="-19"/>
          <w:sz w:val="24"/>
        </w:rPr>
        <w:t xml:space="preserve"> </w:t>
      </w:r>
      <w:r>
        <w:rPr>
          <w:sz w:val="24"/>
        </w:rPr>
        <w:t>vision to regard the law as a global</w:t>
      </w:r>
      <w:r>
        <w:rPr>
          <w:spacing w:val="-1"/>
          <w:sz w:val="24"/>
        </w:rPr>
        <w:t xml:space="preserve"> </w:t>
      </w:r>
      <w:r>
        <w:rPr>
          <w:sz w:val="24"/>
        </w:rPr>
        <w:t>profession and the courage</w:t>
      </w:r>
      <w:r>
        <w:rPr>
          <w:spacing w:val="-21"/>
          <w:sz w:val="24"/>
        </w:rPr>
        <w:t xml:space="preserve"> </w:t>
      </w:r>
      <w:r>
        <w:rPr>
          <w:sz w:val="24"/>
        </w:rPr>
        <w:t>to</w:t>
      </w:r>
      <w:r>
        <w:rPr>
          <w:spacing w:val="-21"/>
          <w:sz w:val="24"/>
        </w:rPr>
        <w:t xml:space="preserve"> </w:t>
      </w:r>
      <w:r>
        <w:rPr>
          <w:sz w:val="24"/>
        </w:rPr>
        <w:t>create</w:t>
      </w:r>
      <w:r>
        <w:rPr>
          <w:spacing w:val="-21"/>
          <w:sz w:val="24"/>
        </w:rPr>
        <w:t xml:space="preserve"> </w:t>
      </w:r>
      <w:r>
        <w:rPr>
          <w:sz w:val="24"/>
        </w:rPr>
        <w:t>a</w:t>
      </w:r>
      <w:r>
        <w:rPr>
          <w:spacing w:val="-21"/>
          <w:sz w:val="24"/>
        </w:rPr>
        <w:t xml:space="preserve"> </w:t>
      </w:r>
      <w:r>
        <w:rPr>
          <w:sz w:val="24"/>
        </w:rPr>
        <w:t>firm</w:t>
      </w:r>
      <w:r>
        <w:rPr>
          <w:spacing w:val="-21"/>
          <w:sz w:val="24"/>
        </w:rPr>
        <w:t xml:space="preserve"> </w:t>
      </w:r>
      <w:r>
        <w:rPr>
          <w:sz w:val="24"/>
        </w:rPr>
        <w:t>dedicated</w:t>
      </w:r>
      <w:r>
        <w:rPr>
          <w:spacing w:val="-21"/>
          <w:sz w:val="24"/>
        </w:rPr>
        <w:t xml:space="preserve"> </w:t>
      </w:r>
      <w:r>
        <w:rPr>
          <w:sz w:val="24"/>
        </w:rPr>
        <w:t>to</w:t>
      </w:r>
      <w:r>
        <w:rPr>
          <w:spacing w:val="-21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concept that</w:t>
      </w:r>
      <w:r>
        <w:rPr>
          <w:spacing w:val="-4"/>
          <w:sz w:val="24"/>
        </w:rPr>
        <w:t xml:space="preserve"> </w:t>
      </w:r>
      <w:r>
        <w:rPr>
          <w:sz w:val="24"/>
        </w:rPr>
        <w:t>legal</w:t>
      </w:r>
      <w:r>
        <w:rPr>
          <w:spacing w:val="-5"/>
          <w:sz w:val="24"/>
        </w:rPr>
        <w:t xml:space="preserve"> </w:t>
      </w:r>
      <w:r>
        <w:rPr>
          <w:sz w:val="24"/>
        </w:rPr>
        <w:t>excellence</w:t>
      </w:r>
      <w:r>
        <w:rPr>
          <w:spacing w:val="-4"/>
          <w:sz w:val="24"/>
        </w:rPr>
        <w:t xml:space="preserve"> </w:t>
      </w:r>
      <w:r>
        <w:rPr>
          <w:sz w:val="24"/>
        </w:rPr>
        <w:t>can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achieved</w:t>
      </w:r>
      <w:r>
        <w:rPr>
          <w:spacing w:val="-4"/>
          <w:sz w:val="24"/>
        </w:rPr>
        <w:t xml:space="preserve"> </w:t>
      </w:r>
      <w:r>
        <w:rPr>
          <w:sz w:val="24"/>
        </w:rPr>
        <w:t>only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when lawyers in a firm cooperate in their practice rather than compete. In so doing, the founders </w:t>
      </w:r>
      <w:r>
        <w:rPr>
          <w:spacing w:val="-2"/>
          <w:sz w:val="24"/>
        </w:rPr>
        <w:t>of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>Cleary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>Gottlieb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>created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>an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>environment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 xml:space="preserve">where </w:t>
      </w:r>
      <w:r>
        <w:rPr>
          <w:sz w:val="24"/>
        </w:rPr>
        <w:t>collegiality, trust and respect are the guiding principles under which we work all over the world</w:t>
      </w:r>
      <w:r>
        <w:rPr>
          <w:spacing w:val="-11"/>
          <w:sz w:val="24"/>
        </w:rPr>
        <w:t xml:space="preserve"> </w:t>
      </w:r>
      <w:r>
        <w:rPr>
          <w:sz w:val="24"/>
        </w:rPr>
        <w:t>today.</w:t>
      </w:r>
    </w:p>
    <w:p w:rsidR="00E8087C" w:rsidRDefault="00E8087C">
      <w:pPr>
        <w:spacing w:line="316" w:lineRule="auto"/>
        <w:rPr>
          <w:sz w:val="24"/>
        </w:rPr>
        <w:sectPr w:rsidR="00E8087C">
          <w:pgSz w:w="7920" w:h="12240"/>
          <w:pgMar w:top="0" w:right="0" w:bottom="280" w:left="0" w:header="720" w:footer="720" w:gutter="0"/>
          <w:cols w:space="720"/>
        </w:sectPr>
      </w:pPr>
    </w:p>
    <w:p w:rsidR="00E8087C" w:rsidRDefault="00000000">
      <w:pPr>
        <w:pStyle w:val="Cmsor1"/>
      </w:pPr>
      <w:r>
        <w:lastRenderedPageBreak/>
        <w:t>A</w:t>
      </w:r>
      <w:r>
        <w:rPr>
          <w:spacing w:val="-17"/>
        </w:rPr>
        <w:t xml:space="preserve"> </w:t>
      </w:r>
      <w:r>
        <w:t>Focus</w:t>
      </w:r>
      <w:r>
        <w:rPr>
          <w:spacing w:val="-16"/>
        </w:rPr>
        <w:t xml:space="preserve"> </w:t>
      </w:r>
      <w:r>
        <w:t>on</w:t>
      </w:r>
      <w:r>
        <w:rPr>
          <w:spacing w:val="-16"/>
        </w:rPr>
        <w:t xml:space="preserve"> </w:t>
      </w:r>
      <w:r>
        <w:rPr>
          <w:spacing w:val="-2"/>
        </w:rPr>
        <w:t>Excellence</w:t>
      </w: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spacing w:before="53"/>
        <w:rPr>
          <w:rFonts w:ascii="Palatino Linotype"/>
          <w:b/>
          <w:sz w:val="20"/>
        </w:rPr>
      </w:pPr>
    </w:p>
    <w:p w:rsidR="00E8087C" w:rsidRDefault="00000000">
      <w:pPr>
        <w:spacing w:line="292" w:lineRule="auto"/>
        <w:ind w:left="3851" w:right="508" w:hanging="99"/>
        <w:rPr>
          <w:rFonts w:ascii="Times New Roman" w:hAnsi="Times New Roman"/>
          <w:sz w:val="20"/>
        </w:rPr>
      </w:pPr>
      <w:r>
        <w:rPr>
          <w:noProof/>
        </w:rPr>
        <w:drawing>
          <wp:anchor distT="0" distB="0" distL="0" distR="0" simplePos="0" relativeHeight="487136256" behindDoc="1" locked="0" layoutInCell="1" allowOverlap="1">
            <wp:simplePos x="0" y="0"/>
            <wp:positionH relativeFrom="page">
              <wp:posOffset>304774</wp:posOffset>
            </wp:positionH>
            <wp:positionV relativeFrom="paragraph">
              <wp:posOffset>-239950</wp:posOffset>
            </wp:positionV>
            <wp:extent cx="4648225" cy="2553004"/>
            <wp:effectExtent l="0" t="0" r="0" b="0"/>
            <wp:wrapNone/>
            <wp:docPr id="29" name="Imag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8225" cy="2553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pacing w:val="-2"/>
          <w:w w:val="105"/>
          <w:sz w:val="20"/>
        </w:rPr>
        <w:t>“Cleary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Gottlieb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has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been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a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global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firm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 xml:space="preserve">since </w:t>
      </w:r>
      <w:r>
        <w:rPr>
          <w:rFonts w:ascii="Times New Roman" w:hAnsi="Times New Roman"/>
          <w:w w:val="105"/>
          <w:sz w:val="20"/>
        </w:rPr>
        <w:t>the</w:t>
      </w:r>
      <w:r>
        <w:rPr>
          <w:rFonts w:ascii="Times New Roman" w:hAnsi="Times New Roman"/>
          <w:spacing w:val="-8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very</w:t>
      </w:r>
      <w:r>
        <w:rPr>
          <w:rFonts w:ascii="Times New Roman" w:hAnsi="Times New Roman"/>
          <w:spacing w:val="-8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beginning,</w:t>
      </w:r>
      <w:r>
        <w:rPr>
          <w:rFonts w:ascii="Times New Roman" w:hAnsi="Times New Roman"/>
          <w:spacing w:val="-8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and</w:t>
      </w:r>
      <w:r>
        <w:rPr>
          <w:rFonts w:ascii="Times New Roman" w:hAnsi="Times New Roman"/>
          <w:spacing w:val="-8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we</w:t>
      </w:r>
      <w:r>
        <w:rPr>
          <w:rFonts w:ascii="Times New Roman" w:hAnsi="Times New Roman"/>
          <w:spacing w:val="-8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understand</w:t>
      </w:r>
      <w:r>
        <w:rPr>
          <w:rFonts w:ascii="Times New Roman" w:hAnsi="Times New Roman"/>
          <w:spacing w:val="-8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e value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of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is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for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our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clients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and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our</w:t>
      </w:r>
      <w:r>
        <w:rPr>
          <w:rFonts w:ascii="Times New Roman" w:hAnsi="Times New Roman"/>
          <w:spacing w:val="-16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culture. We take opening an office seriously and understand the commitment it represents to a region. When you walk into any of Cleary’s</w:t>
      </w:r>
      <w:r>
        <w:rPr>
          <w:rFonts w:ascii="Times New Roman" w:hAnsi="Times New Roman"/>
          <w:spacing w:val="-21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16</w:t>
      </w:r>
      <w:r>
        <w:rPr>
          <w:rFonts w:ascii="Times New Roman" w:hAnsi="Times New Roman"/>
          <w:spacing w:val="-20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offices,</w:t>
      </w:r>
      <w:r>
        <w:rPr>
          <w:rFonts w:ascii="Times New Roman" w:hAnsi="Times New Roman"/>
          <w:spacing w:val="-21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you</w:t>
      </w:r>
      <w:r>
        <w:rPr>
          <w:rFonts w:ascii="Times New Roman" w:hAnsi="Times New Roman"/>
          <w:spacing w:val="-20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immediately</w:t>
      </w:r>
      <w:r>
        <w:rPr>
          <w:rFonts w:ascii="Times New Roman" w:hAnsi="Times New Roman"/>
          <w:spacing w:val="-21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sense that it is part of one integrated firm.”</w:t>
      </w:r>
    </w:p>
    <w:p w:rsidR="00E8087C" w:rsidRDefault="00000000">
      <w:pPr>
        <w:spacing w:line="332" w:lineRule="exact"/>
        <w:ind w:left="3855"/>
        <w:rPr>
          <w:rFonts w:ascii="Trebuchet MS" w:hAnsi="Trebuchet MS"/>
          <w:b/>
          <w:sz w:val="32"/>
        </w:rPr>
      </w:pPr>
      <w:r>
        <w:rPr>
          <w:rFonts w:ascii="Trebuchet MS" w:hAnsi="Trebuchet MS"/>
          <w:b/>
          <w:color w:val="80C342"/>
          <w:spacing w:val="-10"/>
          <w:w w:val="135"/>
          <w:sz w:val="32"/>
        </w:rPr>
        <w:t>—</w:t>
      </w:r>
    </w:p>
    <w:p w:rsidR="00E8087C" w:rsidRDefault="00000000">
      <w:pPr>
        <w:spacing w:line="296" w:lineRule="exact"/>
        <w:ind w:left="3857"/>
        <w:rPr>
          <w:rFonts w:ascii="Palatino Linotype"/>
          <w:b/>
          <w:spacing w:val="-2"/>
          <w:w w:val="105"/>
        </w:rPr>
      </w:pPr>
      <w:r>
        <w:rPr>
          <w:rFonts w:ascii="Palatino Linotype"/>
          <w:b/>
          <w:w w:val="105"/>
        </w:rPr>
        <w:t>Francesca</w:t>
      </w:r>
      <w:r>
        <w:rPr>
          <w:rFonts w:ascii="Palatino Linotype"/>
          <w:b/>
          <w:spacing w:val="-15"/>
          <w:w w:val="105"/>
        </w:rPr>
        <w:t xml:space="preserve"> </w:t>
      </w:r>
      <w:r>
        <w:rPr>
          <w:rFonts w:ascii="Palatino Linotype"/>
          <w:b/>
          <w:spacing w:val="-2"/>
          <w:w w:val="105"/>
        </w:rPr>
        <w:t>Odell</w:t>
      </w:r>
    </w:p>
    <w:p w:rsidR="00E8087C" w:rsidRDefault="00000000">
      <w:pPr>
        <w:pStyle w:val="Szvegtrzs"/>
        <w:spacing w:before="6"/>
        <w:ind w:left="3859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33760" behindDoc="0" locked="0" layoutInCell="1" allowOverlap="1">
                <wp:simplePos x="0" y="0"/>
                <wp:positionH relativeFrom="page">
                  <wp:posOffset>4305325</wp:posOffset>
                </wp:positionH>
                <wp:positionV relativeFrom="paragraph">
                  <wp:posOffset>640763</wp:posOffset>
                </wp:positionV>
                <wp:extent cx="723900" cy="2553335"/>
                <wp:effectExtent l="0" t="0" r="0" b="0"/>
                <wp:wrapNone/>
                <wp:docPr id="30" name="Graphic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3900" h="2553335">
                              <a:moveTo>
                                <a:pt x="723874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723874" y="2553004"/>
                              </a:lnTo>
                              <a:lnTo>
                                <a:pt x="7238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959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4CFED6" id="Graphic 30" o:spid="_x0000_s1026" style="position:absolute;margin-left:339pt;margin-top:50.45pt;width:57pt;height:201.05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39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" path="m723874,l,,,2553004r723874,l723874,xe" fillcolor="#949591" stroked="f">
                <v:path arrowok="t"/>
                <w10:wrap anchorx="page"/>
              </v:shape>
            </w:pict>
          </mc:Fallback>
        </mc:AlternateContent>
      </w:r>
      <w:r>
        <w:rPr>
          <w:rFonts w:ascii="Times New Roman"/>
          <w:spacing w:val="-2"/>
          <w:w w:val="110"/>
        </w:rPr>
        <w:t>Partner</w:t>
      </w:r>
      <w:r w:rsidR="0072247A">
        <w:rPr>
          <w:rFonts w:ascii="Times New Roman"/>
          <w:spacing w:val="-2"/>
          <w:w w:val="110"/>
        </w:rPr>
        <w:br/>
      </w:r>
      <w:r w:rsidR="00AC6722">
        <w:rPr>
          <w:rFonts w:ascii="Times New Roman"/>
          <w:spacing w:val="-2"/>
          <w:w w:val="110"/>
        </w:rPr>
        <w:t>Photo</w:t>
      </w:r>
      <w:r w:rsidR="0072247A">
        <w:rPr>
          <w:rFonts w:ascii="Times New Roman"/>
          <w:spacing w:val="-2"/>
          <w:w w:val="110"/>
        </w:rPr>
        <w:t xml:space="preserve"> url: </w:t>
      </w:r>
      <w:r w:rsidR="0072247A" w:rsidRPr="0072247A">
        <w:rPr>
          <w:rFonts w:ascii="Times New Roman"/>
          <w:spacing w:val="-2"/>
          <w:w w:val="110"/>
        </w:rPr>
        <w:t>https://images.unsplash.com/photo-1521510895919-46920266ddb3?q=80&amp;w=1974&amp;auto=format&amp;fit=crop&amp;ixlib=rb-4.0.3&amp;ixid=M3wxMjA3fDB8MHxwaG90by1wYWdlfHx8fGVufDB8fHx8fA%3D%3D</w:t>
      </w:r>
    </w:p>
    <w:p w:rsidR="00E8087C" w:rsidRDefault="00E8087C">
      <w:pPr>
        <w:pStyle w:val="Szvegtrzs"/>
        <w:rPr>
          <w:rFonts w:ascii="Times New Roman"/>
          <w:sz w:val="20"/>
        </w:rPr>
      </w:pPr>
    </w:p>
    <w:p w:rsidR="00E8087C" w:rsidRDefault="00E8087C">
      <w:pPr>
        <w:pStyle w:val="Szvegtrzs"/>
        <w:rPr>
          <w:rFonts w:ascii="Times New Roman"/>
          <w:sz w:val="20"/>
        </w:rPr>
      </w:pPr>
    </w:p>
    <w:p w:rsidR="00E8087C" w:rsidRDefault="00000000">
      <w:pPr>
        <w:pStyle w:val="Szvegtrzs"/>
        <w:spacing w:before="82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213444</wp:posOffset>
                </wp:positionV>
                <wp:extent cx="3848735" cy="2553335"/>
                <wp:effectExtent l="0" t="0" r="0" b="0"/>
                <wp:wrapTopAndBottom/>
                <wp:docPr id="31" name="Text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848735" cy="2553335"/>
                        </a:xfrm>
                        <a:prstGeom prst="rect">
                          <a:avLst/>
                        </a:prstGeom>
                        <a:solidFill>
                          <a:srgbClr val="C7E1F5"/>
                        </a:solidFill>
                      </wps:spPr>
                      <wps:txbx>
                        <w:txbxContent>
                          <w:p w:rsidR="00E8087C" w:rsidRDefault="00E8087C">
                            <w:pPr>
                              <w:pStyle w:val="Szvegtrzs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E8087C">
                            <w:pPr>
                              <w:pStyle w:val="Szvegtrzs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E8087C">
                            <w:pPr>
                              <w:pStyle w:val="Szvegtrzs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E8087C">
                            <w:pPr>
                              <w:pStyle w:val="Szvegtrzs"/>
                              <w:spacing w:before="108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000000">
                            <w:pPr>
                              <w:spacing w:line="237" w:lineRule="auto"/>
                              <w:ind w:left="371" w:right="233" w:hanging="101"/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“You’re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dealing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with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extremely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talented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 xml:space="preserve">people at Cleary. They also understand the practical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 xml:space="preserve">realities that clients face and are able to respond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to questions with those in mind.”</w:t>
                            </w:r>
                          </w:p>
                          <w:p w:rsidR="00E8087C" w:rsidRDefault="00000000">
                            <w:pPr>
                              <w:spacing w:before="79"/>
                              <w:ind w:left="372"/>
                              <w:rPr>
                                <w:rFonts w:ascii="Times New Roman"/>
                                <w:i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color w:val="000000"/>
                                <w:sz w:val="18"/>
                              </w:rPr>
                              <w:t>Chambers</w:t>
                            </w:r>
                            <w:r>
                              <w:rPr>
                                <w:rFonts w:ascii="Times New Roman"/>
                                <w:i/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color w:val="000000"/>
                                <w:sz w:val="18"/>
                              </w:rPr>
                              <w:t>USA,</w:t>
                            </w:r>
                            <w:r>
                              <w:rPr>
                                <w:rFonts w:ascii="Times New Roman"/>
                                <w:i/>
                                <w:color w:val="000000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color w:val="000000"/>
                                <w:spacing w:val="-4"/>
                                <w:sz w:val="18"/>
                              </w:rPr>
                              <w:t>2016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31" o:spid="_x0000_s1026" type="#_x0000_t202" style="position:absolute;margin-left:24pt;margin-top:16.8pt;width:303.05pt;height:201.05pt;z-index:-1572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" fillcolor="#c7e1f5" stroked="f">
                <v:textbox inset="0,0,0,0">
                  <w:txbxContent>
                    <w:p w:rsidR="00E8087C" w:rsidRDefault="00E8087C">
                      <w:pPr>
                        <w:pStyle w:val="Szvegtrzs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</w:p>
                    <w:p w:rsidR="00E8087C" w:rsidRDefault="00E8087C">
                      <w:pPr>
                        <w:pStyle w:val="Szvegtrzs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</w:p>
                    <w:p w:rsidR="00E8087C" w:rsidRDefault="00E8087C">
                      <w:pPr>
                        <w:pStyle w:val="Szvegtrzs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</w:p>
                    <w:p w:rsidR="00E8087C" w:rsidRDefault="00E8087C">
                      <w:pPr>
                        <w:pStyle w:val="Szvegtrzs"/>
                        <w:spacing w:before="108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</w:p>
                    <w:p w:rsidR="00E8087C" w:rsidRDefault="00000000">
                      <w:pPr>
                        <w:spacing w:line="237" w:lineRule="auto"/>
                        <w:ind w:left="371" w:right="233" w:hanging="101"/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“You’re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dealing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with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extremely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talented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 xml:space="preserve">people at Cleary. They also understand the practical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 xml:space="preserve">realities that clients face and are able to respond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to questions with those in mind.”</w:t>
                      </w:r>
                    </w:p>
                    <w:p w:rsidR="00E8087C" w:rsidRDefault="00000000">
                      <w:pPr>
                        <w:spacing w:before="79"/>
                        <w:ind w:left="372"/>
                        <w:rPr>
                          <w:rFonts w:ascii="Times New Roman"/>
                          <w:i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/>
                          <w:i/>
                          <w:color w:val="000000"/>
                          <w:sz w:val="18"/>
                        </w:rPr>
                        <w:t>Chambers</w:t>
                      </w:r>
                      <w:r>
                        <w:rPr>
                          <w:rFonts w:ascii="Times New Roman"/>
                          <w:i/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color w:val="000000"/>
                          <w:sz w:val="18"/>
                        </w:rPr>
                        <w:t>USA,</w:t>
                      </w:r>
                      <w:r>
                        <w:rPr>
                          <w:rFonts w:ascii="Times New Roman"/>
                          <w:i/>
                          <w:color w:val="000000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color w:val="000000"/>
                          <w:spacing w:val="-4"/>
                          <w:sz w:val="18"/>
                        </w:rPr>
                        <w:t>2016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E8087C" w:rsidRDefault="00E8087C">
      <w:pPr>
        <w:rPr>
          <w:rFonts w:ascii="Times New Roman"/>
          <w:sz w:val="20"/>
        </w:rPr>
        <w:sectPr w:rsidR="00E8087C">
          <w:footerReference w:type="even" r:id="rId27"/>
          <w:footerReference w:type="default" r:id="rId28"/>
          <w:pgSz w:w="7920" w:h="12240"/>
          <w:pgMar w:top="660" w:right="0" w:bottom="600" w:left="0" w:header="0" w:footer="412" w:gutter="0"/>
          <w:pgNumType w:start="4"/>
          <w:cols w:space="720"/>
        </w:sectPr>
      </w:pPr>
    </w:p>
    <w:p w:rsidR="00E8087C" w:rsidRDefault="00E8087C">
      <w:pPr>
        <w:pStyle w:val="Szvegtrzs"/>
        <w:rPr>
          <w:rFonts w:ascii="Times New Roman"/>
        </w:rPr>
      </w:pPr>
    </w:p>
    <w:p w:rsidR="00E8087C" w:rsidRDefault="00E8087C">
      <w:pPr>
        <w:pStyle w:val="Szvegtrzs"/>
        <w:rPr>
          <w:rFonts w:ascii="Times New Roman"/>
        </w:rPr>
      </w:pPr>
    </w:p>
    <w:p w:rsidR="00E8087C" w:rsidRDefault="00E8087C">
      <w:pPr>
        <w:pStyle w:val="Szvegtrzs"/>
        <w:spacing w:before="130"/>
        <w:rPr>
          <w:rFonts w:ascii="Times New Roman"/>
        </w:rPr>
      </w:pPr>
    </w:p>
    <w:p w:rsidR="00E8087C" w:rsidRDefault="00000000">
      <w:pPr>
        <w:pStyle w:val="Szvegtrzs"/>
        <w:spacing w:line="280" w:lineRule="auto"/>
        <w:ind w:left="2279" w:right="642"/>
      </w:pPr>
      <w:r>
        <w:rPr>
          <w:noProof/>
        </w:rPr>
        <mc:AlternateContent>
          <mc:Choice Requires="wps">
            <w:drawing>
              <wp:anchor distT="0" distB="0" distL="0" distR="0" simplePos="0" relativeHeight="15735296" behindDoc="0" locked="0" layoutInCell="1" allowOverlap="1">
                <wp:simplePos x="0" y="0"/>
                <wp:positionH relativeFrom="page">
                  <wp:posOffset>75895</wp:posOffset>
                </wp:positionH>
                <wp:positionV relativeFrom="paragraph">
                  <wp:posOffset>18448</wp:posOffset>
                </wp:positionV>
                <wp:extent cx="1219835" cy="2553335"/>
                <wp:effectExtent l="0" t="0" r="0" b="0"/>
                <wp:wrapNone/>
                <wp:docPr id="32" name="Text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19835" cy="2553335"/>
                        </a:xfrm>
                        <a:prstGeom prst="rect">
                          <a:avLst/>
                        </a:prstGeom>
                        <a:solidFill>
                          <a:srgbClr val="F8EDB5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171" w:line="196" w:lineRule="auto"/>
                              <w:ind w:left="216" w:right="263"/>
                              <w:rPr>
                                <w:rFonts w:ascii="Verdana"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ascii="Verdana"/>
                                <w:color w:val="000000"/>
                                <w:spacing w:val="-2"/>
                                <w:w w:val="85"/>
                                <w:sz w:val="28"/>
                              </w:rPr>
                              <w:t>#1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22"/>
                                <w:w w:val="8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2"/>
                                <w:w w:val="85"/>
                                <w:sz w:val="28"/>
                              </w:rPr>
                              <w:t xml:space="preserve">Antitrust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2"/>
                                <w:w w:val="95"/>
                                <w:sz w:val="28"/>
                              </w:rPr>
                              <w:t>Practice</w:t>
                            </w:r>
                          </w:p>
                          <w:p w:rsidR="00E8087C" w:rsidRDefault="00000000">
                            <w:pPr>
                              <w:spacing w:before="31" w:line="247" w:lineRule="auto"/>
                              <w:ind w:left="216" w:right="245"/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VaulŁ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2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Guide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2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Ł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2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Łh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4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Top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 xml:space="preserve"> 100 Law Firms, 2017</w:t>
                            </w:r>
                          </w:p>
                          <w:p w:rsidR="00E8087C" w:rsidRDefault="00000000">
                            <w:pPr>
                              <w:spacing w:before="161" w:line="310" w:lineRule="exact"/>
                              <w:ind w:left="216"/>
                              <w:rPr>
                                <w:rFonts w:ascii="Verdana"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ascii="Verdana"/>
                                <w:color w:val="000000"/>
                                <w:spacing w:val="-5"/>
                                <w:w w:val="90"/>
                                <w:sz w:val="28"/>
                              </w:rPr>
                              <w:t>#4</w:t>
                            </w:r>
                          </w:p>
                          <w:p w:rsidR="00E8087C" w:rsidRDefault="00000000">
                            <w:pPr>
                              <w:spacing w:before="21" w:line="196" w:lineRule="auto"/>
                              <w:ind w:left="216"/>
                              <w:rPr>
                                <w:rFonts w:ascii="Verdana"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ascii="Verdana"/>
                                <w:color w:val="000000"/>
                                <w:spacing w:val="-2"/>
                                <w:w w:val="80"/>
                                <w:sz w:val="28"/>
                              </w:rPr>
                              <w:t xml:space="preserve">International </w:t>
                            </w:r>
                            <w:r>
                              <w:rPr>
                                <w:rFonts w:ascii="Verdana"/>
                                <w:color w:val="000000"/>
                                <w:w w:val="95"/>
                                <w:sz w:val="28"/>
                              </w:rPr>
                              <w:t>Law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9"/>
                                <w:w w:val="9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w w:val="95"/>
                                <w:sz w:val="28"/>
                              </w:rPr>
                              <w:t>Firm</w:t>
                            </w:r>
                          </w:p>
                          <w:p w:rsidR="00E8087C" w:rsidRDefault="00000000">
                            <w:pPr>
                              <w:spacing w:before="31" w:line="247" w:lineRule="auto"/>
                              <w:ind w:left="216" w:right="301"/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8"/>
                                <w:sz w:val="15"/>
                              </w:rPr>
                              <w:t>VaulŁ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7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8"/>
                                <w:sz w:val="15"/>
                              </w:rPr>
                              <w:t>Guide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7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8"/>
                                <w:sz w:val="15"/>
                              </w:rPr>
                              <w:t>Ł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7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8"/>
                                <w:sz w:val="15"/>
                              </w:rPr>
                              <w:t>Łh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9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8"/>
                                <w:sz w:val="15"/>
                              </w:rPr>
                              <w:t>Top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 xml:space="preserve"> 100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9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>Law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9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>Firms,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9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>2017</w:t>
                            </w:r>
                          </w:p>
                          <w:p w:rsidR="00E8087C" w:rsidRDefault="00E8087C">
                            <w:pPr>
                              <w:pStyle w:val="Szvegtrzs"/>
                              <w:spacing w:before="37"/>
                              <w:rPr>
                                <w:rFonts w:ascii="Trebuchet MS"/>
                                <w:i/>
                                <w:color w:val="000000"/>
                                <w:sz w:val="15"/>
                              </w:rPr>
                            </w:pPr>
                          </w:p>
                          <w:p w:rsidR="00E8087C" w:rsidRDefault="00000000">
                            <w:pPr>
                              <w:spacing w:line="196" w:lineRule="auto"/>
                              <w:ind w:left="216" w:right="612"/>
                              <w:rPr>
                                <w:rFonts w:ascii="Verdana"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ascii="Verdana"/>
                                <w:color w:val="000000"/>
                                <w:w w:val="95"/>
                                <w:sz w:val="28"/>
                              </w:rPr>
                              <w:t>#7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2"/>
                                <w:w w:val="9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w w:val="95"/>
                                <w:sz w:val="28"/>
                              </w:rPr>
                              <w:t xml:space="preserve">Best </w:t>
                            </w:r>
                            <w:r>
                              <w:rPr>
                                <w:rFonts w:ascii="Verdana"/>
                                <w:color w:val="000000"/>
                                <w:w w:val="85"/>
                                <w:sz w:val="28"/>
                              </w:rPr>
                              <w:t>Law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4"/>
                                <w:w w:val="85"/>
                                <w:sz w:val="28"/>
                              </w:rPr>
                              <w:t>Firm</w:t>
                            </w:r>
                          </w:p>
                          <w:p w:rsidR="00E8087C" w:rsidRDefault="00000000">
                            <w:pPr>
                              <w:spacing w:before="32" w:line="247" w:lineRule="auto"/>
                              <w:ind w:left="216" w:right="263"/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VaulŁ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2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Regional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2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6"/>
                                <w:sz w:val="15"/>
                              </w:rPr>
                              <w:t>Guide,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 xml:space="preserve"> New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8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>York,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pacing w:val="-1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color w:val="000000"/>
                                <w:sz w:val="15"/>
                              </w:rPr>
                              <w:t>2017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2" o:spid="_x0000_s1027" type="#_x0000_t202" style="position:absolute;left:0;text-align:left;margin-left:6pt;margin-top:1.45pt;width:96.05pt;height:201.05pt;z-index:157352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" fillcolor="#f8edb5" stroked="f">
                <v:textbox inset="0,0,0,0">
                  <w:txbxContent>
                    <w:p w:rsidR="00E8087C" w:rsidRDefault="00000000">
                      <w:pPr>
                        <w:spacing w:before="171" w:line="196" w:lineRule="auto"/>
                        <w:ind w:left="216" w:right="263"/>
                        <w:rPr>
                          <w:rFonts w:ascii="Verdana"/>
                          <w:color w:val="000000"/>
                          <w:sz w:val="28"/>
                        </w:rPr>
                      </w:pPr>
                      <w:r>
                        <w:rPr>
                          <w:rFonts w:ascii="Verdana"/>
                          <w:color w:val="000000"/>
                          <w:spacing w:val="-2"/>
                          <w:w w:val="85"/>
                          <w:sz w:val="28"/>
                        </w:rPr>
                        <w:t>#1</w:t>
                      </w:r>
                      <w:r>
                        <w:rPr>
                          <w:rFonts w:ascii="Verdana"/>
                          <w:color w:val="000000"/>
                          <w:spacing w:val="-22"/>
                          <w:w w:val="85"/>
                          <w:sz w:val="28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2"/>
                          <w:w w:val="85"/>
                          <w:sz w:val="28"/>
                        </w:rPr>
                        <w:t xml:space="preserve">Antitrust </w:t>
                      </w:r>
                      <w:r>
                        <w:rPr>
                          <w:rFonts w:ascii="Verdana"/>
                          <w:color w:val="000000"/>
                          <w:spacing w:val="-2"/>
                          <w:w w:val="95"/>
                          <w:sz w:val="28"/>
                        </w:rPr>
                        <w:t>Practice</w:t>
                      </w:r>
                    </w:p>
                    <w:p w:rsidR="00E8087C" w:rsidRDefault="00000000">
                      <w:pPr>
                        <w:spacing w:before="31" w:line="247" w:lineRule="auto"/>
                        <w:ind w:left="216" w:right="245"/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VaulŁ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2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Guide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12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Ło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2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Łhe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4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Top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 xml:space="preserve"> 100 Law Firms, 2017</w:t>
                      </w:r>
                    </w:p>
                    <w:p w:rsidR="00E8087C" w:rsidRDefault="00000000">
                      <w:pPr>
                        <w:spacing w:before="161" w:line="310" w:lineRule="exact"/>
                        <w:ind w:left="216"/>
                        <w:rPr>
                          <w:rFonts w:ascii="Verdana"/>
                          <w:color w:val="000000"/>
                          <w:sz w:val="28"/>
                        </w:rPr>
                      </w:pPr>
                      <w:r>
                        <w:rPr>
                          <w:rFonts w:ascii="Verdana"/>
                          <w:color w:val="000000"/>
                          <w:spacing w:val="-5"/>
                          <w:w w:val="90"/>
                          <w:sz w:val="28"/>
                        </w:rPr>
                        <w:t>#4</w:t>
                      </w:r>
                    </w:p>
                    <w:p w:rsidR="00E8087C" w:rsidRDefault="00000000">
                      <w:pPr>
                        <w:spacing w:before="21" w:line="196" w:lineRule="auto"/>
                        <w:ind w:left="216"/>
                        <w:rPr>
                          <w:rFonts w:ascii="Verdana"/>
                          <w:color w:val="000000"/>
                          <w:sz w:val="28"/>
                        </w:rPr>
                      </w:pPr>
                      <w:r>
                        <w:rPr>
                          <w:rFonts w:ascii="Verdana"/>
                          <w:color w:val="000000"/>
                          <w:spacing w:val="-2"/>
                          <w:w w:val="80"/>
                          <w:sz w:val="28"/>
                        </w:rPr>
                        <w:t xml:space="preserve">International </w:t>
                      </w:r>
                      <w:r>
                        <w:rPr>
                          <w:rFonts w:ascii="Verdana"/>
                          <w:color w:val="000000"/>
                          <w:w w:val="95"/>
                          <w:sz w:val="28"/>
                        </w:rPr>
                        <w:t>Law</w:t>
                      </w:r>
                      <w:r>
                        <w:rPr>
                          <w:rFonts w:ascii="Verdana"/>
                          <w:color w:val="000000"/>
                          <w:spacing w:val="-9"/>
                          <w:w w:val="95"/>
                          <w:sz w:val="28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w w:val="95"/>
                          <w:sz w:val="28"/>
                        </w:rPr>
                        <w:t>Firm</w:t>
                      </w:r>
                    </w:p>
                    <w:p w:rsidR="00E8087C" w:rsidRDefault="00000000">
                      <w:pPr>
                        <w:spacing w:before="31" w:line="247" w:lineRule="auto"/>
                        <w:ind w:left="216" w:right="301"/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8"/>
                          <w:sz w:val="15"/>
                        </w:rPr>
                        <w:t>VaulŁ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7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8"/>
                          <w:sz w:val="15"/>
                        </w:rPr>
                        <w:t>Guide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17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8"/>
                          <w:sz w:val="15"/>
                        </w:rPr>
                        <w:t>Ło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7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8"/>
                          <w:sz w:val="15"/>
                        </w:rPr>
                        <w:t>Łhe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9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8"/>
                          <w:sz w:val="15"/>
                        </w:rPr>
                        <w:t>Top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 xml:space="preserve"> 100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9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>Law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9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>Firms,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9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>2017</w:t>
                      </w:r>
                    </w:p>
                    <w:p w:rsidR="00E8087C" w:rsidRDefault="00E8087C">
                      <w:pPr>
                        <w:pStyle w:val="Szvegtrzs"/>
                        <w:spacing w:before="37"/>
                        <w:rPr>
                          <w:rFonts w:ascii="Trebuchet MS"/>
                          <w:i/>
                          <w:color w:val="000000"/>
                          <w:sz w:val="15"/>
                        </w:rPr>
                      </w:pPr>
                    </w:p>
                    <w:p w:rsidR="00E8087C" w:rsidRDefault="00000000">
                      <w:pPr>
                        <w:spacing w:line="196" w:lineRule="auto"/>
                        <w:ind w:left="216" w:right="612"/>
                        <w:rPr>
                          <w:rFonts w:ascii="Verdana"/>
                          <w:color w:val="000000"/>
                          <w:sz w:val="28"/>
                        </w:rPr>
                      </w:pPr>
                      <w:r>
                        <w:rPr>
                          <w:rFonts w:ascii="Verdana"/>
                          <w:color w:val="000000"/>
                          <w:w w:val="95"/>
                          <w:sz w:val="28"/>
                        </w:rPr>
                        <w:t>#7</w:t>
                      </w:r>
                      <w:r>
                        <w:rPr>
                          <w:rFonts w:ascii="Verdana"/>
                          <w:color w:val="000000"/>
                          <w:spacing w:val="-12"/>
                          <w:w w:val="95"/>
                          <w:sz w:val="28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w w:val="95"/>
                          <w:sz w:val="28"/>
                        </w:rPr>
                        <w:t xml:space="preserve">Best </w:t>
                      </w:r>
                      <w:r>
                        <w:rPr>
                          <w:rFonts w:ascii="Verdana"/>
                          <w:color w:val="000000"/>
                          <w:w w:val="85"/>
                          <w:sz w:val="28"/>
                        </w:rPr>
                        <w:t>Law</w:t>
                      </w:r>
                      <w:r>
                        <w:rPr>
                          <w:rFonts w:ascii="Verdana"/>
                          <w:color w:val="000000"/>
                          <w:spacing w:val="-14"/>
                          <w:sz w:val="28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4"/>
                          <w:w w:val="85"/>
                          <w:sz w:val="28"/>
                        </w:rPr>
                        <w:t>Firm</w:t>
                      </w:r>
                    </w:p>
                    <w:p w:rsidR="00E8087C" w:rsidRDefault="00000000">
                      <w:pPr>
                        <w:spacing w:before="32" w:line="247" w:lineRule="auto"/>
                        <w:ind w:left="216" w:right="263"/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VaulŁ</w:t>
                      </w:r>
                      <w:proofErr w:type="spellEnd"/>
                      <w:r>
                        <w:rPr>
                          <w:rFonts w:ascii="Trebuchet MS" w:hAnsi="Trebuchet MS"/>
                          <w:i/>
                          <w:color w:val="000000"/>
                          <w:spacing w:val="-12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Regional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12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6"/>
                          <w:sz w:val="15"/>
                        </w:rPr>
                        <w:t>Guide,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 xml:space="preserve"> New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8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>York,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pacing w:val="-1"/>
                          <w:sz w:val="15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i/>
                          <w:color w:val="000000"/>
                          <w:sz w:val="15"/>
                        </w:rPr>
                        <w:t>201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 xml:space="preserve">Clients trust us to handle their most challenging assignments, </w:t>
      </w:r>
      <w:r>
        <w:rPr>
          <w:spacing w:val="-2"/>
        </w:rPr>
        <w:t>whether</w:t>
      </w:r>
      <w:r>
        <w:rPr>
          <w:spacing w:val="-9"/>
        </w:rPr>
        <w:t xml:space="preserve"> </w:t>
      </w:r>
      <w:r>
        <w:rPr>
          <w:spacing w:val="-2"/>
        </w:rPr>
        <w:t>large</w:t>
      </w:r>
      <w:r>
        <w:rPr>
          <w:spacing w:val="-9"/>
        </w:rPr>
        <w:t xml:space="preserve"> </w:t>
      </w:r>
      <w:r>
        <w:rPr>
          <w:spacing w:val="-2"/>
        </w:rPr>
        <w:t>corporate</w:t>
      </w:r>
      <w:r>
        <w:rPr>
          <w:spacing w:val="-9"/>
        </w:rPr>
        <w:t xml:space="preserve"> </w:t>
      </w:r>
      <w:r>
        <w:rPr>
          <w:spacing w:val="-2"/>
        </w:rPr>
        <w:t>transactions,</w:t>
      </w:r>
      <w:r>
        <w:rPr>
          <w:spacing w:val="-9"/>
        </w:rPr>
        <w:t xml:space="preserve"> </w:t>
      </w:r>
      <w:r>
        <w:rPr>
          <w:spacing w:val="-2"/>
        </w:rPr>
        <w:t>bet-the-company</w:t>
      </w:r>
      <w:r>
        <w:rPr>
          <w:spacing w:val="-9"/>
        </w:rPr>
        <w:t xml:space="preserve"> </w:t>
      </w:r>
      <w:r>
        <w:rPr>
          <w:spacing w:val="-2"/>
        </w:rPr>
        <w:t xml:space="preserve">litigation </w:t>
      </w:r>
      <w:r>
        <w:t>matters or cases of first impression.</w:t>
      </w:r>
    </w:p>
    <w:p w:rsidR="00E8087C" w:rsidRDefault="00000000">
      <w:pPr>
        <w:pStyle w:val="Szvegtrzs"/>
        <w:spacing w:before="123" w:line="280" w:lineRule="auto"/>
        <w:ind w:left="2279" w:right="508"/>
      </w:pPr>
      <w:r>
        <w:rPr>
          <w:noProof/>
        </w:rPr>
        <mc:AlternateContent>
          <mc:Choice Requires="wps">
            <w:drawing>
              <wp:anchor distT="0" distB="0" distL="0" distR="0" simplePos="0" relativeHeight="15735808" behindDoc="0" locked="0" layoutInCell="1" allowOverlap="1">
                <wp:simplePos x="0" y="0"/>
                <wp:positionH relativeFrom="page">
                  <wp:posOffset>1447784</wp:posOffset>
                </wp:positionH>
                <wp:positionV relativeFrom="paragraph">
                  <wp:posOffset>819100</wp:posOffset>
                </wp:positionV>
                <wp:extent cx="1025525" cy="156210"/>
                <wp:effectExtent l="0" t="0" r="0" b="0"/>
                <wp:wrapNone/>
                <wp:docPr id="33" name="Text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25525" cy="1562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8087C" w:rsidRDefault="00000000">
                            <w:pPr>
                              <w:pStyle w:val="Szvegtrzs"/>
                              <w:spacing w:before="32"/>
                            </w:pPr>
                            <w:r>
                              <w:rPr>
                                <w:spacing w:val="-2"/>
                              </w:rPr>
                              <w:t>completio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deal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3" o:spid="_x0000_s1028" type="#_x0000_t202" style="position:absolute;left:0;text-align:left;margin-left:114pt;margin-top:64.5pt;width:80.75pt;height:12.3pt;z-index:157358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" filled="f" stroked="f">
                <v:textbox inset="0,0,0,0">
                  <w:txbxContent>
                    <w:p w:rsidR="00E8087C" w:rsidRDefault="00000000">
                      <w:pPr>
                        <w:pStyle w:val="Szvegtrzs"/>
                        <w:spacing w:before="32"/>
                      </w:pPr>
                      <w:r>
                        <w:rPr>
                          <w:spacing w:val="-2"/>
                        </w:rPr>
                        <w:t>completio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4"/>
                        </w:rPr>
                        <w:t>deal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2"/>
        </w:rPr>
        <w:t>Our</w:t>
      </w:r>
      <w:r>
        <w:rPr>
          <w:spacing w:val="-9"/>
        </w:rPr>
        <w:t xml:space="preserve"> </w:t>
      </w:r>
      <w:r>
        <w:rPr>
          <w:spacing w:val="-2"/>
        </w:rPr>
        <w:t>work</w:t>
      </w:r>
      <w:r>
        <w:rPr>
          <w:spacing w:val="-9"/>
        </w:rPr>
        <w:t xml:space="preserve"> </w:t>
      </w:r>
      <w:r>
        <w:rPr>
          <w:spacing w:val="-2"/>
        </w:rPr>
        <w:t>is</w:t>
      </w:r>
      <w:r>
        <w:rPr>
          <w:spacing w:val="-9"/>
        </w:rPr>
        <w:t xml:space="preserve"> </w:t>
      </w:r>
      <w:r>
        <w:rPr>
          <w:spacing w:val="-2"/>
        </w:rPr>
        <w:t>rarely</w:t>
      </w:r>
      <w:r>
        <w:rPr>
          <w:spacing w:val="-9"/>
        </w:rPr>
        <w:t xml:space="preserve"> </w:t>
      </w:r>
      <w:r>
        <w:rPr>
          <w:spacing w:val="-2"/>
        </w:rPr>
        <w:t>easy,</w:t>
      </w:r>
      <w:r>
        <w:rPr>
          <w:spacing w:val="-9"/>
        </w:rPr>
        <w:t xml:space="preserve"> </w:t>
      </w:r>
      <w:r>
        <w:rPr>
          <w:spacing w:val="-2"/>
        </w:rPr>
        <w:t>but</w:t>
      </w:r>
      <w:r>
        <w:rPr>
          <w:spacing w:val="-9"/>
        </w:rPr>
        <w:t xml:space="preserve"> </w:t>
      </w:r>
      <w:r>
        <w:rPr>
          <w:spacing w:val="-2"/>
        </w:rPr>
        <w:t>we</w:t>
      </w:r>
      <w:r>
        <w:rPr>
          <w:spacing w:val="-8"/>
        </w:rPr>
        <w:t xml:space="preserve"> </w:t>
      </w:r>
      <w:r>
        <w:rPr>
          <w:spacing w:val="-2"/>
        </w:rPr>
        <w:t>believe</w:t>
      </w:r>
      <w:r>
        <w:rPr>
          <w:spacing w:val="-9"/>
        </w:rPr>
        <w:t xml:space="preserve"> </w:t>
      </w:r>
      <w:r>
        <w:rPr>
          <w:spacing w:val="-2"/>
        </w:rPr>
        <w:t>you</w:t>
      </w:r>
      <w:r>
        <w:rPr>
          <w:spacing w:val="-9"/>
        </w:rPr>
        <w:t xml:space="preserve"> </w:t>
      </w:r>
      <w:r>
        <w:rPr>
          <w:spacing w:val="-2"/>
        </w:rPr>
        <w:t>will</w:t>
      </w:r>
      <w:r>
        <w:rPr>
          <w:spacing w:val="-9"/>
        </w:rPr>
        <w:t xml:space="preserve"> </w:t>
      </w:r>
      <w:r>
        <w:rPr>
          <w:spacing w:val="-2"/>
        </w:rPr>
        <w:t>find</w:t>
      </w:r>
      <w:r>
        <w:rPr>
          <w:spacing w:val="-9"/>
        </w:rPr>
        <w:t xml:space="preserve"> </w:t>
      </w:r>
      <w:r>
        <w:rPr>
          <w:spacing w:val="-2"/>
        </w:rPr>
        <w:t>it</w:t>
      </w:r>
      <w:r>
        <w:rPr>
          <w:spacing w:val="-9"/>
        </w:rPr>
        <w:t xml:space="preserve"> </w:t>
      </w:r>
      <w:r>
        <w:rPr>
          <w:spacing w:val="-2"/>
        </w:rPr>
        <w:t xml:space="preserve">interesting </w:t>
      </w:r>
      <w:r>
        <w:t>and rewarding. Our lawyers say that what attracted them to Cleary</w:t>
      </w:r>
      <w:r>
        <w:rPr>
          <w:spacing w:val="-10"/>
        </w:rPr>
        <w:t xml:space="preserve"> </w:t>
      </w:r>
      <w:r>
        <w:t>Gottlieb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pportunity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work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high-profile</w:t>
      </w:r>
      <w:r>
        <w:rPr>
          <w:spacing w:val="-10"/>
        </w:rPr>
        <w:t xml:space="preserve"> </w:t>
      </w:r>
      <w:r>
        <w:t>cases and transactions where the stakes are the highest and where their talents can make a difference in the outcome of a case or</w:t>
      </w:r>
    </w:p>
    <w:p w:rsidR="00E8087C" w:rsidRDefault="00E8087C">
      <w:pPr>
        <w:pStyle w:val="Szvegtrzs"/>
        <w:spacing w:before="155"/>
      </w:pPr>
    </w:p>
    <w:p w:rsidR="00E8087C" w:rsidRDefault="00000000">
      <w:pPr>
        <w:pStyle w:val="Szvegtrzs"/>
        <w:spacing w:line="278" w:lineRule="auto"/>
        <w:ind w:left="2279" w:right="508"/>
      </w:pPr>
      <w:r>
        <w:t>Cleary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consistently</w:t>
      </w:r>
      <w:r>
        <w:rPr>
          <w:spacing w:val="-6"/>
        </w:rPr>
        <w:t xml:space="preserve"> </w:t>
      </w:r>
      <w:r>
        <w:t>spotlight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rFonts w:ascii="Times New Roman" w:hAnsi="Times New Roman"/>
          <w:i/>
        </w:rPr>
        <w:t>Law360</w:t>
      </w:r>
      <w:r>
        <w:t>’s</w:t>
      </w:r>
      <w:r>
        <w:rPr>
          <w:spacing w:val="-6"/>
        </w:rPr>
        <w:t xml:space="preserve"> </w:t>
      </w:r>
      <w:r>
        <w:t>annual</w:t>
      </w:r>
      <w:r>
        <w:rPr>
          <w:spacing w:val="-6"/>
        </w:rPr>
        <w:t xml:space="preserve"> </w:t>
      </w:r>
      <w:r>
        <w:t>“Global</w:t>
      </w:r>
      <w:r>
        <w:rPr>
          <w:spacing w:val="-6"/>
        </w:rPr>
        <w:t xml:space="preserve"> </w:t>
      </w:r>
      <w:r>
        <w:t>20” survey, which is a ranking of law firms with the greatest global reach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expertise.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firm</w:t>
      </w:r>
      <w:r>
        <w:rPr>
          <w:spacing w:val="-11"/>
        </w:rPr>
        <w:t xml:space="preserve"> </w:t>
      </w:r>
      <w:r>
        <w:t>has</w:t>
      </w:r>
      <w:r>
        <w:rPr>
          <w:spacing w:val="-11"/>
        </w:rPr>
        <w:t xml:space="preserve"> </w:t>
      </w:r>
      <w:r>
        <w:t>been</w:t>
      </w:r>
      <w:r>
        <w:rPr>
          <w:spacing w:val="-10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ist</w:t>
      </w:r>
      <w:r>
        <w:rPr>
          <w:spacing w:val="-11"/>
        </w:rPr>
        <w:t xml:space="preserve"> </w:t>
      </w:r>
      <w:r>
        <w:t>every</w:t>
      </w:r>
      <w:r>
        <w:rPr>
          <w:spacing w:val="-11"/>
        </w:rPr>
        <w:t xml:space="preserve"> </w:t>
      </w:r>
      <w:r>
        <w:t>year</w:t>
      </w:r>
      <w:r>
        <w:rPr>
          <w:spacing w:val="-11"/>
        </w:rPr>
        <w:t xml:space="preserve"> </w:t>
      </w:r>
      <w:r>
        <w:t xml:space="preserve">since </w:t>
      </w:r>
      <w:r>
        <w:rPr>
          <w:spacing w:val="-2"/>
        </w:rPr>
        <w:t>2011,</w:t>
      </w:r>
      <w:r>
        <w:rPr>
          <w:spacing w:val="-5"/>
        </w:rPr>
        <w:t xml:space="preserve"> </w:t>
      </w:r>
      <w:r>
        <w:rPr>
          <w:spacing w:val="-2"/>
        </w:rPr>
        <w:t>when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urvey</w:t>
      </w:r>
      <w:r>
        <w:rPr>
          <w:spacing w:val="-5"/>
        </w:rPr>
        <w:t xml:space="preserve"> </w:t>
      </w:r>
      <w:r>
        <w:rPr>
          <w:spacing w:val="-2"/>
        </w:rPr>
        <w:t>was</w:t>
      </w:r>
      <w:r>
        <w:rPr>
          <w:spacing w:val="-5"/>
        </w:rPr>
        <w:t xml:space="preserve"> </w:t>
      </w:r>
      <w:r>
        <w:rPr>
          <w:spacing w:val="-2"/>
        </w:rPr>
        <w:t>first</w:t>
      </w:r>
      <w:r>
        <w:rPr>
          <w:spacing w:val="-5"/>
        </w:rPr>
        <w:t xml:space="preserve"> </w:t>
      </w:r>
      <w:r>
        <w:rPr>
          <w:spacing w:val="-2"/>
        </w:rPr>
        <w:t>conducted.</w:t>
      </w:r>
      <w:r>
        <w:rPr>
          <w:spacing w:val="-5"/>
        </w:rPr>
        <w:t xml:space="preserve"> </w:t>
      </w:r>
      <w:r>
        <w:rPr>
          <w:spacing w:val="-2"/>
        </w:rPr>
        <w:t>Cleary</w:t>
      </w:r>
      <w:r>
        <w:rPr>
          <w:spacing w:val="-5"/>
        </w:rPr>
        <w:t xml:space="preserve"> </w:t>
      </w:r>
      <w:r>
        <w:rPr>
          <w:spacing w:val="-2"/>
        </w:rPr>
        <w:t>ranks</w:t>
      </w:r>
      <w:r>
        <w:rPr>
          <w:spacing w:val="-5"/>
        </w:rPr>
        <w:t xml:space="preserve"> </w:t>
      </w:r>
      <w:r>
        <w:rPr>
          <w:spacing w:val="-2"/>
        </w:rPr>
        <w:t>at</w:t>
      </w:r>
      <w:r>
        <w:rPr>
          <w:spacing w:val="-5"/>
        </w:rPr>
        <w:t xml:space="preserve"> </w:t>
      </w:r>
      <w:r>
        <w:rPr>
          <w:spacing w:val="-2"/>
        </w:rPr>
        <w:t>or</w:t>
      </w:r>
      <w:r>
        <w:rPr>
          <w:spacing w:val="-5"/>
        </w:rPr>
        <w:t xml:space="preserve"> </w:t>
      </w:r>
      <w:r>
        <w:rPr>
          <w:spacing w:val="-2"/>
        </w:rPr>
        <w:t xml:space="preserve">near </w:t>
      </w:r>
      <w:r>
        <w:t xml:space="preserve">the top of every list measuring law firm success, including </w:t>
      </w:r>
      <w:r>
        <w:rPr>
          <w:rFonts w:ascii="Times New Roman" w:hAnsi="Times New Roman"/>
          <w:i/>
        </w:rPr>
        <w:t>Vault</w:t>
      </w:r>
      <w:r>
        <w:t xml:space="preserve">, </w:t>
      </w:r>
      <w:r>
        <w:rPr>
          <w:rFonts w:ascii="Times New Roman" w:hAnsi="Times New Roman"/>
          <w:i/>
        </w:rPr>
        <w:t>Chambers</w:t>
      </w:r>
      <w:r>
        <w:t>,</w:t>
      </w:r>
      <w:r>
        <w:rPr>
          <w:spacing w:val="-11"/>
        </w:rPr>
        <w:t xml:space="preserve"> </w:t>
      </w:r>
      <w:r>
        <w:rPr>
          <w:rFonts w:ascii="Times New Roman" w:hAnsi="Times New Roman"/>
          <w:i/>
        </w:rPr>
        <w:t>The</w:t>
      </w:r>
      <w:r>
        <w:rPr>
          <w:rFonts w:ascii="Times New Roman" w:hAnsi="Times New Roman"/>
          <w:i/>
          <w:spacing w:val="-11"/>
        </w:rPr>
        <w:t xml:space="preserve"> </w:t>
      </w:r>
      <w:r>
        <w:rPr>
          <w:rFonts w:ascii="Times New Roman" w:hAnsi="Times New Roman"/>
          <w:i/>
        </w:rPr>
        <w:t>American</w:t>
      </w:r>
      <w:r>
        <w:rPr>
          <w:rFonts w:ascii="Times New Roman" w:hAnsi="Times New Roman"/>
          <w:i/>
          <w:spacing w:val="-11"/>
        </w:rPr>
        <w:t xml:space="preserve"> </w:t>
      </w:r>
      <w:r>
        <w:rPr>
          <w:rFonts w:ascii="Times New Roman" w:hAnsi="Times New Roman"/>
          <w:i/>
        </w:rPr>
        <w:t>Lawyer</w:t>
      </w:r>
      <w:r>
        <w:rPr>
          <w:rFonts w:ascii="Times New Roman" w:hAnsi="Times New Roman"/>
          <w:i/>
          <w:spacing w:val="-12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“Diversity</w:t>
      </w:r>
      <w:r>
        <w:rPr>
          <w:spacing w:val="-9"/>
        </w:rPr>
        <w:t xml:space="preserve"> </w:t>
      </w:r>
      <w:r>
        <w:t>Scorecard,”</w:t>
      </w:r>
      <w:r>
        <w:rPr>
          <w:spacing w:val="-9"/>
        </w:rPr>
        <w:t xml:space="preserve"> </w:t>
      </w:r>
      <w:r>
        <w:t xml:space="preserve">and the </w:t>
      </w:r>
      <w:r>
        <w:rPr>
          <w:rFonts w:ascii="Times New Roman" w:hAnsi="Times New Roman"/>
          <w:i/>
        </w:rPr>
        <w:t>Financial Times</w:t>
      </w:r>
      <w:r>
        <w:t>’ “U.S. Innovative Lawyers” report.</w:t>
      </w:r>
    </w:p>
    <w:p w:rsidR="00E8087C" w:rsidRDefault="00000000">
      <w:pPr>
        <w:pStyle w:val="Szvegtrzs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137896</wp:posOffset>
                </wp:positionV>
                <wp:extent cx="571500" cy="2553335"/>
                <wp:effectExtent l="0" t="0" r="0" b="0"/>
                <wp:wrapTopAndBottom/>
                <wp:docPr id="34" name="Graphic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1500" h="2553335">
                              <a:moveTo>
                                <a:pt x="571500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571500" y="2553004"/>
                              </a:lnTo>
                              <a:lnTo>
                                <a:pt x="5715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959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6DF544" id="Graphic 34" o:spid="_x0000_s1026" style="position:absolute;margin-left:0;margin-top:10.85pt;width:45pt;height:201.05pt;z-index:-15723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15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" path="m571500,l,,,2553004r571500,l571500,xe" fillcolor="#949591" stroked="f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3984" behindDoc="1" locked="0" layoutInCell="1" allowOverlap="1">
                <wp:simplePos x="0" y="0"/>
                <wp:positionH relativeFrom="page">
                  <wp:posOffset>723874</wp:posOffset>
                </wp:positionH>
                <wp:positionV relativeFrom="paragraph">
                  <wp:posOffset>137896</wp:posOffset>
                </wp:positionV>
                <wp:extent cx="4001135" cy="2553335"/>
                <wp:effectExtent l="0" t="0" r="0" b="0"/>
                <wp:wrapTopAndBottom/>
                <wp:docPr id="35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001135" cy="2553335"/>
                          <a:chOff x="0" y="0"/>
                          <a:chExt cx="4001135" cy="2553335"/>
                        </a:xfrm>
                      </wpg:grpSpPr>
                      <pic:pic xmlns:pic="http://schemas.openxmlformats.org/drawingml/2006/picture">
                        <pic:nvPicPr>
                          <pic:cNvPr id="36" name="Image 36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50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Textbox 37"/>
                        <wps:cNvSpPr txBox="1"/>
                        <wps:spPr>
                          <a:xfrm>
                            <a:off x="0" y="0"/>
                            <a:ext cx="40011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374" w:right="2792" w:hanging="102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We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focus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n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eamwork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delivering results. It’s all about getting the best possible outcome for our clients.”</w:t>
                              </w:r>
                            </w:p>
                            <w:p w:rsidR="00E8087C" w:rsidRDefault="00000000">
                              <w:pPr>
                                <w:spacing w:line="335" w:lineRule="exact"/>
                                <w:ind w:left="375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76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Jeremy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Calsyn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79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  <w:r w:rsidR="0072247A"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br/>
                              </w:r>
                              <w:r w:rsidR="00AC6722"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hoto</w:t>
                              </w:r>
                              <w:r w:rsidR="0072247A"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 xml:space="preserve"> url:</w:t>
                              </w:r>
                              <w:r w:rsidR="0072247A"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br/>
                              </w:r>
                              <w:r w:rsidR="0072247A" w:rsidRPr="0072247A">
                                <w:rPr>
                                  <w:rFonts w:ascii="Times New Roman"/>
                                  <w:sz w:val="18"/>
                                </w:rPr>
                                <w:t>https://images.unsplash.com/photo-1681971960684-dc7f13925252?q=80&amp;w=1974&amp;auto=format&amp;fit=crop&amp;ixlib=rb-4.0.3&amp;ixid=M3wxMjA3fDB8MHxwaG90by1wYWdlfHx8fGVufDB8fHx8fA%3D%3D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5" o:spid="_x0000_s1029" style="position:absolute;margin-left:57pt;margin-top:10.85pt;width:315.05pt;height:201.05pt;z-index:-15722496;mso-wrap-distance-left:0;mso-wrap-distance-right:0;mso-position-horizontal-relative:page" coordsize="40011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">
                <v:shape id="Image 36" o:spid="_x0000_s1030" type="#_x0000_t75" style="position:absolute;width:40005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">
                  <v:imagedata r:id="rId30" o:title=""/>
                </v:shape>
                <v:shape id="Textbox 37" o:spid="_x0000_s1031" type="#_x0000_t202" style="position:absolute;width:40011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374" w:right="2792" w:hanging="102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We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focus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n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eamwork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delivering results. It’s all about getting the best possible outcome for our clients.”</w:t>
                        </w:r>
                      </w:p>
                      <w:p w:rsidR="00E8087C" w:rsidRDefault="00000000">
                        <w:pPr>
                          <w:spacing w:line="335" w:lineRule="exact"/>
                          <w:ind w:left="375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76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Jeremy</w:t>
                        </w:r>
                        <w:r>
                          <w:rPr>
                            <w:rFonts w:ascii="Palatino Linotype"/>
                            <w:b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Calsyn</w:t>
                        </w:r>
                      </w:p>
                      <w:p w:rsidR="00E8087C" w:rsidRDefault="00000000">
                        <w:pPr>
                          <w:spacing w:before="6"/>
                          <w:ind w:left="379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  <w:r w:rsidR="0072247A"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br/>
                        </w:r>
                        <w:r w:rsidR="00AC6722"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hoto</w:t>
                        </w:r>
                        <w:r w:rsidR="0072247A"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 xml:space="preserve"> url:</w:t>
                        </w:r>
                        <w:r w:rsidR="0072247A"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br/>
                        </w:r>
                        <w:r w:rsidR="0072247A" w:rsidRPr="0072247A">
                          <w:rPr>
                            <w:rFonts w:ascii="Times New Roman"/>
                            <w:sz w:val="18"/>
                          </w:rPr>
                          <w:t>https://images.unsplash.com/photo-1681971960684-dc7f13925252?q=80&amp;w=1974&amp;auto=format&amp;fit=crop&amp;ixlib=rb-4.0.3&amp;ixid=M3wxMjA3fDB8MHxwaG90by1wYWdlfHx8fGVufDB8fHx8fA%3D%3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rPr>
          <w:sz w:val="17"/>
        </w:rPr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pStyle w:val="Cmsor1"/>
        <w:spacing w:before="164" w:line="208" w:lineRule="auto"/>
        <w:ind w:right="1367"/>
      </w:pPr>
      <w:r>
        <w:lastRenderedPageBreak/>
        <w:t>A</w:t>
      </w:r>
      <w:r>
        <w:rPr>
          <w:spacing w:val="-34"/>
        </w:rPr>
        <w:t xml:space="preserve"> </w:t>
      </w:r>
      <w:r>
        <w:t>Pioneer</w:t>
      </w:r>
      <w:r>
        <w:rPr>
          <w:spacing w:val="-34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Globalizing the Legal Profession</w:t>
      </w:r>
    </w:p>
    <w:p w:rsidR="00E8087C" w:rsidRDefault="00000000">
      <w:pPr>
        <w:pStyle w:val="Szvegtrzs"/>
        <w:spacing w:before="461" w:line="280" w:lineRule="auto"/>
        <w:ind w:left="479" w:right="2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6320" behindDoc="0" locked="0" layoutInCell="1" allowOverlap="1">
                <wp:simplePos x="0" y="0"/>
                <wp:positionH relativeFrom="page">
                  <wp:posOffset>3733812</wp:posOffset>
                </wp:positionH>
                <wp:positionV relativeFrom="paragraph">
                  <wp:posOffset>310650</wp:posOffset>
                </wp:positionV>
                <wp:extent cx="572135" cy="2553335"/>
                <wp:effectExtent l="0" t="0" r="0" b="0"/>
                <wp:wrapNone/>
                <wp:docPr id="38" name="Graphic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2135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2135" h="2553335">
                              <a:moveTo>
                                <a:pt x="571512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571512" y="2553004"/>
                              </a:lnTo>
                              <a:lnTo>
                                <a:pt x="5715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1F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F67CDC" id="Graphic 38" o:spid="_x0000_s1026" style="position:absolute;margin-left:294pt;margin-top:24.45pt;width:45.05pt;height:201.05pt;z-index:157363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2135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" path="m571512,l,,,2553004r571512,l571512,xe" fillcolor="#c7e1f5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15737344" behindDoc="0" locked="0" layoutInCell="1" allowOverlap="1">
            <wp:simplePos x="0" y="0"/>
            <wp:positionH relativeFrom="page">
              <wp:posOffset>4457700</wp:posOffset>
            </wp:positionH>
            <wp:positionV relativeFrom="paragraph">
              <wp:posOffset>310650</wp:posOffset>
            </wp:positionV>
            <wp:extent cx="571500" cy="2553004"/>
            <wp:effectExtent l="0" t="0" r="0" b="0"/>
            <wp:wrapNone/>
            <wp:docPr id="39" name="Imag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 39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2553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2"/>
        </w:rPr>
        <w:t>We</w:t>
      </w:r>
      <w:r>
        <w:rPr>
          <w:spacing w:val="-9"/>
        </w:rPr>
        <w:t xml:space="preserve"> </w:t>
      </w:r>
      <w:r>
        <w:rPr>
          <w:spacing w:val="-2"/>
        </w:rPr>
        <w:t>are</w:t>
      </w:r>
      <w:r>
        <w:rPr>
          <w:spacing w:val="-9"/>
        </w:rPr>
        <w:t xml:space="preserve"> </w:t>
      </w:r>
      <w:r>
        <w:rPr>
          <w:spacing w:val="-2"/>
        </w:rPr>
        <w:t>proud</w:t>
      </w:r>
      <w:r>
        <w:rPr>
          <w:spacing w:val="-9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way</w:t>
      </w:r>
      <w:r>
        <w:rPr>
          <w:spacing w:val="-9"/>
        </w:rPr>
        <w:t xml:space="preserve"> </w:t>
      </w:r>
      <w:r>
        <w:rPr>
          <w:spacing w:val="-2"/>
        </w:rPr>
        <w:t>we</w:t>
      </w:r>
      <w:r>
        <w:rPr>
          <w:spacing w:val="-8"/>
        </w:rPr>
        <w:t xml:space="preserve"> </w:t>
      </w:r>
      <w:r>
        <w:rPr>
          <w:spacing w:val="-2"/>
        </w:rPr>
        <w:t>build</w:t>
      </w:r>
      <w:r>
        <w:rPr>
          <w:spacing w:val="-9"/>
        </w:rPr>
        <w:t xml:space="preserve"> </w:t>
      </w:r>
      <w:r>
        <w:rPr>
          <w:spacing w:val="-2"/>
        </w:rPr>
        <w:t>our</w:t>
      </w:r>
      <w:r>
        <w:rPr>
          <w:spacing w:val="-9"/>
        </w:rPr>
        <w:t xml:space="preserve"> </w:t>
      </w:r>
      <w:r>
        <w:rPr>
          <w:spacing w:val="-2"/>
        </w:rPr>
        <w:t>presence</w:t>
      </w:r>
      <w:r>
        <w:rPr>
          <w:spacing w:val="-9"/>
        </w:rPr>
        <w:t xml:space="preserve"> </w:t>
      </w:r>
      <w:r>
        <w:rPr>
          <w:spacing w:val="-2"/>
        </w:rPr>
        <w:t>abroad.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 xml:space="preserve">offices </w:t>
      </w:r>
      <w:r>
        <w:t xml:space="preserve">we open in new locations are staffed with homegrown Cleary </w:t>
      </w:r>
      <w:r>
        <w:rPr>
          <w:spacing w:val="-2"/>
        </w:rPr>
        <w:t xml:space="preserve">Gottlieb lawyers, which preserves our culture. Equally important, </w:t>
      </w:r>
      <w:r>
        <w:t>we bring the talents of lawyers across the firm to bear on issues facing local clients.</w:t>
      </w:r>
    </w:p>
    <w:p w:rsidR="00E8087C" w:rsidRDefault="00000000">
      <w:pPr>
        <w:spacing w:before="123" w:line="278" w:lineRule="auto"/>
        <w:ind w:left="479" w:right="2194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36832" behindDoc="0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1962964</wp:posOffset>
                </wp:positionV>
                <wp:extent cx="4725035" cy="2553335"/>
                <wp:effectExtent l="0" t="0" r="0" b="0"/>
                <wp:wrapNone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25035" cy="2553335"/>
                          <a:chOff x="0" y="0"/>
                          <a:chExt cx="4725035" cy="2553335"/>
                        </a:xfrm>
                      </wpg:grpSpPr>
                      <pic:pic xmlns:pic="http://schemas.openxmlformats.org/drawingml/2006/picture">
                        <pic:nvPicPr>
                          <pic:cNvPr id="41" name="Image 41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425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" name="Textbox 42"/>
                        <wps:cNvSpPr txBox="1"/>
                        <wps:spPr>
                          <a:xfrm>
                            <a:off x="0" y="0"/>
                            <a:ext cx="47250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3367" w:right="298" w:hanging="95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I’ve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een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resident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leary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ffices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 xml:space="preserve">the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U.S.,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UK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Asia—that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kind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 xml:space="preserve">immersive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ternational experience has made me a better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awyer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mpacts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how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pproach every matter that crosses my desk.”</w:t>
                              </w:r>
                            </w:p>
                            <w:p w:rsidR="00E8087C" w:rsidRDefault="00000000">
                              <w:pPr>
                                <w:spacing w:line="334" w:lineRule="exact"/>
                                <w:ind w:left="3375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376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Joshua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Frankel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377"/>
                                <w:rPr>
                                  <w:rFonts w:ascii="Times New Roman"/>
                                  <w:spacing w:val="-2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z w:val="18"/>
                                </w:rPr>
                                <w:t>Senior</w:t>
                              </w:r>
                              <w:r>
                                <w:rPr>
                                  <w:rFonts w:ascii="Times New Roman"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pacing w:val="-2"/>
                                  <w:sz w:val="18"/>
                                </w:rPr>
                                <w:t>Attorney</w:t>
                              </w:r>
                            </w:p>
                            <w:p w:rsidR="0072247A" w:rsidRDefault="00AC6722">
                              <w:pPr>
                                <w:spacing w:before="6"/>
                                <w:ind w:left="3377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sz w:val="18"/>
                                </w:rPr>
                                <w:t>Photo</w:t>
                              </w:r>
                              <w:r w:rsidR="0072247A">
                                <w:rPr>
                                  <w:rFonts w:ascii="Times New Roman"/>
                                  <w:spacing w:val="-2"/>
                                  <w:sz w:val="18"/>
                                </w:rPr>
                                <w:t xml:space="preserve"> url:</w:t>
                              </w:r>
                              <w:r w:rsidR="0072247A">
                                <w:rPr>
                                  <w:rFonts w:ascii="Times New Roman"/>
                                  <w:spacing w:val="-2"/>
                                  <w:sz w:val="18"/>
                                </w:rPr>
                                <w:br/>
                              </w:r>
                              <w:r w:rsidR="0072247A" w:rsidRPr="0072247A">
                                <w:rPr>
                                  <w:rFonts w:ascii="Times New Roman"/>
                                  <w:sz w:val="18"/>
                                </w:rPr>
                                <w:t>https://images.unsplash.com/photo-1544717297-fa95b6ee9643?q=80&amp;w=2069&amp;auto=format&amp;fit=crop&amp;ixlib=rb-4.0.3&amp;ixid=M3wxMjA3fDB8MHxwaG90by1wYWdlfHx8fGVufDB8fHx8fA%3D%3D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0" o:spid="_x0000_s1032" style="position:absolute;left:0;text-align:left;margin-left:24pt;margin-top:154.55pt;width:372.05pt;height:201.05pt;z-index:15736832;mso-wrap-distance-left:0;mso-wrap-distance-right:0;mso-position-horizontal-relative:page" coordsize="47250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">
                <v:shape id="Image 41" o:spid="_x0000_s1033" type="#_x0000_t75" style="position:absolute;width:47244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">
                  <v:imagedata r:id="rId33" o:title=""/>
                </v:shape>
                <v:shape id="Textbox 42" o:spid="_x0000_s1034" type="#_x0000_t202" style="position:absolute;width:47250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3367" w:right="298" w:hanging="95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I’ve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een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resident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leary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ffices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 xml:space="preserve">the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U.S.,</w:t>
                        </w:r>
                        <w:r>
                          <w:rPr>
                            <w:rFonts w:ascii="Times New Roman" w:hAnsi="Times New Roman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UK</w:t>
                        </w:r>
                        <w:r>
                          <w:rPr>
                            <w:rFonts w:ascii="Times New Roman" w:hAnsi="Times New Roman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Asia—that</w:t>
                        </w:r>
                        <w:r>
                          <w:rPr>
                            <w:rFonts w:ascii="Times New Roman" w:hAnsi="Times New Roman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kind</w:t>
                        </w:r>
                        <w:r>
                          <w:rPr>
                            <w:rFonts w:ascii="Times New Roman" w:hAnsi="Times New Roman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of</w:t>
                        </w:r>
                        <w:r>
                          <w:rPr>
                            <w:rFonts w:ascii="Times New Roman" w:hAnsi="Times New Roman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 xml:space="preserve">immersive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ternational experience has made me a better</w:t>
                        </w:r>
                        <w:r>
                          <w:rPr>
                            <w:rFonts w:ascii="Times New Roman" w:hAnsi="Times New Roman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awyer</w:t>
                        </w:r>
                        <w:r>
                          <w:rPr>
                            <w:rFonts w:ascii="Times New Roman" w:hAnsi="Times New Roman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mpacts</w:t>
                        </w:r>
                        <w:r>
                          <w:rPr>
                            <w:rFonts w:ascii="Times New Roman" w:hAnsi="Times New Roman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how</w:t>
                        </w:r>
                        <w:r>
                          <w:rPr>
                            <w:rFonts w:ascii="Times New Roman" w:hAnsi="Times New Roman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pproach every matter that crosses my desk.”</w:t>
                        </w:r>
                      </w:p>
                      <w:p w:rsidR="00E8087C" w:rsidRDefault="00000000">
                        <w:pPr>
                          <w:spacing w:line="334" w:lineRule="exact"/>
                          <w:ind w:left="3375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376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Joshua</w:t>
                        </w:r>
                        <w:r>
                          <w:rPr>
                            <w:rFonts w:ascii="Palatino Linotype"/>
                            <w:b/>
                            <w:spacing w:val="-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Frankel</w:t>
                        </w:r>
                      </w:p>
                      <w:p w:rsidR="00E8087C" w:rsidRDefault="00000000">
                        <w:pPr>
                          <w:spacing w:before="6"/>
                          <w:ind w:left="3377"/>
                          <w:rPr>
                            <w:rFonts w:ascii="Times New Roman"/>
                            <w:spacing w:val="-2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z w:val="18"/>
                          </w:rPr>
                          <w:t>Senior</w:t>
                        </w:r>
                        <w:r>
                          <w:rPr>
                            <w:rFonts w:ascii="Times New Roman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2"/>
                            <w:sz w:val="18"/>
                          </w:rPr>
                          <w:t>Attorney</w:t>
                        </w:r>
                      </w:p>
                      <w:p w:rsidR="0072247A" w:rsidRDefault="00AC6722">
                        <w:pPr>
                          <w:spacing w:before="6"/>
                          <w:ind w:left="3377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sz w:val="18"/>
                          </w:rPr>
                          <w:t>Photo</w:t>
                        </w:r>
                        <w:r w:rsidR="0072247A">
                          <w:rPr>
                            <w:rFonts w:ascii="Times New Roman"/>
                            <w:spacing w:val="-2"/>
                            <w:sz w:val="18"/>
                          </w:rPr>
                          <w:t xml:space="preserve"> url:</w:t>
                        </w:r>
                        <w:r w:rsidR="0072247A">
                          <w:rPr>
                            <w:rFonts w:ascii="Times New Roman"/>
                            <w:spacing w:val="-2"/>
                            <w:sz w:val="18"/>
                          </w:rPr>
                          <w:br/>
                        </w:r>
                        <w:r w:rsidR="0072247A" w:rsidRPr="0072247A">
                          <w:rPr>
                            <w:rFonts w:ascii="Times New Roman"/>
                            <w:sz w:val="18"/>
                          </w:rPr>
                          <w:t>https://images.unsplash.com/photo-1544717297-fa95b6ee9643?q=80&amp;w=2069&amp;auto=format&amp;fit=crop&amp;ixlib=rb-4.0.3&amp;ixid=M3wxMjA3fDB8MHxwaG90by1wYWdlfHx8fGVufDB8fHx8fA%3D%3D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spacing w:val="-2"/>
          <w:sz w:val="18"/>
        </w:rPr>
        <w:t>We’ve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routinely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received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“matter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of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the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year”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and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>individual</w:t>
      </w:r>
      <w:r>
        <w:rPr>
          <w:spacing w:val="-10"/>
          <w:sz w:val="18"/>
        </w:rPr>
        <w:t xml:space="preserve"> </w:t>
      </w:r>
      <w:r>
        <w:rPr>
          <w:spacing w:val="-2"/>
          <w:sz w:val="18"/>
        </w:rPr>
        <w:t xml:space="preserve">lawyer </w:t>
      </w:r>
      <w:r>
        <w:rPr>
          <w:spacing w:val="-4"/>
          <w:sz w:val="18"/>
        </w:rPr>
        <w:t xml:space="preserve">awards from a range of publications, including </w:t>
      </w:r>
      <w:r>
        <w:rPr>
          <w:rFonts w:ascii="Times New Roman" w:hAnsi="Times New Roman"/>
          <w:i/>
          <w:spacing w:val="-4"/>
          <w:sz w:val="18"/>
        </w:rPr>
        <w:t>The</w:t>
      </w:r>
      <w:r>
        <w:rPr>
          <w:rFonts w:ascii="Times New Roman" w:hAnsi="Times New Roman"/>
          <w:i/>
          <w:spacing w:val="-7"/>
          <w:sz w:val="18"/>
        </w:rPr>
        <w:t xml:space="preserve"> </w:t>
      </w:r>
      <w:r>
        <w:rPr>
          <w:rFonts w:ascii="Times New Roman" w:hAnsi="Times New Roman"/>
          <w:i/>
          <w:spacing w:val="-4"/>
          <w:sz w:val="18"/>
        </w:rPr>
        <w:t>American</w:t>
      </w:r>
      <w:r>
        <w:rPr>
          <w:rFonts w:ascii="Times New Roman" w:hAnsi="Times New Roman"/>
          <w:i/>
          <w:spacing w:val="-8"/>
          <w:sz w:val="18"/>
        </w:rPr>
        <w:t xml:space="preserve"> </w:t>
      </w:r>
      <w:r>
        <w:rPr>
          <w:rFonts w:ascii="Times New Roman" w:hAnsi="Times New Roman"/>
          <w:i/>
          <w:spacing w:val="-4"/>
          <w:sz w:val="18"/>
        </w:rPr>
        <w:t>Lawyer</w:t>
      </w:r>
      <w:r>
        <w:rPr>
          <w:spacing w:val="-4"/>
          <w:sz w:val="18"/>
        </w:rPr>
        <w:t>,</w:t>
      </w:r>
      <w:r>
        <w:rPr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The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Asian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Lawyer</w:t>
      </w:r>
      <w:r>
        <w:rPr>
          <w:sz w:val="18"/>
        </w:rPr>
        <w:t>,</w:t>
      </w:r>
      <w:r>
        <w:rPr>
          <w:spacing w:val="-3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Asian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Legal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Business</w:t>
      </w:r>
      <w:r>
        <w:rPr>
          <w:sz w:val="18"/>
        </w:rPr>
        <w:t>,</w:t>
      </w:r>
      <w:r>
        <w:rPr>
          <w:spacing w:val="-3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China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Business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Law</w:t>
      </w:r>
      <w:r>
        <w:rPr>
          <w:rFonts w:ascii="Times New Roman" w:hAnsi="Times New Roman"/>
          <w:i/>
          <w:spacing w:val="-6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Journal</w:t>
      </w:r>
      <w:r>
        <w:rPr>
          <w:sz w:val="18"/>
        </w:rPr>
        <w:t xml:space="preserve">, </w:t>
      </w:r>
      <w:r>
        <w:rPr>
          <w:rFonts w:ascii="Times New Roman" w:hAnsi="Times New Roman"/>
          <w:i/>
          <w:spacing w:val="-4"/>
          <w:w w:val="105"/>
          <w:sz w:val="18"/>
        </w:rPr>
        <w:t>Euromoney</w:t>
      </w:r>
      <w:r>
        <w:rPr>
          <w:spacing w:val="-4"/>
          <w:w w:val="105"/>
          <w:sz w:val="18"/>
        </w:rPr>
        <w:t xml:space="preserve">, </w:t>
      </w:r>
      <w:r>
        <w:rPr>
          <w:rFonts w:ascii="Times New Roman" w:hAnsi="Times New Roman"/>
          <w:i/>
          <w:spacing w:val="-4"/>
          <w:w w:val="105"/>
          <w:sz w:val="18"/>
        </w:rPr>
        <w:t>India</w:t>
      </w:r>
      <w:r>
        <w:rPr>
          <w:rFonts w:ascii="Times New Roman" w:hAnsi="Times New Roman"/>
          <w:i/>
          <w:spacing w:val="-7"/>
          <w:w w:val="105"/>
          <w:sz w:val="18"/>
        </w:rPr>
        <w:t xml:space="preserve"> </w:t>
      </w:r>
      <w:r>
        <w:rPr>
          <w:rFonts w:ascii="Times New Roman" w:hAnsi="Times New Roman"/>
          <w:i/>
          <w:spacing w:val="-4"/>
          <w:w w:val="105"/>
          <w:sz w:val="18"/>
        </w:rPr>
        <w:t>Business</w:t>
      </w:r>
      <w:r>
        <w:rPr>
          <w:rFonts w:ascii="Times New Roman" w:hAnsi="Times New Roman"/>
          <w:i/>
          <w:spacing w:val="-7"/>
          <w:w w:val="105"/>
          <w:sz w:val="18"/>
        </w:rPr>
        <w:t xml:space="preserve"> </w:t>
      </w:r>
      <w:r>
        <w:rPr>
          <w:rFonts w:ascii="Times New Roman" w:hAnsi="Times New Roman"/>
          <w:i/>
          <w:spacing w:val="-4"/>
          <w:w w:val="105"/>
          <w:sz w:val="18"/>
        </w:rPr>
        <w:t>Law</w:t>
      </w:r>
      <w:r>
        <w:rPr>
          <w:rFonts w:ascii="Times New Roman" w:hAnsi="Times New Roman"/>
          <w:i/>
          <w:spacing w:val="-7"/>
          <w:w w:val="105"/>
          <w:sz w:val="18"/>
        </w:rPr>
        <w:t xml:space="preserve"> </w:t>
      </w:r>
      <w:r>
        <w:rPr>
          <w:rFonts w:ascii="Times New Roman" w:hAnsi="Times New Roman"/>
          <w:i/>
          <w:spacing w:val="-4"/>
          <w:w w:val="105"/>
          <w:sz w:val="18"/>
        </w:rPr>
        <w:t>Journal</w:t>
      </w:r>
      <w:r>
        <w:rPr>
          <w:spacing w:val="-4"/>
          <w:w w:val="105"/>
          <w:sz w:val="18"/>
        </w:rPr>
        <w:t xml:space="preserve">, </w:t>
      </w:r>
      <w:r>
        <w:rPr>
          <w:rFonts w:ascii="Times New Roman" w:hAnsi="Times New Roman"/>
          <w:i/>
          <w:spacing w:val="-4"/>
          <w:w w:val="105"/>
          <w:sz w:val="18"/>
        </w:rPr>
        <w:t>Institute</w:t>
      </w:r>
      <w:r>
        <w:rPr>
          <w:rFonts w:ascii="Times New Roman" w:hAnsi="Times New Roman"/>
          <w:i/>
          <w:spacing w:val="-7"/>
          <w:w w:val="105"/>
          <w:sz w:val="18"/>
        </w:rPr>
        <w:t xml:space="preserve"> </w:t>
      </w:r>
      <w:r>
        <w:rPr>
          <w:rFonts w:ascii="Times New Roman" w:hAnsi="Times New Roman"/>
          <w:i/>
          <w:spacing w:val="-4"/>
          <w:w w:val="105"/>
          <w:sz w:val="18"/>
        </w:rPr>
        <w:t>of</w:t>
      </w:r>
      <w:r>
        <w:rPr>
          <w:rFonts w:ascii="Times New Roman" w:hAnsi="Times New Roman"/>
          <w:i/>
          <w:spacing w:val="-7"/>
          <w:w w:val="105"/>
          <w:sz w:val="18"/>
        </w:rPr>
        <w:t xml:space="preserve"> </w:t>
      </w:r>
      <w:r>
        <w:rPr>
          <w:rFonts w:ascii="Times New Roman" w:hAnsi="Times New Roman"/>
          <w:i/>
          <w:spacing w:val="-4"/>
          <w:w w:val="105"/>
          <w:sz w:val="18"/>
        </w:rPr>
        <w:t>Competition</w:t>
      </w:r>
      <w:r>
        <w:rPr>
          <w:rFonts w:ascii="Times New Roman" w:hAnsi="Times New Roman"/>
          <w:i/>
          <w:spacing w:val="-7"/>
          <w:w w:val="105"/>
          <w:sz w:val="18"/>
        </w:rPr>
        <w:t xml:space="preserve"> </w:t>
      </w:r>
      <w:r>
        <w:rPr>
          <w:rFonts w:ascii="Times New Roman" w:hAnsi="Times New Roman"/>
          <w:i/>
          <w:spacing w:val="-4"/>
          <w:w w:val="105"/>
          <w:sz w:val="18"/>
        </w:rPr>
        <w:t>Law</w:t>
      </w:r>
      <w:r>
        <w:rPr>
          <w:spacing w:val="-4"/>
          <w:w w:val="105"/>
          <w:sz w:val="18"/>
        </w:rPr>
        <w:t xml:space="preserve">, </w:t>
      </w:r>
      <w:r>
        <w:rPr>
          <w:rFonts w:ascii="Times New Roman" w:hAnsi="Times New Roman"/>
          <w:i/>
          <w:w w:val="105"/>
          <w:sz w:val="18"/>
        </w:rPr>
        <w:t>International Financial Law Review</w:t>
      </w:r>
      <w:r>
        <w:rPr>
          <w:w w:val="105"/>
          <w:sz w:val="18"/>
        </w:rPr>
        <w:t xml:space="preserve">, </w:t>
      </w:r>
      <w:r>
        <w:rPr>
          <w:rFonts w:ascii="Times New Roman" w:hAnsi="Times New Roman"/>
          <w:i/>
          <w:w w:val="105"/>
          <w:sz w:val="18"/>
        </w:rPr>
        <w:t>International Tax Review</w:t>
      </w:r>
      <w:r>
        <w:rPr>
          <w:w w:val="105"/>
          <w:sz w:val="18"/>
        </w:rPr>
        <w:t xml:space="preserve">, </w:t>
      </w:r>
      <w:proofErr w:type="spellStart"/>
      <w:r>
        <w:rPr>
          <w:rFonts w:ascii="Times New Roman" w:hAnsi="Times New Roman"/>
          <w:i/>
          <w:w w:val="105"/>
          <w:sz w:val="18"/>
        </w:rPr>
        <w:t>LatinFinance</w:t>
      </w:r>
      <w:proofErr w:type="spellEnd"/>
      <w:r>
        <w:rPr>
          <w:w w:val="105"/>
          <w:sz w:val="18"/>
        </w:rPr>
        <w:t xml:space="preserve">, </w:t>
      </w:r>
      <w:r>
        <w:rPr>
          <w:rFonts w:ascii="Times New Roman" w:hAnsi="Times New Roman"/>
          <w:i/>
          <w:w w:val="105"/>
          <w:sz w:val="18"/>
        </w:rPr>
        <w:t>Latin Lawyer</w:t>
      </w:r>
      <w:r>
        <w:rPr>
          <w:w w:val="105"/>
          <w:sz w:val="18"/>
        </w:rPr>
        <w:t xml:space="preserve">, </w:t>
      </w:r>
      <w:r>
        <w:rPr>
          <w:rFonts w:ascii="Times New Roman" w:hAnsi="Times New Roman"/>
          <w:i/>
          <w:w w:val="105"/>
          <w:sz w:val="18"/>
        </w:rPr>
        <w:t>Law360</w:t>
      </w:r>
      <w:r>
        <w:rPr>
          <w:w w:val="105"/>
          <w:sz w:val="18"/>
        </w:rPr>
        <w:t xml:space="preserve">, </w:t>
      </w:r>
      <w:proofErr w:type="spellStart"/>
      <w:r>
        <w:rPr>
          <w:rFonts w:ascii="Times New Roman" w:hAnsi="Times New Roman"/>
          <w:i/>
          <w:w w:val="105"/>
          <w:sz w:val="18"/>
        </w:rPr>
        <w:t>LegalCommunity</w:t>
      </w:r>
      <w:proofErr w:type="spellEnd"/>
      <w:r>
        <w:rPr>
          <w:w w:val="105"/>
          <w:sz w:val="18"/>
        </w:rPr>
        <w:t xml:space="preserve">, </w:t>
      </w:r>
      <w:r>
        <w:rPr>
          <w:rFonts w:ascii="Times New Roman" w:hAnsi="Times New Roman"/>
          <w:i/>
          <w:w w:val="105"/>
          <w:sz w:val="18"/>
        </w:rPr>
        <w:t xml:space="preserve">Project Finance </w:t>
      </w:r>
      <w:r>
        <w:rPr>
          <w:w w:val="105"/>
          <w:sz w:val="18"/>
        </w:rPr>
        <w:t xml:space="preserve">and </w:t>
      </w:r>
      <w:r>
        <w:rPr>
          <w:rFonts w:ascii="Times New Roman" w:hAnsi="Times New Roman"/>
          <w:i/>
          <w:w w:val="105"/>
          <w:sz w:val="18"/>
        </w:rPr>
        <w:t>Turnarounds &amp; Workouts</w:t>
      </w:r>
      <w:r>
        <w:rPr>
          <w:w w:val="105"/>
          <w:sz w:val="18"/>
        </w:rPr>
        <w:t>.</w:t>
      </w:r>
    </w:p>
    <w:p w:rsidR="00E8087C" w:rsidRDefault="00E8087C">
      <w:pPr>
        <w:spacing w:line="278" w:lineRule="auto"/>
        <w:rPr>
          <w:sz w:val="18"/>
        </w:rPr>
        <w:sectPr w:rsidR="00E8087C">
          <w:pgSz w:w="7920" w:h="12240"/>
          <w:pgMar w:top="380" w:right="0" w:bottom="600" w:left="0" w:header="0" w:footer="412" w:gutter="0"/>
          <w:cols w:space="720"/>
        </w:sect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spacing w:before="98"/>
        <w:rPr>
          <w:sz w:val="20"/>
        </w:rPr>
      </w:pPr>
    </w:p>
    <w:p w:rsidR="00E8087C" w:rsidRDefault="00000000">
      <w:pPr>
        <w:pStyle w:val="Szvegtrzs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4725035" cy="2553335"/>
                <wp:effectExtent l="0" t="0" r="0" b="8889"/>
                <wp:docPr id="43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25035" cy="2553335"/>
                          <a:chOff x="0" y="0"/>
                          <a:chExt cx="4725035" cy="2553335"/>
                        </a:xfrm>
                      </wpg:grpSpPr>
                      <pic:pic xmlns:pic="http://schemas.openxmlformats.org/drawingml/2006/picture">
                        <pic:nvPicPr>
                          <pic:cNvPr id="44" name="Image 44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425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" name="Textbox 45"/>
                        <wps:cNvSpPr txBox="1"/>
                        <wps:spPr>
                          <a:xfrm>
                            <a:off x="0" y="0"/>
                            <a:ext cx="47250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3186" w:right="298" w:hanging="99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One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ing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at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ecame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lear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me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hen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 xml:space="preserve">was an associate in our Brussels office: Cleary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Gottlieb</w:t>
                              </w:r>
                              <w:r>
                                <w:rPr>
                                  <w:rFonts w:ascii="Times New Roman" w:hAnsi="Times New Roman"/>
                                  <w:spacing w:val="-2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is,</w:t>
                              </w:r>
                              <w:r>
                                <w:rPr>
                                  <w:rFonts w:ascii="Times New Roman" w:hAnsi="Times New Roman"/>
                                  <w:spacing w:val="-2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2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its</w:t>
                              </w:r>
                              <w:r>
                                <w:rPr>
                                  <w:rFonts w:ascii="Times New Roman" w:hAnsi="Times New Roman"/>
                                  <w:spacing w:val="-2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core,</w:t>
                              </w:r>
                              <w:r>
                                <w:rPr>
                                  <w:rFonts w:ascii="Times New Roman" w:hAnsi="Times New Roman"/>
                                  <w:spacing w:val="-2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2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global</w:t>
                              </w:r>
                              <w:r>
                                <w:rPr>
                                  <w:rFonts w:ascii="Times New Roman" w:hAnsi="Times New Roman"/>
                                  <w:spacing w:val="-2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firm.</w:t>
                              </w:r>
                              <w:r>
                                <w:rPr>
                                  <w:rFonts w:ascii="Times New Roman" w:hAnsi="Times New Roman"/>
                                  <w:spacing w:val="-2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Times New Roman" w:hAnsi="Times New Roman"/>
                                  <w:spacing w:val="-2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lawyers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ur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16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ffices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ombination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ocal and international perspectives needed to do their work at the highest level.”</w:t>
                              </w:r>
                            </w:p>
                            <w:p w:rsidR="00E8087C" w:rsidRDefault="00000000">
                              <w:pPr>
                                <w:spacing w:line="333" w:lineRule="exact"/>
                                <w:ind w:left="3191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190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Mark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8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Nelson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195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3" o:spid="_x0000_s1035" style="width:372.05pt;height:201.05pt;mso-position-horizontal-relative:char;mso-position-vertical-relative:line" coordsize="47250,255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">
                <v:shape id="Image 44" o:spid="_x0000_s1036" type="#_x0000_t75" style="position:absolute;width:47244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">
                  <v:imagedata r:id="rId35" o:title=""/>
                </v:shape>
                <v:shape id="Textbox 45" o:spid="_x0000_s1037" type="#_x0000_t202" style="position:absolute;width:47250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3186" w:right="298" w:hanging="99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One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ing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at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ecame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lear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me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hen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 xml:space="preserve">was an associate in our Brussels office: Cleary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Gottlieb</w:t>
                        </w:r>
                        <w:r>
                          <w:rPr>
                            <w:rFonts w:ascii="Times New Roman" w:hAnsi="Times New Roman"/>
                            <w:spacing w:val="-2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is,</w:t>
                        </w:r>
                        <w:r>
                          <w:rPr>
                            <w:rFonts w:ascii="Times New Roman" w:hAnsi="Times New Roman"/>
                            <w:spacing w:val="-2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2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its</w:t>
                        </w:r>
                        <w:r>
                          <w:rPr>
                            <w:rFonts w:ascii="Times New Roman" w:hAnsi="Times New Roman"/>
                            <w:spacing w:val="-2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core,</w:t>
                        </w:r>
                        <w:r>
                          <w:rPr>
                            <w:rFonts w:ascii="Times New Roman" w:hAnsi="Times New Roman"/>
                            <w:spacing w:val="-2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2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global</w:t>
                        </w:r>
                        <w:r>
                          <w:rPr>
                            <w:rFonts w:ascii="Times New Roman" w:hAnsi="Times New Roman"/>
                            <w:spacing w:val="-2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firm.</w:t>
                        </w:r>
                        <w:r>
                          <w:rPr>
                            <w:rFonts w:ascii="Times New Roman" w:hAnsi="Times New Roman"/>
                            <w:spacing w:val="-2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rFonts w:ascii="Times New Roman" w:hAnsi="Times New Roman"/>
                            <w:spacing w:val="-2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lawyers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ur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16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ffices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have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ombination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f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ocal and international perspectives needed to do their work at the highest level.”</w:t>
                        </w:r>
                      </w:p>
                      <w:p w:rsidR="00E8087C" w:rsidRDefault="00000000">
                        <w:pPr>
                          <w:spacing w:line="333" w:lineRule="exact"/>
                          <w:ind w:left="3191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190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Mark</w:t>
                        </w:r>
                        <w:r>
                          <w:rPr>
                            <w:rFonts w:ascii="Palatino Linotype"/>
                            <w:b/>
                            <w:spacing w:val="-18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Nelson</w:t>
                        </w:r>
                      </w:p>
                      <w:p w:rsidR="00E8087C" w:rsidRDefault="00000000">
                        <w:pPr>
                          <w:spacing w:before="6"/>
                          <w:ind w:left="3195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8087C" w:rsidRDefault="00000000">
      <w:pPr>
        <w:pStyle w:val="Szvegtrzs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487597568" behindDoc="1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144881</wp:posOffset>
            </wp:positionV>
            <wp:extent cx="304624" cy="2551747"/>
            <wp:effectExtent l="0" t="0" r="0" b="0"/>
            <wp:wrapTopAndBottom/>
            <wp:docPr id="46" name="Imag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 46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624" cy="25517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487598080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4881</wp:posOffset>
                </wp:positionV>
                <wp:extent cx="1019810" cy="2553335"/>
                <wp:effectExtent l="0" t="0" r="0" b="0"/>
                <wp:wrapTopAndBottom/>
                <wp:docPr id="47" name="Text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19810" cy="2553335"/>
                        </a:xfrm>
                        <a:prstGeom prst="rect">
                          <a:avLst/>
                        </a:prstGeom>
                        <a:solidFill>
                          <a:srgbClr val="F8EDB5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39" w:line="619" w:lineRule="exact"/>
                              <w:ind w:left="180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w w:val="110"/>
                                <w:sz w:val="52"/>
                              </w:rPr>
                              <w:t>65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180" w:right="255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w w:val="105"/>
                                <w:sz w:val="16"/>
                              </w:rPr>
                              <w:t>languages spoken</w:t>
                            </w:r>
                          </w:p>
                          <w:p w:rsidR="00E8087C" w:rsidRDefault="00000000">
                            <w:pPr>
                              <w:spacing w:before="139" w:line="619" w:lineRule="exact"/>
                              <w:ind w:left="180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w w:val="110"/>
                                <w:sz w:val="52"/>
                              </w:rPr>
                              <w:t>50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179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sz w:val="16"/>
                              </w:rPr>
                              <w:t>countries represented</w:t>
                            </w:r>
                          </w:p>
                          <w:p w:rsidR="00E8087C" w:rsidRDefault="00000000">
                            <w:pPr>
                              <w:spacing w:before="140" w:line="619" w:lineRule="exact"/>
                              <w:ind w:left="180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sz w:val="52"/>
                              </w:rPr>
                              <w:t>1/3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180" w:right="255"/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 xml:space="preserve">of our partners have served in two or more of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>firm’s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>office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7" o:spid="_x0000_s1038" type="#_x0000_t202" style="position:absolute;margin-left:36pt;margin-top:11.4pt;width:80.3pt;height:201.05pt;z-index:-15718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" fillcolor="#f8edb5" stroked="f">
                <v:textbox inset="0,0,0,0">
                  <w:txbxContent>
                    <w:p w:rsidR="00E8087C" w:rsidRDefault="00000000">
                      <w:pPr>
                        <w:spacing w:before="39" w:line="619" w:lineRule="exact"/>
                        <w:ind w:left="180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w w:val="110"/>
                          <w:sz w:val="52"/>
                        </w:rPr>
                        <w:t>65</w:t>
                      </w:r>
                    </w:p>
                    <w:p w:rsidR="00E8087C" w:rsidRDefault="00000000">
                      <w:pPr>
                        <w:spacing w:line="259" w:lineRule="auto"/>
                        <w:ind w:left="180" w:right="255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pacing w:val="-2"/>
                          <w:w w:val="105"/>
                          <w:sz w:val="16"/>
                        </w:rPr>
                        <w:t>languages spoken</w:t>
                      </w:r>
                    </w:p>
                    <w:p w:rsidR="00E8087C" w:rsidRDefault="00000000">
                      <w:pPr>
                        <w:spacing w:before="139" w:line="619" w:lineRule="exact"/>
                        <w:ind w:left="180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w w:val="110"/>
                          <w:sz w:val="52"/>
                        </w:rPr>
                        <w:t>50</w:t>
                      </w:r>
                    </w:p>
                    <w:p w:rsidR="00E8087C" w:rsidRDefault="00000000">
                      <w:pPr>
                        <w:spacing w:line="259" w:lineRule="auto"/>
                        <w:ind w:left="179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pacing w:val="-2"/>
                          <w:sz w:val="16"/>
                        </w:rPr>
                        <w:t>countries represented</w:t>
                      </w:r>
                    </w:p>
                    <w:p w:rsidR="00E8087C" w:rsidRDefault="00000000">
                      <w:pPr>
                        <w:spacing w:before="140" w:line="619" w:lineRule="exact"/>
                        <w:ind w:left="180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sz w:val="52"/>
                        </w:rPr>
                        <w:t>1/3</w:t>
                      </w:r>
                    </w:p>
                    <w:p w:rsidR="00E8087C" w:rsidRDefault="00000000">
                      <w:pPr>
                        <w:spacing w:line="259" w:lineRule="auto"/>
                        <w:ind w:left="180" w:right="255"/>
                        <w:rPr>
                          <w:rFonts w:ascii="Trebuchet MS" w:hAns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 xml:space="preserve">of our partners have served in two or more of 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>the</w:t>
                      </w:r>
                      <w:r>
                        <w:rPr>
                          <w:rFonts w:ascii="Trebuchet MS" w:hAnsi="Trebuchet MS"/>
                          <w:color w:val="000000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>firm’s</w:t>
                      </w:r>
                      <w:r>
                        <w:rPr>
                          <w:rFonts w:ascii="Trebuchet MS" w:hAnsi="Trebuchet MS"/>
                          <w:color w:val="000000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>offic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8592" behindDoc="1" locked="0" layoutInCell="1" allowOverlap="1">
                <wp:simplePos x="0" y="0"/>
                <wp:positionH relativeFrom="page">
                  <wp:posOffset>1627632</wp:posOffset>
                </wp:positionH>
                <wp:positionV relativeFrom="paragraph">
                  <wp:posOffset>144881</wp:posOffset>
                </wp:positionV>
                <wp:extent cx="3096895" cy="2553335"/>
                <wp:effectExtent l="0" t="0" r="0" b="0"/>
                <wp:wrapTopAndBottom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096895" cy="2553335"/>
                          <a:chOff x="0" y="0"/>
                          <a:chExt cx="3096895" cy="2553335"/>
                        </a:xfrm>
                      </wpg:grpSpPr>
                      <wps:wsp>
                        <wps:cNvPr id="49" name="Graphic 49"/>
                        <wps:cNvSpPr/>
                        <wps:spPr>
                          <a:xfrm>
                            <a:off x="0" y="0"/>
                            <a:ext cx="3096895" cy="25533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96895" h="2553335">
                                <a:moveTo>
                                  <a:pt x="309679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53004"/>
                                </a:lnTo>
                                <a:lnTo>
                                  <a:pt x="3096793" y="2553004"/>
                                </a:lnTo>
                                <a:lnTo>
                                  <a:pt x="30967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BDB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box 50"/>
                        <wps:cNvSpPr txBox="1"/>
                        <wps:spPr>
                          <a:xfrm>
                            <a:off x="136102" y="301497"/>
                            <a:ext cx="1167765" cy="5683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30" w:line="213" w:lineRule="auto"/>
                                <w:ind w:left="10" w:hanging="11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 xml:space="preserve">Americas Law Firm </w:t>
                              </w:r>
                              <w:r>
                                <w:rPr>
                                  <w:rFonts w:ascii="Palatino Linotype"/>
                                  <w:b/>
                                  <w:w w:val="105"/>
                                  <w:sz w:val="20"/>
                                </w:rPr>
                                <w:t>of the Year</w:t>
                              </w:r>
                            </w:p>
                            <w:p w:rsidR="00E8087C" w:rsidRDefault="00000000">
                              <w:pPr>
                                <w:spacing w:before="23" w:line="268" w:lineRule="auto"/>
                                <w:ind w:left="20" w:right="244"/>
                                <w:rPr>
                                  <w:rFonts w:ascii="Times New Roman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/>
                                  <w:i/>
                                  <w:w w:val="105"/>
                                  <w:sz w:val="14"/>
                                </w:rPr>
                                <w:t>International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11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w w:val="105"/>
                                  <w:sz w:val="14"/>
                                </w:rPr>
                                <w:t>Financial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40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4"/>
                                </w:rPr>
                                <w:t>Law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9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4"/>
                                </w:rPr>
                                <w:t>Review,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9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4"/>
                                </w:rPr>
                                <w:t>2015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9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4"/>
                                </w:rPr>
                                <w:t>and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9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4"/>
                                </w:rPr>
                                <w:t>201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" name="Textbox 51"/>
                        <wps:cNvSpPr txBox="1"/>
                        <wps:spPr>
                          <a:xfrm>
                            <a:off x="1644164" y="301497"/>
                            <a:ext cx="903605" cy="3016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7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 xml:space="preserve">Global 20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4"/>
                                  <w:sz w:val="20"/>
                                </w:rPr>
                                <w:t>Firm</w:t>
                              </w:r>
                            </w:p>
                            <w:p w:rsidR="00E8087C" w:rsidRDefault="00000000">
                              <w:pPr>
                                <w:spacing w:before="29"/>
                                <w:ind w:left="8"/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  <w:t>Law360,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7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2012–201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" name="Textbox 52"/>
                        <wps:cNvSpPr txBox="1"/>
                        <wps:spPr>
                          <a:xfrm>
                            <a:off x="148343" y="1012697"/>
                            <a:ext cx="1236980" cy="3016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7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>Law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 xml:space="preserve">Firm of the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4"/>
                                  <w:sz w:val="20"/>
                                </w:rPr>
                                <w:t>Year</w:t>
                              </w:r>
                            </w:p>
                            <w:p w:rsidR="00E8087C" w:rsidRDefault="00000000">
                              <w:pPr>
                                <w:spacing w:before="29"/>
                                <w:ind w:left="1"/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  <w:t>LatinFinance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  <w:t>,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1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2011–201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" name="Textbox 53"/>
                        <wps:cNvSpPr txBox="1"/>
                        <wps:spPr>
                          <a:xfrm>
                            <a:off x="1642844" y="745998"/>
                            <a:ext cx="1313815" cy="6064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30" w:line="213" w:lineRule="auto"/>
                                <w:ind w:right="137" w:firstLine="9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w w:val="105"/>
                                  <w:sz w:val="20"/>
                                </w:rPr>
                                <w:t>South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w w:val="105"/>
                                  <w:sz w:val="20"/>
                                </w:rPr>
                                <w:t>Korea International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w w:val="105"/>
                                  <w:sz w:val="20"/>
                                </w:rPr>
                                <w:t>Firm of the Year</w:t>
                              </w:r>
                            </w:p>
                            <w:p w:rsidR="00E8087C" w:rsidRDefault="00000000">
                              <w:pPr>
                                <w:spacing w:before="36"/>
                                <w:ind w:left="9"/>
                                <w:rPr>
                                  <w:rFonts w:ascii="Times New Roman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4"/>
                                </w:rPr>
                                <w:t>Chambers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4"/>
                                </w:rPr>
                                <w:t>Asia,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4"/>
                                </w:rPr>
                                <w:t>2013,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4"/>
                                </w:rPr>
                                <w:t>2015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4"/>
                                </w:rPr>
                                <w:t>and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4"/>
                                  <w:sz w:val="14"/>
                                </w:rPr>
                                <w:t>201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" name="Textbox 54"/>
                        <wps:cNvSpPr txBox="1"/>
                        <wps:spPr>
                          <a:xfrm>
                            <a:off x="142755" y="1457197"/>
                            <a:ext cx="1082675" cy="5683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30" w:line="213" w:lineRule="auto"/>
                                <w:ind w:firstLine="8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>Russian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>Law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 xml:space="preserve">Firm </w:t>
                              </w:r>
                              <w:r>
                                <w:rPr>
                                  <w:rFonts w:ascii="Palatino Linotype"/>
                                  <w:b/>
                                  <w:w w:val="105"/>
                                  <w:sz w:val="20"/>
                                </w:rPr>
                                <w:t>of the Year</w:t>
                              </w:r>
                            </w:p>
                            <w:p w:rsidR="00E8087C" w:rsidRDefault="00000000">
                              <w:pPr>
                                <w:spacing w:before="23" w:line="268" w:lineRule="auto"/>
                                <w:ind w:left="10" w:right="339"/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w w:val="105"/>
                                  <w:sz w:val="14"/>
                                </w:rPr>
                                <w:t>International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11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w w:val="105"/>
                                  <w:sz w:val="14"/>
                                </w:rPr>
                                <w:t>Financial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40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Law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Review,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2013–2017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" name="Textbox 55"/>
                        <wps:cNvSpPr txBox="1"/>
                        <wps:spPr>
                          <a:xfrm>
                            <a:off x="1644164" y="1495297"/>
                            <a:ext cx="1170940" cy="5302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7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>Global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  <w:t>Elite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4"/>
                                  <w:sz w:val="20"/>
                                </w:rPr>
                                <w:t xml:space="preserve"> Firm</w:t>
                              </w:r>
                            </w:p>
                            <w:p w:rsidR="00E8087C" w:rsidRDefault="00000000">
                              <w:pPr>
                                <w:spacing w:before="17" w:line="268" w:lineRule="auto"/>
                                <w:ind w:left="3" w:firstLine="4"/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  <w:t>Legal Business’ “Global 100,”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4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2003–2016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(Every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year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since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2"/>
                                  <w:sz w:val="14"/>
                                </w:rPr>
                                <w:t>the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4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  <w:t>list’s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pacing w:val="-9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z w:val="14"/>
                                </w:rPr>
                                <w:t>inception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8" o:spid="_x0000_s1039" style="position:absolute;margin-left:128.15pt;margin-top:11.4pt;width:243.85pt;height:201.05pt;z-index:-15717888;mso-wrap-distance-left:0;mso-wrap-distance-right:0;mso-position-horizontal-relative:page;mso-position-vertical-relative:text" coordsize="30968,25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">
                <v:shape id="Graphic 49" o:spid="_x0000_s1040" style="position:absolute;width:30968;height:25533;visibility:visible;mso-wrap-style:square;v-text-anchor:top" coordsize="3096895,2553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" path="m3096793,l,,,2553004r3096793,l3096793,xe" fillcolor="#bdbdb8" stroked="f">
                  <v:path arrowok="t"/>
                </v:shape>
                <v:shape id="Textbox 50" o:spid="_x0000_s1041" type="#_x0000_t202" style="position:absolute;left:1361;top:3014;width:11677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:rsidR="00E8087C" w:rsidRDefault="00000000">
                        <w:pPr>
                          <w:spacing w:before="30" w:line="213" w:lineRule="auto"/>
                          <w:ind w:left="10" w:hanging="11"/>
                          <w:rPr>
                            <w:rFonts w:ascii="Palatino Linotype"/>
                            <w:b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 xml:space="preserve">Americas Law Firm </w:t>
                        </w:r>
                        <w:r>
                          <w:rPr>
                            <w:rFonts w:ascii="Palatino Linotype"/>
                            <w:b/>
                            <w:w w:val="105"/>
                            <w:sz w:val="20"/>
                          </w:rPr>
                          <w:t>of the Year</w:t>
                        </w:r>
                      </w:p>
                      <w:p w:rsidR="00E8087C" w:rsidRDefault="00000000">
                        <w:pPr>
                          <w:spacing w:before="23" w:line="268" w:lineRule="auto"/>
                          <w:ind w:left="20" w:right="244"/>
                          <w:rPr>
                            <w:rFonts w:ascii="Times New Roman"/>
                            <w:i/>
                            <w:sz w:val="14"/>
                          </w:rPr>
                        </w:pPr>
                        <w:r>
                          <w:rPr>
                            <w:rFonts w:ascii="Times New Roman"/>
                            <w:i/>
                            <w:w w:val="105"/>
                            <w:sz w:val="14"/>
                          </w:rPr>
                          <w:t>International</w:t>
                        </w:r>
                        <w:r>
                          <w:rPr>
                            <w:rFonts w:ascii="Times New Roman"/>
                            <w:i/>
                            <w:spacing w:val="-11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w w:val="105"/>
                            <w:sz w:val="14"/>
                          </w:rPr>
                          <w:t>Financial</w:t>
                        </w:r>
                        <w:r>
                          <w:rPr>
                            <w:rFonts w:ascii="Times New Roman"/>
                            <w:i/>
                            <w:spacing w:val="40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4"/>
                          </w:rPr>
                          <w:t>Law</w:t>
                        </w:r>
                        <w:r>
                          <w:rPr>
                            <w:rFonts w:ascii="Times New Roman"/>
                            <w:i/>
                            <w:spacing w:val="-9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4"/>
                          </w:rPr>
                          <w:t>Review,</w:t>
                        </w:r>
                        <w:r>
                          <w:rPr>
                            <w:rFonts w:ascii="Times New Roman"/>
                            <w:i/>
                            <w:spacing w:val="-9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4"/>
                          </w:rPr>
                          <w:t>2015</w:t>
                        </w:r>
                        <w:r>
                          <w:rPr>
                            <w:rFonts w:ascii="Times New Roman"/>
                            <w:i/>
                            <w:spacing w:val="-9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4"/>
                          </w:rPr>
                          <w:t>and</w:t>
                        </w:r>
                        <w:r>
                          <w:rPr>
                            <w:rFonts w:ascii="Times New Roman"/>
                            <w:i/>
                            <w:spacing w:val="-9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4"/>
                          </w:rPr>
                          <w:t>2016</w:t>
                        </w:r>
                      </w:p>
                    </w:txbxContent>
                  </v:textbox>
                </v:shape>
                <v:shape id="Textbox 51" o:spid="_x0000_s1042" type="#_x0000_t202" style="position:absolute;left:16441;top:3014;width:9036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:rsidR="00E8087C" w:rsidRDefault="00000000">
                        <w:pPr>
                          <w:spacing w:before="7"/>
                          <w:rPr>
                            <w:rFonts w:ascii="Palatino Linotype"/>
                            <w:b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 xml:space="preserve">Global 20 </w:t>
                        </w:r>
                        <w:r>
                          <w:rPr>
                            <w:rFonts w:ascii="Palatino Linotype"/>
                            <w:b/>
                            <w:spacing w:val="-4"/>
                            <w:sz w:val="20"/>
                          </w:rPr>
                          <w:t>Firm</w:t>
                        </w:r>
                      </w:p>
                      <w:p w:rsidR="00E8087C" w:rsidRDefault="00000000">
                        <w:pPr>
                          <w:spacing w:before="29"/>
                          <w:ind w:left="8"/>
                          <w:rPr>
                            <w:rFonts w:ascii="Times New Roman" w:hAnsi="Times New Roman"/>
                            <w:i/>
                            <w:sz w:val="14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 w:val="14"/>
                          </w:rPr>
                          <w:t>Law360,</w:t>
                        </w:r>
                        <w:r>
                          <w:rPr>
                            <w:rFonts w:ascii="Times New Roman" w:hAnsi="Times New Roman"/>
                            <w:i/>
                            <w:spacing w:val="-7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2012–2016</w:t>
                        </w:r>
                      </w:p>
                    </w:txbxContent>
                  </v:textbox>
                </v:shape>
                <v:shape id="Textbox 52" o:spid="_x0000_s1043" type="#_x0000_t202" style="position:absolute;left:1483;top:10126;width:12370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7"/>
                          <w:rPr>
                            <w:rFonts w:ascii="Palatino Linotype"/>
                            <w:b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>Law</w:t>
                        </w:r>
                        <w:r>
                          <w:rPr>
                            <w:rFonts w:ascii="Palatino Linotype"/>
                            <w:b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 xml:space="preserve">Firm of the </w:t>
                        </w:r>
                        <w:r>
                          <w:rPr>
                            <w:rFonts w:ascii="Palatino Linotype"/>
                            <w:b/>
                            <w:spacing w:val="-4"/>
                            <w:sz w:val="20"/>
                          </w:rPr>
                          <w:t>Year</w:t>
                        </w:r>
                      </w:p>
                      <w:p w:rsidR="00E8087C" w:rsidRDefault="00000000">
                        <w:pPr>
                          <w:spacing w:before="29"/>
                          <w:ind w:left="1"/>
                          <w:rPr>
                            <w:rFonts w:ascii="Times New Roman" w:hAnsi="Times New Roman"/>
                            <w:i/>
                            <w:sz w:val="14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/>
                            <w:sz w:val="14"/>
                          </w:rPr>
                          <w:t>LatinFinance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/>
                            <w:sz w:val="14"/>
                          </w:rPr>
                          <w:t>,</w:t>
                        </w:r>
                        <w:r>
                          <w:rPr>
                            <w:rFonts w:ascii="Times New Roman" w:hAnsi="Times New Roman"/>
                            <w:i/>
                            <w:spacing w:val="1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2011–2016</w:t>
                        </w:r>
                      </w:p>
                    </w:txbxContent>
                  </v:textbox>
                </v:shape>
                <v:shape id="Textbox 53" o:spid="_x0000_s1044" type="#_x0000_t202" style="position:absolute;left:16428;top:7459;width:13138;height:6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:rsidR="00E8087C" w:rsidRDefault="00000000">
                        <w:pPr>
                          <w:spacing w:before="30" w:line="213" w:lineRule="auto"/>
                          <w:ind w:right="137" w:firstLine="9"/>
                          <w:rPr>
                            <w:rFonts w:ascii="Palatino Linotype"/>
                            <w:b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b/>
                            <w:w w:val="105"/>
                            <w:sz w:val="20"/>
                          </w:rPr>
                          <w:t>South</w:t>
                        </w:r>
                        <w:r>
                          <w:rPr>
                            <w:rFonts w:ascii="Palatino Linotype"/>
                            <w:b/>
                            <w:spacing w:val="-1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w w:val="105"/>
                            <w:sz w:val="20"/>
                          </w:rPr>
                          <w:t>Korea International</w:t>
                        </w:r>
                        <w:r>
                          <w:rPr>
                            <w:rFonts w:ascii="Palatino Linotype"/>
                            <w:b/>
                            <w:spacing w:val="-1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w w:val="105"/>
                            <w:sz w:val="20"/>
                          </w:rPr>
                          <w:t>Firm of the Year</w:t>
                        </w:r>
                      </w:p>
                      <w:p w:rsidR="00E8087C" w:rsidRDefault="00000000">
                        <w:pPr>
                          <w:spacing w:before="36"/>
                          <w:ind w:left="9"/>
                          <w:rPr>
                            <w:rFonts w:ascii="Times New Roman"/>
                            <w:i/>
                            <w:sz w:val="14"/>
                          </w:rPr>
                        </w:pPr>
                        <w:r>
                          <w:rPr>
                            <w:rFonts w:ascii="Times New Roman"/>
                            <w:i/>
                            <w:spacing w:val="-2"/>
                            <w:sz w:val="14"/>
                          </w:rPr>
                          <w:t>Chambers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4"/>
                          </w:rPr>
                          <w:t>Asia,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4"/>
                          </w:rPr>
                          <w:t>2013,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4"/>
                          </w:rPr>
                          <w:t>2015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4"/>
                          </w:rPr>
                          <w:t>and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4"/>
                            <w:sz w:val="14"/>
                          </w:rPr>
                          <w:t>2017</w:t>
                        </w:r>
                      </w:p>
                    </w:txbxContent>
                  </v:textbox>
                </v:shape>
                <v:shape id="Textbox 54" o:spid="_x0000_s1045" type="#_x0000_t202" style="position:absolute;left:1427;top:14571;width:10827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inset="0,0,0,0">
                    <w:txbxContent>
                      <w:p w:rsidR="00E8087C" w:rsidRDefault="00000000">
                        <w:pPr>
                          <w:spacing w:before="30" w:line="213" w:lineRule="auto"/>
                          <w:ind w:firstLine="8"/>
                          <w:rPr>
                            <w:rFonts w:ascii="Palatino Linotype"/>
                            <w:b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>Russian</w:t>
                        </w:r>
                        <w:r>
                          <w:rPr>
                            <w:rFonts w:ascii="Palatino Linotype"/>
                            <w:b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>Law</w:t>
                        </w:r>
                        <w:r>
                          <w:rPr>
                            <w:rFonts w:ascii="Palatino Linotype"/>
                            <w:b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 xml:space="preserve">Firm </w:t>
                        </w:r>
                        <w:r>
                          <w:rPr>
                            <w:rFonts w:ascii="Palatino Linotype"/>
                            <w:b/>
                            <w:w w:val="105"/>
                            <w:sz w:val="20"/>
                          </w:rPr>
                          <w:t>of the Year</w:t>
                        </w:r>
                      </w:p>
                      <w:p w:rsidR="00E8087C" w:rsidRDefault="00000000">
                        <w:pPr>
                          <w:spacing w:before="23" w:line="268" w:lineRule="auto"/>
                          <w:ind w:left="10" w:right="339"/>
                          <w:rPr>
                            <w:rFonts w:ascii="Times New Roman" w:hAnsi="Times New Roman"/>
                            <w:i/>
                            <w:sz w:val="14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pacing w:val="-2"/>
                            <w:w w:val="105"/>
                            <w:sz w:val="14"/>
                          </w:rPr>
                          <w:t>International</w:t>
                        </w:r>
                        <w:r>
                          <w:rPr>
                            <w:rFonts w:ascii="Times New Roman" w:hAnsi="Times New Roman"/>
                            <w:i/>
                            <w:spacing w:val="-11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w w:val="105"/>
                            <w:sz w:val="14"/>
                          </w:rPr>
                          <w:t>Financial</w:t>
                        </w:r>
                        <w:r>
                          <w:rPr>
                            <w:rFonts w:ascii="Times New Roman" w:hAnsi="Times New Roman"/>
                            <w:i/>
                            <w:spacing w:val="40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Law</w:t>
                        </w:r>
                        <w:r>
                          <w:rPr>
                            <w:rFonts w:ascii="Times New Roman" w:hAnsi="Times New Roman"/>
                            <w:i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Review,</w:t>
                        </w:r>
                        <w:r>
                          <w:rPr>
                            <w:rFonts w:ascii="Times New Roman" w:hAnsi="Times New Roman"/>
                            <w:i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2013–2017</w:t>
                        </w:r>
                      </w:p>
                    </w:txbxContent>
                  </v:textbox>
                </v:shape>
                <v:shape id="Textbox 55" o:spid="_x0000_s1046" type="#_x0000_t202" style="position:absolute;left:16441;top:14952;width:11710;height:5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:rsidR="00E8087C" w:rsidRDefault="00000000">
                        <w:pPr>
                          <w:spacing w:before="7"/>
                          <w:rPr>
                            <w:rFonts w:ascii="Palatino Linotype"/>
                            <w:b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>Global</w:t>
                        </w:r>
                        <w:r>
                          <w:rPr>
                            <w:rFonts w:ascii="Palatino Linotype"/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20"/>
                          </w:rPr>
                          <w:t>Elite</w:t>
                        </w:r>
                        <w:r>
                          <w:rPr>
                            <w:rFonts w:ascii="Palatino Linotype"/>
                            <w:b/>
                            <w:spacing w:val="-4"/>
                            <w:sz w:val="20"/>
                          </w:rPr>
                          <w:t xml:space="preserve"> Firm</w:t>
                        </w:r>
                      </w:p>
                      <w:p w:rsidR="00E8087C" w:rsidRDefault="00000000">
                        <w:pPr>
                          <w:spacing w:before="17" w:line="268" w:lineRule="auto"/>
                          <w:ind w:left="3" w:firstLine="4"/>
                          <w:rPr>
                            <w:rFonts w:ascii="Times New Roman" w:hAnsi="Times New Roman"/>
                            <w:i/>
                            <w:sz w:val="14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 w:val="14"/>
                          </w:rPr>
                          <w:t>Legal Business’ “Global 100,”</w:t>
                        </w:r>
                        <w:r>
                          <w:rPr>
                            <w:rFonts w:ascii="Times New Roman" w:hAnsi="Times New Roman"/>
                            <w:i/>
                            <w:spacing w:val="4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2003–2016</w:t>
                        </w:r>
                        <w:r>
                          <w:rPr>
                            <w:rFonts w:ascii="Times New Roman" w:hAnsi="Times New Roman"/>
                            <w:i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(Every</w:t>
                        </w:r>
                        <w:r>
                          <w:rPr>
                            <w:rFonts w:ascii="Times New Roman" w:hAnsi="Times New Roman"/>
                            <w:i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year</w:t>
                        </w:r>
                        <w:r>
                          <w:rPr>
                            <w:rFonts w:ascii="Times New Roman" w:hAnsi="Times New Roman"/>
                            <w:i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since</w:t>
                        </w:r>
                        <w:r>
                          <w:rPr>
                            <w:rFonts w:ascii="Times New Roman" w:hAnsi="Times New Roman"/>
                            <w:i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pacing w:val="-2"/>
                            <w:sz w:val="14"/>
                          </w:rPr>
                          <w:t>the</w:t>
                        </w:r>
                        <w:r>
                          <w:rPr>
                            <w:rFonts w:ascii="Times New Roman" w:hAnsi="Times New Roman"/>
                            <w:i/>
                            <w:spacing w:val="4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z w:val="14"/>
                          </w:rPr>
                          <w:t>list’s</w:t>
                        </w:r>
                        <w:r>
                          <w:rPr>
                            <w:rFonts w:ascii="Times New Roman" w:hAnsi="Times New Roman"/>
                            <w:i/>
                            <w:spacing w:val="-9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z w:val="14"/>
                          </w:rPr>
                          <w:t>inception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rPr>
          <w:sz w:val="17"/>
        </w:rPr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pStyle w:val="Cmsor1"/>
        <w:spacing w:before="164" w:line="208" w:lineRule="auto"/>
        <w:ind w:right="1367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15740928" behindDoc="0" locked="0" layoutInCell="1" allowOverlap="1">
                <wp:simplePos x="0" y="0"/>
                <wp:positionH relativeFrom="page">
                  <wp:posOffset>4724425</wp:posOffset>
                </wp:positionH>
                <wp:positionV relativeFrom="paragraph">
                  <wp:posOffset>1130300</wp:posOffset>
                </wp:positionV>
                <wp:extent cx="304800" cy="2553335"/>
                <wp:effectExtent l="0" t="0" r="0" b="0"/>
                <wp:wrapNone/>
                <wp:docPr id="56" name="Graphic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00" h="2553335">
                              <a:moveTo>
                                <a:pt x="304774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304774" y="2553004"/>
                              </a:lnTo>
                              <a:lnTo>
                                <a:pt x="3047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8EDB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940ED8" id="Graphic 56" o:spid="_x0000_s1026" style="position:absolute;margin-left:372pt;margin-top:89pt;width:24pt;height:201.05pt;z-index:15740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048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" path="m304774,l,,,2553004r304774,l304774,xe" fillcolor="#f8edb5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41440" behindDoc="0" locked="0" layoutInCell="1" allowOverlap="1">
                <wp:simplePos x="0" y="0"/>
                <wp:positionH relativeFrom="page">
                  <wp:posOffset>868680</wp:posOffset>
                </wp:positionH>
                <wp:positionV relativeFrom="page">
                  <wp:posOffset>4076395</wp:posOffset>
                </wp:positionV>
                <wp:extent cx="4160520" cy="2553335"/>
                <wp:effectExtent l="0" t="0" r="0" b="0"/>
                <wp:wrapNone/>
                <wp:docPr id="57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160520" cy="2553335"/>
                          <a:chOff x="0" y="0"/>
                          <a:chExt cx="4160520" cy="2553335"/>
                        </a:xfrm>
                      </wpg:grpSpPr>
                      <pic:pic xmlns:pic="http://schemas.openxmlformats.org/drawingml/2006/picture">
                        <pic:nvPicPr>
                          <pic:cNvPr id="58" name="Image 58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0520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" name="Textbox 59"/>
                        <wps:cNvSpPr txBox="1"/>
                        <wps:spPr>
                          <a:xfrm>
                            <a:off x="0" y="0"/>
                            <a:ext cx="4160520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08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line="292" w:lineRule="auto"/>
                                <w:ind w:left="384" w:right="2858" w:hanging="95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A core value of Cleary Gottlieb is inclusion, and we have launched a leadership</w:t>
                              </w:r>
                              <w:r>
                                <w:rPr>
                                  <w:rFonts w:ascii="Times New Roman" w:hAnsi="Times New Roman"/>
                                  <w:spacing w:val="-9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development</w:t>
                              </w:r>
                              <w:r>
                                <w:rPr>
                                  <w:rFonts w:ascii="Times New Roman" w:hAnsi="Times New Roman"/>
                                  <w:spacing w:val="-9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rogram</w:t>
                              </w:r>
                              <w:r>
                                <w:rPr>
                                  <w:rFonts w:ascii="Times New Roman" w:hAnsi="Times New Roman"/>
                                  <w:spacing w:val="-9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ith the goal of fostering a professional culture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hich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ll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ur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awyers</w:t>
                              </w:r>
                              <w:r>
                                <w:rPr>
                                  <w:rFonts w:ascii="Times New Roman" w:hAnsi="Times New Roman"/>
                                  <w:spacing w:val="-1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an thrive. The future leaders of the firm are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lready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here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—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’s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ur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job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help them reach their full potential.”</w:t>
                              </w:r>
                            </w:p>
                            <w:p w:rsidR="00E8087C" w:rsidRDefault="00000000">
                              <w:pPr>
                                <w:spacing w:line="332" w:lineRule="exact"/>
                                <w:ind w:left="392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93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Breon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Peace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96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7" o:spid="_x0000_s1047" style="position:absolute;left:0;text-align:left;margin-left:68.4pt;margin-top:321pt;width:327.6pt;height:201.05pt;z-index:15741440;mso-wrap-distance-left:0;mso-wrap-distance-right:0;mso-position-horizontal-relative:page;mso-position-vertical-relative:page" coordsize="41605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">
                <v:shape id="Image 58" o:spid="_x0000_s1048" type="#_x0000_t75" style="position:absolute;width:41605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">
                  <v:imagedata r:id="rId38" o:title=""/>
                </v:shape>
                <v:shape id="Textbox 59" o:spid="_x0000_s1049" type="#_x0000_t202" style="position:absolute;width:41605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:rsidR="00E8087C" w:rsidRDefault="00E8087C">
                        <w:pPr>
                          <w:spacing w:before="108"/>
                          <w:rPr>
                            <w:rFonts w:ascii="Palatino Linotype"/>
                            <w:b/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line="292" w:lineRule="auto"/>
                          <w:ind w:left="384" w:right="2858" w:hanging="95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A core value of Cleary Gottlieb is inclusion, and we have launched a leadership</w:t>
                        </w:r>
                        <w:r>
                          <w:rPr>
                            <w:rFonts w:ascii="Times New Roman" w:hAnsi="Times New Roman"/>
                            <w:spacing w:val="-9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development</w:t>
                        </w:r>
                        <w:r>
                          <w:rPr>
                            <w:rFonts w:ascii="Times New Roman" w:hAnsi="Times New Roman"/>
                            <w:spacing w:val="-9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rogram</w:t>
                        </w:r>
                        <w:r>
                          <w:rPr>
                            <w:rFonts w:ascii="Times New Roman" w:hAnsi="Times New Roman"/>
                            <w:spacing w:val="-9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ith the goal of fostering a professional culture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hich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ll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f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ur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awyers</w:t>
                        </w:r>
                        <w:r>
                          <w:rPr>
                            <w:rFonts w:ascii="Times New Roman" w:hAnsi="Times New Roman"/>
                            <w:spacing w:val="-1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an thrive. The future leaders of the firm are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lready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here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—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’s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ur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job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help them reach their full potential.”</w:t>
                        </w:r>
                      </w:p>
                      <w:p w:rsidR="00E8087C" w:rsidRDefault="00000000">
                        <w:pPr>
                          <w:spacing w:line="332" w:lineRule="exact"/>
                          <w:ind w:left="392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93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Breon</w:t>
                        </w:r>
                        <w:r>
                          <w:rPr>
                            <w:rFonts w:ascii="Palatino Linotype"/>
                            <w:b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Peace</w:t>
                        </w:r>
                      </w:p>
                      <w:p w:rsidR="00E8087C" w:rsidRDefault="00000000">
                        <w:pPr>
                          <w:spacing w:before="6"/>
                          <w:ind w:left="396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t>Professional Development and Training</w:t>
      </w:r>
    </w:p>
    <w:p w:rsidR="00E8087C" w:rsidRDefault="00000000">
      <w:pPr>
        <w:pStyle w:val="Szvegtrzs"/>
        <w:spacing w:before="195"/>
        <w:rPr>
          <w:rFonts w:ascii="Palatino Linotype"/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104" behindDoc="1" locked="0" layoutInCell="1" allowOverlap="1">
                <wp:simplePos x="0" y="0"/>
                <wp:positionH relativeFrom="page">
                  <wp:posOffset>305079</wp:posOffset>
                </wp:positionH>
                <wp:positionV relativeFrom="paragraph">
                  <wp:posOffset>310650</wp:posOffset>
                </wp:positionV>
                <wp:extent cx="4267200" cy="2553335"/>
                <wp:effectExtent l="0" t="0" r="0" b="0"/>
                <wp:wrapTopAndBottom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267200" cy="2553335"/>
                          <a:chOff x="0" y="0"/>
                          <a:chExt cx="4267200" cy="2553335"/>
                        </a:xfrm>
                      </wpg:grpSpPr>
                      <pic:pic xmlns:pic="http://schemas.openxmlformats.org/drawingml/2006/picture">
                        <pic:nvPicPr>
                          <pic:cNvPr id="61" name="Image 61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920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" name="Textbox 62"/>
                        <wps:cNvSpPr txBox="1"/>
                        <wps:spPr>
                          <a:xfrm>
                            <a:off x="0" y="0"/>
                            <a:ext cx="4267200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08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line="292" w:lineRule="auto"/>
                                <w:ind w:left="371" w:right="2292" w:hanging="99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There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nothing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more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satisfying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an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atching junior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ssociates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grow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gain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onfidence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 their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bilities.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make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riority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ut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junior associates in front of the client. They have a fresh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erspective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tuit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ings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differently, and they work well with the private equity firms’ junior folks—the decision-makers of tomorrow.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’s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in-win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senior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junior lawyers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like.”</w:t>
                              </w:r>
                            </w:p>
                            <w:p w:rsidR="00E8087C" w:rsidRDefault="00000000">
                              <w:pPr>
                                <w:spacing w:line="332" w:lineRule="exact"/>
                                <w:ind w:left="375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77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Elizabeth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Lenas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79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0" o:spid="_x0000_s1050" style="position:absolute;margin-left:24pt;margin-top:24.45pt;width:336pt;height:201.05pt;z-index:-15717376;mso-wrap-distance-left:0;mso-wrap-distance-right:0;mso-position-horizontal-relative:page;mso-position-vertical-relative:text" coordsize="42672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">
                <v:shape id="Image 61" o:spid="_x0000_s1051" type="#_x0000_t75" style="position:absolute;width:42669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">
                  <v:imagedata r:id="rId40" o:title=""/>
                </v:shape>
                <v:shape id="Textbox 62" o:spid="_x0000_s1052" type="#_x0000_t202" style="position:absolute;width:42672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inset="0,0,0,0">
                    <w:txbxContent>
                      <w:p w:rsidR="00E8087C" w:rsidRDefault="00E8087C">
                        <w:pPr>
                          <w:spacing w:before="108"/>
                          <w:rPr>
                            <w:rFonts w:ascii="Palatino Linotype"/>
                            <w:b/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line="292" w:lineRule="auto"/>
                          <w:ind w:left="371" w:right="2292" w:hanging="99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There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s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nothing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more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satisfying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an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atching junior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ssociates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grow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gain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onfidence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 their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bilities.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make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riority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ut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junior associates in front of the client. They have a fresh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erspective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tuit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ings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differently, and they work well with the private equity firms’ junior folks—the decision-makers of tomorrow.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’s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in-win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for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senior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junior lawyers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like.”</w:t>
                        </w:r>
                      </w:p>
                      <w:p w:rsidR="00E8087C" w:rsidRDefault="00000000">
                        <w:pPr>
                          <w:spacing w:line="332" w:lineRule="exact"/>
                          <w:ind w:left="375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77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Elizabeth</w:t>
                        </w:r>
                        <w:r>
                          <w:rPr>
                            <w:rFonts w:ascii="Palatino Linotype"/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Lenas</w:t>
                        </w:r>
                      </w:p>
                      <w:p w:rsidR="00E8087C" w:rsidRDefault="00000000">
                        <w:pPr>
                          <w:spacing w:before="6"/>
                          <w:ind w:left="379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3015019</wp:posOffset>
                </wp:positionV>
                <wp:extent cx="419734" cy="2553335"/>
                <wp:effectExtent l="0" t="0" r="0" b="0"/>
                <wp:wrapTopAndBottom/>
                <wp:docPr id="63" name="Graphic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734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9734" h="2553335">
                              <a:moveTo>
                                <a:pt x="419112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419112" y="2553004"/>
                              </a:lnTo>
                              <a:lnTo>
                                <a:pt x="4191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1F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904238" id="Graphic 63" o:spid="_x0000_s1026" style="position:absolute;margin-left:24pt;margin-top:237.4pt;width:33.05pt;height:201.05pt;z-index:-15716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19734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" path="m419112,l,,,2553004r419112,l419112,xe" fillcolor="#c7e1f5" stroked="f">
                <v:path arrowok="t"/>
                <w10:wrap type="topAndBottom" anchorx="page"/>
              </v:shape>
            </w:pict>
          </mc:Fallback>
        </mc:AlternateContent>
      </w:r>
    </w:p>
    <w:p w:rsidR="00E8087C" w:rsidRDefault="00E8087C">
      <w:pPr>
        <w:pStyle w:val="Szvegtrzs"/>
        <w:spacing w:before="12"/>
        <w:rPr>
          <w:rFonts w:ascii="Palatino Linotype"/>
          <w:b/>
          <w:sz w:val="15"/>
        </w:rPr>
      </w:pPr>
    </w:p>
    <w:p w:rsidR="00E8087C" w:rsidRDefault="00E8087C">
      <w:pPr>
        <w:rPr>
          <w:rFonts w:ascii="Palatino Linotype"/>
          <w:sz w:val="15"/>
        </w:rPr>
        <w:sectPr w:rsidR="00E8087C">
          <w:pgSz w:w="7920" w:h="12240"/>
          <w:pgMar w:top="380" w:right="0" w:bottom="600" w:left="0" w:header="0" w:footer="412" w:gutter="0"/>
          <w:cols w:space="720"/>
        </w:sectPr>
      </w:pPr>
    </w:p>
    <w:p w:rsidR="00E8087C" w:rsidRDefault="00E8087C">
      <w:pPr>
        <w:pStyle w:val="Szvegtrzs"/>
        <w:rPr>
          <w:rFonts w:ascii="Palatino Linotype"/>
          <w:b/>
        </w:rPr>
      </w:pPr>
    </w:p>
    <w:p w:rsidR="00E8087C" w:rsidRDefault="00E8087C">
      <w:pPr>
        <w:pStyle w:val="Szvegtrzs"/>
        <w:rPr>
          <w:rFonts w:ascii="Palatino Linotype"/>
          <w:b/>
        </w:rPr>
      </w:pPr>
    </w:p>
    <w:p w:rsidR="00E8087C" w:rsidRDefault="00E8087C">
      <w:pPr>
        <w:pStyle w:val="Szvegtrzs"/>
        <w:spacing w:before="23"/>
        <w:rPr>
          <w:rFonts w:ascii="Palatino Linotype"/>
          <w:b/>
        </w:rPr>
      </w:pPr>
    </w:p>
    <w:p w:rsidR="00E8087C" w:rsidRDefault="00000000">
      <w:pPr>
        <w:pStyle w:val="Szvegtrzs"/>
        <w:spacing w:line="280" w:lineRule="auto"/>
        <w:ind w:left="1379"/>
      </w:pPr>
      <w:r>
        <w:rPr>
          <w:noProof/>
        </w:rPr>
        <mc:AlternateContent>
          <mc:Choice Requires="wps">
            <w:drawing>
              <wp:anchor distT="0" distB="0" distL="0" distR="0" simplePos="0" relativeHeight="15743488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18081</wp:posOffset>
                </wp:positionV>
                <wp:extent cx="723900" cy="2553335"/>
                <wp:effectExtent l="0" t="0" r="0" b="0"/>
                <wp:wrapNone/>
                <wp:docPr id="64" name="Graphic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3900" h="2553335">
                              <a:moveTo>
                                <a:pt x="723874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723874" y="2553004"/>
                              </a:lnTo>
                              <a:lnTo>
                                <a:pt x="7238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8EDB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C10182" id="Graphic 64" o:spid="_x0000_s1026" style="position:absolute;margin-left:0;margin-top:1.4pt;width:57pt;height:201.05pt;z-index:157434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7239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" path="m723874,l,,,2553004r723874,l723874,xe" fillcolor="#f8edb5" stroked="f">
                <v:path arrowok="t"/>
                <w10:wrap anchorx="page"/>
              </v:shape>
            </w:pict>
          </mc:Fallback>
        </mc:AlternateContent>
      </w:r>
      <w:r>
        <w:rPr>
          <w:spacing w:val="-4"/>
        </w:rPr>
        <w:t>We</w:t>
      </w:r>
      <w:r>
        <w:rPr>
          <w:spacing w:val="-12"/>
        </w:rPr>
        <w:t xml:space="preserve"> </w:t>
      </w:r>
      <w:r>
        <w:rPr>
          <w:spacing w:val="-4"/>
        </w:rPr>
        <w:t>provide</w:t>
      </w:r>
      <w:r>
        <w:rPr>
          <w:spacing w:val="-12"/>
        </w:rPr>
        <w:t xml:space="preserve"> </w:t>
      </w:r>
      <w:r>
        <w:rPr>
          <w:spacing w:val="-4"/>
        </w:rPr>
        <w:t>training</w:t>
      </w:r>
      <w:r>
        <w:rPr>
          <w:spacing w:val="-12"/>
        </w:rPr>
        <w:t xml:space="preserve"> </w:t>
      </w:r>
      <w:r>
        <w:rPr>
          <w:spacing w:val="-4"/>
        </w:rPr>
        <w:t>so</w:t>
      </w:r>
      <w:r>
        <w:rPr>
          <w:spacing w:val="-12"/>
        </w:rPr>
        <w:t xml:space="preserve"> </w:t>
      </w:r>
      <w:r>
        <w:rPr>
          <w:spacing w:val="-4"/>
        </w:rPr>
        <w:t>you</w:t>
      </w:r>
      <w:r>
        <w:rPr>
          <w:spacing w:val="-12"/>
        </w:rPr>
        <w:t xml:space="preserve"> </w:t>
      </w:r>
      <w:r>
        <w:rPr>
          <w:spacing w:val="-4"/>
        </w:rPr>
        <w:t>can</w:t>
      </w:r>
      <w:r>
        <w:rPr>
          <w:spacing w:val="-12"/>
        </w:rPr>
        <w:t xml:space="preserve"> </w:t>
      </w:r>
      <w:r>
        <w:rPr>
          <w:spacing w:val="-4"/>
        </w:rPr>
        <w:t>integrate</w:t>
      </w:r>
      <w:r>
        <w:rPr>
          <w:spacing w:val="-12"/>
        </w:rPr>
        <w:t xml:space="preserve"> </w:t>
      </w:r>
      <w:r>
        <w:rPr>
          <w:spacing w:val="-4"/>
        </w:rPr>
        <w:t>quickly</w:t>
      </w:r>
      <w:r>
        <w:rPr>
          <w:spacing w:val="-12"/>
        </w:rPr>
        <w:t xml:space="preserve"> </w:t>
      </w:r>
      <w:r>
        <w:rPr>
          <w:spacing w:val="-4"/>
        </w:rPr>
        <w:t>and</w:t>
      </w:r>
      <w:r>
        <w:rPr>
          <w:spacing w:val="-12"/>
        </w:rPr>
        <w:t xml:space="preserve"> </w:t>
      </w:r>
      <w:r>
        <w:rPr>
          <w:spacing w:val="-4"/>
        </w:rPr>
        <w:t>take</w:t>
      </w:r>
      <w:r>
        <w:rPr>
          <w:spacing w:val="-12"/>
        </w:rPr>
        <w:t xml:space="preserve"> </w:t>
      </w:r>
      <w:r>
        <w:rPr>
          <w:spacing w:val="-4"/>
        </w:rPr>
        <w:t>responsibility</w:t>
      </w:r>
      <w:r>
        <w:rPr>
          <w:spacing w:val="-12"/>
        </w:rPr>
        <w:t xml:space="preserve"> </w:t>
      </w:r>
      <w:r>
        <w:rPr>
          <w:spacing w:val="-4"/>
        </w:rPr>
        <w:t>in</w:t>
      </w:r>
      <w:r>
        <w:rPr>
          <w:spacing w:val="-12"/>
        </w:rPr>
        <w:t xml:space="preserve"> </w:t>
      </w:r>
      <w:r>
        <w:rPr>
          <w:spacing w:val="-4"/>
        </w:rPr>
        <w:t>client</w:t>
      </w:r>
      <w:r>
        <w:t xml:space="preserve"> matters early in your career.</w:t>
      </w:r>
    </w:p>
    <w:p w:rsidR="00E8087C" w:rsidRDefault="00E8087C">
      <w:pPr>
        <w:spacing w:line="280" w:lineRule="auto"/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pStyle w:val="Listaszerbekezds"/>
        <w:numPr>
          <w:ilvl w:val="0"/>
          <w:numId w:val="1"/>
        </w:numPr>
        <w:tabs>
          <w:tab w:val="left" w:pos="1595"/>
        </w:tabs>
        <w:spacing w:line="280" w:lineRule="auto"/>
        <w:rPr>
          <w:sz w:val="18"/>
        </w:rPr>
      </w:pPr>
      <w:r>
        <w:rPr>
          <w:sz w:val="18"/>
        </w:rPr>
        <w:t xml:space="preserve">All Cleary lawyers spend their </w:t>
      </w:r>
      <w:r>
        <w:rPr>
          <w:spacing w:val="-2"/>
          <w:sz w:val="18"/>
        </w:rPr>
        <w:t>first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two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weeks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in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our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“</w:t>
      </w:r>
      <w:proofErr w:type="spellStart"/>
      <w:r>
        <w:rPr>
          <w:spacing w:val="-2"/>
          <w:sz w:val="18"/>
        </w:rPr>
        <w:t>miniMBA</w:t>
      </w:r>
      <w:proofErr w:type="spellEnd"/>
      <w:r>
        <w:rPr>
          <w:spacing w:val="-2"/>
          <w:sz w:val="18"/>
        </w:rPr>
        <w:t>” course,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which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covers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the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basics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 xml:space="preserve">of </w:t>
      </w:r>
      <w:r>
        <w:rPr>
          <w:sz w:val="18"/>
        </w:rPr>
        <w:t>Wall Street, finance, accounting and</w:t>
      </w:r>
      <w:r>
        <w:rPr>
          <w:spacing w:val="-11"/>
          <w:sz w:val="18"/>
        </w:rPr>
        <w:t xml:space="preserve"> </w:t>
      </w:r>
      <w:r>
        <w:rPr>
          <w:sz w:val="18"/>
        </w:rPr>
        <w:t>other</w:t>
      </w:r>
      <w:r>
        <w:rPr>
          <w:spacing w:val="-11"/>
          <w:sz w:val="18"/>
        </w:rPr>
        <w:t xml:space="preserve"> </w:t>
      </w:r>
      <w:r>
        <w:rPr>
          <w:sz w:val="18"/>
        </w:rPr>
        <w:t>topics</w:t>
      </w:r>
      <w:r>
        <w:rPr>
          <w:spacing w:val="-11"/>
          <w:sz w:val="18"/>
        </w:rPr>
        <w:t xml:space="preserve"> </w:t>
      </w:r>
      <w:r>
        <w:rPr>
          <w:sz w:val="18"/>
        </w:rPr>
        <w:t>usually</w:t>
      </w:r>
      <w:r>
        <w:rPr>
          <w:spacing w:val="-11"/>
          <w:sz w:val="18"/>
        </w:rPr>
        <w:t xml:space="preserve"> </w:t>
      </w:r>
      <w:r>
        <w:rPr>
          <w:sz w:val="18"/>
        </w:rPr>
        <w:t>found</w:t>
      </w:r>
      <w:r>
        <w:rPr>
          <w:spacing w:val="-11"/>
          <w:sz w:val="18"/>
        </w:rPr>
        <w:t xml:space="preserve"> </w:t>
      </w:r>
      <w:r>
        <w:rPr>
          <w:sz w:val="18"/>
        </w:rPr>
        <w:t>in an MBA course.</w:t>
      </w:r>
    </w:p>
    <w:p w:rsidR="00E8087C" w:rsidRDefault="00000000">
      <w:pPr>
        <w:pStyle w:val="Listaszerbekezds"/>
        <w:numPr>
          <w:ilvl w:val="0"/>
          <w:numId w:val="1"/>
        </w:numPr>
        <w:tabs>
          <w:tab w:val="left" w:pos="1595"/>
        </w:tabs>
        <w:spacing w:before="125" w:line="280" w:lineRule="auto"/>
        <w:ind w:right="78"/>
        <w:rPr>
          <w:sz w:val="18"/>
        </w:rPr>
      </w:pPr>
      <w:r>
        <w:rPr>
          <w:spacing w:val="-2"/>
          <w:sz w:val="18"/>
        </w:rPr>
        <w:t>First-year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associates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have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 xml:space="preserve">access </w:t>
      </w:r>
      <w:r>
        <w:rPr>
          <w:sz w:val="18"/>
        </w:rPr>
        <w:t>to training covering all of our practice</w:t>
      </w:r>
      <w:r>
        <w:rPr>
          <w:spacing w:val="-11"/>
          <w:sz w:val="18"/>
        </w:rPr>
        <w:t xml:space="preserve"> </w:t>
      </w:r>
      <w:r>
        <w:rPr>
          <w:sz w:val="18"/>
        </w:rPr>
        <w:t>areas.</w:t>
      </w:r>
    </w:p>
    <w:p w:rsidR="00E8087C" w:rsidRDefault="00000000">
      <w:pPr>
        <w:pStyle w:val="Listaszerbekezds"/>
        <w:numPr>
          <w:ilvl w:val="0"/>
          <w:numId w:val="1"/>
        </w:numPr>
        <w:tabs>
          <w:tab w:val="left" w:pos="522"/>
        </w:tabs>
        <w:spacing w:line="280" w:lineRule="auto"/>
        <w:ind w:left="522" w:right="495"/>
        <w:rPr>
          <w:sz w:val="18"/>
        </w:rPr>
      </w:pPr>
      <w:r>
        <w:br w:type="column"/>
      </w:r>
      <w:r>
        <w:rPr>
          <w:sz w:val="18"/>
        </w:rPr>
        <w:t>We offer a structured curriculum aimed at developing skills such</w:t>
      </w:r>
      <w:r>
        <w:rPr>
          <w:spacing w:val="80"/>
          <w:sz w:val="18"/>
        </w:rPr>
        <w:t xml:space="preserve"> </w:t>
      </w:r>
      <w:r>
        <w:rPr>
          <w:sz w:val="18"/>
        </w:rPr>
        <w:t xml:space="preserve">as communication, negotiation, project management, business </w:t>
      </w:r>
      <w:r>
        <w:rPr>
          <w:spacing w:val="-2"/>
          <w:sz w:val="18"/>
        </w:rPr>
        <w:t>development,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>effective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 xml:space="preserve">delegation, </w:t>
      </w:r>
      <w:r>
        <w:rPr>
          <w:sz w:val="18"/>
        </w:rPr>
        <w:t>giving feedback and more.</w:t>
      </w:r>
    </w:p>
    <w:p w:rsidR="00E8087C" w:rsidRDefault="00000000">
      <w:pPr>
        <w:pStyle w:val="Listaszerbekezds"/>
        <w:numPr>
          <w:ilvl w:val="0"/>
          <w:numId w:val="1"/>
        </w:numPr>
        <w:tabs>
          <w:tab w:val="left" w:pos="522"/>
        </w:tabs>
        <w:spacing w:before="125" w:line="280" w:lineRule="auto"/>
        <w:ind w:left="522" w:right="625"/>
        <w:rPr>
          <w:sz w:val="18"/>
        </w:rPr>
      </w:pPr>
      <w:r>
        <w:rPr>
          <w:sz w:val="18"/>
        </w:rPr>
        <w:t xml:space="preserve">A rich in-house CLE program is </w:t>
      </w:r>
      <w:r>
        <w:rPr>
          <w:spacing w:val="-4"/>
          <w:sz w:val="18"/>
        </w:rPr>
        <w:t>offered throughout the year, with</w:t>
      </w:r>
      <w:r>
        <w:rPr>
          <w:sz w:val="18"/>
        </w:rPr>
        <w:t xml:space="preserve"> comprehensive courses at all levels in all </w:t>
      </w:r>
      <w:proofErr w:type="gramStart"/>
      <w:r>
        <w:rPr>
          <w:sz w:val="18"/>
        </w:rPr>
        <w:t>practices</w:t>
      </w:r>
      <w:proofErr w:type="gramEnd"/>
      <w:r>
        <w:rPr>
          <w:sz w:val="18"/>
        </w:rPr>
        <w:t xml:space="preserve"> areas.</w:t>
      </w:r>
    </w:p>
    <w:p w:rsidR="00E8087C" w:rsidRDefault="00E8087C">
      <w:pPr>
        <w:spacing w:line="280" w:lineRule="auto"/>
        <w:rPr>
          <w:sz w:val="18"/>
        </w:rPr>
        <w:sectPr w:rsidR="00E8087C">
          <w:type w:val="continuous"/>
          <w:pgSz w:w="7920" w:h="12240"/>
          <w:pgMar w:top="720" w:right="0" w:bottom="280" w:left="0" w:header="0" w:footer="412" w:gutter="0"/>
          <w:cols w:num="2" w:space="720" w:equalWidth="0">
            <w:col w:w="4184" w:space="40"/>
            <w:col w:w="3696"/>
          </w:cols>
        </w:sectPr>
      </w:pPr>
    </w:p>
    <w:p w:rsidR="00E8087C" w:rsidRDefault="00000000">
      <w:pPr>
        <w:pStyle w:val="Szvegtrzs"/>
        <w:spacing w:before="122" w:line="280" w:lineRule="auto"/>
        <w:ind w:left="1380" w:right="483"/>
      </w:pPr>
      <w:r>
        <w:rPr>
          <w:spacing w:val="-2"/>
        </w:rPr>
        <w:t>In</w:t>
      </w:r>
      <w:r>
        <w:rPr>
          <w:spacing w:val="-9"/>
        </w:rPr>
        <w:t xml:space="preserve"> </w:t>
      </w:r>
      <w:r>
        <w:rPr>
          <w:spacing w:val="-2"/>
        </w:rPr>
        <w:t>addition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our</w:t>
      </w:r>
      <w:r>
        <w:rPr>
          <w:spacing w:val="-9"/>
        </w:rPr>
        <w:t xml:space="preserve"> </w:t>
      </w:r>
      <w:r>
        <w:rPr>
          <w:spacing w:val="-2"/>
        </w:rPr>
        <w:t>formal</w:t>
      </w:r>
      <w:r>
        <w:rPr>
          <w:spacing w:val="-9"/>
        </w:rPr>
        <w:t xml:space="preserve"> </w:t>
      </w:r>
      <w:r>
        <w:rPr>
          <w:spacing w:val="-2"/>
        </w:rPr>
        <w:t>training</w:t>
      </w:r>
      <w:r>
        <w:rPr>
          <w:spacing w:val="-9"/>
        </w:rPr>
        <w:t xml:space="preserve"> </w:t>
      </w:r>
      <w:r>
        <w:rPr>
          <w:spacing w:val="-2"/>
        </w:rPr>
        <w:t>program,</w:t>
      </w:r>
      <w:r>
        <w:rPr>
          <w:spacing w:val="-8"/>
        </w:rPr>
        <w:t xml:space="preserve"> </w:t>
      </w:r>
      <w:r>
        <w:rPr>
          <w:spacing w:val="-2"/>
        </w:rPr>
        <w:t>you</w:t>
      </w:r>
      <w:r>
        <w:rPr>
          <w:spacing w:val="-9"/>
        </w:rPr>
        <w:t xml:space="preserve"> </w:t>
      </w:r>
      <w:r>
        <w:rPr>
          <w:spacing w:val="-2"/>
        </w:rPr>
        <w:t>will</w:t>
      </w:r>
      <w:r>
        <w:rPr>
          <w:spacing w:val="-9"/>
        </w:rPr>
        <w:t xml:space="preserve"> </w:t>
      </w:r>
      <w:r>
        <w:rPr>
          <w:spacing w:val="-2"/>
        </w:rPr>
        <w:t>learn</w:t>
      </w:r>
      <w:r>
        <w:rPr>
          <w:spacing w:val="-9"/>
        </w:rPr>
        <w:t xml:space="preserve"> </w:t>
      </w:r>
      <w:r>
        <w:rPr>
          <w:spacing w:val="-2"/>
        </w:rPr>
        <w:t>a</w:t>
      </w:r>
      <w:r>
        <w:rPr>
          <w:spacing w:val="-9"/>
        </w:rPr>
        <w:t xml:space="preserve"> </w:t>
      </w:r>
      <w:r>
        <w:rPr>
          <w:spacing w:val="-2"/>
        </w:rPr>
        <w:t>great</w:t>
      </w:r>
      <w:r>
        <w:rPr>
          <w:spacing w:val="-9"/>
        </w:rPr>
        <w:t xml:space="preserve"> </w:t>
      </w:r>
      <w:r>
        <w:rPr>
          <w:spacing w:val="-2"/>
        </w:rPr>
        <w:t>deal</w:t>
      </w:r>
      <w:r>
        <w:rPr>
          <w:spacing w:val="-9"/>
        </w:rPr>
        <w:t xml:space="preserve"> </w:t>
      </w:r>
      <w:r>
        <w:rPr>
          <w:spacing w:val="-2"/>
        </w:rPr>
        <w:t>by</w:t>
      </w:r>
      <w:r>
        <w:rPr>
          <w:spacing w:val="-8"/>
        </w:rPr>
        <w:t xml:space="preserve"> </w:t>
      </w:r>
      <w:r>
        <w:rPr>
          <w:spacing w:val="-2"/>
        </w:rPr>
        <w:t>doing. As</w:t>
      </w:r>
      <w:r>
        <w:rPr>
          <w:spacing w:val="-11"/>
        </w:rPr>
        <w:t xml:space="preserve"> </w:t>
      </w:r>
      <w:r>
        <w:rPr>
          <w:spacing w:val="-2"/>
        </w:rPr>
        <w:t>you</w:t>
      </w:r>
      <w:r>
        <w:rPr>
          <w:spacing w:val="-11"/>
        </w:rPr>
        <w:t xml:space="preserve"> </w:t>
      </w:r>
      <w:r>
        <w:rPr>
          <w:spacing w:val="-2"/>
        </w:rPr>
        <w:t>gain</w:t>
      </w:r>
      <w:r>
        <w:rPr>
          <w:spacing w:val="-11"/>
        </w:rPr>
        <w:t xml:space="preserve"> </w:t>
      </w:r>
      <w:r>
        <w:rPr>
          <w:spacing w:val="-2"/>
        </w:rPr>
        <w:t>experience</w:t>
      </w:r>
      <w:r>
        <w:rPr>
          <w:spacing w:val="-11"/>
        </w:rPr>
        <w:t xml:space="preserve"> </w:t>
      </w:r>
      <w:r>
        <w:rPr>
          <w:spacing w:val="-2"/>
        </w:rPr>
        <w:t>and</w:t>
      </w:r>
      <w:r>
        <w:rPr>
          <w:spacing w:val="-11"/>
        </w:rPr>
        <w:t xml:space="preserve"> </w:t>
      </w:r>
      <w:r>
        <w:rPr>
          <w:spacing w:val="-2"/>
        </w:rPr>
        <w:t>become</w:t>
      </w:r>
      <w:r>
        <w:rPr>
          <w:spacing w:val="-11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more</w:t>
      </w:r>
      <w:r>
        <w:rPr>
          <w:spacing w:val="-11"/>
        </w:rPr>
        <w:t xml:space="preserve"> </w:t>
      </w:r>
      <w:r>
        <w:rPr>
          <w:spacing w:val="-2"/>
        </w:rPr>
        <w:t>senior</w:t>
      </w:r>
      <w:r>
        <w:rPr>
          <w:spacing w:val="-11"/>
        </w:rPr>
        <w:t xml:space="preserve"> </w:t>
      </w:r>
      <w:r>
        <w:rPr>
          <w:spacing w:val="-2"/>
        </w:rPr>
        <w:t>associate,</w:t>
      </w:r>
      <w:r>
        <w:rPr>
          <w:spacing w:val="-11"/>
        </w:rPr>
        <w:t xml:space="preserve"> </w:t>
      </w:r>
      <w:r>
        <w:rPr>
          <w:spacing w:val="-2"/>
        </w:rPr>
        <w:t>you</w:t>
      </w:r>
      <w:r>
        <w:rPr>
          <w:spacing w:val="-11"/>
        </w:rPr>
        <w:t xml:space="preserve"> </w:t>
      </w:r>
      <w:r>
        <w:rPr>
          <w:spacing w:val="-2"/>
        </w:rPr>
        <w:t>will</w:t>
      </w:r>
      <w:r>
        <w:rPr>
          <w:spacing w:val="-11"/>
        </w:rPr>
        <w:t xml:space="preserve"> </w:t>
      </w:r>
      <w:r>
        <w:rPr>
          <w:spacing w:val="-2"/>
        </w:rPr>
        <w:t>build</w:t>
      </w:r>
      <w:r>
        <w:rPr>
          <w:spacing w:val="-11"/>
        </w:rPr>
        <w:t xml:space="preserve"> </w:t>
      </w:r>
      <w:r>
        <w:rPr>
          <w:spacing w:val="-2"/>
        </w:rPr>
        <w:t xml:space="preserve">your </w:t>
      </w:r>
      <w:r>
        <w:t>confidence and creativity.</w:t>
      </w:r>
    </w:p>
    <w:p w:rsidR="00E8087C" w:rsidRDefault="00000000">
      <w:pPr>
        <w:pStyle w:val="Szvegtrzs"/>
        <w:spacing w:before="79"/>
        <w:rPr>
          <w:sz w:val="20"/>
        </w:rPr>
      </w:pPr>
      <w:r>
        <w:rPr>
          <w:noProof/>
        </w:rPr>
        <w:drawing>
          <wp:anchor distT="0" distB="0" distL="0" distR="0" simplePos="0" relativeHeight="487601152" behindDoc="1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209706</wp:posOffset>
            </wp:positionV>
            <wp:extent cx="293999" cy="2551747"/>
            <wp:effectExtent l="0" t="0" r="0" b="0"/>
            <wp:wrapTopAndBottom/>
            <wp:docPr id="65" name="Imag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 65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999" cy="25517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48760166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209706</wp:posOffset>
                </wp:positionV>
                <wp:extent cx="3693160" cy="2553335"/>
                <wp:effectExtent l="0" t="0" r="0" b="0"/>
                <wp:wrapTopAndBottom/>
                <wp:docPr id="66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693160" cy="2553335"/>
                          <a:chOff x="0" y="0"/>
                          <a:chExt cx="3693160" cy="2553335"/>
                        </a:xfrm>
                      </wpg:grpSpPr>
                      <pic:pic xmlns:pic="http://schemas.openxmlformats.org/drawingml/2006/picture">
                        <pic:nvPicPr>
                          <pic:cNvPr id="67" name="Image 67"/>
                          <pic:cNvPicPr/>
                        </pic:nvPicPr>
                        <pic:blipFill>
                          <a:blip r:embed="rId4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2702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8" name="Textbox 68"/>
                        <wps:cNvSpPr txBox="1"/>
                        <wps:spPr>
                          <a:xfrm>
                            <a:off x="0" y="0"/>
                            <a:ext cx="3693160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359" w:right="2521" w:hanging="87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On almost any day of the week, you can go to a lunch seminar on different topics, which run from the fundamental to the intricate. And our Cleary Core Curriculum helps you transition from being a law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student</w:t>
                              </w:r>
                              <w:r>
                                <w:rPr>
                                  <w:rFonts w:ascii="Times New Roman" w:hAnsi="Times New Roman"/>
                                  <w:spacing w:val="-1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19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1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racticing</w:t>
                              </w:r>
                              <w:r>
                                <w:rPr>
                                  <w:rFonts w:ascii="Times New Roman" w:hAnsi="Times New Roman"/>
                                  <w:spacing w:val="-19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awyer.”</w:t>
                              </w:r>
                            </w:p>
                            <w:p w:rsidR="00E8087C" w:rsidRDefault="00000000">
                              <w:pPr>
                                <w:spacing w:line="333" w:lineRule="exact"/>
                                <w:ind w:left="375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74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pacing w:val="-4"/>
                                </w:rPr>
                                <w:t>Mary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2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Watson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79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05"/>
                                  <w:sz w:val="18"/>
                                </w:rPr>
                                <w:t>Director</w:t>
                              </w:r>
                              <w:r>
                                <w:rPr>
                                  <w:rFonts w:ascii="Times New Roman"/>
                                  <w:spacing w:val="-11"/>
                                  <w:w w:val="10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pacing w:val="-2"/>
                                  <w:w w:val="105"/>
                                  <w:sz w:val="18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spacing w:val="-10"/>
                                  <w:w w:val="10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pacing w:val="-2"/>
                                  <w:w w:val="105"/>
                                  <w:sz w:val="18"/>
                                </w:rPr>
                                <w:t>Professional</w:t>
                              </w:r>
                              <w:r>
                                <w:rPr>
                                  <w:rFonts w:ascii="Times New Roman"/>
                                  <w:spacing w:val="-10"/>
                                  <w:w w:val="10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pacing w:val="-2"/>
                                  <w:w w:val="105"/>
                                  <w:sz w:val="18"/>
                                </w:rPr>
                                <w:t>Developme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6" o:spid="_x0000_s1053" style="position:absolute;margin-left:36pt;margin-top:16.5pt;width:290.8pt;height:201.05pt;z-index:-15714816;mso-wrap-distance-left:0;mso-wrap-distance-right:0;mso-position-horizontal-relative:page;mso-position-vertical-relative:text" coordsize="36931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">
                <v:shape id="Image 67" o:spid="_x0000_s1054" type="#_x0000_t75" style="position:absolute;width:36927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">
                  <v:imagedata r:id="rId43" o:title=""/>
                </v:shape>
                <v:shape id="Textbox 68" o:spid="_x0000_s1055" type="#_x0000_t202" style="position:absolute;width:36931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359" w:right="2521" w:hanging="87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On almost any day of the week, you can go to a lunch seminar on different topics, which run from the fundamental to the intricate. And our Cleary Core Curriculum helps you transition from being a law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student</w:t>
                        </w:r>
                        <w:r>
                          <w:rPr>
                            <w:rFonts w:ascii="Times New Roman" w:hAnsi="Times New Roman"/>
                            <w:spacing w:val="-1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19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1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racticing</w:t>
                        </w:r>
                        <w:r>
                          <w:rPr>
                            <w:rFonts w:ascii="Times New Roman" w:hAnsi="Times New Roman"/>
                            <w:spacing w:val="-19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awyer.”</w:t>
                        </w:r>
                      </w:p>
                      <w:p w:rsidR="00E8087C" w:rsidRDefault="00000000">
                        <w:pPr>
                          <w:spacing w:line="333" w:lineRule="exact"/>
                          <w:ind w:left="375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74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  <w:spacing w:val="-4"/>
                          </w:rPr>
                          <w:t>Mary</w:t>
                        </w:r>
                        <w:r>
                          <w:rPr>
                            <w:rFonts w:ascii="Palatino Linotype"/>
                            <w:b/>
                            <w:spacing w:val="-12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Watson</w:t>
                        </w:r>
                      </w:p>
                      <w:p w:rsidR="00E8087C" w:rsidRDefault="00000000">
                        <w:pPr>
                          <w:spacing w:before="6"/>
                          <w:ind w:left="379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05"/>
                            <w:sz w:val="18"/>
                          </w:rPr>
                          <w:t>Director</w:t>
                        </w:r>
                        <w:r>
                          <w:rPr>
                            <w:rFonts w:ascii="Times New Roman"/>
                            <w:spacing w:val="-1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2"/>
                            <w:w w:val="105"/>
                            <w:sz w:val="18"/>
                          </w:rPr>
                          <w:t>of</w:t>
                        </w:r>
                        <w:r>
                          <w:rPr>
                            <w:rFonts w:ascii="Times New Roman"/>
                            <w:spacing w:val="-1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2"/>
                            <w:w w:val="105"/>
                            <w:sz w:val="18"/>
                          </w:rPr>
                          <w:t>Professional</w:t>
                        </w:r>
                        <w:r>
                          <w:rPr>
                            <w:rFonts w:ascii="Times New Roman"/>
                            <w:spacing w:val="-1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2"/>
                            <w:w w:val="105"/>
                            <w:sz w:val="18"/>
                          </w:rPr>
                          <w:t>Developme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>
                <wp:simplePos x="0" y="0"/>
                <wp:positionH relativeFrom="page">
                  <wp:posOffset>4305325</wp:posOffset>
                </wp:positionH>
                <wp:positionV relativeFrom="paragraph">
                  <wp:posOffset>209706</wp:posOffset>
                </wp:positionV>
                <wp:extent cx="419734" cy="2553335"/>
                <wp:effectExtent l="0" t="0" r="0" b="0"/>
                <wp:wrapTopAndBottom/>
                <wp:docPr id="69" name="Graphic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734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9734" h="2553335">
                              <a:moveTo>
                                <a:pt x="419112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419112" y="2553004"/>
                              </a:lnTo>
                              <a:lnTo>
                                <a:pt x="4191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959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CCFE2" id="Graphic 69" o:spid="_x0000_s1026" style="position:absolute;margin-left:339pt;margin-top:16.5pt;width:33.05pt;height:201.05pt;z-index:-15714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19734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" path="m419112,l,,,2553004r419112,l419112,xe" fillcolor="#949591" stroked="f">
                <v:path arrowok="t"/>
                <w10:wrap type="topAndBottom" anchorx="page"/>
              </v:shape>
            </w:pict>
          </mc:Fallback>
        </mc:AlternateContent>
      </w:r>
    </w:p>
    <w:p w:rsidR="00E8087C" w:rsidRDefault="00E8087C">
      <w:pPr>
        <w:rPr>
          <w:sz w:val="20"/>
        </w:rPr>
        <w:sectPr w:rsidR="00E8087C">
          <w:type w:val="continuous"/>
          <w:pgSz w:w="7920" w:h="12240"/>
          <w:pgMar w:top="720" w:right="0" w:bottom="280" w:left="0" w:header="0" w:footer="412" w:gutter="0"/>
          <w:cols w:space="720"/>
        </w:sectPr>
      </w:pPr>
    </w:p>
    <w:p w:rsidR="00E8087C" w:rsidRDefault="00000000">
      <w:pPr>
        <w:pStyle w:val="Cmsor1"/>
      </w:pPr>
      <w:r>
        <w:rPr>
          <w:noProof/>
        </w:rPr>
        <w:lastRenderedPageBreak/>
        <w:drawing>
          <wp:anchor distT="0" distB="0" distL="0" distR="0" simplePos="0" relativeHeight="15745024" behindDoc="0" locked="0" layoutInCell="1" allowOverlap="1">
            <wp:simplePos x="0" y="0"/>
            <wp:positionH relativeFrom="page">
              <wp:posOffset>4572000</wp:posOffset>
            </wp:positionH>
            <wp:positionV relativeFrom="page">
              <wp:posOffset>4076395</wp:posOffset>
            </wp:positionV>
            <wp:extent cx="457200" cy="2553004"/>
            <wp:effectExtent l="0" t="0" r="0" b="0"/>
            <wp:wrapNone/>
            <wp:docPr id="70" name="Image 7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 70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2553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enior</w:t>
      </w:r>
      <w:r>
        <w:rPr>
          <w:spacing w:val="-9"/>
        </w:rPr>
        <w:t xml:space="preserve"> </w:t>
      </w:r>
      <w:r>
        <w:rPr>
          <w:spacing w:val="-2"/>
        </w:rPr>
        <w:t>Guidance</w:t>
      </w: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000000">
      <w:pPr>
        <w:pStyle w:val="Szvegtrzs"/>
        <w:spacing w:before="190"/>
        <w:rPr>
          <w:rFonts w:ascii="Palatino Linotype"/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3200" behindDoc="1" locked="0" layoutInCell="1" allowOverlap="1">
                <wp:simplePos x="0" y="0"/>
                <wp:positionH relativeFrom="page">
                  <wp:posOffset>304787</wp:posOffset>
                </wp:positionH>
                <wp:positionV relativeFrom="paragraph">
                  <wp:posOffset>307719</wp:posOffset>
                </wp:positionV>
                <wp:extent cx="4647565" cy="2553335"/>
                <wp:effectExtent l="0" t="0" r="0" b="0"/>
                <wp:wrapTopAndBottom/>
                <wp:docPr id="7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647565" cy="2553335"/>
                          <a:chOff x="0" y="0"/>
                          <a:chExt cx="4647565" cy="2553335"/>
                        </a:xfrm>
                      </wpg:grpSpPr>
                      <pic:pic xmlns:pic="http://schemas.openxmlformats.org/drawingml/2006/picture">
                        <pic:nvPicPr>
                          <pic:cNvPr id="72" name="Image 72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7196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3" name="Textbox 73"/>
                        <wps:cNvSpPr txBox="1"/>
                        <wps:spPr>
                          <a:xfrm>
                            <a:off x="0" y="0"/>
                            <a:ext cx="464756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08"/>
                                <w:rPr>
                                  <w:rFonts w:ascii="Palatino Linotype"/>
                                  <w:b/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line="292" w:lineRule="auto"/>
                                <w:ind w:left="531" w:right="3485" w:hanging="99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Every partner remembers being an associate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how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valuable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as</w:t>
                              </w:r>
                              <w:r>
                                <w:rPr>
                                  <w:rFonts w:ascii="Times New Roman" w:hAnsi="Times New Roman"/>
                                  <w:spacing w:val="-1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1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get hands-on training from colleagues.</w:t>
                              </w:r>
                            </w:p>
                            <w:p w:rsidR="00E8087C" w:rsidRDefault="00000000">
                              <w:pPr>
                                <w:spacing w:line="292" w:lineRule="auto"/>
                                <w:ind w:left="527" w:right="3150" w:firstLine="7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onsider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assing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at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long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each</w:t>
                              </w:r>
                              <w:r>
                                <w:rPr>
                                  <w:rFonts w:ascii="Times New Roman" w:hAnsi="Times New Roman"/>
                                  <w:spacing w:val="-17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group of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new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awyers</w:t>
                              </w:r>
                              <w:r>
                                <w:rPr>
                                  <w:rFonts w:ascii="Times New Roman" w:hAnsi="Times New Roman"/>
                                  <w:spacing w:val="-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e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oth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responsibility and</w:t>
                              </w:r>
                              <w:r>
                                <w:rPr>
                                  <w:rFonts w:ascii="Times New Roman" w:hAnsi="Times New Roman"/>
                                  <w:spacing w:val="-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rivilege.”</w:t>
                              </w:r>
                            </w:p>
                            <w:p w:rsidR="00E8087C" w:rsidRDefault="00000000">
                              <w:pPr>
                                <w:spacing w:line="335" w:lineRule="exact"/>
                                <w:ind w:left="535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537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Katherine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6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</w:rPr>
                                <w:t>Mooney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5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Carroll</w:t>
                              </w:r>
                            </w:p>
                            <w:p w:rsidR="00E8087C" w:rsidRDefault="00000000">
                              <w:pPr>
                                <w:spacing w:before="4"/>
                                <w:ind w:left="539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71" o:spid="_x0000_s1056" style="position:absolute;margin-left:24pt;margin-top:24.25pt;width:365.95pt;height:201.05pt;z-index:-15713280;mso-wrap-distance-left:0;mso-wrap-distance-right:0;mso-position-horizontal-relative:page;mso-position-vertical-relative:text" coordsize="46475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">
                <v:shape id="Image 72" o:spid="_x0000_s1057" type="#_x0000_t75" style="position:absolute;width:46471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">
                  <v:imagedata r:id="rId46" o:title=""/>
                </v:shape>
                <v:shape id="Textbox 73" o:spid="_x0000_s1058" type="#_x0000_t202" style="position:absolute;width:46475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inset="0,0,0,0">
                    <w:txbxContent>
                      <w:p w:rsidR="00E8087C" w:rsidRDefault="00E8087C">
                        <w:pPr>
                          <w:spacing w:before="108"/>
                          <w:rPr>
                            <w:rFonts w:ascii="Palatino Linotype"/>
                            <w:b/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line="292" w:lineRule="auto"/>
                          <w:ind w:left="531" w:right="3485" w:hanging="99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Every partner remembers being an associate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how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valuable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as</w:t>
                        </w:r>
                        <w:r>
                          <w:rPr>
                            <w:rFonts w:ascii="Times New Roman" w:hAnsi="Times New Roman"/>
                            <w:spacing w:val="-1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1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get hands-on training from colleagues.</w:t>
                        </w:r>
                      </w:p>
                      <w:p w:rsidR="00E8087C" w:rsidRDefault="00000000">
                        <w:pPr>
                          <w:spacing w:line="292" w:lineRule="auto"/>
                          <w:ind w:left="527" w:right="3150" w:firstLine="7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onsider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assing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at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long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each</w:t>
                        </w:r>
                        <w:r>
                          <w:rPr>
                            <w:rFonts w:ascii="Times New Roman" w:hAnsi="Times New Roman"/>
                            <w:spacing w:val="-17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group of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new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awyers</w:t>
                        </w:r>
                        <w:r>
                          <w:rPr>
                            <w:rFonts w:ascii="Times New Roman" w:hAnsi="Times New Roman"/>
                            <w:spacing w:val="-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e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oth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responsibility and</w:t>
                        </w:r>
                        <w:r>
                          <w:rPr>
                            <w:rFonts w:ascii="Times New Roman" w:hAnsi="Times New Roman"/>
                            <w:spacing w:val="-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rivilege.”</w:t>
                        </w:r>
                      </w:p>
                      <w:p w:rsidR="00E8087C" w:rsidRDefault="00000000">
                        <w:pPr>
                          <w:spacing w:line="335" w:lineRule="exact"/>
                          <w:ind w:left="535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537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Katherine</w:t>
                        </w:r>
                        <w:r>
                          <w:rPr>
                            <w:rFonts w:ascii="Palatino Linotype"/>
                            <w:b/>
                            <w:spacing w:val="-16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</w:rPr>
                          <w:t>Mooney</w:t>
                        </w:r>
                        <w:r>
                          <w:rPr>
                            <w:rFonts w:ascii="Palatino Linotype"/>
                            <w:b/>
                            <w:spacing w:val="-15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Carroll</w:t>
                        </w:r>
                      </w:p>
                      <w:p w:rsidR="00E8087C" w:rsidRDefault="00000000">
                        <w:pPr>
                          <w:spacing w:before="4"/>
                          <w:ind w:left="539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3012088</wp:posOffset>
                </wp:positionV>
                <wp:extent cx="4114800" cy="2553335"/>
                <wp:effectExtent l="0" t="0" r="0" b="0"/>
                <wp:wrapTopAndBottom/>
                <wp:docPr id="74" name="Text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114800" cy="2553335"/>
                        </a:xfrm>
                        <a:prstGeom prst="rect">
                          <a:avLst/>
                        </a:prstGeom>
                        <a:solidFill>
                          <a:srgbClr val="BDBDB8"/>
                        </a:solidFill>
                      </wps:spPr>
                      <wps:txbx>
                        <w:txbxContent>
                          <w:p w:rsidR="00E8087C" w:rsidRDefault="00E8087C">
                            <w:pPr>
                              <w:pStyle w:val="Szvegtrzs"/>
                              <w:rPr>
                                <w:rFonts w:ascii="Palatino Linotype"/>
                                <w:b/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E8087C">
                            <w:pPr>
                              <w:pStyle w:val="Szvegtrzs"/>
                              <w:spacing w:before="84"/>
                              <w:rPr>
                                <w:rFonts w:ascii="Palatino Linotype"/>
                                <w:b/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000000">
                            <w:pPr>
                              <w:spacing w:line="237" w:lineRule="auto"/>
                              <w:ind w:left="534" w:right="590" w:firstLine="15"/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Cleary’s lockstep compensation model is based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purely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on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seniority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at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all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levels.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We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FFFFFF"/>
                                <w:spacing w:val="-18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 xml:space="preserve">feel this reinforces a culture in which teamwork and the interests of our clients are prioritized.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 xml:space="preserve">An absence of competition and an environment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of collaboration promote enthusiasm for the training and development of colleagues and</w:t>
                            </w:r>
                          </w:p>
                          <w:p w:rsidR="00E8087C" w:rsidRDefault="00000000">
                            <w:pPr>
                              <w:spacing w:line="317" w:lineRule="exact"/>
                              <w:ind w:left="559"/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>respect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>each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>lawyer’s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pacing w:val="-2"/>
                                <w:sz w:val="24"/>
                              </w:rPr>
                              <w:t>contribution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74" o:spid="_x0000_s1059" type="#_x0000_t202" style="position:absolute;margin-left:24pt;margin-top:237.15pt;width:324pt;height:201.05pt;z-index:-15712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" fillcolor="#bdbdb8" stroked="f">
                <v:textbox inset="0,0,0,0">
                  <w:txbxContent>
                    <w:p w:rsidR="00E8087C" w:rsidRDefault="00E8087C">
                      <w:pPr>
                        <w:pStyle w:val="Szvegtrzs"/>
                        <w:rPr>
                          <w:rFonts w:ascii="Palatino Linotype"/>
                          <w:b/>
                          <w:color w:val="000000"/>
                          <w:sz w:val="24"/>
                        </w:rPr>
                      </w:pPr>
                    </w:p>
                    <w:p w:rsidR="00E8087C" w:rsidRDefault="00E8087C">
                      <w:pPr>
                        <w:pStyle w:val="Szvegtrzs"/>
                        <w:spacing w:before="84"/>
                        <w:rPr>
                          <w:rFonts w:ascii="Palatino Linotype"/>
                          <w:b/>
                          <w:color w:val="000000"/>
                          <w:sz w:val="24"/>
                        </w:rPr>
                      </w:pPr>
                    </w:p>
                    <w:p w:rsidR="00E8087C" w:rsidRDefault="00000000">
                      <w:pPr>
                        <w:spacing w:line="237" w:lineRule="auto"/>
                        <w:ind w:left="534" w:right="590" w:firstLine="15"/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Cleary’s lockstep compensation model is based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purely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on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seniority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at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all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levels.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FFFFFF"/>
                          <w:w w:val="105"/>
                          <w:sz w:val="24"/>
                        </w:rPr>
                        <w:t>We</w:t>
                      </w:r>
                      <w:r>
                        <w:rPr>
                          <w:rFonts w:ascii="Palatino Linotype" w:hAnsi="Palatino Linotype"/>
                          <w:b/>
                          <w:color w:val="FFFFFF"/>
                          <w:spacing w:val="-18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FFFFFF"/>
                          <w:w w:val="105"/>
                          <w:sz w:val="24"/>
                        </w:rPr>
                        <w:t xml:space="preserve">feel this reinforces a culture in which teamwork and the interests of our clients are prioritized.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 xml:space="preserve">An absence of competition and an environment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of collaboration promote enthusiasm for the training and development of colleagues and</w:t>
                      </w:r>
                    </w:p>
                    <w:p w:rsidR="00E8087C" w:rsidRDefault="00000000">
                      <w:pPr>
                        <w:spacing w:line="317" w:lineRule="exact"/>
                        <w:ind w:left="559"/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>the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>respect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>of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>each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>lawyer’s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pacing w:val="-2"/>
                          <w:sz w:val="24"/>
                        </w:rPr>
                        <w:t>contribution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E8087C" w:rsidRDefault="00E8087C">
      <w:pPr>
        <w:pStyle w:val="Szvegtrzs"/>
        <w:spacing w:before="12"/>
        <w:rPr>
          <w:rFonts w:ascii="Palatino Linotype"/>
          <w:b/>
          <w:sz w:val="15"/>
        </w:rPr>
      </w:pPr>
    </w:p>
    <w:p w:rsidR="00E8087C" w:rsidRDefault="00E8087C">
      <w:pPr>
        <w:rPr>
          <w:rFonts w:ascii="Palatino Linotype"/>
          <w:sz w:val="15"/>
        </w:rPr>
        <w:sectPr w:rsidR="00E8087C">
          <w:pgSz w:w="7920" w:h="12240"/>
          <w:pgMar w:top="660" w:right="0" w:bottom="600" w:left="0" w:header="0" w:footer="412" w:gutter="0"/>
          <w:cols w:space="720"/>
        </w:sectPr>
      </w:pPr>
    </w:p>
    <w:p w:rsidR="00E8087C" w:rsidRDefault="00E8087C">
      <w:pPr>
        <w:pStyle w:val="Szvegtrzs"/>
        <w:rPr>
          <w:rFonts w:ascii="Palatino Linotype"/>
          <w:b/>
        </w:rPr>
      </w:pPr>
    </w:p>
    <w:p w:rsidR="00E8087C" w:rsidRDefault="00E8087C">
      <w:pPr>
        <w:pStyle w:val="Szvegtrzs"/>
        <w:rPr>
          <w:rFonts w:ascii="Palatino Linotype"/>
          <w:b/>
        </w:rPr>
      </w:pPr>
    </w:p>
    <w:p w:rsidR="00E8087C" w:rsidRDefault="00E8087C">
      <w:pPr>
        <w:pStyle w:val="Szvegtrzs"/>
        <w:spacing w:before="23"/>
        <w:rPr>
          <w:rFonts w:ascii="Palatino Linotype"/>
          <w:b/>
        </w:rPr>
      </w:pPr>
    </w:p>
    <w:p w:rsidR="00E8087C" w:rsidRDefault="00000000">
      <w:pPr>
        <w:pStyle w:val="Szvegtrzs"/>
        <w:spacing w:line="280" w:lineRule="auto"/>
        <w:ind w:left="2520" w:right="641"/>
      </w:pPr>
      <w:r>
        <w:rPr>
          <w:noProof/>
        </w:rPr>
        <mc:AlternateContent>
          <mc:Choice Requires="wps">
            <w:drawing>
              <wp:anchor distT="0" distB="0" distL="0" distR="0" simplePos="0" relativeHeight="15746560" behindDoc="0" locked="0" layoutInCell="1" allowOverlap="1">
                <wp:simplePos x="0" y="0"/>
                <wp:positionH relativeFrom="page">
                  <wp:posOffset>75895</wp:posOffset>
                </wp:positionH>
                <wp:positionV relativeFrom="paragraph">
                  <wp:posOffset>18081</wp:posOffset>
                </wp:positionV>
                <wp:extent cx="1372235" cy="2553335"/>
                <wp:effectExtent l="0" t="0" r="0" b="0"/>
                <wp:wrapNone/>
                <wp:docPr id="75" name="Text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72235" cy="2553335"/>
                        </a:xfrm>
                        <a:prstGeom prst="rect">
                          <a:avLst/>
                        </a:prstGeom>
                        <a:solidFill>
                          <a:srgbClr val="C7E1F5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129" w:line="619" w:lineRule="exact"/>
                              <w:ind w:left="360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sz w:val="52"/>
                              </w:rPr>
                              <w:t>90%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359" w:right="451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 xml:space="preserve">of our current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sz w:val="16"/>
                              </w:rPr>
                              <w:t>partners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sz w:val="16"/>
                              </w:rPr>
                              <w:t>joined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firm as associate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75" o:spid="_x0000_s1060" type="#_x0000_t202" style="position:absolute;left:0;text-align:left;margin-left:6pt;margin-top:1.4pt;width:108.05pt;height:201.05pt;z-index:157465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" fillcolor="#c7e1f5" stroked="f">
                <v:textbox inset="0,0,0,0">
                  <w:txbxContent>
                    <w:p w:rsidR="00E8087C" w:rsidRDefault="00000000">
                      <w:pPr>
                        <w:spacing w:before="129" w:line="619" w:lineRule="exact"/>
                        <w:ind w:left="360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sz w:val="52"/>
                        </w:rPr>
                        <w:t>90%</w:t>
                      </w:r>
                    </w:p>
                    <w:p w:rsidR="00E8087C" w:rsidRDefault="00000000">
                      <w:pPr>
                        <w:spacing w:line="259" w:lineRule="auto"/>
                        <w:ind w:left="359" w:right="451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 xml:space="preserve">of our current </w:t>
                      </w:r>
                      <w:r>
                        <w:rPr>
                          <w:rFonts w:ascii="Trebuchet MS"/>
                          <w:color w:val="000000"/>
                          <w:spacing w:val="-2"/>
                          <w:sz w:val="16"/>
                        </w:rPr>
                        <w:t>partners</w:t>
                      </w:r>
                      <w:r>
                        <w:rPr>
                          <w:rFonts w:ascii="Trebuchet MS"/>
                          <w:color w:val="000000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pacing w:val="-2"/>
                          <w:sz w:val="16"/>
                        </w:rPr>
                        <w:t>joined</w:t>
                      </w:r>
                      <w:r>
                        <w:rPr>
                          <w:rFonts w:ascii="Trebuchet MS"/>
                          <w:color w:val="000000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pacing w:val="-2"/>
                          <w:sz w:val="16"/>
                        </w:rPr>
                        <w:t xml:space="preserve">the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firm as associat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You will receive more than a handshake and an orientation package when you arrive at Cleary Gottlieb. You will start a relationship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ssigned</w:t>
      </w:r>
      <w:r>
        <w:rPr>
          <w:spacing w:val="-11"/>
        </w:rPr>
        <w:t xml:space="preserve"> </w:t>
      </w:r>
      <w:r>
        <w:t>mentor,</w:t>
      </w:r>
      <w:r>
        <w:rPr>
          <w:spacing w:val="-11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experienced</w:t>
      </w:r>
      <w:r>
        <w:rPr>
          <w:spacing w:val="-10"/>
        </w:rPr>
        <w:t xml:space="preserve"> </w:t>
      </w:r>
      <w:r>
        <w:t>lawyer who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guide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life</w:t>
      </w:r>
      <w:r>
        <w:rPr>
          <w:spacing w:val="-3"/>
        </w:rPr>
        <w:t xml:space="preserve"> </w:t>
      </w:r>
      <w:r>
        <w:t>at the</w:t>
      </w:r>
      <w:r>
        <w:rPr>
          <w:spacing w:val="-7"/>
        </w:rPr>
        <w:t xml:space="preserve"> </w:t>
      </w:r>
      <w:r>
        <w:t>firm.</w:t>
      </w:r>
    </w:p>
    <w:p w:rsidR="00E8087C" w:rsidRDefault="00000000">
      <w:pPr>
        <w:pStyle w:val="Szvegtrzs"/>
        <w:spacing w:before="123" w:line="280" w:lineRule="auto"/>
        <w:ind w:left="2520" w:right="508"/>
      </w:pPr>
      <w:r>
        <w:t xml:space="preserve">Even more important, though, is the day-to-day mentoring </w:t>
      </w:r>
      <w:r>
        <w:rPr>
          <w:spacing w:val="-2"/>
        </w:rPr>
        <w:t>you’ll receive working with senior lawyers, advising</w:t>
      </w:r>
      <w:r>
        <w:rPr>
          <w:spacing w:val="-6"/>
        </w:rPr>
        <w:t xml:space="preserve"> </w:t>
      </w:r>
      <w:r>
        <w:rPr>
          <w:spacing w:val="-2"/>
        </w:rPr>
        <w:t>clients</w:t>
      </w:r>
      <w:r>
        <w:rPr>
          <w:spacing w:val="-6"/>
        </w:rPr>
        <w:t xml:space="preserve"> </w:t>
      </w:r>
      <w:r>
        <w:rPr>
          <w:spacing w:val="-2"/>
        </w:rPr>
        <w:t>and participating</w:t>
      </w:r>
      <w:r>
        <w:rPr>
          <w:spacing w:val="-11"/>
        </w:rPr>
        <w:t xml:space="preserve"> </w:t>
      </w:r>
      <w:r>
        <w:rPr>
          <w:spacing w:val="-2"/>
        </w:rPr>
        <w:t>in</w:t>
      </w:r>
      <w:r>
        <w:rPr>
          <w:spacing w:val="-11"/>
        </w:rPr>
        <w:t xml:space="preserve"> </w:t>
      </w:r>
      <w:r>
        <w:rPr>
          <w:spacing w:val="-2"/>
        </w:rPr>
        <w:t>firm</w:t>
      </w:r>
      <w:r>
        <w:rPr>
          <w:spacing w:val="-11"/>
        </w:rPr>
        <w:t xml:space="preserve"> </w:t>
      </w:r>
      <w:r>
        <w:rPr>
          <w:spacing w:val="-2"/>
        </w:rPr>
        <w:t>life.</w:t>
      </w:r>
      <w:r>
        <w:rPr>
          <w:spacing w:val="-11"/>
        </w:rPr>
        <w:t xml:space="preserve"> </w:t>
      </w:r>
      <w:r>
        <w:rPr>
          <w:spacing w:val="-2"/>
        </w:rPr>
        <w:t>And</w:t>
      </w:r>
      <w:r>
        <w:rPr>
          <w:spacing w:val="-11"/>
        </w:rPr>
        <w:t xml:space="preserve"> </w:t>
      </w:r>
      <w:r>
        <w:rPr>
          <w:spacing w:val="-2"/>
        </w:rPr>
        <w:t>when</w:t>
      </w:r>
      <w:r>
        <w:rPr>
          <w:spacing w:val="-11"/>
        </w:rPr>
        <w:t xml:space="preserve"> </w:t>
      </w:r>
      <w:r>
        <w:rPr>
          <w:spacing w:val="-2"/>
        </w:rPr>
        <w:t>you</w:t>
      </w:r>
      <w:r>
        <w:rPr>
          <w:spacing w:val="-11"/>
        </w:rPr>
        <w:t xml:space="preserve"> </w:t>
      </w:r>
      <w:r>
        <w:rPr>
          <w:spacing w:val="-2"/>
        </w:rPr>
        <w:t>choose</w:t>
      </w:r>
      <w:r>
        <w:rPr>
          <w:spacing w:val="-11"/>
        </w:rPr>
        <w:t xml:space="preserve"> </w:t>
      </w:r>
      <w:r>
        <w:rPr>
          <w:spacing w:val="-2"/>
        </w:rPr>
        <w:t>the</w:t>
      </w:r>
      <w:r>
        <w:rPr>
          <w:spacing w:val="-11"/>
        </w:rPr>
        <w:t xml:space="preserve"> </w:t>
      </w:r>
      <w:r>
        <w:rPr>
          <w:spacing w:val="-2"/>
        </w:rPr>
        <w:t>practice</w:t>
      </w:r>
      <w:r>
        <w:rPr>
          <w:spacing w:val="-11"/>
        </w:rPr>
        <w:t xml:space="preserve"> </w:t>
      </w:r>
      <w:r>
        <w:rPr>
          <w:spacing w:val="-2"/>
        </w:rPr>
        <w:t>that will</w:t>
      </w:r>
      <w:r>
        <w:rPr>
          <w:spacing w:val="-10"/>
        </w:rPr>
        <w:t xml:space="preserve"> </w:t>
      </w:r>
      <w:r>
        <w:rPr>
          <w:spacing w:val="-2"/>
        </w:rPr>
        <w:t>become</w:t>
      </w:r>
      <w:r>
        <w:rPr>
          <w:spacing w:val="-10"/>
        </w:rPr>
        <w:t xml:space="preserve"> </w:t>
      </w:r>
      <w:r>
        <w:rPr>
          <w:spacing w:val="-2"/>
        </w:rPr>
        <w:t>your</w:t>
      </w:r>
      <w:r>
        <w:rPr>
          <w:spacing w:val="-10"/>
        </w:rPr>
        <w:t xml:space="preserve"> </w:t>
      </w:r>
      <w:r>
        <w:rPr>
          <w:spacing w:val="-2"/>
        </w:rPr>
        <w:t>specialty,</w:t>
      </w:r>
      <w:r>
        <w:rPr>
          <w:spacing w:val="-10"/>
        </w:rPr>
        <w:t xml:space="preserve"> </w:t>
      </w:r>
      <w:r>
        <w:rPr>
          <w:spacing w:val="-2"/>
        </w:rPr>
        <w:t>you’ll</w:t>
      </w:r>
      <w:r>
        <w:rPr>
          <w:spacing w:val="-3"/>
        </w:rPr>
        <w:t xml:space="preserve"> </w:t>
      </w:r>
      <w:r>
        <w:rPr>
          <w:spacing w:val="-2"/>
        </w:rPr>
        <w:t>have</w:t>
      </w:r>
      <w:r>
        <w:rPr>
          <w:spacing w:val="-3"/>
        </w:rPr>
        <w:t xml:space="preserve"> </w:t>
      </w:r>
      <w:r>
        <w:rPr>
          <w:spacing w:val="-2"/>
        </w:rPr>
        <w:t>additional</w:t>
      </w:r>
      <w:r>
        <w:rPr>
          <w:spacing w:val="-3"/>
        </w:rPr>
        <w:t xml:space="preserve"> </w:t>
      </w:r>
      <w:r>
        <w:rPr>
          <w:spacing w:val="-2"/>
        </w:rPr>
        <w:t xml:space="preserve">opportunities </w:t>
      </w:r>
      <w:r>
        <w:t>to connect with mentors.</w:t>
      </w:r>
      <w:r>
        <w:rPr>
          <w:spacing w:val="-2"/>
        </w:rPr>
        <w:t xml:space="preserve"> </w:t>
      </w:r>
      <w:r>
        <w:t>Lawyers</w:t>
      </w:r>
      <w:r>
        <w:rPr>
          <w:spacing w:val="-2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group tak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other—in</w:t>
      </w:r>
      <w:r>
        <w:rPr>
          <w:spacing w:val="-3"/>
        </w:rPr>
        <w:t xml:space="preserve"> </w:t>
      </w:r>
      <w:r>
        <w:t>meetings,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unch,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hallways.</w:t>
      </w:r>
    </w:p>
    <w:p w:rsidR="00E8087C" w:rsidRDefault="00000000">
      <w:pPr>
        <w:pStyle w:val="Szvegtrzs"/>
        <w:spacing w:before="125" w:line="280" w:lineRule="auto"/>
        <w:ind w:left="2520" w:right="508"/>
      </w:pPr>
      <w:r>
        <w:t>Our approach to mentoring is one that comes full circle. We guide</w:t>
      </w:r>
      <w:r>
        <w:rPr>
          <w:spacing w:val="-11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t>career</w:t>
      </w:r>
      <w:r>
        <w:rPr>
          <w:spacing w:val="-9"/>
        </w:rPr>
        <w:t xml:space="preserve"> </w:t>
      </w:r>
      <w:r>
        <w:t>ahead</w:t>
      </w:r>
      <w:r>
        <w:rPr>
          <w:spacing w:val="-9"/>
        </w:rPr>
        <w:t xml:space="preserve"> </w:t>
      </w:r>
      <w:r>
        <w:t>and,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urn,</w:t>
      </w:r>
      <w:r>
        <w:rPr>
          <w:spacing w:val="-9"/>
        </w:rPr>
        <w:t xml:space="preserve"> </w:t>
      </w:r>
      <w:r>
        <w:t>eventually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help new associates advance their careers.</w:t>
      </w:r>
    </w:p>
    <w:p w:rsidR="00E8087C" w:rsidRDefault="00000000">
      <w:pPr>
        <w:pStyle w:val="Szvegtrzs"/>
        <w:spacing w:before="199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4736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285906</wp:posOffset>
                </wp:positionV>
                <wp:extent cx="4305935" cy="2553335"/>
                <wp:effectExtent l="0" t="0" r="0" b="0"/>
                <wp:wrapTopAndBottom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305935" cy="2553335"/>
                          <a:chOff x="0" y="0"/>
                          <a:chExt cx="4305935" cy="2553335"/>
                        </a:xfrm>
                      </wpg:grpSpPr>
                      <pic:pic xmlns:pic="http://schemas.openxmlformats.org/drawingml/2006/picture">
                        <pic:nvPicPr>
                          <pic:cNvPr id="77" name="Image 77"/>
                          <pic:cNvPicPr/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25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" name="Textbox 78"/>
                        <wps:cNvSpPr txBox="1"/>
                        <wps:spPr>
                          <a:xfrm>
                            <a:off x="0" y="0"/>
                            <a:ext cx="43059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2900" w:right="447" w:hanging="72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At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leary,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een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ble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develop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my workflow both through formal staffing channels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relationships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’ve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uilt. I have always known who to turn to if I wanted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ork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articular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practice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rea or with a particular person.”</w:t>
                              </w:r>
                            </w:p>
                            <w:p w:rsidR="00E8087C" w:rsidRDefault="00000000">
                              <w:pPr>
                                <w:spacing w:line="333" w:lineRule="exact"/>
                                <w:ind w:left="2912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2902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Kimberly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Spoerri</w:t>
                              </w:r>
                              <w:proofErr w:type="spellEnd"/>
                            </w:p>
                            <w:p w:rsidR="00E8087C" w:rsidRDefault="00000000">
                              <w:pPr>
                                <w:spacing w:before="6"/>
                                <w:ind w:left="2900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76" o:spid="_x0000_s1061" style="position:absolute;margin-left:0;margin-top:22.5pt;width:339.05pt;height:201.05pt;z-index:-15711744;mso-wrap-distance-left:0;mso-wrap-distance-right:0;mso-position-horizontal-relative:page;mso-position-vertical-relative:text" coordsize="43059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">
                <v:shape id="Image 77" o:spid="_x0000_s1062" type="#_x0000_t75" style="position:absolute;width:43053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">
                  <v:imagedata r:id="rId48" o:title=""/>
                </v:shape>
                <v:shape id="Textbox 78" o:spid="_x0000_s1063" type="#_x0000_t202" style="position:absolute;width:43059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2900" w:right="447" w:hanging="72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At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leary,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have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een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ble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develop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my workflow both through formal staffing channels</w:t>
                        </w:r>
                        <w:r>
                          <w:rPr>
                            <w:rFonts w:ascii="Times New Roman" w:hAnsi="Times New Roman"/>
                            <w:spacing w:val="-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rFonts w:ascii="Times New Roman" w:hAnsi="Times New Roman"/>
                            <w:spacing w:val="-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relationships</w:t>
                        </w:r>
                        <w:r>
                          <w:rPr>
                            <w:rFonts w:ascii="Times New Roman" w:hAnsi="Times New Roman"/>
                            <w:spacing w:val="-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’ve</w:t>
                        </w:r>
                        <w:r>
                          <w:rPr>
                            <w:rFonts w:ascii="Times New Roman" w:hAnsi="Times New Roman"/>
                            <w:spacing w:val="-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uilt. I have always known who to turn to if I wanted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ork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articular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practice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rea or with a particular person.”</w:t>
                        </w:r>
                      </w:p>
                      <w:p w:rsidR="00E8087C" w:rsidRDefault="00000000">
                        <w:pPr>
                          <w:spacing w:line="333" w:lineRule="exact"/>
                          <w:ind w:left="2912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2902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Kimberly</w:t>
                        </w:r>
                        <w:r>
                          <w:rPr>
                            <w:rFonts w:ascii="Palatino Linotype"/>
                            <w:b/>
                            <w:spacing w:val="-1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Spoerri</w:t>
                        </w:r>
                        <w:proofErr w:type="spellEnd"/>
                      </w:p>
                      <w:p w:rsidR="00E8087C" w:rsidRDefault="00000000">
                        <w:pPr>
                          <w:spacing w:before="6"/>
                          <w:ind w:left="2900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5248" behindDoc="1" locked="0" layoutInCell="1" allowOverlap="1">
                <wp:simplePos x="0" y="0"/>
                <wp:positionH relativeFrom="page">
                  <wp:posOffset>4457700</wp:posOffset>
                </wp:positionH>
                <wp:positionV relativeFrom="paragraph">
                  <wp:posOffset>285906</wp:posOffset>
                </wp:positionV>
                <wp:extent cx="267335" cy="2553335"/>
                <wp:effectExtent l="0" t="0" r="0" b="0"/>
                <wp:wrapTopAndBottom/>
                <wp:docPr id="79" name="Graphic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7335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67335" h="2553335">
                              <a:moveTo>
                                <a:pt x="266725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266725" y="2553004"/>
                              </a:lnTo>
                              <a:lnTo>
                                <a:pt x="2667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8EDB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91E838" id="Graphic 79" o:spid="_x0000_s1026" style="position:absolute;margin-left:351pt;margin-top:22.5pt;width:21.05pt;height:201.05pt;z-index:-15711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67335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" path="m266725,l,,,2553004r266725,l266725,xe" fillcolor="#f8edb5" stroked="f">
                <v:path arrowok="t"/>
                <w10:wrap type="topAndBottom" anchorx="page"/>
              </v:shape>
            </w:pict>
          </mc:Fallback>
        </mc:AlternateContent>
      </w:r>
    </w:p>
    <w:p w:rsidR="00E8087C" w:rsidRDefault="00E8087C">
      <w:pPr>
        <w:rPr>
          <w:sz w:val="20"/>
        </w:rPr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pStyle w:val="Cmsor1"/>
      </w:pPr>
      <w:r>
        <w:lastRenderedPageBreak/>
        <w:t>Summer</w:t>
      </w:r>
      <w:r>
        <w:rPr>
          <w:spacing w:val="15"/>
        </w:rPr>
        <w:t xml:space="preserve"> </w:t>
      </w:r>
      <w:r>
        <w:rPr>
          <w:spacing w:val="-2"/>
        </w:rPr>
        <w:t>Experience</w:t>
      </w:r>
    </w:p>
    <w:p w:rsidR="00E8087C" w:rsidRDefault="00E8087C">
      <w:pPr>
        <w:pStyle w:val="Szvegtrzs"/>
        <w:spacing w:before="66"/>
        <w:rPr>
          <w:rFonts w:ascii="Palatino Linotype"/>
          <w:b/>
          <w:sz w:val="48"/>
        </w:rPr>
      </w:pPr>
    </w:p>
    <w:p w:rsidR="00E8087C" w:rsidRDefault="00000000">
      <w:pPr>
        <w:pStyle w:val="Szvegtrzs"/>
        <w:spacing w:line="280" w:lineRule="auto"/>
        <w:ind w:left="479" w:right="801"/>
      </w:pPr>
      <w:r>
        <w:rPr>
          <w:noProof/>
        </w:rPr>
        <w:drawing>
          <wp:anchor distT="0" distB="0" distL="0" distR="0" simplePos="0" relativeHeight="15748096" behindDoc="0" locked="0" layoutInCell="1" allowOverlap="1">
            <wp:simplePos x="0" y="0"/>
            <wp:positionH relativeFrom="page">
              <wp:posOffset>4724425</wp:posOffset>
            </wp:positionH>
            <wp:positionV relativeFrom="paragraph">
              <wp:posOffset>25935</wp:posOffset>
            </wp:positionV>
            <wp:extent cx="304774" cy="2553004"/>
            <wp:effectExtent l="0" t="0" r="0" b="0"/>
            <wp:wrapNone/>
            <wp:docPr id="80" name="Image 8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 80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774" cy="2553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Your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summer</w:t>
      </w:r>
      <w:r>
        <w:rPr>
          <w:spacing w:val="-2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academic.</w:t>
      </w:r>
      <w:r>
        <w:rPr>
          <w:spacing w:val="-2"/>
        </w:rPr>
        <w:t xml:space="preserve"> </w:t>
      </w:r>
      <w:r>
        <w:t>You’ll</w:t>
      </w:r>
      <w:r>
        <w:rPr>
          <w:spacing w:val="-2"/>
        </w:rPr>
        <w:t xml:space="preserve"> </w:t>
      </w:r>
      <w:r>
        <w:t xml:space="preserve">work </w:t>
      </w:r>
      <w:r>
        <w:rPr>
          <w:spacing w:val="-2"/>
        </w:rPr>
        <w:t>closely</w:t>
      </w:r>
      <w:r>
        <w:rPr>
          <w:spacing w:val="-9"/>
        </w:rPr>
        <w:t xml:space="preserve"> </w:t>
      </w:r>
      <w:r>
        <w:rPr>
          <w:spacing w:val="-2"/>
        </w:rPr>
        <w:t>with</w:t>
      </w:r>
      <w:r>
        <w:rPr>
          <w:spacing w:val="-9"/>
        </w:rPr>
        <w:t xml:space="preserve"> </w:t>
      </w:r>
      <w:r>
        <w:rPr>
          <w:spacing w:val="-2"/>
        </w:rPr>
        <w:t>established</w:t>
      </w:r>
      <w:r>
        <w:rPr>
          <w:spacing w:val="-9"/>
        </w:rPr>
        <w:t xml:space="preserve"> </w:t>
      </w:r>
      <w:r>
        <w:rPr>
          <w:spacing w:val="-2"/>
        </w:rPr>
        <w:t>attorneys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play</w:t>
      </w:r>
      <w:r>
        <w:rPr>
          <w:spacing w:val="-9"/>
        </w:rPr>
        <w:t xml:space="preserve"> </w:t>
      </w:r>
      <w:r>
        <w:rPr>
          <w:spacing w:val="-2"/>
        </w:rPr>
        <w:t>a</w:t>
      </w:r>
      <w:r>
        <w:rPr>
          <w:spacing w:val="-8"/>
        </w:rPr>
        <w:t xml:space="preserve"> </w:t>
      </w:r>
      <w:r>
        <w:rPr>
          <w:spacing w:val="-2"/>
        </w:rPr>
        <w:t>meaningful</w:t>
      </w:r>
      <w:r>
        <w:rPr>
          <w:spacing w:val="-9"/>
        </w:rPr>
        <w:t xml:space="preserve"> </w:t>
      </w:r>
      <w:r>
        <w:rPr>
          <w:spacing w:val="-2"/>
        </w:rPr>
        <w:t>role</w:t>
      </w:r>
      <w:r>
        <w:rPr>
          <w:spacing w:val="-9"/>
        </w:rPr>
        <w:t xml:space="preserve"> </w:t>
      </w:r>
      <w:r>
        <w:rPr>
          <w:spacing w:val="-2"/>
        </w:rPr>
        <w:t>in</w:t>
      </w:r>
      <w:r>
        <w:rPr>
          <w:spacing w:val="-9"/>
        </w:rPr>
        <w:t xml:space="preserve"> </w:t>
      </w:r>
      <w:r>
        <w:rPr>
          <w:spacing w:val="-2"/>
        </w:rPr>
        <w:t>firm</w:t>
      </w:r>
      <w:r>
        <w:rPr>
          <w:spacing w:val="-9"/>
        </w:rPr>
        <w:t xml:space="preserve"> </w:t>
      </w:r>
      <w:r>
        <w:rPr>
          <w:spacing w:val="-2"/>
        </w:rPr>
        <w:t>matters.</w:t>
      </w:r>
      <w:r>
        <w:rPr>
          <w:spacing w:val="-9"/>
        </w:rPr>
        <w:t xml:space="preserve"> </w:t>
      </w:r>
      <w:r>
        <w:rPr>
          <w:spacing w:val="-2"/>
        </w:rPr>
        <w:t xml:space="preserve">Partners </w:t>
      </w:r>
      <w:r>
        <w:t>and other senior lawyers supervise your work, and associates from our Summer Program Committee mentor you.</w:t>
      </w:r>
    </w:p>
    <w:p w:rsidR="00E8087C" w:rsidRDefault="00000000">
      <w:pPr>
        <w:pStyle w:val="Szvegtrzs"/>
        <w:spacing w:before="123"/>
        <w:ind w:left="479"/>
      </w:pPr>
      <w:r>
        <w:rPr>
          <w:spacing w:val="-2"/>
        </w:rPr>
        <w:t>Your</w:t>
      </w:r>
      <w:r>
        <w:rPr>
          <w:spacing w:val="-9"/>
        </w:rPr>
        <w:t xml:space="preserve"> </w:t>
      </w:r>
      <w:r>
        <w:rPr>
          <w:spacing w:val="-2"/>
        </w:rPr>
        <w:t>summer</w:t>
      </w:r>
      <w:r>
        <w:rPr>
          <w:spacing w:val="-9"/>
        </w:rPr>
        <w:t xml:space="preserve"> </w:t>
      </w:r>
      <w:r>
        <w:rPr>
          <w:spacing w:val="-2"/>
        </w:rPr>
        <w:t>associate</w:t>
      </w:r>
      <w:r>
        <w:rPr>
          <w:spacing w:val="-8"/>
        </w:rPr>
        <w:t xml:space="preserve"> </w:t>
      </w:r>
      <w:r>
        <w:rPr>
          <w:spacing w:val="-2"/>
        </w:rPr>
        <w:t>experience</w:t>
      </w:r>
      <w:r>
        <w:rPr>
          <w:spacing w:val="-9"/>
        </w:rPr>
        <w:t xml:space="preserve"> </w:t>
      </w:r>
      <w:r>
        <w:rPr>
          <w:spacing w:val="-2"/>
        </w:rPr>
        <w:t>will</w:t>
      </w:r>
      <w:r>
        <w:rPr>
          <w:spacing w:val="-9"/>
        </w:rPr>
        <w:t xml:space="preserve"> </w:t>
      </w:r>
      <w:r>
        <w:rPr>
          <w:spacing w:val="-2"/>
        </w:rPr>
        <w:t>not</w:t>
      </w:r>
      <w:r>
        <w:rPr>
          <w:spacing w:val="-8"/>
        </w:rPr>
        <w:t xml:space="preserve"> </w:t>
      </w:r>
      <w:r>
        <w:rPr>
          <w:spacing w:val="-2"/>
        </w:rPr>
        <w:t>be</w:t>
      </w:r>
      <w:r>
        <w:rPr>
          <w:spacing w:val="-9"/>
        </w:rPr>
        <w:t xml:space="preserve"> </w:t>
      </w:r>
      <w:r>
        <w:rPr>
          <w:spacing w:val="-2"/>
        </w:rPr>
        <w:t>confined</w:t>
      </w:r>
      <w:r>
        <w:rPr>
          <w:spacing w:val="-8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New</w:t>
      </w:r>
      <w:r>
        <w:rPr>
          <w:spacing w:val="-9"/>
        </w:rPr>
        <w:t xml:space="preserve"> </w:t>
      </w:r>
      <w:r>
        <w:rPr>
          <w:spacing w:val="-2"/>
        </w:rPr>
        <w:t>York</w:t>
      </w:r>
      <w:r>
        <w:rPr>
          <w:spacing w:val="-8"/>
        </w:rPr>
        <w:t xml:space="preserve"> </w:t>
      </w:r>
      <w:r>
        <w:rPr>
          <w:spacing w:val="-2"/>
        </w:rPr>
        <w:t>or</w:t>
      </w:r>
      <w:r>
        <w:rPr>
          <w:spacing w:val="-9"/>
        </w:rPr>
        <w:t xml:space="preserve"> </w:t>
      </w:r>
      <w:r>
        <w:rPr>
          <w:spacing w:val="-2"/>
        </w:rPr>
        <w:t>Washington,</w:t>
      </w:r>
    </w:p>
    <w:p w:rsidR="00E8087C" w:rsidRDefault="00000000">
      <w:pPr>
        <w:pStyle w:val="Szvegtrzs"/>
        <w:spacing w:before="35" w:line="280" w:lineRule="auto"/>
        <w:ind w:left="479" w:right="801"/>
      </w:pPr>
      <w:r>
        <w:t>D.C.</w:t>
      </w:r>
      <w:r>
        <w:rPr>
          <w:spacing w:val="-11"/>
        </w:rPr>
        <w:t xml:space="preserve"> </w:t>
      </w:r>
      <w:r>
        <w:t>International</w:t>
      </w:r>
      <w:r>
        <w:rPr>
          <w:spacing w:val="-11"/>
        </w:rPr>
        <w:t xml:space="preserve"> </w:t>
      </w:r>
      <w:r>
        <w:t>assignments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plentiful;</w:t>
      </w:r>
      <w:r>
        <w:rPr>
          <w:spacing w:val="-10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past</w:t>
      </w:r>
      <w:r>
        <w:rPr>
          <w:spacing w:val="-11"/>
        </w:rPr>
        <w:t xml:space="preserve"> </w:t>
      </w:r>
      <w:r>
        <w:t>years,</w:t>
      </w:r>
      <w:r>
        <w:rPr>
          <w:spacing w:val="-11"/>
        </w:rPr>
        <w:t xml:space="preserve"> </w:t>
      </w:r>
      <w:r>
        <w:t>more</w:t>
      </w:r>
      <w:r>
        <w:rPr>
          <w:spacing w:val="-11"/>
        </w:rPr>
        <w:t xml:space="preserve"> </w:t>
      </w:r>
      <w:r>
        <w:t>than</w:t>
      </w:r>
      <w:r>
        <w:rPr>
          <w:spacing w:val="-10"/>
        </w:rPr>
        <w:t xml:space="preserve"> </w:t>
      </w:r>
      <w:r>
        <w:t>one-third</w:t>
      </w:r>
      <w:r>
        <w:rPr>
          <w:spacing w:val="-11"/>
        </w:rPr>
        <w:t xml:space="preserve"> </w:t>
      </w:r>
      <w:r>
        <w:t>of our summer associates have spent time working in Cleary’s overseas offices.</w:t>
      </w:r>
    </w:p>
    <w:p w:rsidR="00E8087C" w:rsidRDefault="00000000">
      <w:pPr>
        <w:pStyle w:val="Szvegtrzs"/>
        <w:spacing w:before="122" w:line="280" w:lineRule="auto"/>
        <w:ind w:left="479" w:right="801"/>
      </w:pPr>
      <w:r>
        <w:t>Training</w:t>
      </w:r>
      <w:r>
        <w:rPr>
          <w:spacing w:val="-8"/>
        </w:rPr>
        <w:t xml:space="preserve"> </w:t>
      </w:r>
      <w:r>
        <w:t>ranges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formal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informal.</w:t>
      </w:r>
      <w:r>
        <w:rPr>
          <w:spacing w:val="-8"/>
        </w:rPr>
        <w:t xml:space="preserve"> </w:t>
      </w:r>
      <w:r>
        <w:t>We</w:t>
      </w:r>
      <w:r>
        <w:rPr>
          <w:spacing w:val="-8"/>
        </w:rPr>
        <w:t xml:space="preserve"> </w:t>
      </w:r>
      <w:r>
        <w:t>offer</w:t>
      </w:r>
      <w:r>
        <w:rPr>
          <w:spacing w:val="-8"/>
        </w:rPr>
        <w:t xml:space="preserve"> </w:t>
      </w:r>
      <w:r>
        <w:t>litigation</w:t>
      </w:r>
      <w:r>
        <w:rPr>
          <w:spacing w:val="-8"/>
        </w:rPr>
        <w:t xml:space="preserve"> </w:t>
      </w:r>
      <w:r>
        <w:t>training,</w:t>
      </w:r>
      <w:r>
        <w:rPr>
          <w:spacing w:val="-8"/>
        </w:rPr>
        <w:t xml:space="preserve"> </w:t>
      </w:r>
      <w:r>
        <w:t>oral</w:t>
      </w:r>
      <w:r>
        <w:rPr>
          <w:spacing w:val="-8"/>
        </w:rPr>
        <w:t xml:space="preserve"> </w:t>
      </w:r>
      <w:r>
        <w:t xml:space="preserve">argument exercises, “Wall Street Lunches” and corporate practice seminars, all of which are </w:t>
      </w:r>
      <w:r>
        <w:rPr>
          <w:spacing w:val="-2"/>
        </w:rPr>
        <w:t>targeted</w:t>
      </w:r>
      <w:r>
        <w:rPr>
          <w:spacing w:val="-8"/>
        </w:rPr>
        <w:t xml:space="preserve"> </w:t>
      </w:r>
      <w:r>
        <w:rPr>
          <w:spacing w:val="-2"/>
        </w:rPr>
        <w:t>specifically</w:t>
      </w:r>
      <w:r>
        <w:rPr>
          <w:spacing w:val="-8"/>
        </w:rPr>
        <w:t xml:space="preserve"> </w:t>
      </w:r>
      <w:r>
        <w:rPr>
          <w:spacing w:val="-2"/>
        </w:rPr>
        <w:t>to</w:t>
      </w:r>
      <w:r>
        <w:rPr>
          <w:spacing w:val="-8"/>
        </w:rPr>
        <w:t xml:space="preserve"> </w:t>
      </w:r>
      <w:r>
        <w:rPr>
          <w:spacing w:val="-2"/>
        </w:rPr>
        <w:t>summer</w:t>
      </w:r>
      <w:r>
        <w:rPr>
          <w:spacing w:val="-8"/>
        </w:rPr>
        <w:t xml:space="preserve"> </w:t>
      </w:r>
      <w:r>
        <w:rPr>
          <w:spacing w:val="-2"/>
        </w:rPr>
        <w:t>associates.</w:t>
      </w:r>
      <w:r>
        <w:rPr>
          <w:spacing w:val="-8"/>
        </w:rPr>
        <w:t xml:space="preserve"> </w:t>
      </w:r>
      <w:r>
        <w:rPr>
          <w:spacing w:val="-2"/>
        </w:rPr>
        <w:t>In</w:t>
      </w:r>
      <w:r>
        <w:rPr>
          <w:spacing w:val="-8"/>
        </w:rPr>
        <w:t xml:space="preserve"> </w:t>
      </w:r>
      <w:r>
        <w:rPr>
          <w:spacing w:val="-2"/>
        </w:rPr>
        <w:t>addition,</w:t>
      </w:r>
      <w:r>
        <w:rPr>
          <w:spacing w:val="-8"/>
        </w:rPr>
        <w:t xml:space="preserve"> </w:t>
      </w:r>
      <w:r>
        <w:rPr>
          <w:spacing w:val="-2"/>
        </w:rPr>
        <w:t>summer</w:t>
      </w:r>
      <w:r>
        <w:rPr>
          <w:spacing w:val="-8"/>
        </w:rPr>
        <w:t xml:space="preserve"> </w:t>
      </w:r>
      <w:r>
        <w:rPr>
          <w:spacing w:val="-2"/>
        </w:rPr>
        <w:t>associates</w:t>
      </w:r>
      <w:r>
        <w:rPr>
          <w:spacing w:val="-8"/>
        </w:rPr>
        <w:t xml:space="preserve"> </w:t>
      </w:r>
      <w:r>
        <w:rPr>
          <w:spacing w:val="-2"/>
        </w:rPr>
        <w:t>are</w:t>
      </w:r>
      <w:r>
        <w:rPr>
          <w:spacing w:val="-8"/>
        </w:rPr>
        <w:t xml:space="preserve"> </w:t>
      </w:r>
      <w:r>
        <w:rPr>
          <w:spacing w:val="-2"/>
        </w:rPr>
        <w:t>invited to</w:t>
      </w:r>
      <w:r>
        <w:rPr>
          <w:spacing w:val="-9"/>
        </w:rPr>
        <w:t xml:space="preserve"> </w:t>
      </w:r>
      <w:r>
        <w:rPr>
          <w:spacing w:val="-2"/>
        </w:rPr>
        <w:t>attend</w:t>
      </w:r>
      <w:r>
        <w:rPr>
          <w:spacing w:val="-9"/>
        </w:rPr>
        <w:t xml:space="preserve"> </w:t>
      </w:r>
      <w:r>
        <w:rPr>
          <w:spacing w:val="-2"/>
        </w:rPr>
        <w:t>casual</w:t>
      </w:r>
      <w:r>
        <w:rPr>
          <w:spacing w:val="-9"/>
        </w:rPr>
        <w:t xml:space="preserve"> </w:t>
      </w:r>
      <w:r>
        <w:rPr>
          <w:spacing w:val="-2"/>
        </w:rPr>
        <w:t>presentations</w:t>
      </w:r>
      <w:r>
        <w:rPr>
          <w:spacing w:val="-9"/>
        </w:rPr>
        <w:t xml:space="preserve"> </w:t>
      </w:r>
      <w:r>
        <w:rPr>
          <w:spacing w:val="-2"/>
        </w:rPr>
        <w:t>that</w:t>
      </w:r>
      <w:r>
        <w:rPr>
          <w:spacing w:val="-9"/>
        </w:rPr>
        <w:t xml:space="preserve"> </w:t>
      </w:r>
      <w:r>
        <w:rPr>
          <w:spacing w:val="-2"/>
        </w:rPr>
        <w:t>introduce</w:t>
      </w:r>
      <w:r>
        <w:rPr>
          <w:spacing w:val="-8"/>
        </w:rPr>
        <w:t xml:space="preserve"> </w:t>
      </w:r>
      <w:r>
        <w:rPr>
          <w:spacing w:val="-2"/>
        </w:rPr>
        <w:t>them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practices</w:t>
      </w:r>
      <w:r>
        <w:rPr>
          <w:spacing w:val="-9"/>
        </w:rPr>
        <w:t xml:space="preserve"> </w:t>
      </w:r>
      <w:r>
        <w:rPr>
          <w:spacing w:val="-2"/>
        </w:rPr>
        <w:t>throughout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firm</w:t>
      </w:r>
      <w:r>
        <w:rPr>
          <w:spacing w:val="-8"/>
        </w:rPr>
        <w:t xml:space="preserve"> </w:t>
      </w:r>
      <w:r>
        <w:rPr>
          <w:spacing w:val="-2"/>
        </w:rPr>
        <w:t xml:space="preserve">as </w:t>
      </w:r>
      <w:r>
        <w:t>well as the lawyers in each area.</w:t>
      </w:r>
    </w:p>
    <w:p w:rsidR="00E8087C" w:rsidRDefault="00000000">
      <w:pPr>
        <w:pStyle w:val="Szvegtrzs"/>
        <w:spacing w:before="123" w:line="280" w:lineRule="auto"/>
        <w:ind w:left="479" w:right="508"/>
      </w:pPr>
      <w:r>
        <w:rPr>
          <w:noProof/>
        </w:rPr>
        <mc:AlternateContent>
          <mc:Choice Requires="wps">
            <w:drawing>
              <wp:anchor distT="0" distB="0" distL="0" distR="0" simplePos="0" relativeHeight="15747584" behindDoc="0" locked="0" layoutInCell="1" allowOverlap="1">
                <wp:simplePos x="0" y="0"/>
                <wp:positionH relativeFrom="page">
                  <wp:posOffset>4724425</wp:posOffset>
                </wp:positionH>
                <wp:positionV relativeFrom="paragraph">
                  <wp:posOffset>751618</wp:posOffset>
                </wp:positionV>
                <wp:extent cx="304800" cy="2553335"/>
                <wp:effectExtent l="0" t="0" r="0" b="0"/>
                <wp:wrapNone/>
                <wp:docPr id="81" name="Graphic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00" h="2553335">
                              <a:moveTo>
                                <a:pt x="304774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304774" y="2553004"/>
                              </a:lnTo>
                              <a:lnTo>
                                <a:pt x="3047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1F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741A2E" id="Graphic 81" o:spid="_x0000_s1026" style="position:absolute;margin-left:372pt;margin-top:59.2pt;width:24pt;height:201.05pt;z-index:157475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048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" path="m304774,l,,,2553004r304774,l304774,xe" fillcolor="#c7e1f5" stroked="f">
                <v:path arrowok="t"/>
                <w10:wrap anchorx="page"/>
              </v:shape>
            </w:pict>
          </mc:Fallback>
        </mc:AlternateContent>
      </w:r>
      <w:r>
        <w:rPr>
          <w:spacing w:val="-4"/>
        </w:rPr>
        <w:t>We</w:t>
      </w:r>
      <w:r>
        <w:rPr>
          <w:spacing w:val="-9"/>
        </w:rPr>
        <w:t xml:space="preserve"> </w:t>
      </w:r>
      <w:r>
        <w:rPr>
          <w:spacing w:val="-4"/>
        </w:rPr>
        <w:t>also</w:t>
      </w:r>
      <w:r>
        <w:rPr>
          <w:spacing w:val="-9"/>
        </w:rPr>
        <w:t xml:space="preserve"> </w:t>
      </w:r>
      <w:r>
        <w:rPr>
          <w:spacing w:val="-4"/>
        </w:rPr>
        <w:t>encourage</w:t>
      </w:r>
      <w:r>
        <w:rPr>
          <w:spacing w:val="-9"/>
        </w:rPr>
        <w:t xml:space="preserve"> </w:t>
      </w:r>
      <w:r>
        <w:rPr>
          <w:spacing w:val="-4"/>
        </w:rPr>
        <w:t>learning</w:t>
      </w:r>
      <w:r>
        <w:rPr>
          <w:spacing w:val="-9"/>
        </w:rPr>
        <w:t xml:space="preserve"> </w:t>
      </w:r>
      <w:r>
        <w:rPr>
          <w:spacing w:val="-4"/>
        </w:rPr>
        <w:t>more</w:t>
      </w:r>
      <w:r>
        <w:rPr>
          <w:spacing w:val="-9"/>
        </w:rPr>
        <w:t xml:space="preserve"> </w:t>
      </w:r>
      <w:r>
        <w:rPr>
          <w:spacing w:val="-4"/>
        </w:rPr>
        <w:t>about</w:t>
      </w:r>
      <w:r>
        <w:rPr>
          <w:spacing w:val="-9"/>
        </w:rPr>
        <w:t xml:space="preserve"> </w:t>
      </w:r>
      <w:r>
        <w:rPr>
          <w:spacing w:val="-4"/>
        </w:rPr>
        <w:t>New</w:t>
      </w:r>
      <w:r>
        <w:rPr>
          <w:spacing w:val="-9"/>
        </w:rPr>
        <w:t xml:space="preserve"> </w:t>
      </w:r>
      <w:r>
        <w:rPr>
          <w:spacing w:val="-4"/>
        </w:rPr>
        <w:t>York</w:t>
      </w:r>
      <w:r>
        <w:rPr>
          <w:spacing w:val="-9"/>
        </w:rPr>
        <w:t xml:space="preserve"> </w:t>
      </w:r>
      <w:r>
        <w:rPr>
          <w:spacing w:val="-4"/>
        </w:rPr>
        <w:t>City</w:t>
      </w:r>
      <w:r>
        <w:rPr>
          <w:spacing w:val="-9"/>
        </w:rPr>
        <w:t xml:space="preserve"> </w:t>
      </w:r>
      <w:r>
        <w:rPr>
          <w:spacing w:val="-4"/>
        </w:rPr>
        <w:t>and</w:t>
      </w:r>
      <w:r>
        <w:rPr>
          <w:spacing w:val="-9"/>
        </w:rPr>
        <w:t xml:space="preserve"> </w:t>
      </w:r>
      <w:r>
        <w:rPr>
          <w:spacing w:val="-4"/>
        </w:rPr>
        <w:t>Washington,</w:t>
      </w:r>
      <w:r>
        <w:rPr>
          <w:spacing w:val="-9"/>
        </w:rPr>
        <w:t xml:space="preserve"> </w:t>
      </w:r>
      <w:r>
        <w:rPr>
          <w:spacing w:val="-4"/>
        </w:rPr>
        <w:t>D.C. through</w:t>
      </w:r>
      <w:r>
        <w:t xml:space="preserve"> numerous</w:t>
      </w:r>
      <w:r>
        <w:rPr>
          <w:spacing w:val="-11"/>
        </w:rPr>
        <w:t xml:space="preserve"> </w:t>
      </w:r>
      <w:r>
        <w:t>local</w:t>
      </w:r>
      <w:r>
        <w:rPr>
          <w:spacing w:val="-11"/>
        </w:rPr>
        <w:t xml:space="preserve"> </w:t>
      </w:r>
      <w:r>
        <w:t>events,</w:t>
      </w:r>
      <w:r>
        <w:rPr>
          <w:spacing w:val="-11"/>
        </w:rPr>
        <w:t xml:space="preserve"> </w:t>
      </w:r>
      <w:r>
        <w:t>including</w:t>
      </w:r>
      <w:r>
        <w:rPr>
          <w:spacing w:val="-11"/>
        </w:rPr>
        <w:t xml:space="preserve"> </w:t>
      </w:r>
      <w:r>
        <w:t>partner-hosted</w:t>
      </w:r>
      <w:r>
        <w:rPr>
          <w:spacing w:val="-11"/>
        </w:rPr>
        <w:t xml:space="preserve"> </w:t>
      </w:r>
      <w:r>
        <w:t>dinners,</w:t>
      </w:r>
      <w:r>
        <w:rPr>
          <w:spacing w:val="-11"/>
        </w:rPr>
        <w:t xml:space="preserve"> </w:t>
      </w:r>
      <w:r>
        <w:t>theater,</w:t>
      </w:r>
      <w:r>
        <w:rPr>
          <w:spacing w:val="-10"/>
        </w:rPr>
        <w:t xml:space="preserve"> </w:t>
      </w:r>
      <w:r>
        <w:t>sporting</w:t>
      </w:r>
      <w:r>
        <w:rPr>
          <w:spacing w:val="-11"/>
        </w:rPr>
        <w:t xml:space="preserve"> </w:t>
      </w:r>
      <w:r>
        <w:t>events, concerts and karaoke.</w:t>
      </w:r>
    </w:p>
    <w:p w:rsidR="00E8087C" w:rsidRDefault="00000000">
      <w:pPr>
        <w:pStyle w:val="Szvegtrzs"/>
        <w:spacing w:before="91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6272" behindDoc="1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217326</wp:posOffset>
                </wp:positionV>
                <wp:extent cx="4267835" cy="2553335"/>
                <wp:effectExtent l="0" t="0" r="0" b="0"/>
                <wp:wrapTopAndBottom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267835" cy="2553335"/>
                          <a:chOff x="0" y="0"/>
                          <a:chExt cx="4267835" cy="2553335"/>
                        </a:xfrm>
                      </wpg:grpSpPr>
                      <pic:pic xmlns:pic="http://schemas.openxmlformats.org/drawingml/2006/picture">
                        <pic:nvPicPr>
                          <pic:cNvPr id="83" name="Image 83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212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4" name="Textbox 84"/>
                        <wps:cNvSpPr txBox="1"/>
                        <wps:spPr>
                          <a:xfrm>
                            <a:off x="0" y="0"/>
                            <a:ext cx="42678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78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2911" w:right="278" w:hanging="89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Working as a summer associate is not only a great learning experience for law students,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’s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lso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mmersive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experience in the life and culture of a law firm. You have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pportunity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ork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losely</w:t>
                              </w:r>
                              <w:r>
                                <w:rPr>
                                  <w:rFonts w:ascii="Times New Roman" w:hAnsi="Times New Roman"/>
                                  <w:spacing w:val="-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ith attorneys across different practice areas and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socialize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more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nformally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t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events. You’ll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get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rue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feel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’s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ike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e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 Cleary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awyer.”</w:t>
                              </w:r>
                            </w:p>
                            <w:p w:rsidR="00E8087C" w:rsidRDefault="00000000">
                              <w:pPr>
                                <w:spacing w:line="332" w:lineRule="exact"/>
                                <w:ind w:left="2926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2927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Lisa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7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Schweitzer</w:t>
                              </w:r>
                            </w:p>
                            <w:p w:rsidR="00E8087C" w:rsidRDefault="00000000">
                              <w:pPr>
                                <w:spacing w:before="27"/>
                                <w:ind w:left="2925"/>
                                <w:rPr>
                                  <w:rFonts w:asci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20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2" o:spid="_x0000_s1064" style="position:absolute;margin-left:24pt;margin-top:17.1pt;width:336.05pt;height:201.05pt;z-index:-15710208;mso-wrap-distance-left:0;mso-wrap-distance-right:0;mso-position-horizontal-relative:page;mso-position-vertical-relative:text" coordsize="42678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">
                <v:shape id="Image 83" o:spid="_x0000_s1065" type="#_x0000_t75" style="position:absolute;width:42672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">
                  <v:imagedata r:id="rId50" o:title=""/>
                </v:shape>
                <v:shape id="Textbox 84" o:spid="_x0000_s1066" type="#_x0000_t202" style="position:absolute;width:42678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inset="0,0,0,0">
                    <w:txbxContent>
                      <w:p w:rsidR="00E8087C" w:rsidRDefault="00E8087C">
                        <w:pPr>
                          <w:spacing w:before="78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2911" w:right="278" w:hanging="89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Working as a summer associate is not only a great learning experience for law students,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’s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lso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mmersive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experience in the life and culture of a law firm. You have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pportunity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ork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losely</w:t>
                        </w:r>
                        <w:r>
                          <w:rPr>
                            <w:rFonts w:ascii="Times New Roman" w:hAnsi="Times New Roman"/>
                            <w:spacing w:val="-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ith attorneys across different practice areas and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socialize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more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nformally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t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events. You’ll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get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rue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feel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f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’s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ike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e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 Cleary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awyer.”</w:t>
                        </w:r>
                      </w:p>
                      <w:p w:rsidR="00E8087C" w:rsidRDefault="00000000">
                        <w:pPr>
                          <w:spacing w:line="332" w:lineRule="exact"/>
                          <w:ind w:left="2926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2927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Lisa</w:t>
                        </w:r>
                        <w:r>
                          <w:rPr>
                            <w:rFonts w:ascii="Palatino Linotype"/>
                            <w:b/>
                            <w:spacing w:val="-17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Schweitzer</w:t>
                        </w:r>
                      </w:p>
                      <w:p w:rsidR="00E8087C" w:rsidRDefault="00000000">
                        <w:pPr>
                          <w:spacing w:before="27"/>
                          <w:ind w:left="2925"/>
                          <w:rPr>
                            <w:rFonts w:ascii="Times New Roman"/>
                            <w:sz w:val="20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20"/>
                          </w:rPr>
                          <w:t>Partn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rPr>
          <w:sz w:val="20"/>
        </w:rPr>
        <w:sectPr w:rsidR="00E8087C">
          <w:pgSz w:w="7920" w:h="12240"/>
          <w:pgMar w:top="660" w:right="0" w:bottom="600" w:left="0" w:header="0" w:footer="412" w:gutter="0"/>
          <w:cols w:space="720"/>
        </w:sect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spacing w:before="98"/>
        <w:rPr>
          <w:sz w:val="20"/>
        </w:rPr>
      </w:pPr>
    </w:p>
    <w:p w:rsidR="00E8087C" w:rsidRDefault="00000000">
      <w:pPr>
        <w:tabs>
          <w:tab w:val="left" w:pos="5565"/>
        </w:tabs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3378835" cy="2553335"/>
                <wp:effectExtent l="0" t="0" r="0" b="8889"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378835" cy="2553335"/>
                          <a:chOff x="0" y="0"/>
                          <a:chExt cx="3378835" cy="2553335"/>
                        </a:xfrm>
                      </wpg:grpSpPr>
                      <pic:pic xmlns:pic="http://schemas.openxmlformats.org/drawingml/2006/picture">
                        <pic:nvPicPr>
                          <pic:cNvPr id="86" name="Image 86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8708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box 87"/>
                        <wps:cNvSpPr txBox="1"/>
                        <wps:spPr>
                          <a:xfrm>
                            <a:off x="0" y="0"/>
                            <a:ext cx="33788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2650" w:right="142" w:hanging="95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The work experience that summer associates get is completely authentic. It’s what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ttorneys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ill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 xml:space="preserve">when they start full time, and </w:t>
                              </w:r>
                              <w:r>
                                <w:rPr>
                                  <w:rFonts w:ascii="Times New Roman" w:hAnsi="Times New Roman"/>
                                  <w:spacing w:val="-4"/>
                                  <w:w w:val="105"/>
                                  <w:sz w:val="20"/>
                                </w:rPr>
                                <w:t>it’s</w:t>
                              </w:r>
                            </w:p>
                            <w:p w:rsidR="00E8087C" w:rsidRDefault="00000000">
                              <w:pPr>
                                <w:spacing w:line="227" w:lineRule="exact"/>
                                <w:ind w:left="2659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work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1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on</w:t>
                              </w:r>
                              <w:r>
                                <w:rPr>
                                  <w:rFonts w:ascii="Times New Roman" w:hAnsi="Times New Roman"/>
                                  <w:spacing w:val="-1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/>
                                  <w:spacing w:val="-1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daily</w:t>
                              </w:r>
                              <w:r>
                                <w:rPr>
                                  <w:rFonts w:ascii="Times New Roman" w:hAnsi="Times New Roman"/>
                                  <w:spacing w:val="-1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basis.”</w:t>
                              </w:r>
                            </w:p>
                            <w:p w:rsidR="00E8087C" w:rsidRDefault="00000000">
                              <w:pPr>
                                <w:spacing w:before="16" w:line="371" w:lineRule="exact"/>
                                <w:ind w:left="2658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2659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Deborah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Francois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2645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05"/>
                                  <w:sz w:val="18"/>
                                </w:rPr>
                                <w:t>Associat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5" o:spid="_x0000_s1067" style="width:266.05pt;height:201.05pt;mso-position-horizontal-relative:char;mso-position-vertical-relative:line" coordsize="33788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">
                <v:shape id="Image 86" o:spid="_x0000_s1068" type="#_x0000_t75" style="position:absolute;width:33787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">
                  <v:imagedata r:id="rId52" o:title=""/>
                </v:shape>
                <v:shape id="Textbox 87" o:spid="_x0000_s1069" type="#_x0000_t202" style="position:absolute;width:33788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2650" w:right="142" w:hanging="95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The work experience that summer associates get is completely authentic. It’s what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ttorneys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ill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 xml:space="preserve">when they start full time, and </w:t>
                        </w:r>
                        <w:r>
                          <w:rPr>
                            <w:rFonts w:ascii="Times New Roman" w:hAnsi="Times New Roman"/>
                            <w:spacing w:val="-4"/>
                            <w:w w:val="105"/>
                            <w:sz w:val="20"/>
                          </w:rPr>
                          <w:t>it’s</w:t>
                        </w:r>
                      </w:p>
                      <w:p w:rsidR="00E8087C" w:rsidRDefault="00000000">
                        <w:pPr>
                          <w:spacing w:line="227" w:lineRule="exact"/>
                          <w:ind w:left="2659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work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1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on</w:t>
                        </w:r>
                        <w:r>
                          <w:rPr>
                            <w:rFonts w:ascii="Times New Roman" w:hAnsi="Times New Roman"/>
                            <w:spacing w:val="-1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a</w:t>
                        </w:r>
                        <w:r>
                          <w:rPr>
                            <w:rFonts w:ascii="Times New Roman" w:hAnsi="Times New Roman"/>
                            <w:spacing w:val="-1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daily</w:t>
                        </w:r>
                        <w:r>
                          <w:rPr>
                            <w:rFonts w:ascii="Times New Roman" w:hAnsi="Times New Roman"/>
                            <w:spacing w:val="-1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basis.”</w:t>
                        </w:r>
                      </w:p>
                      <w:p w:rsidR="00E8087C" w:rsidRDefault="00000000">
                        <w:pPr>
                          <w:spacing w:before="16" w:line="371" w:lineRule="exact"/>
                          <w:ind w:left="2658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2659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Deborah</w:t>
                        </w:r>
                        <w:r>
                          <w:rPr>
                            <w:rFonts w:ascii="Palatino Linotype"/>
                            <w:b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Francois</w:t>
                        </w:r>
                      </w:p>
                      <w:p w:rsidR="00E8087C" w:rsidRDefault="00000000">
                        <w:pPr>
                          <w:spacing w:before="6"/>
                          <w:ind w:left="2645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05"/>
                            <w:sz w:val="18"/>
                          </w:rPr>
                          <w:t>Associat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1190625" cy="2553335"/>
                <wp:effectExtent l="0" t="0" r="0" b="0"/>
                <wp:docPr id="88" name="Text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90625" cy="2553335"/>
                        </a:xfrm>
                        <a:prstGeom prst="rect">
                          <a:avLst/>
                        </a:prstGeom>
                        <a:solidFill>
                          <a:srgbClr val="F8EDB5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129" w:line="619" w:lineRule="exact"/>
                              <w:ind w:left="270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w w:val="110"/>
                                <w:sz w:val="52"/>
                              </w:rPr>
                              <w:t>26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270" w:right="316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schools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are represented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by the students in our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summer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class</w:t>
                            </w:r>
                          </w:p>
                          <w:p w:rsidR="00E8087C" w:rsidRDefault="00E8087C">
                            <w:pPr>
                              <w:pStyle w:val="Szvegtrzs"/>
                              <w:spacing w:before="32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</w:p>
                          <w:p w:rsidR="00E8087C" w:rsidRDefault="00000000">
                            <w:pPr>
                              <w:spacing w:line="619" w:lineRule="exact"/>
                              <w:ind w:left="270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sz w:val="52"/>
                              </w:rPr>
                              <w:t>49%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270" w:right="316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 xml:space="preserve">of our summer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sz w:val="16"/>
                              </w:rPr>
                              <w:t>class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"/>
                                <w:sz w:val="16"/>
                              </w:rPr>
                              <w:t xml:space="preserve">participated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in our overseas rotation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program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box 88" o:spid="_x0000_s1070" type="#_x0000_t202" style="width:93.75pt;height:20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" fillcolor="#f8edb5" stroked="f">
                <v:textbox inset="0,0,0,0">
                  <w:txbxContent>
                    <w:p w:rsidR="00E8087C" w:rsidRDefault="00000000">
                      <w:pPr>
                        <w:spacing w:before="129" w:line="619" w:lineRule="exact"/>
                        <w:ind w:left="270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w w:val="110"/>
                          <w:sz w:val="52"/>
                        </w:rPr>
                        <w:t>26</w:t>
                      </w:r>
                    </w:p>
                    <w:p w:rsidR="00E8087C" w:rsidRDefault="00000000">
                      <w:pPr>
                        <w:spacing w:line="259" w:lineRule="auto"/>
                        <w:ind w:left="270" w:right="316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schools</w:t>
                      </w:r>
                      <w:r>
                        <w:rPr>
                          <w:rFonts w:ascii="Trebuchet MS"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are represented</w:t>
                      </w:r>
                      <w:r>
                        <w:rPr>
                          <w:rFonts w:ascii="Trebuchet MS"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by the students in our</w:t>
                      </w:r>
                      <w:r>
                        <w:rPr>
                          <w:rFonts w:ascii="Trebuchet MS"/>
                          <w:color w:val="000000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summer</w:t>
                      </w:r>
                      <w:r>
                        <w:rPr>
                          <w:rFonts w:ascii="Trebuchet MS"/>
                          <w:color w:val="000000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class</w:t>
                      </w:r>
                    </w:p>
                    <w:p w:rsidR="00E8087C" w:rsidRDefault="00E8087C">
                      <w:pPr>
                        <w:pStyle w:val="Szvegtrzs"/>
                        <w:spacing w:before="32"/>
                        <w:rPr>
                          <w:rFonts w:ascii="Trebuchet MS"/>
                          <w:color w:val="000000"/>
                          <w:sz w:val="16"/>
                        </w:rPr>
                      </w:pPr>
                    </w:p>
                    <w:p w:rsidR="00E8087C" w:rsidRDefault="00000000">
                      <w:pPr>
                        <w:spacing w:line="619" w:lineRule="exact"/>
                        <w:ind w:left="270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sz w:val="52"/>
                        </w:rPr>
                        <w:t>49%</w:t>
                      </w:r>
                    </w:p>
                    <w:p w:rsidR="00E8087C" w:rsidRDefault="00000000">
                      <w:pPr>
                        <w:spacing w:line="259" w:lineRule="auto"/>
                        <w:ind w:left="270" w:right="316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 xml:space="preserve">of our summer </w:t>
                      </w:r>
                      <w:r>
                        <w:rPr>
                          <w:rFonts w:ascii="Trebuchet MS"/>
                          <w:color w:val="000000"/>
                          <w:spacing w:val="-2"/>
                          <w:sz w:val="16"/>
                        </w:rPr>
                        <w:t>class</w:t>
                      </w:r>
                      <w:r>
                        <w:rPr>
                          <w:rFonts w:ascii="Trebuchet MS"/>
                          <w:color w:val="000000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pacing w:val="-2"/>
                          <w:sz w:val="16"/>
                        </w:rPr>
                        <w:t xml:space="preserve">participated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in our overseas rotation</w:t>
                      </w:r>
                      <w:r>
                        <w:rPr>
                          <w:rFonts w:ascii="Trebuchet MS"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progra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8087C" w:rsidRDefault="00000000">
      <w:pPr>
        <w:pStyle w:val="Szvegtrzs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8832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126695</wp:posOffset>
                </wp:positionV>
                <wp:extent cx="304800" cy="2553335"/>
                <wp:effectExtent l="0" t="0" r="0" b="0"/>
                <wp:wrapTopAndBottom/>
                <wp:docPr id="89" name="Graphic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00" h="2553335">
                              <a:moveTo>
                                <a:pt x="304774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304774" y="2553004"/>
                              </a:lnTo>
                              <a:lnTo>
                                <a:pt x="3047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1F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28B10C" id="Graphic 89" o:spid="_x0000_s1026" style="position:absolute;margin-left:0;margin-top:10pt;width:24pt;height:201.05pt;z-index:-157076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048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" path="m304774,l,,,2553004r304774,l304774,xe" fillcolor="#c7e1f5" stroked="f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9344" behindDoc="1" locked="0" layoutInCell="1" allowOverlap="1">
                <wp:simplePos x="0" y="0"/>
                <wp:positionH relativeFrom="page">
                  <wp:posOffset>457161</wp:posOffset>
                </wp:positionH>
                <wp:positionV relativeFrom="paragraph">
                  <wp:posOffset>126695</wp:posOffset>
                </wp:positionV>
                <wp:extent cx="3808729" cy="2553335"/>
                <wp:effectExtent l="0" t="0" r="0" b="0"/>
                <wp:wrapTopAndBottom/>
                <wp:docPr id="9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808729" cy="2553335"/>
                          <a:chOff x="0" y="0"/>
                          <a:chExt cx="3808729" cy="2553335"/>
                        </a:xfrm>
                      </wpg:grpSpPr>
                      <pic:pic xmlns:pic="http://schemas.openxmlformats.org/drawingml/2006/picture">
                        <pic:nvPicPr>
                          <pic:cNvPr id="91" name="Image 91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8514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2" name="Textbox 92"/>
                        <wps:cNvSpPr txBox="1"/>
                        <wps:spPr>
                          <a:xfrm>
                            <a:off x="0" y="0"/>
                            <a:ext cx="3808729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371" w:right="2852" w:hanging="99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 xml:space="preserve">“The summer program provides an opportunity to experience the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firm’s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one-of-a-kind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culture.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got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 both develop my skills as a lawyer and do hands-on work with my future colleagues.”</w:t>
                              </w:r>
                            </w:p>
                            <w:p w:rsidR="00E8087C" w:rsidRDefault="00000000">
                              <w:pPr>
                                <w:spacing w:line="333" w:lineRule="exact"/>
                                <w:ind w:left="376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74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pacing w:val="-4"/>
                                </w:rPr>
                                <w:t>Macey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Levington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63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05"/>
                                  <w:sz w:val="18"/>
                                </w:rPr>
                                <w:t>Associat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90" o:spid="_x0000_s1071" style="position:absolute;margin-left:36pt;margin-top:10pt;width:299.9pt;height:201.05pt;z-index:-15707136;mso-wrap-distance-left:0;mso-wrap-distance-right:0;mso-position-horizontal-relative:page;mso-position-vertical-relative:text" coordsize="38087,255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">
                <v:shape id="Image 91" o:spid="_x0000_s1072" type="#_x0000_t75" style="position:absolute;width:38085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">
                  <v:imagedata r:id="rId54" o:title=""/>
                </v:shape>
                <v:shape id="Textbox 92" o:spid="_x0000_s1073" type="#_x0000_t202" style="position:absolute;width:38087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JoB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QbqA3y/xB8jNDwAAAP//AwBQSwECLQAUAAYACAAAACEA2+H2y+4AAACFAQAAEwAAAAAAAAAA&#10;AAAAAAAAAAAAW0NvbnRlbnRfVHlwZXNdLnhtbFBLAQItABQABgAIAAAAIQBa9CxbvwAAABUBAAAL&#10;AAAAAAAAAAAAAAAAAB8BAABfcmVscy8ucmVsc1BLAQItABQABgAIAAAAIQDndJoBxQAAANsAAAAP&#10;AAAAAAAAAAAAAAAAAAcCAABkcnMvZG93bnJldi54bWxQSwUGAAAAAAMAAwC3AAAA+QIAAAAA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371" w:right="2852" w:hanging="99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 xml:space="preserve">“The summer program provides an opportunity to experience the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firm’s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one-of-a-kind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culture.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got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 both develop my skills as a lawyer and do hands-on work with my future colleagues.”</w:t>
                        </w:r>
                      </w:p>
                      <w:p w:rsidR="00E8087C" w:rsidRDefault="00000000">
                        <w:pPr>
                          <w:spacing w:line="333" w:lineRule="exact"/>
                          <w:ind w:left="376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74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  <w:spacing w:val="-4"/>
                          </w:rPr>
                          <w:t>Macey</w:t>
                        </w:r>
                        <w:r>
                          <w:rPr>
                            <w:rFonts w:ascii="Palatino Linotype"/>
                            <w:b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Levington</w:t>
                        </w:r>
                      </w:p>
                      <w:p w:rsidR="00E8087C" w:rsidRDefault="00000000">
                        <w:pPr>
                          <w:spacing w:before="6"/>
                          <w:ind w:left="363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05"/>
                            <w:sz w:val="18"/>
                          </w:rPr>
                          <w:t>Associat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9856" behindDoc="1" locked="0" layoutInCell="1" allowOverlap="1">
                <wp:simplePos x="0" y="0"/>
                <wp:positionH relativeFrom="page">
                  <wp:posOffset>4419574</wp:posOffset>
                </wp:positionH>
                <wp:positionV relativeFrom="paragraph">
                  <wp:posOffset>126695</wp:posOffset>
                </wp:positionV>
                <wp:extent cx="305435" cy="2553335"/>
                <wp:effectExtent l="0" t="0" r="0" b="0"/>
                <wp:wrapTopAndBottom/>
                <wp:docPr id="93" name="Graphic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5435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5435" h="2553335">
                              <a:moveTo>
                                <a:pt x="304863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304863" y="2553004"/>
                              </a:lnTo>
                              <a:lnTo>
                                <a:pt x="3048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959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975D76" id="Graphic 93" o:spid="_x0000_s1026" style="position:absolute;margin-left:348pt;margin-top:10pt;width:24.05pt;height:201.05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05435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" path="m304863,l,,,2553004r304863,l304863,xe" fillcolor="#949591" stroked="f">
                <v:path arrowok="t"/>
                <w10:wrap type="topAndBottom" anchorx="page"/>
              </v:shape>
            </w:pict>
          </mc:Fallback>
        </mc:AlternateContent>
      </w:r>
    </w:p>
    <w:p w:rsidR="00E8087C" w:rsidRDefault="00E8087C">
      <w:pPr>
        <w:rPr>
          <w:sz w:val="15"/>
        </w:rPr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pStyle w:val="Cmsor1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15752192" behindDoc="0" locked="0" layoutInCell="1" allowOverlap="1">
                <wp:simplePos x="0" y="0"/>
                <wp:positionH relativeFrom="page">
                  <wp:posOffset>4572000</wp:posOffset>
                </wp:positionH>
                <wp:positionV relativeFrom="page">
                  <wp:posOffset>4076395</wp:posOffset>
                </wp:positionV>
                <wp:extent cx="457200" cy="2553335"/>
                <wp:effectExtent l="0" t="0" r="0" b="0"/>
                <wp:wrapNone/>
                <wp:docPr id="94" name="Graphic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7200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7200" h="2553335">
                              <a:moveTo>
                                <a:pt x="457200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457200" y="2553004"/>
                              </a:lnTo>
                              <a:lnTo>
                                <a:pt x="4572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DBDB8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C86C0A" id="Graphic 94" o:spid="_x0000_s1026" style="position:absolute;margin-left:5in;margin-top:321pt;width:36pt;height:201.05pt;z-index:15752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457200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" path="m457200,l,,,2553004r457200,l457200,xe" fillcolor="#bdbdb8" stroked="f">
                <v:path arrowok="t"/>
                <w10:wrap anchorx="page" anchory="page"/>
              </v:shape>
            </w:pict>
          </mc:Fallback>
        </mc:AlternateContent>
      </w:r>
      <w:r>
        <w:t>Recent</w:t>
      </w:r>
      <w:r>
        <w:rPr>
          <w:spacing w:val="6"/>
        </w:rPr>
        <w:t xml:space="preserve"> </w:t>
      </w:r>
      <w:r>
        <w:t>Accolades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rPr>
          <w:spacing w:val="-2"/>
        </w:rPr>
        <w:t>Awards</w:t>
      </w:r>
    </w:p>
    <w:p w:rsidR="00E8087C" w:rsidRDefault="00E8087C">
      <w:pPr>
        <w:pStyle w:val="Szvegtrzs"/>
        <w:spacing w:before="78"/>
        <w:rPr>
          <w:rFonts w:ascii="Palatino Linotype"/>
          <w:b/>
          <w:sz w:val="48"/>
        </w:rPr>
      </w:pPr>
    </w:p>
    <w:p w:rsidR="00E8087C" w:rsidRDefault="00000000">
      <w:pPr>
        <w:pStyle w:val="Szvegtrzs"/>
        <w:spacing w:line="304" w:lineRule="auto"/>
        <w:ind w:left="479" w:right="2793"/>
      </w:pPr>
      <w:r>
        <w:rPr>
          <w:noProof/>
        </w:rPr>
        <mc:AlternateContent>
          <mc:Choice Requires="wps">
            <w:drawing>
              <wp:anchor distT="0" distB="0" distL="0" distR="0" simplePos="0" relativeHeight="15752704" behindDoc="0" locked="0" layoutInCell="1" allowOverlap="1">
                <wp:simplePos x="0" y="0"/>
                <wp:positionH relativeFrom="page">
                  <wp:posOffset>3657892</wp:posOffset>
                </wp:positionH>
                <wp:positionV relativeFrom="paragraph">
                  <wp:posOffset>18315</wp:posOffset>
                </wp:positionV>
                <wp:extent cx="1296035" cy="2553335"/>
                <wp:effectExtent l="0" t="0" r="0" b="0"/>
                <wp:wrapNone/>
                <wp:docPr id="95" name="Text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6035" cy="2553335"/>
                        </a:xfrm>
                        <a:prstGeom prst="rect">
                          <a:avLst/>
                        </a:prstGeom>
                        <a:solidFill>
                          <a:srgbClr val="C7E1F5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129" w:line="619" w:lineRule="exact"/>
                              <w:ind w:left="269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w w:val="110"/>
                                <w:sz w:val="52"/>
                              </w:rPr>
                              <w:t>322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269" w:right="265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practice and lawyer rankings earned in the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color w:val="000000"/>
                                <w:sz w:val="16"/>
                              </w:rPr>
                              <w:t>Chambers</w:t>
                            </w:r>
                            <w:r>
                              <w:rPr>
                                <w:rFonts w:ascii="Trebuchet MS"/>
                                <w:i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color w:val="000000"/>
                                <w:sz w:val="16"/>
                              </w:rPr>
                              <w:t xml:space="preserve">Global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2017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edition</w:t>
                            </w:r>
                          </w:p>
                          <w:p w:rsidR="00E8087C" w:rsidRDefault="00000000">
                            <w:pPr>
                              <w:spacing w:before="58" w:line="619" w:lineRule="exact"/>
                              <w:ind w:left="269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w w:val="110"/>
                                <w:sz w:val="52"/>
                              </w:rPr>
                              <w:t>60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269" w:right="542"/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these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rankings were top tier</w:t>
                            </w:r>
                          </w:p>
                          <w:p w:rsidR="00E8087C" w:rsidRDefault="00000000">
                            <w:pPr>
                              <w:spacing w:before="60" w:line="619" w:lineRule="exact"/>
                              <w:ind w:left="269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5"/>
                                <w:sz w:val="52"/>
                              </w:rPr>
                              <w:t>80%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269" w:right="265"/>
                              <w:rPr>
                                <w:rFonts w:ascii="Trebuchet MS"/>
                                <w:i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color w:val="000000"/>
                                <w:spacing w:val="-6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6"/>
                                <w:sz w:val="16"/>
                              </w:rPr>
                              <w:t>partners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2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6"/>
                                <w:sz w:val="16"/>
                              </w:rPr>
                              <w:t xml:space="preserve">recognized </w:t>
                            </w:r>
                            <w:r>
                              <w:rPr>
                                <w:rFonts w:ascii="Trebuchet MS"/>
                                <w:color w:val="000000"/>
                                <w:sz w:val="16"/>
                              </w:rPr>
                              <w:t>by</w:t>
                            </w:r>
                            <w:r>
                              <w:rPr>
                                <w:rFonts w:ascii="Trebuchet MS"/>
                                <w:color w:val="000000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color w:val="000000"/>
                                <w:sz w:val="16"/>
                              </w:rPr>
                              <w:t>Chamber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95" o:spid="_x0000_s1074" type="#_x0000_t202" style="position:absolute;left:0;text-align:left;margin-left:4in;margin-top:1.45pt;width:102.05pt;height:201.05pt;z-index:15752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" fillcolor="#c7e1f5" stroked="f">
                <v:textbox inset="0,0,0,0">
                  <w:txbxContent>
                    <w:p w:rsidR="00E8087C" w:rsidRDefault="00000000">
                      <w:pPr>
                        <w:spacing w:before="129" w:line="619" w:lineRule="exact"/>
                        <w:ind w:left="269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w w:val="110"/>
                          <w:sz w:val="52"/>
                        </w:rPr>
                        <w:t>322</w:t>
                      </w:r>
                    </w:p>
                    <w:p w:rsidR="00E8087C" w:rsidRDefault="00000000">
                      <w:pPr>
                        <w:spacing w:line="259" w:lineRule="auto"/>
                        <w:ind w:left="269" w:right="265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practice and lawyer rankings earned in the</w:t>
                      </w:r>
                      <w:r>
                        <w:rPr>
                          <w:rFonts w:ascii="Trebuchet MS"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color w:val="000000"/>
                          <w:sz w:val="16"/>
                        </w:rPr>
                        <w:t>Chambers</w:t>
                      </w:r>
                      <w:r>
                        <w:rPr>
                          <w:rFonts w:ascii="Trebuchet MS"/>
                          <w:i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color w:val="000000"/>
                          <w:sz w:val="16"/>
                        </w:rPr>
                        <w:t xml:space="preserve">Global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2017</w:t>
                      </w:r>
                      <w:r>
                        <w:rPr>
                          <w:rFonts w:ascii="Trebuchet MS"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edition</w:t>
                      </w:r>
                    </w:p>
                    <w:p w:rsidR="00E8087C" w:rsidRDefault="00000000">
                      <w:pPr>
                        <w:spacing w:before="58" w:line="619" w:lineRule="exact"/>
                        <w:ind w:left="269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w w:val="110"/>
                          <w:sz w:val="52"/>
                        </w:rPr>
                        <w:t>60</w:t>
                      </w:r>
                    </w:p>
                    <w:p w:rsidR="00E8087C" w:rsidRDefault="00000000">
                      <w:pPr>
                        <w:spacing w:line="259" w:lineRule="auto"/>
                        <w:ind w:left="269" w:right="542"/>
                        <w:rPr>
                          <w:rFonts w:asci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of</w:t>
                      </w:r>
                      <w:r>
                        <w:rPr>
                          <w:rFonts w:ascii="Trebuchet MS"/>
                          <w:color w:val="000000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these</w:t>
                      </w:r>
                      <w:r>
                        <w:rPr>
                          <w:rFonts w:ascii="Trebuchet MS"/>
                          <w:color w:val="000000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rankings were top tier</w:t>
                      </w:r>
                    </w:p>
                    <w:p w:rsidR="00E8087C" w:rsidRDefault="00000000">
                      <w:pPr>
                        <w:spacing w:before="60" w:line="619" w:lineRule="exact"/>
                        <w:ind w:left="269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5"/>
                          <w:sz w:val="52"/>
                        </w:rPr>
                        <w:t>80%</w:t>
                      </w:r>
                    </w:p>
                    <w:p w:rsidR="00E8087C" w:rsidRDefault="00000000">
                      <w:pPr>
                        <w:spacing w:line="259" w:lineRule="auto"/>
                        <w:ind w:left="269" w:right="265"/>
                        <w:rPr>
                          <w:rFonts w:ascii="Trebuchet MS"/>
                          <w:i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/>
                          <w:color w:val="000000"/>
                          <w:spacing w:val="-6"/>
                          <w:sz w:val="16"/>
                        </w:rPr>
                        <w:t>of</w:t>
                      </w:r>
                      <w:r>
                        <w:rPr>
                          <w:rFonts w:ascii="Trebuchet MS"/>
                          <w:color w:val="000000"/>
                          <w:spacing w:val="-2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pacing w:val="-6"/>
                          <w:sz w:val="16"/>
                        </w:rPr>
                        <w:t>partners</w:t>
                      </w:r>
                      <w:r>
                        <w:rPr>
                          <w:rFonts w:ascii="Trebuchet MS"/>
                          <w:color w:val="000000"/>
                          <w:spacing w:val="-22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000000"/>
                          <w:spacing w:val="-6"/>
                          <w:sz w:val="16"/>
                        </w:rPr>
                        <w:t xml:space="preserve">recognized </w:t>
                      </w:r>
                      <w:r>
                        <w:rPr>
                          <w:rFonts w:ascii="Trebuchet MS"/>
                          <w:color w:val="000000"/>
                          <w:sz w:val="16"/>
                        </w:rPr>
                        <w:t>by</w:t>
                      </w:r>
                      <w:r>
                        <w:rPr>
                          <w:rFonts w:ascii="Trebuchet MS"/>
                          <w:color w:val="000000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color w:val="000000"/>
                          <w:sz w:val="16"/>
                        </w:rPr>
                        <w:t>Chamber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Our</w:t>
      </w:r>
      <w:r>
        <w:rPr>
          <w:spacing w:val="-1"/>
        </w:rPr>
        <w:t xml:space="preserve"> </w:t>
      </w:r>
      <w:r>
        <w:t>clients</w:t>
      </w:r>
      <w:r>
        <w:rPr>
          <w:spacing w:val="-1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us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simple</w:t>
      </w:r>
      <w:r>
        <w:rPr>
          <w:spacing w:val="-1"/>
        </w:rPr>
        <w:t xml:space="preserve"> </w:t>
      </w:r>
      <w:r>
        <w:t>solutions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 xml:space="preserve">do. We represent multinational corporations, international financial institutions, sovereign governments and </w:t>
      </w:r>
      <w:proofErr w:type="gramStart"/>
      <w:r>
        <w:t>their</w:t>
      </w:r>
      <w:proofErr w:type="gramEnd"/>
    </w:p>
    <w:p w:rsidR="00E8087C" w:rsidRDefault="00000000">
      <w:pPr>
        <w:pStyle w:val="Szvegtrzs"/>
        <w:spacing w:before="1" w:line="304" w:lineRule="auto"/>
        <w:ind w:left="479" w:right="2445"/>
      </w:pPr>
      <w:r>
        <w:t>agencies,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domestic</w:t>
      </w:r>
      <w:r>
        <w:rPr>
          <w:spacing w:val="-11"/>
        </w:rPr>
        <w:t xml:space="preserve"> </w:t>
      </w:r>
      <w:r>
        <w:t>corporation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financial</w:t>
      </w:r>
      <w:r>
        <w:rPr>
          <w:spacing w:val="-11"/>
        </w:rPr>
        <w:t xml:space="preserve"> </w:t>
      </w:r>
      <w:r>
        <w:t>institutions in the countries where our offices are located.</w:t>
      </w:r>
    </w:p>
    <w:p w:rsidR="00E8087C" w:rsidRDefault="00000000">
      <w:pPr>
        <w:pStyle w:val="Szvegtrzs"/>
        <w:spacing w:before="133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0368" behindDoc="1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244559</wp:posOffset>
                </wp:positionV>
                <wp:extent cx="3197860" cy="1501775"/>
                <wp:effectExtent l="0" t="0" r="0" b="0"/>
                <wp:wrapTopAndBottom/>
                <wp:docPr id="96" name="Text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97860" cy="1501775"/>
                        </a:xfrm>
                        <a:prstGeom prst="rect">
                          <a:avLst/>
                        </a:prstGeom>
                        <a:solidFill>
                          <a:srgbClr val="F8EDB5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531" w:line="619" w:lineRule="exact"/>
                              <w:ind w:left="269"/>
                              <w:rPr>
                                <w:rFonts w:ascii="Tahoma"/>
                                <w:color w:val="000000"/>
                                <w:sz w:val="52"/>
                              </w:rPr>
                            </w:pPr>
                            <w:r>
                              <w:rPr>
                                <w:rFonts w:ascii="Tahoma"/>
                                <w:color w:val="000000"/>
                                <w:spacing w:val="-22"/>
                                <w:sz w:val="52"/>
                              </w:rPr>
                              <w:t>Top</w:t>
                            </w:r>
                            <w:r>
                              <w:rPr>
                                <w:rFonts w:ascii="Tahoma"/>
                                <w:color w:val="000000"/>
                                <w:spacing w:val="-45"/>
                                <w:sz w:val="52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000000"/>
                                <w:spacing w:val="-22"/>
                                <w:sz w:val="52"/>
                              </w:rPr>
                              <w:t>25</w:t>
                            </w:r>
                            <w:r>
                              <w:rPr>
                                <w:rFonts w:ascii="Tahoma"/>
                                <w:color w:val="000000"/>
                                <w:spacing w:val="-44"/>
                                <w:sz w:val="52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000000"/>
                                <w:spacing w:val="-22"/>
                                <w:sz w:val="52"/>
                              </w:rPr>
                              <w:t>U.S.</w:t>
                            </w:r>
                            <w:r>
                              <w:rPr>
                                <w:rFonts w:ascii="Tahoma"/>
                                <w:color w:val="000000"/>
                                <w:spacing w:val="-45"/>
                                <w:sz w:val="52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000000"/>
                                <w:spacing w:val="-22"/>
                                <w:sz w:val="52"/>
                              </w:rPr>
                              <w:t>Firm</w:t>
                            </w:r>
                          </w:p>
                          <w:p w:rsidR="00E8087C" w:rsidRDefault="00000000">
                            <w:pPr>
                              <w:spacing w:line="259" w:lineRule="auto"/>
                              <w:ind w:left="269" w:right="1054"/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(Selected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71"/>
                                <w:w w:val="150"/>
                                <w:sz w:val="16"/>
                              </w:rPr>
                              <w:t xml:space="preserve">  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by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59"/>
                                <w:w w:val="150"/>
                                <w:sz w:val="16"/>
                              </w:rPr>
                              <w:t xml:space="preserve">  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General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71"/>
                                <w:w w:val="150"/>
                                <w:sz w:val="16"/>
                              </w:rPr>
                              <w:t xml:space="preserve">  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Counsel)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8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NYSE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Governance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Services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FTI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Consulting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000000"/>
                                <w:sz w:val="16"/>
                              </w:rPr>
                              <w:t>Inc.’s “Best Corporate Law Firms,” 2016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96" o:spid="_x0000_s1075" type="#_x0000_t202" style="position:absolute;margin-left:24pt;margin-top:19.25pt;width:251.8pt;height:118.25pt;z-index:-157061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" fillcolor="#f8edb5" stroked="f">
                <v:textbox inset="0,0,0,0">
                  <w:txbxContent>
                    <w:p w:rsidR="00E8087C" w:rsidRDefault="00000000">
                      <w:pPr>
                        <w:spacing w:before="531" w:line="619" w:lineRule="exact"/>
                        <w:ind w:left="269"/>
                        <w:rPr>
                          <w:rFonts w:ascii="Tahoma"/>
                          <w:color w:val="000000"/>
                          <w:sz w:val="52"/>
                        </w:rPr>
                      </w:pPr>
                      <w:r>
                        <w:rPr>
                          <w:rFonts w:ascii="Tahoma"/>
                          <w:color w:val="000000"/>
                          <w:spacing w:val="-22"/>
                          <w:sz w:val="52"/>
                        </w:rPr>
                        <w:t>Top</w:t>
                      </w:r>
                      <w:r>
                        <w:rPr>
                          <w:rFonts w:ascii="Tahoma"/>
                          <w:color w:val="000000"/>
                          <w:spacing w:val="-45"/>
                          <w:sz w:val="52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000000"/>
                          <w:spacing w:val="-22"/>
                          <w:sz w:val="52"/>
                        </w:rPr>
                        <w:t>25</w:t>
                      </w:r>
                      <w:r>
                        <w:rPr>
                          <w:rFonts w:ascii="Tahoma"/>
                          <w:color w:val="000000"/>
                          <w:spacing w:val="-44"/>
                          <w:sz w:val="52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000000"/>
                          <w:spacing w:val="-22"/>
                          <w:sz w:val="52"/>
                        </w:rPr>
                        <w:t>U.S.</w:t>
                      </w:r>
                      <w:r>
                        <w:rPr>
                          <w:rFonts w:ascii="Tahoma"/>
                          <w:color w:val="000000"/>
                          <w:spacing w:val="-45"/>
                          <w:sz w:val="52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000000"/>
                          <w:spacing w:val="-22"/>
                          <w:sz w:val="52"/>
                        </w:rPr>
                        <w:t>Firm</w:t>
                      </w:r>
                    </w:p>
                    <w:p w:rsidR="00E8087C" w:rsidRDefault="00000000">
                      <w:pPr>
                        <w:spacing w:line="259" w:lineRule="auto"/>
                        <w:ind w:left="269" w:right="1054"/>
                        <w:rPr>
                          <w:rFonts w:ascii="Trebuchet MS" w:hAnsi="Trebuchet MS"/>
                          <w:color w:val="000000"/>
                          <w:sz w:val="16"/>
                        </w:rPr>
                      </w:pP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(Selected</w:t>
                      </w:r>
                      <w:r>
                        <w:rPr>
                          <w:rFonts w:ascii="Trebuchet MS" w:hAnsi="Trebuchet MS"/>
                          <w:color w:val="000000"/>
                          <w:spacing w:val="71"/>
                          <w:w w:val="150"/>
                          <w:sz w:val="16"/>
                        </w:rPr>
                        <w:t xml:space="preserve">  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by</w:t>
                      </w:r>
                      <w:r>
                        <w:rPr>
                          <w:rFonts w:ascii="Trebuchet MS" w:hAnsi="Trebuchet MS"/>
                          <w:color w:val="000000"/>
                          <w:spacing w:val="59"/>
                          <w:w w:val="150"/>
                          <w:sz w:val="16"/>
                        </w:rPr>
                        <w:t xml:space="preserve">  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General</w:t>
                      </w:r>
                      <w:r>
                        <w:rPr>
                          <w:rFonts w:ascii="Trebuchet MS" w:hAnsi="Trebuchet MS"/>
                          <w:color w:val="000000"/>
                          <w:spacing w:val="71"/>
                          <w:w w:val="150"/>
                          <w:sz w:val="16"/>
                        </w:rPr>
                        <w:t xml:space="preserve">  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Counsel)</w:t>
                      </w:r>
                      <w:r>
                        <w:rPr>
                          <w:rFonts w:ascii="Trebuchet MS" w:hAnsi="Trebuchet MS"/>
                          <w:color w:val="000000"/>
                          <w:spacing w:val="80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NYSE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Governance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Services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and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FTI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Consulting</w:t>
                      </w:r>
                      <w:r>
                        <w:rPr>
                          <w:rFonts w:ascii="Trebuchet MS" w:hAnsi="Trebuchet MS"/>
                          <w:color w:val="00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000000"/>
                          <w:sz w:val="16"/>
                        </w:rPr>
                        <w:t>Inc.’s “Best Corporate Law Firms,” 2016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0880" behindDoc="1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1897464</wp:posOffset>
                </wp:positionV>
                <wp:extent cx="4115435" cy="2553335"/>
                <wp:effectExtent l="0" t="0" r="0" b="0"/>
                <wp:wrapTopAndBottom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115435" cy="2553335"/>
                          <a:chOff x="0" y="0"/>
                          <a:chExt cx="4115435" cy="2553335"/>
                        </a:xfrm>
                      </wpg:grpSpPr>
                      <pic:pic xmlns:pic="http://schemas.openxmlformats.org/drawingml/2006/picture">
                        <pic:nvPicPr>
                          <pic:cNvPr id="98" name="Image 98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5435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box 99"/>
                        <wps:cNvSpPr txBox="1"/>
                        <wps:spPr>
                          <a:xfrm>
                            <a:off x="0" y="0"/>
                            <a:ext cx="41154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2926" w:right="448" w:hanging="95"/>
                                <w:jc w:val="both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“Everything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rFonts w:ascii="Times New Roman" w:hAnsi="Times New Roman"/>
                                  <w:spacing w:val="-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ultimately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 xml:space="preserve">focused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on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delivering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first-rate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services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 xml:space="preserve">our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lients,</w:t>
                              </w:r>
                              <w:r>
                                <w:rPr>
                                  <w:rFonts w:ascii="Times New Roman" w:hAnsi="Times New Roman"/>
                                  <w:spacing w:val="-1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ho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ome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us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rFonts w:ascii="Times New Roman" w:hAnsi="Times New Roman"/>
                                  <w:spacing w:val="-1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 xml:space="preserve">most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demanding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matters.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Job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No.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1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sz w:val="20"/>
                                </w:rPr>
                                <w:t xml:space="preserve">get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t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right.”</w:t>
                              </w:r>
                            </w:p>
                            <w:p w:rsidR="00E8087C" w:rsidRDefault="00000000">
                              <w:pPr>
                                <w:spacing w:line="334" w:lineRule="exact"/>
                                <w:ind w:left="2934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2936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pacing w:val="-5"/>
                                </w:rPr>
                                <w:t>Steve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Wilner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2938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97" o:spid="_x0000_s1076" style="position:absolute;margin-left:24pt;margin-top:149.4pt;width:324.05pt;height:201.05pt;z-index:-15705600;mso-wrap-distance-left:0;mso-wrap-distance-right:0;mso-position-horizontal-relative:page;mso-position-vertical-relative:text" coordsize="41154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">
                <v:shape id="Image 98" o:spid="_x0000_s1077" type="#_x0000_t75" style="position:absolute;width:41154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">
                  <v:imagedata r:id="rId56" o:title=""/>
                </v:shape>
                <v:shape id="Textbox 99" o:spid="_x0000_s1078" type="#_x0000_t202" style="position:absolute;width:41154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2926" w:right="448" w:hanging="95"/>
                          <w:jc w:val="both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</w:rPr>
                          <w:t>“Everything</w:t>
                        </w:r>
                        <w:r>
                          <w:rPr>
                            <w:rFonts w:ascii="Times New Roman" w:hAnsi="Times New Roman"/>
                            <w:spacing w:val="-1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we</w:t>
                        </w:r>
                        <w:r>
                          <w:rPr>
                            <w:rFonts w:ascii="Times New Roman" w:hAnsi="Times New Roman"/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do</w:t>
                        </w:r>
                        <w:r>
                          <w:rPr>
                            <w:rFonts w:ascii="Times New Roman" w:hAnsi="Times New Roman"/>
                            <w:spacing w:val="-1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is</w:t>
                        </w:r>
                        <w:r>
                          <w:rPr>
                            <w:rFonts w:ascii="Times New Roman" w:hAnsi="Times New Roman"/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ultimately</w:t>
                        </w:r>
                        <w:r>
                          <w:rPr>
                            <w:rFonts w:ascii="Times New Roman" w:hAnsi="Times New Roman"/>
                            <w:spacing w:val="-1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 xml:space="preserve">focused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on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delivering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first-rate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services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 xml:space="preserve">our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lients,</w:t>
                        </w:r>
                        <w:r>
                          <w:rPr>
                            <w:rFonts w:ascii="Times New Roman" w:hAnsi="Times New Roman"/>
                            <w:spacing w:val="-1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ho</w:t>
                        </w:r>
                        <w:r>
                          <w:rPr>
                            <w:rFonts w:ascii="Times New Roman" w:hAnsi="Times New Roman"/>
                            <w:spacing w:val="-1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ome</w:t>
                        </w:r>
                        <w:r>
                          <w:rPr>
                            <w:rFonts w:ascii="Times New Roman" w:hAnsi="Times New Roman"/>
                            <w:spacing w:val="-1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1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us</w:t>
                        </w:r>
                        <w:r>
                          <w:rPr>
                            <w:rFonts w:ascii="Times New Roman" w:hAnsi="Times New Roman"/>
                            <w:spacing w:val="-1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for</w:t>
                        </w:r>
                        <w:r>
                          <w:rPr>
                            <w:rFonts w:ascii="Times New Roman" w:hAnsi="Times New Roman"/>
                            <w:spacing w:val="-1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rFonts w:ascii="Times New Roman" w:hAnsi="Times New Roman"/>
                            <w:spacing w:val="-1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 xml:space="preserve">most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demanding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matters.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Job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No.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1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is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sz w:val="20"/>
                          </w:rPr>
                          <w:t xml:space="preserve">get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t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right.”</w:t>
                        </w:r>
                      </w:p>
                      <w:p w:rsidR="00E8087C" w:rsidRDefault="00000000">
                        <w:pPr>
                          <w:spacing w:line="334" w:lineRule="exact"/>
                          <w:ind w:left="2934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2936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  <w:spacing w:val="-5"/>
                          </w:rPr>
                          <w:t>Steve</w:t>
                        </w:r>
                        <w:r>
                          <w:rPr>
                            <w:rFonts w:ascii="Palatino Linotype"/>
                            <w:b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Wilner</w:t>
                        </w:r>
                      </w:p>
                      <w:p w:rsidR="00E8087C" w:rsidRDefault="00000000">
                        <w:pPr>
                          <w:spacing w:before="6"/>
                          <w:ind w:left="2938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pStyle w:val="Szvegtrzs"/>
        <w:spacing w:before="10"/>
      </w:pPr>
    </w:p>
    <w:p w:rsidR="00E8087C" w:rsidRDefault="00E8087C">
      <w:pPr>
        <w:sectPr w:rsidR="00E8087C">
          <w:pgSz w:w="7920" w:h="12240"/>
          <w:pgMar w:top="660" w:right="0" w:bottom="600" w:left="0" w:header="0" w:footer="412" w:gutter="0"/>
          <w:cols w:space="720"/>
        </w:sect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spacing w:before="98"/>
        <w:rPr>
          <w:sz w:val="20"/>
        </w:rPr>
      </w:pPr>
    </w:p>
    <w:p w:rsidR="00E8087C" w:rsidRDefault="00000000">
      <w:pPr>
        <w:pStyle w:val="Szvegtrzs"/>
        <w:ind w:left="11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4648835" cy="2553335"/>
                <wp:effectExtent l="0" t="0" r="0" b="8889"/>
                <wp:docPr id="100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648835" cy="2553335"/>
                          <a:chOff x="0" y="0"/>
                          <a:chExt cx="4648835" cy="2553335"/>
                        </a:xfrm>
                      </wpg:grpSpPr>
                      <pic:pic xmlns:pic="http://schemas.openxmlformats.org/drawingml/2006/picture">
                        <pic:nvPicPr>
                          <pic:cNvPr id="101" name="Image 101"/>
                          <pic:cNvPicPr/>
                        </pic:nvPicPr>
                        <pic:blipFill>
                          <a:blip r:embed="rId5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530" cy="25530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2" name="Textbox 102"/>
                        <wps:cNvSpPr txBox="1"/>
                        <wps:spPr>
                          <a:xfrm>
                            <a:off x="0" y="0"/>
                            <a:ext cx="4648835" cy="2553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E8087C">
                              <w:pPr>
                                <w:spacing w:before="150"/>
                                <w:rPr>
                                  <w:sz w:val="20"/>
                                </w:rPr>
                              </w:pPr>
                            </w:p>
                            <w:p w:rsidR="00E8087C" w:rsidRDefault="00000000">
                              <w:pPr>
                                <w:spacing w:before="1" w:line="292" w:lineRule="auto"/>
                                <w:ind w:left="367" w:right="3239" w:hanging="95"/>
                                <w:rPr>
                                  <w:rFonts w:ascii="Times New Roman" w:hAnsi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“We know that clients come to Cleary for elegant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reative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solutions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omplicated problems.</w:t>
                              </w:r>
                              <w:r>
                                <w:rPr>
                                  <w:rFonts w:ascii="Times New Roman" w:hAnsi="Times New Roman"/>
                                  <w:spacing w:val="-2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love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working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n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those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challenges and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delivering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bove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beyond</w:t>
                              </w:r>
                              <w:r>
                                <w:rPr>
                                  <w:rFonts w:ascii="Times New Roman" w:hAnsi="Times New Roman"/>
                                  <w:spacing w:val="-2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>our</w:t>
                              </w:r>
                              <w:r>
                                <w:rPr>
                                  <w:rFonts w:ascii="Times New Roman" w:hAnsi="Times New Roman"/>
                                  <w:spacing w:val="-2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w w:val="105"/>
                                  <w:sz w:val="20"/>
                                </w:rPr>
                                <w:t xml:space="preserve">clients’ </w:t>
                              </w:r>
                              <w:r>
                                <w:rPr>
                                  <w:rFonts w:ascii="Times New Roman" w:hAnsi="Times New Roman"/>
                                  <w:spacing w:val="-2"/>
                                  <w:w w:val="105"/>
                                  <w:sz w:val="20"/>
                                </w:rPr>
                                <w:t>expectations.”</w:t>
                              </w:r>
                            </w:p>
                            <w:p w:rsidR="00E8087C" w:rsidRDefault="00000000">
                              <w:pPr>
                                <w:spacing w:line="334" w:lineRule="exact"/>
                                <w:ind w:left="375"/>
                                <w:rPr>
                                  <w:rFonts w:ascii="Trebuchet MS" w:hAns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color w:val="80C342"/>
                                  <w:spacing w:val="-10"/>
                                  <w:w w:val="135"/>
                                  <w:sz w:val="32"/>
                                </w:rPr>
                                <w:t>—</w:t>
                              </w:r>
                            </w:p>
                            <w:p w:rsidR="00E8087C" w:rsidRDefault="00000000">
                              <w:pPr>
                                <w:spacing w:line="296" w:lineRule="exact"/>
                                <w:ind w:left="377"/>
                                <w:rPr>
                                  <w:rFonts w:ascii="Palatino Linotype"/>
                                  <w:b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</w:rPr>
                                <w:t>Elaine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</w:rPr>
                                <w:t>Ewing</w:t>
                              </w:r>
                            </w:p>
                            <w:p w:rsidR="00E8087C" w:rsidRDefault="00000000">
                              <w:pPr>
                                <w:spacing w:before="6"/>
                                <w:ind w:left="379"/>
                                <w:rPr>
                                  <w:rFonts w:asci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spacing w:val="-2"/>
                                  <w:w w:val="110"/>
                                  <w:sz w:val="18"/>
                                </w:rPr>
                                <w:t>Partn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0" o:spid="_x0000_s1079" style="width:366.05pt;height:201.05pt;mso-position-horizontal-relative:char;mso-position-vertical-relative:line" coordsize="46488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">
                <v:shape id="Image 101" o:spid="_x0000_s1080" type="#_x0000_t75" style="position:absolute;width:46485;height:2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">
                  <v:imagedata r:id="rId58" o:title=""/>
                </v:shape>
                <v:shape id="Textbox 102" o:spid="_x0000_s1081" type="#_x0000_t202" style="position:absolute;width:46488;height:25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" filled="f" stroked="f">
                  <v:textbox inset="0,0,0,0">
                    <w:txbxContent>
                      <w:p w:rsidR="00E8087C" w:rsidRDefault="00E8087C">
                        <w:pPr>
                          <w:spacing w:before="150"/>
                          <w:rPr>
                            <w:sz w:val="20"/>
                          </w:rPr>
                        </w:pPr>
                      </w:p>
                      <w:p w:rsidR="00E8087C" w:rsidRDefault="00000000">
                        <w:pPr>
                          <w:spacing w:before="1" w:line="292" w:lineRule="auto"/>
                          <w:ind w:left="367" w:right="3239" w:hanging="95"/>
                          <w:rPr>
                            <w:rFonts w:ascii="Times New Roman" w:hAnsi="Times New Roman"/>
                            <w:sz w:val="20"/>
                          </w:rPr>
                        </w:pP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“We know that clients come to Cleary for elegant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reative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solutions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omplicated problems.</w:t>
                        </w:r>
                        <w:r>
                          <w:rPr>
                            <w:rFonts w:ascii="Times New Roman" w:hAnsi="Times New Roman"/>
                            <w:spacing w:val="-2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I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love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working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n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those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challenges and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delivering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bove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and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beyond</w:t>
                        </w:r>
                        <w:r>
                          <w:rPr>
                            <w:rFonts w:ascii="Times New Roman" w:hAnsi="Times New Roman"/>
                            <w:spacing w:val="-2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>our</w:t>
                        </w:r>
                        <w:r>
                          <w:rPr>
                            <w:rFonts w:ascii="Times New Roman" w:hAnsi="Times New Roman"/>
                            <w:spacing w:val="-2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w w:val="105"/>
                            <w:sz w:val="20"/>
                          </w:rPr>
                          <w:t xml:space="preserve">clients’ </w:t>
                        </w:r>
                        <w:r>
                          <w:rPr>
                            <w:rFonts w:ascii="Times New Roman" w:hAnsi="Times New Roman"/>
                            <w:spacing w:val="-2"/>
                            <w:w w:val="105"/>
                            <w:sz w:val="20"/>
                          </w:rPr>
                          <w:t>expectations.”</w:t>
                        </w:r>
                      </w:p>
                      <w:p w:rsidR="00E8087C" w:rsidRDefault="00000000">
                        <w:pPr>
                          <w:spacing w:line="334" w:lineRule="exact"/>
                          <w:ind w:left="375"/>
                          <w:rPr>
                            <w:rFonts w:ascii="Trebuchet MS" w:hAns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color w:val="80C342"/>
                            <w:spacing w:val="-10"/>
                            <w:w w:val="135"/>
                            <w:sz w:val="32"/>
                          </w:rPr>
                          <w:t>—</w:t>
                        </w:r>
                      </w:p>
                      <w:p w:rsidR="00E8087C" w:rsidRDefault="00000000">
                        <w:pPr>
                          <w:spacing w:line="296" w:lineRule="exact"/>
                          <w:ind w:left="377"/>
                          <w:rPr>
                            <w:rFonts w:ascii="Palatino Linotype"/>
                            <w:b/>
                          </w:rPr>
                        </w:pPr>
                        <w:r>
                          <w:rPr>
                            <w:rFonts w:ascii="Palatino Linotype"/>
                            <w:b/>
                          </w:rPr>
                          <w:t>Elaine</w:t>
                        </w:r>
                        <w:r>
                          <w:rPr>
                            <w:rFonts w:ascii="Palatino Linotype"/>
                            <w:b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</w:rPr>
                          <w:t>Ewing</w:t>
                        </w:r>
                      </w:p>
                      <w:p w:rsidR="00E8087C" w:rsidRDefault="00000000">
                        <w:pPr>
                          <w:spacing w:before="6"/>
                          <w:ind w:left="379"/>
                          <w:rPr>
                            <w:rFonts w:ascii="Times New Roman"/>
                            <w:sz w:val="18"/>
                          </w:rPr>
                        </w:pPr>
                        <w:r>
                          <w:rPr>
                            <w:rFonts w:ascii="Times New Roman"/>
                            <w:spacing w:val="-2"/>
                            <w:w w:val="110"/>
                            <w:sz w:val="18"/>
                          </w:rPr>
                          <w:t>Partne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8087C" w:rsidRDefault="00E8087C">
      <w:pPr>
        <w:pStyle w:val="Szvegtrzs"/>
      </w:pPr>
    </w:p>
    <w:p w:rsidR="00E8087C" w:rsidRDefault="00E8087C">
      <w:pPr>
        <w:pStyle w:val="Szvegtrzs"/>
        <w:spacing w:before="55"/>
      </w:pPr>
    </w:p>
    <w:p w:rsidR="00E8087C" w:rsidRDefault="00000000">
      <w:pPr>
        <w:pStyle w:val="Cmsor2"/>
        <w:ind w:left="465"/>
      </w:pPr>
      <w:r>
        <w:rPr>
          <w:noProof/>
        </w:rPr>
        <mc:AlternateContent>
          <mc:Choice Requires="wps">
            <w:drawing>
              <wp:anchor distT="0" distB="0" distL="0" distR="0" simplePos="0" relativeHeight="487156736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-149557</wp:posOffset>
                </wp:positionV>
                <wp:extent cx="4725035" cy="2553335"/>
                <wp:effectExtent l="0" t="0" r="0" b="0"/>
                <wp:wrapNone/>
                <wp:docPr id="103" name="Graphic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5035" cy="2553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725035" h="2553335">
                              <a:moveTo>
                                <a:pt x="4724425" y="0"/>
                              </a:moveTo>
                              <a:lnTo>
                                <a:pt x="0" y="0"/>
                              </a:lnTo>
                              <a:lnTo>
                                <a:pt x="0" y="2553004"/>
                              </a:lnTo>
                              <a:lnTo>
                                <a:pt x="4724425" y="2553004"/>
                              </a:lnTo>
                              <a:lnTo>
                                <a:pt x="47244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DBDB8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636754" id="Graphic 103" o:spid="_x0000_s1026" style="position:absolute;margin-left:0;margin-top:-11.8pt;width:372.05pt;height:201.05pt;z-index:-16159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725035,2553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" path="m4724425,l,,,2553004r4724425,l4724425,xe" fillcolor="#bdbdb8" stroked="f">
                <v:path arrowok="t"/>
                <w10:wrap anchorx="page"/>
              </v:shape>
            </w:pict>
          </mc:Fallback>
        </mc:AlternateContent>
      </w:r>
      <w:r>
        <w:t>Recent</w:t>
      </w:r>
      <w:r>
        <w:rPr>
          <w:spacing w:val="13"/>
        </w:rPr>
        <w:t xml:space="preserve"> </w:t>
      </w:r>
      <w:r>
        <w:t>notable</w:t>
      </w:r>
      <w:r>
        <w:rPr>
          <w:spacing w:val="13"/>
        </w:rPr>
        <w:t xml:space="preserve"> </w:t>
      </w:r>
      <w:r>
        <w:t>achievements</w:t>
      </w:r>
      <w:r>
        <w:rPr>
          <w:spacing w:val="14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awards</w:t>
      </w:r>
      <w:r>
        <w:rPr>
          <w:spacing w:val="14"/>
        </w:rPr>
        <w:t xml:space="preserve"> </w:t>
      </w:r>
      <w:r>
        <w:rPr>
          <w:spacing w:val="-2"/>
        </w:rPr>
        <w:t>include:</w:t>
      </w:r>
    </w:p>
    <w:p w:rsidR="00E8087C" w:rsidRDefault="00E8087C">
      <w:pPr>
        <w:pStyle w:val="Szvegtrzs"/>
        <w:spacing w:before="9"/>
        <w:rPr>
          <w:rFonts w:ascii="Palatino Linotype"/>
          <w:b/>
          <w:sz w:val="9"/>
        </w:rPr>
      </w:pPr>
    </w:p>
    <w:p w:rsidR="00E8087C" w:rsidRDefault="00E8087C">
      <w:pPr>
        <w:rPr>
          <w:rFonts w:ascii="Palatino Linotype"/>
          <w:sz w:val="9"/>
        </w:rPr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spacing w:before="107"/>
        <w:ind w:left="463"/>
        <w:rPr>
          <w:rFonts w:ascii="Palatino Linotype"/>
          <w:b/>
          <w:sz w:val="18"/>
        </w:rPr>
      </w:pPr>
      <w:r>
        <w:rPr>
          <w:rFonts w:ascii="Palatino Linotype"/>
          <w:b/>
          <w:sz w:val="18"/>
        </w:rPr>
        <w:t>100%</w:t>
      </w:r>
      <w:r>
        <w:rPr>
          <w:rFonts w:ascii="Palatino Linotype"/>
          <w:b/>
          <w:spacing w:val="18"/>
          <w:sz w:val="18"/>
        </w:rPr>
        <w:t xml:space="preserve"> </w:t>
      </w:r>
      <w:proofErr w:type="spellStart"/>
      <w:r>
        <w:rPr>
          <w:rFonts w:ascii="Palatino Linotype"/>
          <w:b/>
          <w:sz w:val="18"/>
        </w:rPr>
        <w:t>Coporate</w:t>
      </w:r>
      <w:proofErr w:type="spellEnd"/>
      <w:r>
        <w:rPr>
          <w:rFonts w:ascii="Palatino Linotype"/>
          <w:b/>
          <w:spacing w:val="19"/>
          <w:sz w:val="18"/>
        </w:rPr>
        <w:t xml:space="preserve"> </w:t>
      </w:r>
      <w:r>
        <w:rPr>
          <w:rFonts w:ascii="Palatino Linotype"/>
          <w:b/>
          <w:sz w:val="18"/>
        </w:rPr>
        <w:t>Equality</w:t>
      </w:r>
      <w:r>
        <w:rPr>
          <w:rFonts w:ascii="Palatino Linotype"/>
          <w:b/>
          <w:spacing w:val="19"/>
          <w:sz w:val="18"/>
        </w:rPr>
        <w:t xml:space="preserve"> </w:t>
      </w:r>
      <w:r>
        <w:rPr>
          <w:rFonts w:ascii="Palatino Linotype"/>
          <w:b/>
          <w:spacing w:val="-4"/>
          <w:sz w:val="18"/>
        </w:rPr>
        <w:t>Index</w:t>
      </w:r>
    </w:p>
    <w:p w:rsidR="00E8087C" w:rsidRDefault="00000000">
      <w:pPr>
        <w:spacing w:before="35"/>
        <w:ind w:left="469"/>
        <w:rPr>
          <w:rFonts w:ascii="Times New Roman"/>
          <w:i/>
          <w:sz w:val="14"/>
        </w:rPr>
      </w:pPr>
      <w:r>
        <w:rPr>
          <w:rFonts w:ascii="Times New Roman"/>
          <w:i/>
          <w:sz w:val="14"/>
        </w:rPr>
        <w:t>Human</w:t>
      </w:r>
      <w:r>
        <w:rPr>
          <w:rFonts w:ascii="Times New Roman"/>
          <w:i/>
          <w:spacing w:val="3"/>
          <w:sz w:val="14"/>
        </w:rPr>
        <w:t xml:space="preserve"> </w:t>
      </w:r>
      <w:r>
        <w:rPr>
          <w:rFonts w:ascii="Times New Roman"/>
          <w:i/>
          <w:sz w:val="14"/>
        </w:rPr>
        <w:t>Rights</w:t>
      </w:r>
      <w:r>
        <w:rPr>
          <w:rFonts w:ascii="Times New Roman"/>
          <w:i/>
          <w:spacing w:val="3"/>
          <w:sz w:val="14"/>
        </w:rPr>
        <w:t xml:space="preserve"> </w:t>
      </w:r>
      <w:r>
        <w:rPr>
          <w:rFonts w:ascii="Times New Roman"/>
          <w:i/>
          <w:sz w:val="14"/>
        </w:rPr>
        <w:t>Campaign,</w:t>
      </w:r>
      <w:r>
        <w:rPr>
          <w:rFonts w:ascii="Times New Roman"/>
          <w:i/>
          <w:spacing w:val="3"/>
          <w:sz w:val="14"/>
        </w:rPr>
        <w:t xml:space="preserve"> </w:t>
      </w:r>
      <w:r>
        <w:rPr>
          <w:rFonts w:ascii="Times New Roman"/>
          <w:i/>
          <w:sz w:val="14"/>
        </w:rPr>
        <w:t>2016</w:t>
      </w:r>
      <w:r>
        <w:rPr>
          <w:rFonts w:ascii="Times New Roman"/>
          <w:i/>
          <w:spacing w:val="4"/>
          <w:sz w:val="14"/>
        </w:rPr>
        <w:t xml:space="preserve"> </w:t>
      </w:r>
      <w:r>
        <w:rPr>
          <w:rFonts w:ascii="Times New Roman"/>
          <w:i/>
          <w:sz w:val="14"/>
        </w:rPr>
        <w:t>and</w:t>
      </w:r>
      <w:r>
        <w:rPr>
          <w:rFonts w:ascii="Times New Roman"/>
          <w:i/>
          <w:spacing w:val="3"/>
          <w:sz w:val="14"/>
        </w:rPr>
        <w:t xml:space="preserve"> </w:t>
      </w:r>
      <w:r>
        <w:rPr>
          <w:rFonts w:ascii="Times New Roman"/>
          <w:i/>
          <w:spacing w:val="-4"/>
          <w:sz w:val="14"/>
        </w:rPr>
        <w:t>2017</w:t>
      </w:r>
    </w:p>
    <w:p w:rsidR="00E8087C" w:rsidRDefault="00E8087C">
      <w:pPr>
        <w:pStyle w:val="Szvegtrzs"/>
        <w:spacing w:before="20"/>
        <w:rPr>
          <w:rFonts w:ascii="Times New Roman"/>
          <w:i/>
          <w:sz w:val="14"/>
        </w:rPr>
      </w:pPr>
    </w:p>
    <w:p w:rsidR="00E8087C" w:rsidRDefault="00000000">
      <w:pPr>
        <w:pStyle w:val="Cmsor2"/>
      </w:pPr>
      <w:r>
        <w:t>Arbitration</w:t>
      </w:r>
      <w:r>
        <w:rPr>
          <w:spacing w:val="-6"/>
        </w:rPr>
        <w:t xml:space="preserve"> </w:t>
      </w:r>
      <w:r>
        <w:t>Law</w:t>
      </w:r>
      <w:r>
        <w:rPr>
          <w:spacing w:val="-6"/>
        </w:rPr>
        <w:t xml:space="preserve"> </w:t>
      </w:r>
      <w:r>
        <w:t>Firm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4"/>
        </w:rPr>
        <w:t>Year</w:t>
      </w:r>
    </w:p>
    <w:p w:rsidR="00E8087C" w:rsidRDefault="00000000">
      <w:pPr>
        <w:spacing w:before="35"/>
        <w:ind w:left="469"/>
        <w:rPr>
          <w:rFonts w:ascii="Times New Roman"/>
          <w:i/>
          <w:sz w:val="14"/>
        </w:rPr>
      </w:pPr>
      <w:proofErr w:type="spellStart"/>
      <w:r>
        <w:rPr>
          <w:rFonts w:ascii="Times New Roman"/>
          <w:i/>
          <w:sz w:val="14"/>
        </w:rPr>
        <w:t>LegalCommunity</w:t>
      </w:r>
      <w:proofErr w:type="spellEnd"/>
      <w:r>
        <w:rPr>
          <w:rFonts w:ascii="Times New Roman"/>
          <w:i/>
          <w:sz w:val="14"/>
        </w:rPr>
        <w:t>,</w:t>
      </w:r>
      <w:r>
        <w:rPr>
          <w:rFonts w:ascii="Times New Roman"/>
          <w:i/>
          <w:spacing w:val="14"/>
          <w:sz w:val="14"/>
        </w:rPr>
        <w:t xml:space="preserve"> </w:t>
      </w:r>
      <w:r>
        <w:rPr>
          <w:rFonts w:ascii="Times New Roman"/>
          <w:i/>
          <w:spacing w:val="-4"/>
          <w:sz w:val="14"/>
        </w:rPr>
        <w:t>2017</w:t>
      </w:r>
    </w:p>
    <w:p w:rsidR="00E8087C" w:rsidRDefault="00E8087C">
      <w:pPr>
        <w:pStyle w:val="Szvegtrzs"/>
        <w:spacing w:before="20"/>
        <w:rPr>
          <w:rFonts w:ascii="Times New Roman"/>
          <w:i/>
          <w:sz w:val="14"/>
        </w:rPr>
      </w:pPr>
    </w:p>
    <w:p w:rsidR="00E8087C" w:rsidRDefault="00000000">
      <w:pPr>
        <w:pStyle w:val="Cmsor2"/>
      </w:pPr>
      <w:r>
        <w:rPr>
          <w:spacing w:val="-2"/>
        </w:rPr>
        <w:t>A-List</w:t>
      </w:r>
      <w:r>
        <w:rPr>
          <w:spacing w:val="-7"/>
        </w:rPr>
        <w:t xml:space="preserve"> </w:t>
      </w:r>
      <w:r>
        <w:rPr>
          <w:spacing w:val="-2"/>
        </w:rPr>
        <w:t>Law</w:t>
      </w:r>
      <w:r>
        <w:rPr>
          <w:spacing w:val="-6"/>
        </w:rPr>
        <w:t xml:space="preserve"> </w:t>
      </w:r>
      <w:r>
        <w:rPr>
          <w:spacing w:val="-4"/>
        </w:rPr>
        <w:t>Firm</w:t>
      </w:r>
    </w:p>
    <w:p w:rsidR="00E8087C" w:rsidRDefault="00000000">
      <w:pPr>
        <w:spacing w:before="36"/>
        <w:ind w:left="463"/>
        <w:rPr>
          <w:rFonts w:ascii="Times New Roman"/>
          <w:i/>
          <w:sz w:val="14"/>
        </w:rPr>
      </w:pPr>
      <w:r>
        <w:rPr>
          <w:rFonts w:ascii="Times New Roman"/>
          <w:i/>
          <w:sz w:val="14"/>
        </w:rPr>
        <w:t>The</w:t>
      </w:r>
      <w:r>
        <w:rPr>
          <w:rFonts w:ascii="Times New Roman"/>
          <w:i/>
          <w:spacing w:val="-7"/>
          <w:sz w:val="14"/>
        </w:rPr>
        <w:t xml:space="preserve"> </w:t>
      </w:r>
      <w:r>
        <w:rPr>
          <w:rFonts w:ascii="Times New Roman"/>
          <w:i/>
          <w:sz w:val="14"/>
        </w:rPr>
        <w:t>American</w:t>
      </w:r>
      <w:r>
        <w:rPr>
          <w:rFonts w:ascii="Times New Roman"/>
          <w:i/>
          <w:spacing w:val="-7"/>
          <w:sz w:val="14"/>
        </w:rPr>
        <w:t xml:space="preserve"> </w:t>
      </w:r>
      <w:r>
        <w:rPr>
          <w:rFonts w:ascii="Times New Roman"/>
          <w:i/>
          <w:sz w:val="14"/>
        </w:rPr>
        <w:t>Lawyer,</w:t>
      </w:r>
      <w:r>
        <w:rPr>
          <w:rFonts w:ascii="Times New Roman"/>
          <w:i/>
          <w:spacing w:val="-7"/>
          <w:sz w:val="14"/>
        </w:rPr>
        <w:t xml:space="preserve"> </w:t>
      </w:r>
      <w:r>
        <w:rPr>
          <w:rFonts w:ascii="Times New Roman"/>
          <w:i/>
          <w:spacing w:val="-4"/>
          <w:sz w:val="14"/>
        </w:rPr>
        <w:t>2016</w:t>
      </w:r>
    </w:p>
    <w:p w:rsidR="00E8087C" w:rsidRDefault="00E8087C">
      <w:pPr>
        <w:pStyle w:val="Szvegtrzs"/>
        <w:spacing w:before="19"/>
        <w:rPr>
          <w:rFonts w:ascii="Times New Roman"/>
          <w:i/>
          <w:sz w:val="14"/>
        </w:rPr>
      </w:pPr>
    </w:p>
    <w:p w:rsidR="00E8087C" w:rsidRDefault="00000000">
      <w:pPr>
        <w:pStyle w:val="Cmsor2"/>
      </w:pPr>
      <w:r>
        <w:t>Antitrust/Regulatory</w:t>
      </w:r>
      <w:r>
        <w:rPr>
          <w:spacing w:val="6"/>
        </w:rPr>
        <w:t xml:space="preserve"> </w:t>
      </w:r>
      <w:r>
        <w:t>Firm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4"/>
        </w:rPr>
        <w:t>Year</w:t>
      </w:r>
    </w:p>
    <w:p w:rsidR="00E8087C" w:rsidRDefault="00000000">
      <w:pPr>
        <w:spacing w:before="36"/>
        <w:ind w:left="469"/>
        <w:rPr>
          <w:rFonts w:ascii="Times New Roman"/>
          <w:i/>
          <w:sz w:val="14"/>
        </w:rPr>
      </w:pPr>
      <w:proofErr w:type="spellStart"/>
      <w:r>
        <w:rPr>
          <w:rFonts w:ascii="Times New Roman"/>
          <w:i/>
          <w:sz w:val="14"/>
        </w:rPr>
        <w:t>LegalCommunity</w:t>
      </w:r>
      <w:proofErr w:type="spellEnd"/>
      <w:r>
        <w:rPr>
          <w:rFonts w:ascii="Times New Roman"/>
          <w:i/>
          <w:sz w:val="14"/>
        </w:rPr>
        <w:t>,</w:t>
      </w:r>
      <w:r>
        <w:rPr>
          <w:rFonts w:ascii="Times New Roman"/>
          <w:i/>
          <w:spacing w:val="14"/>
          <w:sz w:val="14"/>
        </w:rPr>
        <w:t xml:space="preserve"> </w:t>
      </w:r>
      <w:r>
        <w:rPr>
          <w:rFonts w:ascii="Times New Roman"/>
          <w:i/>
          <w:spacing w:val="-4"/>
          <w:sz w:val="14"/>
        </w:rPr>
        <w:t>2016</w:t>
      </w:r>
    </w:p>
    <w:p w:rsidR="00E8087C" w:rsidRDefault="00E8087C">
      <w:pPr>
        <w:pStyle w:val="Szvegtrzs"/>
        <w:spacing w:before="19"/>
        <w:rPr>
          <w:rFonts w:ascii="Times New Roman"/>
          <w:i/>
          <w:sz w:val="14"/>
        </w:rPr>
      </w:pPr>
    </w:p>
    <w:p w:rsidR="00E8087C" w:rsidRDefault="00000000">
      <w:pPr>
        <w:pStyle w:val="Cmsor2"/>
        <w:ind w:left="471"/>
      </w:pPr>
      <w:r>
        <w:t>Investment</w:t>
      </w:r>
      <w:r>
        <w:rPr>
          <w:spacing w:val="5"/>
        </w:rPr>
        <w:t xml:space="preserve"> </w:t>
      </w:r>
      <w:r>
        <w:t>Funds</w:t>
      </w:r>
      <w:r>
        <w:rPr>
          <w:spacing w:val="6"/>
        </w:rPr>
        <w:t xml:space="preserve"> </w:t>
      </w:r>
      <w:r>
        <w:t>Firm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rPr>
          <w:spacing w:val="-4"/>
        </w:rPr>
        <w:t>Year</w:t>
      </w:r>
    </w:p>
    <w:p w:rsidR="00E8087C" w:rsidRDefault="00000000">
      <w:pPr>
        <w:spacing w:before="36"/>
        <w:ind w:left="468"/>
        <w:rPr>
          <w:rFonts w:ascii="Times New Roman"/>
          <w:i/>
          <w:sz w:val="14"/>
        </w:rPr>
      </w:pPr>
      <w:r>
        <w:rPr>
          <w:rFonts w:ascii="Times New Roman"/>
          <w:i/>
          <w:sz w:val="14"/>
        </w:rPr>
        <w:t>Chambers</w:t>
      </w:r>
      <w:r>
        <w:rPr>
          <w:rFonts w:ascii="Times New Roman"/>
          <w:i/>
          <w:spacing w:val="-1"/>
          <w:sz w:val="14"/>
        </w:rPr>
        <w:t xml:space="preserve"> </w:t>
      </w:r>
      <w:r>
        <w:rPr>
          <w:rFonts w:ascii="Times New Roman"/>
          <w:i/>
          <w:sz w:val="14"/>
        </w:rPr>
        <w:t xml:space="preserve">USA, </w:t>
      </w:r>
      <w:r>
        <w:rPr>
          <w:rFonts w:ascii="Times New Roman"/>
          <w:i/>
          <w:spacing w:val="-4"/>
          <w:sz w:val="14"/>
        </w:rPr>
        <w:t>2016</w:t>
      </w:r>
    </w:p>
    <w:p w:rsidR="00E8087C" w:rsidRDefault="00000000">
      <w:pPr>
        <w:pStyle w:val="Cmsor2"/>
        <w:spacing w:before="109" w:line="237" w:lineRule="auto"/>
        <w:ind w:left="302" w:right="1003"/>
        <w:jc w:val="both"/>
      </w:pPr>
      <w:r>
        <w:rPr>
          <w:b w:val="0"/>
        </w:rPr>
        <w:br w:type="column"/>
      </w:r>
      <w:r>
        <w:t>Financial Regulation; M&amp;A; Private Equity;</w:t>
      </w:r>
      <w:r>
        <w:rPr>
          <w:spacing w:val="-7"/>
        </w:rPr>
        <w:t xml:space="preserve"> </w:t>
      </w:r>
      <w:r>
        <w:t>Restructuring;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ebt</w:t>
      </w:r>
      <w:r>
        <w:rPr>
          <w:spacing w:val="-7"/>
        </w:rPr>
        <w:t xml:space="preserve"> </w:t>
      </w:r>
      <w:r>
        <w:t xml:space="preserve">and </w:t>
      </w:r>
      <w:r>
        <w:rPr>
          <w:w w:val="105"/>
        </w:rPr>
        <w:t>Equity-Linked</w:t>
      </w:r>
      <w:r>
        <w:rPr>
          <w:spacing w:val="-2"/>
          <w:w w:val="105"/>
        </w:rPr>
        <w:t xml:space="preserve"> </w:t>
      </w:r>
      <w:r>
        <w:rPr>
          <w:w w:val="105"/>
        </w:rPr>
        <w:t>Teams of the Year</w:t>
      </w:r>
    </w:p>
    <w:p w:rsidR="00E8087C" w:rsidRDefault="00000000">
      <w:pPr>
        <w:spacing w:before="35"/>
        <w:ind w:left="299"/>
        <w:rPr>
          <w:rFonts w:ascii="Times New Roman"/>
          <w:i/>
          <w:sz w:val="14"/>
        </w:rPr>
      </w:pPr>
      <w:r>
        <w:rPr>
          <w:rFonts w:ascii="Times New Roman"/>
          <w:i/>
          <w:sz w:val="14"/>
        </w:rPr>
        <w:t>International</w:t>
      </w:r>
      <w:r>
        <w:rPr>
          <w:rFonts w:ascii="Times New Roman"/>
          <w:i/>
          <w:spacing w:val="-4"/>
          <w:sz w:val="14"/>
        </w:rPr>
        <w:t xml:space="preserve"> </w:t>
      </w:r>
      <w:r>
        <w:rPr>
          <w:rFonts w:ascii="Times New Roman"/>
          <w:i/>
          <w:sz w:val="14"/>
        </w:rPr>
        <w:t>Financial</w:t>
      </w:r>
      <w:r>
        <w:rPr>
          <w:rFonts w:ascii="Times New Roman"/>
          <w:i/>
          <w:spacing w:val="-4"/>
          <w:sz w:val="14"/>
        </w:rPr>
        <w:t xml:space="preserve"> </w:t>
      </w:r>
      <w:r>
        <w:rPr>
          <w:rFonts w:ascii="Times New Roman"/>
          <w:i/>
          <w:sz w:val="14"/>
        </w:rPr>
        <w:t>Law</w:t>
      </w:r>
      <w:r>
        <w:rPr>
          <w:rFonts w:ascii="Times New Roman"/>
          <w:i/>
          <w:spacing w:val="-4"/>
          <w:sz w:val="14"/>
        </w:rPr>
        <w:t xml:space="preserve"> </w:t>
      </w:r>
      <w:r>
        <w:rPr>
          <w:rFonts w:ascii="Times New Roman"/>
          <w:i/>
          <w:sz w:val="14"/>
        </w:rPr>
        <w:t>Review,</w:t>
      </w:r>
      <w:r>
        <w:rPr>
          <w:rFonts w:ascii="Times New Roman"/>
          <w:i/>
          <w:spacing w:val="-4"/>
          <w:sz w:val="14"/>
        </w:rPr>
        <w:t xml:space="preserve"> 2016</w:t>
      </w:r>
    </w:p>
    <w:p w:rsidR="00E8087C" w:rsidRDefault="00E8087C">
      <w:pPr>
        <w:pStyle w:val="Szvegtrzs"/>
        <w:spacing w:before="21"/>
        <w:rPr>
          <w:rFonts w:ascii="Times New Roman"/>
          <w:i/>
          <w:sz w:val="14"/>
        </w:rPr>
      </w:pPr>
    </w:p>
    <w:p w:rsidR="00E8087C" w:rsidRDefault="00000000">
      <w:pPr>
        <w:pStyle w:val="Cmsor2"/>
        <w:spacing w:line="237" w:lineRule="auto"/>
        <w:ind w:left="294" w:right="1100" w:hanging="3"/>
        <w:jc w:val="both"/>
      </w:pPr>
      <w:r>
        <w:rPr>
          <w:w w:val="105"/>
        </w:rPr>
        <w:t>White-Collar</w:t>
      </w:r>
      <w:r>
        <w:rPr>
          <w:spacing w:val="-12"/>
          <w:w w:val="105"/>
        </w:rPr>
        <w:t xml:space="preserve"> </w:t>
      </w:r>
      <w:r>
        <w:rPr>
          <w:w w:val="105"/>
        </w:rPr>
        <w:t>Crime,</w:t>
      </w:r>
      <w:r>
        <w:rPr>
          <w:spacing w:val="-12"/>
          <w:w w:val="105"/>
        </w:rPr>
        <w:t xml:space="preserve"> </w:t>
      </w:r>
      <w:r>
        <w:rPr>
          <w:w w:val="105"/>
        </w:rPr>
        <w:t>Enforcement and Securities Firm of the Year</w:t>
      </w:r>
    </w:p>
    <w:p w:rsidR="00E8087C" w:rsidRDefault="00000000">
      <w:pPr>
        <w:spacing w:before="36"/>
        <w:ind w:left="299"/>
        <w:rPr>
          <w:rFonts w:ascii="Times New Roman"/>
          <w:i/>
          <w:sz w:val="14"/>
        </w:rPr>
      </w:pPr>
      <w:r>
        <w:rPr>
          <w:rFonts w:ascii="Times New Roman"/>
          <w:i/>
          <w:sz w:val="14"/>
        </w:rPr>
        <w:t>Benchmark</w:t>
      </w:r>
      <w:r>
        <w:rPr>
          <w:rFonts w:ascii="Times New Roman"/>
          <w:i/>
          <w:spacing w:val="-1"/>
          <w:sz w:val="14"/>
        </w:rPr>
        <w:t xml:space="preserve"> </w:t>
      </w:r>
      <w:r>
        <w:rPr>
          <w:rFonts w:ascii="Times New Roman"/>
          <w:i/>
          <w:sz w:val="14"/>
        </w:rPr>
        <w:t xml:space="preserve">Litigation, </w:t>
      </w:r>
      <w:r>
        <w:rPr>
          <w:rFonts w:ascii="Times New Roman"/>
          <w:i/>
          <w:spacing w:val="-4"/>
          <w:sz w:val="14"/>
        </w:rPr>
        <w:t>2016</w:t>
      </w:r>
    </w:p>
    <w:p w:rsidR="00E8087C" w:rsidRDefault="00E8087C">
      <w:pPr>
        <w:pStyle w:val="Szvegtrzs"/>
        <w:spacing w:before="20"/>
        <w:rPr>
          <w:rFonts w:ascii="Times New Roman"/>
          <w:i/>
          <w:sz w:val="14"/>
        </w:rPr>
      </w:pPr>
    </w:p>
    <w:p w:rsidR="00E8087C" w:rsidRDefault="00000000">
      <w:pPr>
        <w:pStyle w:val="Cmsor2"/>
        <w:ind w:left="283"/>
        <w:jc w:val="both"/>
      </w:pPr>
      <w:r>
        <w:t>Antitrust</w:t>
      </w:r>
      <w:r>
        <w:rPr>
          <w:spacing w:val="7"/>
        </w:rPr>
        <w:t xml:space="preserve"> </w:t>
      </w:r>
      <w:r>
        <w:t>Firm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4"/>
        </w:rPr>
        <w:t>Year</w:t>
      </w:r>
    </w:p>
    <w:p w:rsidR="00E8087C" w:rsidRDefault="00000000">
      <w:pPr>
        <w:spacing w:before="35"/>
        <w:ind w:left="298"/>
        <w:rPr>
          <w:rFonts w:ascii="Times New Roman"/>
          <w:i/>
          <w:sz w:val="14"/>
        </w:rPr>
      </w:pPr>
      <w:r>
        <w:rPr>
          <w:rFonts w:ascii="Times New Roman"/>
          <w:i/>
          <w:sz w:val="14"/>
        </w:rPr>
        <w:t>Chambers</w:t>
      </w:r>
      <w:r>
        <w:rPr>
          <w:rFonts w:ascii="Times New Roman"/>
          <w:i/>
          <w:spacing w:val="-1"/>
          <w:sz w:val="14"/>
        </w:rPr>
        <w:t xml:space="preserve"> </w:t>
      </w:r>
      <w:r>
        <w:rPr>
          <w:rFonts w:ascii="Times New Roman"/>
          <w:i/>
          <w:sz w:val="14"/>
        </w:rPr>
        <w:t xml:space="preserve">USA, </w:t>
      </w:r>
      <w:r>
        <w:rPr>
          <w:rFonts w:ascii="Times New Roman"/>
          <w:i/>
          <w:spacing w:val="-4"/>
          <w:sz w:val="14"/>
        </w:rPr>
        <w:t>2015</w:t>
      </w:r>
    </w:p>
    <w:p w:rsidR="00E8087C" w:rsidRDefault="00E8087C">
      <w:pPr>
        <w:rPr>
          <w:rFonts w:ascii="Times New Roman"/>
          <w:sz w:val="14"/>
        </w:rPr>
        <w:sectPr w:rsidR="00E8087C">
          <w:type w:val="continuous"/>
          <w:pgSz w:w="7920" w:h="12240"/>
          <w:pgMar w:top="720" w:right="0" w:bottom="280" w:left="0" w:header="0" w:footer="412" w:gutter="0"/>
          <w:cols w:num="2" w:space="720" w:equalWidth="0">
            <w:col w:w="3585" w:space="40"/>
            <w:col w:w="4295"/>
          </w:cols>
        </w:sectPr>
      </w:pPr>
    </w:p>
    <w:p w:rsidR="00E8087C" w:rsidRDefault="00000000">
      <w:pPr>
        <w:pStyle w:val="Cmsor1"/>
        <w:spacing w:before="164" w:line="208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54752" behindDoc="0" locked="0" layoutInCell="1" allowOverlap="1">
                <wp:simplePos x="0" y="0"/>
                <wp:positionH relativeFrom="page">
                  <wp:posOffset>304774</wp:posOffset>
                </wp:positionH>
                <wp:positionV relativeFrom="paragraph">
                  <wp:posOffset>1127978</wp:posOffset>
                </wp:positionV>
                <wp:extent cx="4725035" cy="2555875"/>
                <wp:effectExtent l="0" t="0" r="0" b="0"/>
                <wp:wrapNone/>
                <wp:docPr id="104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25035" cy="2555875"/>
                          <a:chOff x="0" y="0"/>
                          <a:chExt cx="4725035" cy="2555875"/>
                        </a:xfrm>
                      </wpg:grpSpPr>
                      <wps:wsp>
                        <wps:cNvPr id="105" name="Graphic 105"/>
                        <wps:cNvSpPr/>
                        <wps:spPr>
                          <a:xfrm>
                            <a:off x="0" y="2321"/>
                            <a:ext cx="4725035" cy="25533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25035" h="2553335">
                                <a:moveTo>
                                  <a:pt x="47244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53004"/>
                                </a:lnTo>
                                <a:lnTo>
                                  <a:pt x="4724425" y="2553004"/>
                                </a:lnTo>
                                <a:lnTo>
                                  <a:pt x="47244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E1F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Image 106"/>
                          <pic:cNvPicPr/>
                        </pic:nvPicPr>
                        <pic:blipFill>
                          <a:blip r:embed="rId5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101684" y="0"/>
                            <a:ext cx="2622740" cy="20403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7" name="Image 107"/>
                          <pic:cNvPicPr/>
                        </pic:nvPicPr>
                        <pic:blipFill>
                          <a:blip r:embed="rId6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763"/>
                            <a:ext cx="1929396" cy="247124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20F39EF" id="Group 104" o:spid="_x0000_s1026" style="position:absolute;margin-left:24pt;margin-top:88.8pt;width:372.05pt;height:201.25pt;z-index:15754752;mso-wrap-distance-left:0;mso-wrap-distance-right:0;mso-position-horizontal-relative:page" coordsize="47250,255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">
                <v:shape id="Graphic 105" o:spid="_x0000_s1027" style="position:absolute;top:23;width:47250;height:25533;visibility:visible;mso-wrap-style:square;v-text-anchor:top" coordsize="4725035,2553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" path="m4724425,l,,,2553004r4724425,l4724425,xe" fillcolor="#c7e1f5" stroked="f">
                  <v:path arrowok="t"/>
                </v:shape>
                <v:shape id="Image 106" o:spid="_x0000_s1028" type="#_x0000_t75" style="position:absolute;left:21016;width:26228;height:20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">
                  <v:imagedata r:id="rId61" o:title=""/>
                </v:shape>
                <v:shape id="Image 107" o:spid="_x0000_s1029" type="#_x0000_t75" style="position:absolute;top:7;width:19293;height:24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">
                  <v:imagedata r:id="rId62" o:title=""/>
                </v:shape>
                <w10:wrap anchorx="page"/>
              </v:group>
            </w:pict>
          </mc:Fallback>
        </mc:AlternateContent>
      </w:r>
      <w:r>
        <w:t xml:space="preserve">Your Career at Cleary Gottlieb </w:t>
      </w:r>
      <w:r>
        <w:rPr>
          <w:w w:val="105"/>
        </w:rPr>
        <w:t>and Beyond</w:t>
      </w: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E8087C">
      <w:pPr>
        <w:pStyle w:val="Szvegtrzs"/>
        <w:rPr>
          <w:rFonts w:ascii="Palatino Linotype"/>
          <w:b/>
          <w:sz w:val="20"/>
        </w:rPr>
      </w:pPr>
    </w:p>
    <w:p w:rsidR="00E8087C" w:rsidRDefault="00000000">
      <w:pPr>
        <w:pStyle w:val="Szvegtrzs"/>
        <w:spacing w:before="137"/>
        <w:rPr>
          <w:rFonts w:ascii="Palatino Linotype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3440" behindDoc="1" locked="0" layoutInCell="1" allowOverlap="1">
                <wp:simplePos x="0" y="0"/>
                <wp:positionH relativeFrom="page">
                  <wp:posOffset>307784</wp:posOffset>
                </wp:positionH>
                <wp:positionV relativeFrom="paragraph">
                  <wp:posOffset>274032</wp:posOffset>
                </wp:positionV>
                <wp:extent cx="4420235" cy="610235"/>
                <wp:effectExtent l="0" t="0" r="0" b="0"/>
                <wp:wrapTopAndBottom/>
                <wp:docPr id="108" name="Text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420235" cy="610235"/>
                        </a:xfrm>
                        <a:prstGeom prst="rect">
                          <a:avLst/>
                        </a:prstGeom>
                        <a:solidFill>
                          <a:srgbClr val="BDBDB8"/>
                        </a:solidFill>
                      </wps:spPr>
                      <wps:txbx>
                        <w:txbxContent>
                          <w:p w:rsidR="00E8087C" w:rsidRDefault="00000000">
                            <w:pPr>
                              <w:spacing w:before="150" w:line="237" w:lineRule="auto"/>
                              <w:ind w:left="374" w:right="773" w:firstLine="2"/>
                              <w:rPr>
                                <w:rFonts w:ascii="Palatino Linotype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more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than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70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years,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Cleary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has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been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turning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7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out some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best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brightest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lawyers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pacing w:val="-13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w w:val="105"/>
                                <w:sz w:val="24"/>
                              </w:rPr>
                              <w:t>leaders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08" o:spid="_x0000_s1082" type="#_x0000_t202" style="position:absolute;margin-left:24.25pt;margin-top:21.6pt;width:348.05pt;height:48.05pt;z-index:-157030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" fillcolor="#bdbdb8" stroked="f">
                <v:textbox inset="0,0,0,0">
                  <w:txbxContent>
                    <w:p w:rsidR="00E8087C" w:rsidRDefault="00000000">
                      <w:pPr>
                        <w:spacing w:before="150" w:line="237" w:lineRule="auto"/>
                        <w:ind w:left="374" w:right="773" w:firstLine="2"/>
                        <w:rPr>
                          <w:rFonts w:ascii="Palatino Linotype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For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more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than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70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years,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Cleary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has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been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turning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7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out some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of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the</w:t>
                      </w:r>
                      <w:r>
                        <w:rPr>
                          <w:rFonts w:ascii="Palatino Linotype"/>
                          <w:b/>
                          <w:color w:val="FFFFFF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best</w:t>
                      </w:r>
                      <w:r>
                        <w:rPr>
                          <w:rFonts w:ascii="Palatino Linotype"/>
                          <w:b/>
                          <w:color w:val="FFFFFF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and</w:t>
                      </w:r>
                      <w:r>
                        <w:rPr>
                          <w:rFonts w:ascii="Palatino Linotype"/>
                          <w:b/>
                          <w:color w:val="FFFFFF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brightest</w:t>
                      </w:r>
                      <w:r>
                        <w:rPr>
                          <w:rFonts w:ascii="Palatino Linotype"/>
                          <w:b/>
                          <w:color w:val="FFFFFF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lawyers</w:t>
                      </w:r>
                      <w:r>
                        <w:rPr>
                          <w:rFonts w:ascii="Palatino Linotype"/>
                          <w:b/>
                          <w:color w:val="FFFFFF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and</w:t>
                      </w:r>
                      <w:r>
                        <w:rPr>
                          <w:rFonts w:ascii="Palatino Linotype"/>
                          <w:b/>
                          <w:color w:val="FFFFFF"/>
                          <w:spacing w:val="-13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FFFFFF"/>
                          <w:w w:val="105"/>
                          <w:sz w:val="24"/>
                        </w:rPr>
                        <w:t>leaders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E8087C" w:rsidRDefault="00E8087C">
      <w:pPr>
        <w:pStyle w:val="Szvegtrzs"/>
        <w:spacing w:before="10"/>
        <w:rPr>
          <w:rFonts w:ascii="Palatino Linotype"/>
          <w:b/>
          <w:sz w:val="5"/>
        </w:rPr>
      </w:pPr>
    </w:p>
    <w:p w:rsidR="00E8087C" w:rsidRDefault="00E8087C">
      <w:pPr>
        <w:rPr>
          <w:rFonts w:ascii="Palatino Linotype"/>
          <w:sz w:val="5"/>
        </w:rPr>
        <w:sectPr w:rsidR="00E8087C">
          <w:pgSz w:w="7920" w:h="12240"/>
          <w:pgMar w:top="380" w:right="0" w:bottom="600" w:left="0" w:header="0" w:footer="412" w:gutter="0"/>
          <w:cols w:space="720"/>
        </w:sectPr>
      </w:pPr>
    </w:p>
    <w:p w:rsidR="00E8087C" w:rsidRDefault="00000000">
      <w:pPr>
        <w:pStyle w:val="Szvegtrzs"/>
        <w:spacing w:before="134" w:line="280" w:lineRule="auto"/>
        <w:ind w:left="477" w:right="-7"/>
      </w:pPr>
      <w:r>
        <w:t xml:space="preserve">We understand that a law firm job can </w:t>
      </w:r>
      <w:r>
        <w:rPr>
          <w:spacing w:val="-2"/>
        </w:rPr>
        <w:t>provide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training</w:t>
      </w:r>
      <w:r>
        <w:rPr>
          <w:spacing w:val="-5"/>
        </w:rPr>
        <w:t xml:space="preserve"> </w:t>
      </w:r>
      <w:r>
        <w:rPr>
          <w:spacing w:val="-2"/>
        </w:rPr>
        <w:t>that</w:t>
      </w:r>
      <w:r>
        <w:rPr>
          <w:spacing w:val="-5"/>
        </w:rPr>
        <w:t xml:space="preserve"> </w:t>
      </w:r>
      <w:r>
        <w:rPr>
          <w:spacing w:val="-2"/>
        </w:rPr>
        <w:t>springboards</w:t>
      </w:r>
      <w:r>
        <w:rPr>
          <w:spacing w:val="-5"/>
        </w:rPr>
        <w:t xml:space="preserve"> </w:t>
      </w:r>
      <w:r>
        <w:rPr>
          <w:spacing w:val="-2"/>
        </w:rPr>
        <w:t xml:space="preserve">you </w:t>
      </w:r>
      <w:r>
        <w:rPr>
          <w:spacing w:val="-4"/>
        </w:rPr>
        <w:t>to</w:t>
      </w:r>
      <w:r>
        <w:rPr>
          <w:spacing w:val="-13"/>
        </w:rPr>
        <w:t xml:space="preserve"> </w:t>
      </w:r>
      <w:r>
        <w:rPr>
          <w:spacing w:val="-4"/>
        </w:rPr>
        <w:t>a</w:t>
      </w:r>
      <w:r>
        <w:rPr>
          <w:spacing w:val="-13"/>
        </w:rPr>
        <w:t xml:space="preserve"> </w:t>
      </w:r>
      <w:r>
        <w:rPr>
          <w:spacing w:val="-4"/>
        </w:rPr>
        <w:t>career</w:t>
      </w:r>
      <w:r>
        <w:rPr>
          <w:spacing w:val="-13"/>
        </w:rPr>
        <w:t xml:space="preserve"> </w:t>
      </w:r>
      <w:r>
        <w:rPr>
          <w:spacing w:val="-4"/>
        </w:rPr>
        <w:t>in</w:t>
      </w:r>
      <w:r>
        <w:rPr>
          <w:spacing w:val="-13"/>
        </w:rPr>
        <w:t xml:space="preserve"> </w:t>
      </w:r>
      <w:r>
        <w:rPr>
          <w:spacing w:val="-4"/>
        </w:rPr>
        <w:t>an</w:t>
      </w:r>
      <w:r>
        <w:rPr>
          <w:spacing w:val="-13"/>
        </w:rPr>
        <w:t xml:space="preserve"> </w:t>
      </w:r>
      <w:r>
        <w:rPr>
          <w:spacing w:val="-4"/>
        </w:rPr>
        <w:t>entirely</w:t>
      </w:r>
      <w:r>
        <w:rPr>
          <w:spacing w:val="-13"/>
        </w:rPr>
        <w:t xml:space="preserve"> </w:t>
      </w:r>
      <w:r>
        <w:rPr>
          <w:spacing w:val="-4"/>
        </w:rPr>
        <w:t>different</w:t>
      </w:r>
      <w:r>
        <w:rPr>
          <w:spacing w:val="-13"/>
        </w:rPr>
        <w:t xml:space="preserve"> </w:t>
      </w:r>
      <w:r>
        <w:rPr>
          <w:spacing w:val="-4"/>
        </w:rPr>
        <w:t>field,</w:t>
      </w:r>
      <w:r>
        <w:rPr>
          <w:spacing w:val="-13"/>
        </w:rPr>
        <w:t xml:space="preserve"> </w:t>
      </w:r>
      <w:r>
        <w:rPr>
          <w:spacing w:val="-4"/>
        </w:rPr>
        <w:t>from</w:t>
      </w:r>
      <w:r>
        <w:t xml:space="preserve"> </w:t>
      </w:r>
      <w:r>
        <w:rPr>
          <w:spacing w:val="-4"/>
        </w:rPr>
        <w:t>academia</w:t>
      </w:r>
      <w:r>
        <w:rPr>
          <w:spacing w:val="-12"/>
        </w:rPr>
        <w:t xml:space="preserve"> </w:t>
      </w:r>
      <w:r>
        <w:rPr>
          <w:spacing w:val="-4"/>
        </w:rPr>
        <w:t>to</w:t>
      </w:r>
      <w:r>
        <w:rPr>
          <w:spacing w:val="-12"/>
        </w:rPr>
        <w:t xml:space="preserve"> </w:t>
      </w:r>
      <w:r>
        <w:rPr>
          <w:spacing w:val="-4"/>
        </w:rPr>
        <w:t>business</w:t>
      </w:r>
      <w:r>
        <w:rPr>
          <w:spacing w:val="-12"/>
        </w:rPr>
        <w:t xml:space="preserve"> </w:t>
      </w:r>
      <w:r>
        <w:rPr>
          <w:spacing w:val="-4"/>
        </w:rPr>
        <w:t>to</w:t>
      </w:r>
      <w:r>
        <w:rPr>
          <w:spacing w:val="-12"/>
        </w:rPr>
        <w:t xml:space="preserve"> </w:t>
      </w:r>
      <w:r>
        <w:rPr>
          <w:spacing w:val="-4"/>
        </w:rPr>
        <w:t>not-for-profit</w:t>
      </w:r>
      <w:r>
        <w:rPr>
          <w:spacing w:val="-12"/>
        </w:rPr>
        <w:t xml:space="preserve"> </w:t>
      </w:r>
      <w:r>
        <w:rPr>
          <w:spacing w:val="-4"/>
        </w:rPr>
        <w:t>work.</w:t>
      </w:r>
    </w:p>
    <w:p w:rsidR="00E8087C" w:rsidRDefault="00000000">
      <w:pPr>
        <w:pStyle w:val="Szvegtrzs"/>
        <w:spacing w:before="123" w:line="280" w:lineRule="auto"/>
        <w:ind w:left="477" w:right="-7"/>
      </w:pPr>
      <w:r>
        <w:t>We’ll talk openly with you about the possibilities inside and outside Cleary Gottlieb.</w:t>
      </w:r>
      <w:r>
        <w:rPr>
          <w:spacing w:val="-10"/>
        </w:rPr>
        <w:t xml:space="preserve"> </w:t>
      </w:r>
      <w:r>
        <w:t>But</w:t>
      </w:r>
      <w:r>
        <w:rPr>
          <w:spacing w:val="-10"/>
        </w:rPr>
        <w:t xml:space="preserve"> </w:t>
      </w:r>
      <w:r>
        <w:t>we’ll</w:t>
      </w:r>
      <w:r>
        <w:rPr>
          <w:spacing w:val="-10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than</w:t>
      </w:r>
      <w:r>
        <w:rPr>
          <w:spacing w:val="-10"/>
        </w:rPr>
        <w:t xml:space="preserve"> </w:t>
      </w:r>
      <w:r>
        <w:t>help</w:t>
      </w:r>
      <w:r>
        <w:rPr>
          <w:spacing w:val="-10"/>
        </w:rPr>
        <w:t xml:space="preserve"> </w:t>
      </w:r>
      <w:r>
        <w:t>you assess</w:t>
      </w:r>
      <w:r>
        <w:rPr>
          <w:spacing w:val="-11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options—we’ll</w:t>
      </w:r>
      <w:r>
        <w:rPr>
          <w:spacing w:val="-11"/>
        </w:rPr>
        <w:t xml:space="preserve"> </w:t>
      </w:r>
      <w:r>
        <w:t>help</w:t>
      </w:r>
      <w:r>
        <w:rPr>
          <w:spacing w:val="-11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reach your</w:t>
      </w:r>
      <w:r>
        <w:rPr>
          <w:spacing w:val="-11"/>
        </w:rPr>
        <w:t xml:space="preserve"> </w:t>
      </w:r>
      <w:r>
        <w:t>goals.</w:t>
      </w:r>
    </w:p>
    <w:p w:rsidR="00E8087C" w:rsidRDefault="00000000">
      <w:pPr>
        <w:pStyle w:val="Szvegtrzs"/>
        <w:spacing w:before="123" w:line="280" w:lineRule="auto"/>
        <w:ind w:left="477" w:right="-7"/>
      </w:pPr>
      <w:r>
        <w:rPr>
          <w:spacing w:val="-2"/>
        </w:rPr>
        <w:t>If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path</w:t>
      </w:r>
      <w:r>
        <w:rPr>
          <w:spacing w:val="-9"/>
        </w:rPr>
        <w:t xml:space="preserve"> </w:t>
      </w:r>
      <w:r>
        <w:rPr>
          <w:spacing w:val="-2"/>
        </w:rPr>
        <w:t>you</w:t>
      </w:r>
      <w:r>
        <w:rPr>
          <w:spacing w:val="-9"/>
        </w:rPr>
        <w:t xml:space="preserve"> </w:t>
      </w:r>
      <w:r>
        <w:rPr>
          <w:spacing w:val="-2"/>
        </w:rPr>
        <w:t>choose</w:t>
      </w:r>
      <w:r>
        <w:rPr>
          <w:spacing w:val="-9"/>
        </w:rPr>
        <w:t xml:space="preserve"> </w:t>
      </w:r>
      <w:r>
        <w:rPr>
          <w:spacing w:val="-2"/>
        </w:rPr>
        <w:t>points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8"/>
        </w:rPr>
        <w:t xml:space="preserve"> </w:t>
      </w:r>
      <w:r>
        <w:rPr>
          <w:spacing w:val="-2"/>
        </w:rPr>
        <w:t>a</w:t>
      </w:r>
      <w:r>
        <w:rPr>
          <w:spacing w:val="-9"/>
        </w:rPr>
        <w:t xml:space="preserve"> </w:t>
      </w:r>
      <w:r>
        <w:rPr>
          <w:spacing w:val="-2"/>
        </w:rPr>
        <w:t xml:space="preserve">long-term </w:t>
      </w:r>
      <w:r>
        <w:t>career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Cleary,</w:t>
      </w:r>
      <w:r>
        <w:rPr>
          <w:spacing w:val="-5"/>
        </w:rPr>
        <w:t xml:space="preserve"> </w:t>
      </w:r>
      <w:r>
        <w:t>we’ll</w:t>
      </w:r>
      <w:r>
        <w:rPr>
          <w:spacing w:val="-5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aining and mentoring to make you a strong candidate for senior attorney, counsel</w:t>
      </w:r>
    </w:p>
    <w:p w:rsidR="00E8087C" w:rsidRDefault="00000000">
      <w:pPr>
        <w:pStyle w:val="Szvegtrzs"/>
        <w:spacing w:before="3"/>
        <w:ind w:left="477"/>
      </w:pPr>
      <w:r>
        <w:rPr>
          <w:spacing w:val="-4"/>
        </w:rPr>
        <w:t>or</w:t>
      </w:r>
      <w:r>
        <w:rPr>
          <w:spacing w:val="-7"/>
        </w:rPr>
        <w:t xml:space="preserve"> </w:t>
      </w:r>
      <w:r>
        <w:rPr>
          <w:spacing w:val="-2"/>
        </w:rPr>
        <w:t>partner.</w:t>
      </w:r>
    </w:p>
    <w:p w:rsidR="00E8087C" w:rsidRDefault="00000000">
      <w:pPr>
        <w:pStyle w:val="Szvegtrzs"/>
        <w:spacing w:before="133" w:line="280" w:lineRule="auto"/>
        <w:ind w:left="239" w:right="654"/>
      </w:pPr>
      <w:r>
        <w:br w:type="column"/>
      </w:r>
      <w:r>
        <w:rPr>
          <w:spacing w:val="-2"/>
        </w:rPr>
        <w:t>If</w:t>
      </w:r>
      <w:r>
        <w:rPr>
          <w:spacing w:val="-6"/>
        </w:rPr>
        <w:t xml:space="preserve"> </w:t>
      </w:r>
      <w:r>
        <w:rPr>
          <w:spacing w:val="-2"/>
        </w:rPr>
        <w:t>you</w:t>
      </w:r>
      <w:r>
        <w:rPr>
          <w:spacing w:val="-6"/>
        </w:rPr>
        <w:t xml:space="preserve"> </w:t>
      </w:r>
      <w:r>
        <w:rPr>
          <w:spacing w:val="-2"/>
        </w:rPr>
        <w:t>decide</w:t>
      </w:r>
      <w:r>
        <w:rPr>
          <w:spacing w:val="-6"/>
        </w:rPr>
        <w:t xml:space="preserve"> </w:t>
      </w:r>
      <w:r>
        <w:rPr>
          <w:spacing w:val="-2"/>
        </w:rPr>
        <w:t>to</w:t>
      </w:r>
      <w:r>
        <w:rPr>
          <w:spacing w:val="-6"/>
        </w:rPr>
        <w:t xml:space="preserve"> </w:t>
      </w:r>
      <w:r>
        <w:rPr>
          <w:spacing w:val="-2"/>
        </w:rPr>
        <w:t>look</w:t>
      </w:r>
      <w:r>
        <w:rPr>
          <w:spacing w:val="-6"/>
        </w:rPr>
        <w:t xml:space="preserve"> </w:t>
      </w:r>
      <w:r>
        <w:rPr>
          <w:spacing w:val="-2"/>
        </w:rPr>
        <w:t>outside</w:t>
      </w:r>
      <w:r>
        <w:rPr>
          <w:spacing w:val="-6"/>
        </w:rPr>
        <w:t xml:space="preserve"> </w:t>
      </w:r>
      <w:r>
        <w:rPr>
          <w:spacing w:val="-2"/>
        </w:rPr>
        <w:t>Cleary,</w:t>
      </w:r>
      <w:r>
        <w:rPr>
          <w:spacing w:val="-6"/>
        </w:rPr>
        <w:t xml:space="preserve"> </w:t>
      </w:r>
      <w:r>
        <w:rPr>
          <w:spacing w:val="-2"/>
        </w:rPr>
        <w:t xml:space="preserve">we’ll </w:t>
      </w:r>
      <w:r>
        <w:t>help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build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ésumé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 xml:space="preserve">to the right opportunity. And we have an </w:t>
      </w:r>
      <w:r>
        <w:rPr>
          <w:spacing w:val="-2"/>
        </w:rPr>
        <w:t>impressive</w:t>
      </w:r>
      <w:r>
        <w:rPr>
          <w:spacing w:val="-9"/>
        </w:rPr>
        <w:t xml:space="preserve"> </w:t>
      </w:r>
      <w:r>
        <w:rPr>
          <w:spacing w:val="-2"/>
        </w:rPr>
        <w:t>network</w:t>
      </w:r>
      <w:r>
        <w:rPr>
          <w:spacing w:val="-9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alumni</w:t>
      </w:r>
      <w:r>
        <w:rPr>
          <w:spacing w:val="-9"/>
        </w:rPr>
        <w:t xml:space="preserve"> </w:t>
      </w:r>
      <w:r>
        <w:rPr>
          <w:spacing w:val="-2"/>
        </w:rPr>
        <w:t>and</w:t>
      </w:r>
      <w:r>
        <w:rPr>
          <w:spacing w:val="-9"/>
        </w:rPr>
        <w:t xml:space="preserve"> </w:t>
      </w:r>
      <w:r>
        <w:rPr>
          <w:spacing w:val="-2"/>
        </w:rPr>
        <w:t xml:space="preserve">clients </w:t>
      </w:r>
      <w:r>
        <w:t>who regularly call us to fill positions in their</w:t>
      </w:r>
      <w:r>
        <w:rPr>
          <w:spacing w:val="-7"/>
        </w:rPr>
        <w:t xml:space="preserve"> </w:t>
      </w:r>
      <w:r>
        <w:t>organizations.</w:t>
      </w:r>
    </w:p>
    <w:p w:rsidR="00E8087C" w:rsidRDefault="00000000">
      <w:pPr>
        <w:pStyle w:val="Szvegtrzs"/>
        <w:spacing w:before="124" w:line="280" w:lineRule="auto"/>
        <w:ind w:left="239" w:right="527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15755264" behindDoc="0" locked="0" layoutInCell="1" allowOverlap="1">
                <wp:simplePos x="0" y="0"/>
                <wp:positionH relativeFrom="page">
                  <wp:posOffset>4875580</wp:posOffset>
                </wp:positionH>
                <wp:positionV relativeFrom="paragraph">
                  <wp:posOffset>-1655239</wp:posOffset>
                </wp:positionV>
                <wp:extent cx="153670" cy="2681605"/>
                <wp:effectExtent l="0" t="0" r="0" b="0"/>
                <wp:wrapNone/>
                <wp:docPr id="109" name="Graphic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3670" cy="26816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53670" h="2681605">
                              <a:moveTo>
                                <a:pt x="153619" y="0"/>
                              </a:moveTo>
                              <a:lnTo>
                                <a:pt x="0" y="0"/>
                              </a:lnTo>
                              <a:lnTo>
                                <a:pt x="0" y="2681020"/>
                              </a:lnTo>
                              <a:lnTo>
                                <a:pt x="153619" y="2681020"/>
                              </a:lnTo>
                              <a:lnTo>
                                <a:pt x="1536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8EDB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0E0925" id="Graphic 109" o:spid="_x0000_s1026" style="position:absolute;margin-left:383.9pt;margin-top:-130.35pt;width:12.1pt;height:211.15pt;z-index:15755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3670,268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" path="m153619,l,,,2681020r153619,l153619,xe" fillcolor="#f8edb5" stroked="f">
                <v:path arrowok="t"/>
                <w10:wrap anchorx="page"/>
              </v:shape>
            </w:pict>
          </mc:Fallback>
        </mc:AlternateContent>
      </w:r>
      <w:r>
        <w:rPr>
          <w:spacing w:val="-2"/>
        </w:rPr>
        <w:t>We</w:t>
      </w:r>
      <w:r>
        <w:rPr>
          <w:spacing w:val="-9"/>
        </w:rPr>
        <w:t xml:space="preserve"> </w:t>
      </w:r>
      <w:r>
        <w:rPr>
          <w:spacing w:val="-2"/>
        </w:rPr>
        <w:t>are</w:t>
      </w:r>
      <w:r>
        <w:rPr>
          <w:spacing w:val="-9"/>
        </w:rPr>
        <w:t xml:space="preserve"> </w:t>
      </w:r>
      <w:r>
        <w:rPr>
          <w:spacing w:val="-2"/>
        </w:rPr>
        <w:t>looking</w:t>
      </w:r>
      <w:r>
        <w:rPr>
          <w:spacing w:val="-9"/>
        </w:rPr>
        <w:t xml:space="preserve"> </w:t>
      </w:r>
      <w:r>
        <w:rPr>
          <w:spacing w:val="-2"/>
        </w:rPr>
        <w:t>for</w:t>
      </w:r>
      <w:r>
        <w:rPr>
          <w:spacing w:val="-9"/>
        </w:rPr>
        <w:t xml:space="preserve"> </w:t>
      </w:r>
      <w:r>
        <w:rPr>
          <w:spacing w:val="-2"/>
        </w:rPr>
        <w:t>attorneys</w:t>
      </w:r>
      <w:r>
        <w:rPr>
          <w:spacing w:val="-9"/>
        </w:rPr>
        <w:t xml:space="preserve"> </w:t>
      </w:r>
      <w:r>
        <w:rPr>
          <w:spacing w:val="-2"/>
        </w:rPr>
        <w:t>who</w:t>
      </w:r>
      <w:r>
        <w:rPr>
          <w:spacing w:val="-9"/>
        </w:rPr>
        <w:t xml:space="preserve"> </w:t>
      </w:r>
      <w:r>
        <w:rPr>
          <w:spacing w:val="-2"/>
        </w:rPr>
        <w:t>can</w:t>
      </w:r>
      <w:r>
        <w:rPr>
          <w:spacing w:val="-8"/>
        </w:rPr>
        <w:t xml:space="preserve"> </w:t>
      </w:r>
      <w:r>
        <w:rPr>
          <w:spacing w:val="-2"/>
        </w:rPr>
        <w:t>excel in</w:t>
      </w:r>
      <w:r>
        <w:rPr>
          <w:spacing w:val="-8"/>
        </w:rPr>
        <w:t xml:space="preserve"> </w:t>
      </w:r>
      <w:r>
        <w:rPr>
          <w:spacing w:val="-2"/>
        </w:rPr>
        <w:t>the</w:t>
      </w:r>
      <w:r>
        <w:rPr>
          <w:spacing w:val="-8"/>
        </w:rPr>
        <w:t xml:space="preserve"> </w:t>
      </w:r>
      <w:r>
        <w:rPr>
          <w:spacing w:val="-2"/>
        </w:rPr>
        <w:t>law</w:t>
      </w:r>
      <w:r>
        <w:rPr>
          <w:spacing w:val="-8"/>
        </w:rPr>
        <w:t xml:space="preserve"> </w:t>
      </w:r>
      <w:r>
        <w:rPr>
          <w:spacing w:val="-2"/>
        </w:rPr>
        <w:t>as</w:t>
      </w:r>
      <w:r>
        <w:rPr>
          <w:spacing w:val="-8"/>
        </w:rPr>
        <w:t xml:space="preserve"> </w:t>
      </w:r>
      <w:r>
        <w:rPr>
          <w:spacing w:val="-2"/>
        </w:rPr>
        <w:t>well</w:t>
      </w:r>
      <w:r>
        <w:rPr>
          <w:spacing w:val="-8"/>
        </w:rPr>
        <w:t xml:space="preserve"> </w:t>
      </w:r>
      <w:r>
        <w:rPr>
          <w:spacing w:val="-2"/>
        </w:rPr>
        <w:t>as</w:t>
      </w:r>
      <w:r>
        <w:rPr>
          <w:spacing w:val="-8"/>
        </w:rPr>
        <w:t xml:space="preserve"> </w:t>
      </w:r>
      <w:r>
        <w:rPr>
          <w:spacing w:val="-2"/>
        </w:rPr>
        <w:t>in</w:t>
      </w:r>
      <w:r>
        <w:rPr>
          <w:spacing w:val="-8"/>
        </w:rPr>
        <w:t xml:space="preserve"> </w:t>
      </w:r>
      <w:r>
        <w:rPr>
          <w:spacing w:val="-2"/>
        </w:rPr>
        <w:t>business,</w:t>
      </w:r>
      <w:r>
        <w:rPr>
          <w:spacing w:val="-8"/>
        </w:rPr>
        <w:t xml:space="preserve"> </w:t>
      </w:r>
      <w:r>
        <w:rPr>
          <w:spacing w:val="-2"/>
        </w:rPr>
        <w:t xml:space="preserve">academia, </w:t>
      </w:r>
      <w:r>
        <w:t>government service and beyond.</w:t>
      </w:r>
    </w:p>
    <w:p w:rsidR="00E8087C" w:rsidRDefault="00E8087C">
      <w:pPr>
        <w:spacing w:line="280" w:lineRule="auto"/>
        <w:jc w:val="both"/>
        <w:sectPr w:rsidR="00E8087C">
          <w:type w:val="continuous"/>
          <w:pgSz w:w="7920" w:h="12240"/>
          <w:pgMar w:top="720" w:right="0" w:bottom="280" w:left="0" w:header="0" w:footer="412" w:gutter="0"/>
          <w:cols w:num="2" w:space="720" w:equalWidth="0">
            <w:col w:w="3816" w:space="40"/>
            <w:col w:w="4064"/>
          </w:cols>
        </w:sect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spacing w:before="98"/>
        <w:rPr>
          <w:sz w:val="20"/>
        </w:rPr>
      </w:pPr>
    </w:p>
    <w:p w:rsidR="00E8087C" w:rsidRDefault="00000000">
      <w:pPr>
        <w:tabs>
          <w:tab w:val="left" w:pos="2279"/>
        </w:tabs>
        <w:ind w:left="-1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1296035" cy="2553335"/>
                <wp:effectExtent l="0" t="0" r="0" b="8889"/>
                <wp:docPr id="110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296035" cy="2553335"/>
                          <a:chOff x="0" y="0"/>
                          <a:chExt cx="1296035" cy="2553335"/>
                        </a:xfrm>
                      </wpg:grpSpPr>
                      <wps:wsp>
                        <wps:cNvPr id="111" name="Graphic 111"/>
                        <wps:cNvSpPr/>
                        <wps:spPr>
                          <a:xfrm>
                            <a:off x="546" y="0"/>
                            <a:ext cx="1295400" cy="25533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95400" h="2553335">
                                <a:moveTo>
                                  <a:pt x="129538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53004"/>
                                </a:lnTo>
                                <a:lnTo>
                                  <a:pt x="1295387" y="2553004"/>
                                </a:lnTo>
                                <a:lnTo>
                                  <a:pt x="12953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E1F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2" name="Image 112"/>
                          <pic:cNvPicPr/>
                        </pic:nvPicPr>
                        <pic:blipFill>
                          <a:blip r:embed="rId6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05169" y="1741198"/>
                            <a:ext cx="60384" cy="612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" name="Image 113"/>
                          <pic:cNvPicPr/>
                        </pic:nvPicPr>
                        <pic:blipFill>
                          <a:blip r:embed="rId6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933" cy="229992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FE0B30B" id="Group 110" o:spid="_x0000_s1026" style="width:102.05pt;height:201.05pt;mso-position-horizontal-relative:char;mso-position-vertical-relative:line" coordsize="12960,25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">
                <v:shape id="Graphic 111" o:spid="_x0000_s1027" style="position:absolute;left:5;width:12954;height:25533;visibility:visible;mso-wrap-style:square;v-text-anchor:top" coordsize="1295400,2553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" path="m1295387,l,,,2553004r1295387,l1295387,xe" fillcolor="#c7e1f5" stroked="f">
                  <v:path arrowok="t"/>
                </v:shape>
                <v:shape id="Image 112" o:spid="_x0000_s1028" type="#_x0000_t75" style="position:absolute;left:11051;top:17411;width:604;height: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">
                  <v:imagedata r:id="rId65" o:title=""/>
                </v:shape>
                <v:shape id="Image 113" o:spid="_x0000_s1029" type="#_x0000_t75" style="position:absolute;width:12959;height:22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">
                  <v:imagedata r:id="rId66" o:title=""/>
                </v:shape>
                <w10:anchorlock/>
              </v:group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3277235" cy="2553335"/>
                <wp:effectExtent l="0" t="0" r="0" b="0"/>
                <wp:docPr id="114" name="Text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77235" cy="2553335"/>
                        </a:xfrm>
                        <a:prstGeom prst="rect">
                          <a:avLst/>
                        </a:prstGeom>
                        <a:solidFill>
                          <a:srgbClr val="BDBDB8"/>
                        </a:solidFill>
                      </wps:spPr>
                      <wps:txbx>
                        <w:txbxContent>
                          <w:p w:rsidR="00E8087C" w:rsidRDefault="00E8087C">
                            <w:pPr>
                              <w:pStyle w:val="Szvegtrzs"/>
                              <w:rPr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E8087C">
                            <w:pPr>
                              <w:pStyle w:val="Szvegtrzs"/>
                              <w:rPr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E8087C">
                            <w:pPr>
                              <w:pStyle w:val="Szvegtrzs"/>
                              <w:spacing w:before="222"/>
                              <w:rPr>
                                <w:color w:val="000000"/>
                                <w:sz w:val="24"/>
                              </w:rPr>
                            </w:pPr>
                          </w:p>
                          <w:p w:rsidR="00E8087C" w:rsidRDefault="00000000">
                            <w:pPr>
                              <w:spacing w:line="237" w:lineRule="auto"/>
                              <w:ind w:left="367" w:right="191" w:firstLine="2"/>
                              <w:rPr>
                                <w:rFonts w:ascii="Palatino Linotype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z w:val="24"/>
                              </w:rPr>
                              <w:t xml:space="preserve">Our network of </w:t>
                            </w:r>
                            <w:r>
                              <w:rPr>
                                <w:rFonts w:ascii="Palatino Linotype"/>
                                <w:b/>
                                <w:color w:val="FFFFFF"/>
                                <w:sz w:val="24"/>
                              </w:rPr>
                              <w:t xml:space="preserve">stellar alumni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z w:val="24"/>
                              </w:rPr>
                              <w:t xml:space="preserve">is among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our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proudest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achievements.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spacing w:val="-1"/>
                                <w:w w:val="10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range of positions that our alumni hold</w:t>
                            </w:r>
                          </w:p>
                          <w:p w:rsidR="00E8087C" w:rsidRDefault="00000000">
                            <w:pPr>
                              <w:spacing w:line="237" w:lineRule="auto"/>
                              <w:ind w:left="367" w:right="370" w:firstLine="6"/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 xml:space="preserve">reflects both the quality of Cleary’s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sz w:val="24"/>
                              </w:rPr>
                              <w:t xml:space="preserve">legal training and the diverse interests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color w:val="000000"/>
                                <w:w w:val="105"/>
                                <w:sz w:val="24"/>
                              </w:rPr>
                              <w:t>of our lawyer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box 114" o:spid="_x0000_s1083" type="#_x0000_t202" style="width:258.05pt;height:20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" fillcolor="#bdbdb8" stroked="f">
                <v:textbox inset="0,0,0,0">
                  <w:txbxContent>
                    <w:p w:rsidR="00E8087C" w:rsidRDefault="00E8087C">
                      <w:pPr>
                        <w:pStyle w:val="Szvegtrzs"/>
                        <w:rPr>
                          <w:color w:val="000000"/>
                          <w:sz w:val="24"/>
                        </w:rPr>
                      </w:pPr>
                    </w:p>
                    <w:p w:rsidR="00E8087C" w:rsidRDefault="00E8087C">
                      <w:pPr>
                        <w:pStyle w:val="Szvegtrzs"/>
                        <w:rPr>
                          <w:color w:val="000000"/>
                          <w:sz w:val="24"/>
                        </w:rPr>
                      </w:pPr>
                    </w:p>
                    <w:p w:rsidR="00E8087C" w:rsidRDefault="00E8087C">
                      <w:pPr>
                        <w:pStyle w:val="Szvegtrzs"/>
                        <w:spacing w:before="222"/>
                        <w:rPr>
                          <w:color w:val="000000"/>
                          <w:sz w:val="24"/>
                        </w:rPr>
                      </w:pPr>
                    </w:p>
                    <w:p w:rsidR="00E8087C" w:rsidRDefault="00000000">
                      <w:pPr>
                        <w:spacing w:line="237" w:lineRule="auto"/>
                        <w:ind w:left="367" w:right="191" w:firstLine="2"/>
                        <w:rPr>
                          <w:rFonts w:ascii="Palatino Linotype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Palatino Linotype"/>
                          <w:b/>
                          <w:color w:val="000000"/>
                          <w:sz w:val="24"/>
                        </w:rPr>
                        <w:t xml:space="preserve">Our network of </w:t>
                      </w:r>
                      <w:r>
                        <w:rPr>
                          <w:rFonts w:ascii="Palatino Linotype"/>
                          <w:b/>
                          <w:color w:val="FFFFFF"/>
                          <w:sz w:val="24"/>
                        </w:rPr>
                        <w:t xml:space="preserve">stellar alumni </w:t>
                      </w:r>
                      <w:r>
                        <w:rPr>
                          <w:rFonts w:ascii="Palatino Linotype"/>
                          <w:b/>
                          <w:color w:val="000000"/>
                          <w:sz w:val="24"/>
                        </w:rPr>
                        <w:t xml:space="preserve">is among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our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proudest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achievements.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The</w:t>
                      </w:r>
                      <w:r>
                        <w:rPr>
                          <w:rFonts w:ascii="Palatino Linotype"/>
                          <w:b/>
                          <w:color w:val="000000"/>
                          <w:spacing w:val="-1"/>
                          <w:w w:val="105"/>
                          <w:sz w:val="24"/>
                        </w:rPr>
                        <w:t xml:space="preserve"> </w:t>
                      </w:r>
                      <w:r>
                        <w:rPr>
                          <w:rFonts w:ascii="Palatino Linotype"/>
                          <w:b/>
                          <w:color w:val="000000"/>
                          <w:w w:val="105"/>
                          <w:sz w:val="24"/>
                        </w:rPr>
                        <w:t>range of positions that our alumni hold</w:t>
                      </w:r>
                    </w:p>
                    <w:p w:rsidR="00E8087C" w:rsidRDefault="00000000">
                      <w:pPr>
                        <w:spacing w:line="237" w:lineRule="auto"/>
                        <w:ind w:left="367" w:right="370" w:firstLine="6"/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 xml:space="preserve">reflects both the quality of Cleary’s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sz w:val="24"/>
                        </w:rPr>
                        <w:t xml:space="preserve">legal training and the diverse interests </w:t>
                      </w:r>
                      <w:r>
                        <w:rPr>
                          <w:rFonts w:ascii="Palatino Linotype" w:hAnsi="Palatino Linotype"/>
                          <w:b/>
                          <w:color w:val="000000"/>
                          <w:w w:val="105"/>
                          <w:sz w:val="24"/>
                        </w:rPr>
                        <w:t>of our lawyer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8087C" w:rsidRDefault="00000000">
      <w:pPr>
        <w:pStyle w:val="Szvegtrzs"/>
        <w:spacing w:before="5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6000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126695</wp:posOffset>
                </wp:positionV>
                <wp:extent cx="4725035" cy="2681605"/>
                <wp:effectExtent l="0" t="0" r="0" b="0"/>
                <wp:wrapTopAndBottom/>
                <wp:docPr id="115" name="Group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25035" cy="2681605"/>
                          <a:chOff x="0" y="0"/>
                          <a:chExt cx="4725035" cy="2681605"/>
                        </a:xfrm>
                      </wpg:grpSpPr>
                      <wps:wsp>
                        <wps:cNvPr id="116" name="Graphic 116"/>
                        <wps:cNvSpPr/>
                        <wps:spPr>
                          <a:xfrm>
                            <a:off x="0" y="0"/>
                            <a:ext cx="4725035" cy="2681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25035" h="2681605">
                                <a:moveTo>
                                  <a:pt x="47244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81020"/>
                                </a:lnTo>
                                <a:lnTo>
                                  <a:pt x="4724425" y="2681020"/>
                                </a:lnTo>
                                <a:lnTo>
                                  <a:pt x="47244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EDB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Textbox 117"/>
                        <wps:cNvSpPr txBox="1"/>
                        <wps:spPr>
                          <a:xfrm>
                            <a:off x="360730" y="188823"/>
                            <a:ext cx="1542415" cy="1587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10" w:line="239" w:lineRule="exact"/>
                                <w:rPr>
                                  <w:rFonts w:ascii="Palatino Linotype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sz w:val="18"/>
                                </w:rPr>
                                <w:t>We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18"/>
                                </w:rPr>
                                <w:t>count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18"/>
                                </w:rPr>
                                <w:t>among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z w:val="18"/>
                                </w:rPr>
                                <w:t>our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2"/>
                                  <w:sz w:val="18"/>
                                </w:rPr>
                                <w:t>alumni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8" name="Textbox 118"/>
                        <wps:cNvSpPr txBox="1"/>
                        <wps:spPr>
                          <a:xfrm>
                            <a:off x="360730" y="439724"/>
                            <a:ext cx="1275715" cy="19812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w w:val="110"/>
                                  <w:sz w:val="48"/>
                                </w:rPr>
                                <w:t>50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spacing w:val="-4"/>
                                  <w:sz w:val="16"/>
                                </w:rPr>
                                <w:t>founders</w:t>
                              </w:r>
                              <w:r>
                                <w:rPr>
                                  <w:rFonts w:ascii="Trebuchet MS"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sz w:val="16"/>
                                </w:rPr>
                                <w:t>or</w:t>
                              </w:r>
                              <w:r>
                                <w:rPr>
                                  <w:rFonts w:ascii="Trebuchet MS"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sz w:val="16"/>
                                </w:rPr>
                                <w:t>current</w:t>
                              </w:r>
                              <w:r>
                                <w:rPr>
                                  <w:rFonts w:ascii="Trebuchet MS"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sz w:val="16"/>
                                </w:rPr>
                                <w:t xml:space="preserve">directors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rFonts w:ascii="Trebuchet MS"/>
                                  <w:spacing w:val="-1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not-for-profits</w:t>
                              </w:r>
                            </w:p>
                            <w:p w:rsidR="00E8087C" w:rsidRDefault="00000000">
                              <w:pPr>
                                <w:spacing w:before="10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w w:val="110"/>
                                  <w:sz w:val="48"/>
                                </w:rPr>
                                <w:t>20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ind w:right="61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judges,</w:t>
                              </w:r>
                              <w:r>
                                <w:rPr>
                                  <w:rFonts w:ascii="Trebuchet MS"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including</w:t>
                              </w:r>
                              <w:r>
                                <w:rPr>
                                  <w:rFonts w:ascii="Trebuchet MS"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 xml:space="preserve">Justice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sz w:val="16"/>
                                </w:rPr>
                                <w:t>of the</w:t>
                              </w:r>
                              <w:r>
                                <w:rPr>
                                  <w:rFonts w:ascii="Trebuchet MS"/>
                                  <w:spacing w:val="-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sz w:val="16"/>
                                </w:rPr>
                                <w:t>U.S. Supreme Court</w:t>
                              </w:r>
                            </w:p>
                            <w:p w:rsidR="00E8087C" w:rsidRDefault="00000000">
                              <w:pPr>
                                <w:spacing w:before="10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4"/>
                                  <w:sz w:val="48"/>
                                </w:rPr>
                                <w:t>450+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ind w:right="572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sz w:val="16"/>
                                </w:rPr>
                                <w:t>banking</w:t>
                              </w:r>
                              <w:r>
                                <w:rPr>
                                  <w:rFonts w:ascii="Trebuchet MS"/>
                                  <w:spacing w:val="-1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spacing w:val="-1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 xml:space="preserve">finance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executive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19" name="Textbox 119"/>
                        <wps:cNvSpPr txBox="1"/>
                        <wps:spPr>
                          <a:xfrm>
                            <a:off x="1789897" y="439724"/>
                            <a:ext cx="1282700" cy="19812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w w:val="110"/>
                                  <w:sz w:val="48"/>
                                </w:rPr>
                                <w:t>60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spacing w:val="-6"/>
                                  <w:sz w:val="16"/>
                                </w:rPr>
                                <w:t>officials</w:t>
                              </w:r>
                              <w:r>
                                <w:rPr>
                                  <w:rFonts w:ascii="Trebuchet MS"/>
                                  <w:spacing w:val="-8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6"/>
                                  <w:sz w:val="16"/>
                                </w:rPr>
                                <w:t>at</w:t>
                              </w:r>
                              <w:r>
                                <w:rPr>
                                  <w:rFonts w:ascii="Trebuchet MS"/>
                                  <w:spacing w:val="-8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6"/>
                                  <w:sz w:val="16"/>
                                </w:rPr>
                                <w:t xml:space="preserve">intergovernmental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organizations</w:t>
                              </w:r>
                            </w:p>
                            <w:p w:rsidR="00E8087C" w:rsidRDefault="00000000">
                              <w:pPr>
                                <w:spacing w:before="10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sz w:val="48"/>
                                </w:rPr>
                                <w:t>75+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hedge</w:t>
                              </w:r>
                              <w:r>
                                <w:rPr>
                                  <w:rFonts w:ascii="Trebuchet MS"/>
                                  <w:spacing w:val="-1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fund</w:t>
                              </w:r>
                              <w:r>
                                <w:rPr>
                                  <w:rFonts w:ascii="Trebuchet MS"/>
                                  <w:spacing w:val="-1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spacing w:val="-1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 xml:space="preserve">private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equity</w:t>
                              </w:r>
                              <w:r>
                                <w:rPr>
                                  <w:rFonts w:ascii="Trebuchet MS"/>
                                  <w:spacing w:val="-1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executives</w:t>
                              </w:r>
                            </w:p>
                            <w:p w:rsidR="00E8087C" w:rsidRDefault="00000000">
                              <w:pPr>
                                <w:spacing w:before="10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sz w:val="48"/>
                                </w:rPr>
                                <w:t>35+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sz w:val="16"/>
                                </w:rPr>
                                <w:t>startup</w:t>
                              </w:r>
                              <w:r>
                                <w:rPr>
                                  <w:rFonts w:ascii="Trebuchet MS"/>
                                  <w:spacing w:val="-1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spacing w:val="-1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technology company</w:t>
                              </w:r>
                              <w:r>
                                <w:rPr>
                                  <w:rFonts w:ascii="Trebuchet MS"/>
                                  <w:spacing w:val="-1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z w:val="16"/>
                                </w:rPr>
                                <w:t>leade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0" name="Textbox 120"/>
                        <wps:cNvSpPr txBox="1"/>
                        <wps:spPr>
                          <a:xfrm>
                            <a:off x="3219063" y="439724"/>
                            <a:ext cx="1097915" cy="18542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w w:val="110"/>
                                  <w:sz w:val="48"/>
                                </w:rPr>
                                <w:t>200</w:t>
                              </w:r>
                            </w:p>
                            <w:p w:rsidR="00E8087C" w:rsidRDefault="00000000">
                              <w:pPr>
                                <w:spacing w:line="259" w:lineRule="auto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w w:val="105"/>
                                  <w:sz w:val="16"/>
                                </w:rPr>
                                <w:t xml:space="preserve">general counsel and senior officers at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w w:val="105"/>
                                  <w:sz w:val="16"/>
                                </w:rPr>
                                <w:t>Fortune</w:t>
                              </w:r>
                              <w:r>
                                <w:rPr>
                                  <w:rFonts w:ascii="Trebuchet MS"/>
                                  <w:spacing w:val="-15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w w:val="105"/>
                                  <w:sz w:val="16"/>
                                </w:rPr>
                                <w:t>500</w:t>
                              </w:r>
                              <w:r>
                                <w:rPr>
                                  <w:rFonts w:ascii="Trebuchet MS"/>
                                  <w:spacing w:val="-1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w w:val="105"/>
                                  <w:sz w:val="16"/>
                                </w:rPr>
                                <w:t>companies</w:t>
                              </w:r>
                            </w:p>
                            <w:p w:rsidR="00E8087C" w:rsidRDefault="00000000">
                              <w:pPr>
                                <w:spacing w:before="103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4"/>
                                  <w:sz w:val="48"/>
                                </w:rPr>
                                <w:t>400+</w:t>
                              </w:r>
                            </w:p>
                            <w:p w:rsidR="00E8087C" w:rsidRDefault="00000000">
                              <w:pPr>
                                <w:spacing w:line="181" w:lineRule="exact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w w:val="90"/>
                                  <w:sz w:val="16"/>
                                </w:rPr>
                                <w:t>in</w:t>
                              </w:r>
                              <w:r>
                                <w:rPr>
                                  <w:rFonts w:ascii="Trebuchet MS"/>
                                  <w:spacing w:val="-6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government</w:t>
                              </w:r>
                            </w:p>
                            <w:p w:rsidR="00E8087C" w:rsidRDefault="00000000">
                              <w:pPr>
                                <w:spacing w:before="124" w:line="575" w:lineRule="exact"/>
                                <w:rPr>
                                  <w:rFonts w:ascii="Tahoma"/>
                                  <w:sz w:val="48"/>
                                </w:rPr>
                              </w:pPr>
                              <w:r>
                                <w:rPr>
                                  <w:rFonts w:ascii="Tahoma"/>
                                  <w:spacing w:val="-5"/>
                                  <w:w w:val="110"/>
                                  <w:sz w:val="48"/>
                                </w:rPr>
                                <w:t>240</w:t>
                              </w:r>
                            </w:p>
                            <w:p w:rsidR="00E8087C" w:rsidRDefault="00000000">
                              <w:pPr>
                                <w:spacing w:line="181" w:lineRule="exact"/>
                                <w:rPr>
                                  <w:rFonts w:ascii="Trebuchet MS"/>
                                  <w:sz w:val="16"/>
                                </w:rPr>
                              </w:pPr>
                              <w:r>
                                <w:rPr>
                                  <w:rFonts w:ascii="Trebuchet MS"/>
                                  <w:w w:val="90"/>
                                  <w:sz w:val="16"/>
                                </w:rPr>
                                <w:t>law</w:t>
                              </w:r>
                              <w:r>
                                <w:rPr>
                                  <w:rFonts w:ascii="Trebuchet MS"/>
                                  <w:spacing w:val="-3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2"/>
                                  <w:sz w:val="16"/>
                                </w:rPr>
                                <w:t>professor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5" o:spid="_x0000_s1084" style="position:absolute;margin-left:0;margin-top:10pt;width:372.05pt;height:211.15pt;z-index:-15700480;mso-wrap-distance-left:0;mso-wrap-distance-right:0;mso-position-horizontal-relative:page;mso-position-vertical-relative:text" coordsize="47250,26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">
                <v:shape id="Graphic 116" o:spid="_x0000_s1085" style="position:absolute;width:47250;height:26816;visibility:visible;mso-wrap-style:square;v-text-anchor:top" coordsize="4725035,268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" path="m4724425,l,,,2681020r4724425,l4724425,xe" fillcolor="#f8edb5" stroked="f">
                  <v:path arrowok="t"/>
                </v:shape>
                <v:shape id="Textbox 117" o:spid="_x0000_s1086" type="#_x0000_t202" style="position:absolute;left:3607;top:1888;width:15424;height:15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l9G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w/XcDfM/ECmd0BAAD//wMAUEsBAi0AFAAGAAgAAAAhANvh9svuAAAAhQEAABMAAAAAAAAAAAAA&#10;AAAAAAAAAFtDb250ZW50X1R5cGVzXS54bWxQSwECLQAUAAYACAAAACEAWvQsW78AAAAVAQAACwAA&#10;AAAAAAAAAAAAAAAfAQAAX3JlbHMvLnJlbHNQSwECLQAUAAYACAAAACEAa+5fRsMAAADc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10" w:line="239" w:lineRule="exact"/>
                          <w:rPr>
                            <w:rFonts w:ascii="Palatino Linotype"/>
                            <w:b/>
                            <w:sz w:val="18"/>
                          </w:rPr>
                        </w:pPr>
                        <w:r>
                          <w:rPr>
                            <w:rFonts w:ascii="Palatino Linotype"/>
                            <w:b/>
                            <w:sz w:val="18"/>
                          </w:rPr>
                          <w:t>We</w:t>
                        </w:r>
                        <w:r>
                          <w:rPr>
                            <w:rFonts w:ascii="Palatino Linotype"/>
                            <w:b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18"/>
                          </w:rPr>
                          <w:t>count</w:t>
                        </w:r>
                        <w:r>
                          <w:rPr>
                            <w:rFonts w:ascii="Palatino Linotype"/>
                            <w:b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18"/>
                          </w:rPr>
                          <w:t>among</w:t>
                        </w:r>
                        <w:r>
                          <w:rPr>
                            <w:rFonts w:ascii="Palatino Linotype"/>
                            <w:b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z w:val="18"/>
                          </w:rPr>
                          <w:t>our</w:t>
                        </w:r>
                        <w:r>
                          <w:rPr>
                            <w:rFonts w:ascii="Palatino Linotype"/>
                            <w:b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2"/>
                            <w:sz w:val="18"/>
                          </w:rPr>
                          <w:t>alumni:</w:t>
                        </w:r>
                      </w:p>
                    </w:txbxContent>
                  </v:textbox>
                </v:shape>
                <v:shape id="Textbox 118" o:spid="_x0000_s1087" type="#_x0000_t202" style="position:absolute;left:3607;top:4397;width:12757;height:19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<v:textbox inset="0,0,0,0">
                    <w:txbxContent>
                      <w:p w:rsidR="00E8087C" w:rsidRDefault="00000000">
                        <w:pPr>
                          <w:spacing w:before="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w w:val="110"/>
                            <w:sz w:val="48"/>
                          </w:rPr>
                          <w:t>50</w:t>
                        </w:r>
                      </w:p>
                      <w:p w:rsidR="00E8087C" w:rsidRDefault="00000000">
                        <w:pPr>
                          <w:spacing w:line="259" w:lineRule="auto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spacing w:val="-4"/>
                            <w:sz w:val="16"/>
                          </w:rPr>
                          <w:t>founders</w:t>
                        </w:r>
                        <w:r>
                          <w:rPr>
                            <w:rFonts w:ascii="Trebuchet MS"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4"/>
                            <w:sz w:val="16"/>
                          </w:rPr>
                          <w:t>or</w:t>
                        </w:r>
                        <w:r>
                          <w:rPr>
                            <w:rFonts w:ascii="Trebuchet MS"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4"/>
                            <w:sz w:val="16"/>
                          </w:rPr>
                          <w:t>current</w:t>
                        </w:r>
                        <w:r>
                          <w:rPr>
                            <w:rFonts w:ascii="Trebuchet MS"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4"/>
                            <w:sz w:val="16"/>
                          </w:rPr>
                          <w:t xml:space="preserve">directors </w:t>
                        </w:r>
                        <w:r>
                          <w:rPr>
                            <w:rFonts w:ascii="Trebuchet MS"/>
                            <w:sz w:val="16"/>
                          </w:rPr>
                          <w:t>of</w:t>
                        </w:r>
                        <w:r>
                          <w:rPr>
                            <w:rFonts w:ascii="Trebuchet MS"/>
                            <w:spacing w:val="-13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>not-for-profits</w:t>
                        </w:r>
                      </w:p>
                      <w:p w:rsidR="00E8087C" w:rsidRDefault="00000000">
                        <w:pPr>
                          <w:spacing w:before="10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w w:val="110"/>
                            <w:sz w:val="48"/>
                          </w:rPr>
                          <w:t>20</w:t>
                        </w:r>
                      </w:p>
                      <w:p w:rsidR="00E8087C" w:rsidRDefault="00000000">
                        <w:pPr>
                          <w:spacing w:line="259" w:lineRule="auto"/>
                          <w:ind w:right="61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judges,</w:t>
                        </w:r>
                        <w:r>
                          <w:rPr>
                            <w:rFonts w:ascii="Trebuchet MS"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including</w:t>
                        </w:r>
                        <w:r>
                          <w:rPr>
                            <w:rFonts w:ascii="Trebuchet MS"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a</w:t>
                        </w:r>
                        <w:r>
                          <w:rPr>
                            <w:rFonts w:ascii="Trebuchet MS"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 xml:space="preserve">Justice </w:t>
                        </w:r>
                        <w:r>
                          <w:rPr>
                            <w:rFonts w:ascii="Trebuchet MS"/>
                            <w:spacing w:val="-4"/>
                            <w:sz w:val="16"/>
                          </w:rPr>
                          <w:t>of the</w:t>
                        </w:r>
                        <w:r>
                          <w:rPr>
                            <w:rFonts w:ascii="Trebuchet MS"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4"/>
                            <w:sz w:val="16"/>
                          </w:rPr>
                          <w:t>U.S. Supreme Court</w:t>
                        </w:r>
                      </w:p>
                      <w:p w:rsidR="00E8087C" w:rsidRDefault="00000000">
                        <w:pPr>
                          <w:spacing w:before="10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4"/>
                            <w:sz w:val="48"/>
                          </w:rPr>
                          <w:t>450+</w:t>
                        </w:r>
                      </w:p>
                      <w:p w:rsidR="00E8087C" w:rsidRDefault="00000000">
                        <w:pPr>
                          <w:spacing w:line="259" w:lineRule="auto"/>
                          <w:ind w:right="572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sz w:val="16"/>
                          </w:rPr>
                          <w:t>banking</w:t>
                        </w:r>
                        <w:r>
                          <w:rPr>
                            <w:rFonts w:ascii="Trebuchet MS"/>
                            <w:spacing w:val="-13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>and</w:t>
                        </w:r>
                        <w:r>
                          <w:rPr>
                            <w:rFonts w:ascii="Trebuchet MS"/>
                            <w:spacing w:val="-1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 xml:space="preserve">finance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executives</w:t>
                        </w:r>
                      </w:p>
                    </w:txbxContent>
                  </v:textbox>
                </v:shape>
                <v:shape id="Textbox 119" o:spid="_x0000_s1088" type="#_x0000_t202" style="position:absolute;left:17898;top:4397;width:12827;height:19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" filled="f" stroked="f">
                  <v:textbox inset="0,0,0,0">
                    <w:txbxContent>
                      <w:p w:rsidR="00E8087C" w:rsidRDefault="00000000">
                        <w:pPr>
                          <w:spacing w:before="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w w:val="110"/>
                            <w:sz w:val="48"/>
                          </w:rPr>
                          <w:t>60</w:t>
                        </w:r>
                      </w:p>
                      <w:p w:rsidR="00E8087C" w:rsidRDefault="00000000">
                        <w:pPr>
                          <w:spacing w:line="259" w:lineRule="auto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spacing w:val="-6"/>
                            <w:sz w:val="16"/>
                          </w:rPr>
                          <w:t>officials</w:t>
                        </w:r>
                        <w:r>
                          <w:rPr>
                            <w:rFonts w:ascii="Trebuchet MS"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6"/>
                            <w:sz w:val="16"/>
                          </w:rPr>
                          <w:t>at</w:t>
                        </w:r>
                        <w:r>
                          <w:rPr>
                            <w:rFonts w:ascii="Trebuchet MS"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6"/>
                            <w:sz w:val="16"/>
                          </w:rPr>
                          <w:t xml:space="preserve">intergovernmental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organizations</w:t>
                        </w:r>
                      </w:p>
                      <w:p w:rsidR="00E8087C" w:rsidRDefault="00000000">
                        <w:pPr>
                          <w:spacing w:before="10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sz w:val="48"/>
                          </w:rPr>
                          <w:t>75+</w:t>
                        </w:r>
                      </w:p>
                      <w:p w:rsidR="00E8087C" w:rsidRDefault="00000000">
                        <w:pPr>
                          <w:spacing w:line="259" w:lineRule="auto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hedge</w:t>
                        </w:r>
                        <w:r>
                          <w:rPr>
                            <w:rFonts w:ascii="Trebuchet MS"/>
                            <w:spacing w:val="-1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fund</w:t>
                        </w:r>
                        <w:r>
                          <w:rPr>
                            <w:rFonts w:ascii="Trebuchet MS"/>
                            <w:spacing w:val="-1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and</w:t>
                        </w:r>
                        <w:r>
                          <w:rPr>
                            <w:rFonts w:ascii="Trebuchet MS"/>
                            <w:spacing w:val="-1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 xml:space="preserve">private </w:t>
                        </w:r>
                        <w:r>
                          <w:rPr>
                            <w:rFonts w:ascii="Trebuchet MS"/>
                            <w:sz w:val="16"/>
                          </w:rPr>
                          <w:t>equity</w:t>
                        </w:r>
                        <w:r>
                          <w:rPr>
                            <w:rFonts w:ascii="Trebuchet MS"/>
                            <w:spacing w:val="-1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>executives</w:t>
                        </w:r>
                      </w:p>
                      <w:p w:rsidR="00E8087C" w:rsidRDefault="00000000">
                        <w:pPr>
                          <w:spacing w:before="10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sz w:val="48"/>
                          </w:rPr>
                          <w:t>35+</w:t>
                        </w:r>
                      </w:p>
                      <w:p w:rsidR="00E8087C" w:rsidRDefault="00000000">
                        <w:pPr>
                          <w:spacing w:line="259" w:lineRule="auto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sz w:val="16"/>
                          </w:rPr>
                          <w:t>startup</w:t>
                        </w:r>
                        <w:r>
                          <w:rPr>
                            <w:rFonts w:ascii="Trebuchet MS"/>
                            <w:spacing w:val="-13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>and</w:t>
                        </w:r>
                        <w:r>
                          <w:rPr>
                            <w:rFonts w:ascii="Trebuchet MS"/>
                            <w:spacing w:val="-1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>technology company</w:t>
                        </w:r>
                        <w:r>
                          <w:rPr>
                            <w:rFonts w:ascii="Trebuchet MS"/>
                            <w:spacing w:val="-1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z w:val="16"/>
                          </w:rPr>
                          <w:t>leaders</w:t>
                        </w:r>
                      </w:p>
                    </w:txbxContent>
                  </v:textbox>
                </v:shape>
                <v:shape id="Textbox 120" o:spid="_x0000_s1089" type="#_x0000_t202" style="position:absolute;left:32190;top:4397;width:10979;height:18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2P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" filled="f" stroked="f">
                  <v:textbox inset="0,0,0,0">
                    <w:txbxContent>
                      <w:p w:rsidR="00E8087C" w:rsidRDefault="00000000">
                        <w:pPr>
                          <w:spacing w:before="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w w:val="110"/>
                            <w:sz w:val="48"/>
                          </w:rPr>
                          <w:t>200</w:t>
                        </w:r>
                      </w:p>
                      <w:p w:rsidR="00E8087C" w:rsidRDefault="00000000">
                        <w:pPr>
                          <w:spacing w:line="259" w:lineRule="auto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w w:val="105"/>
                            <w:sz w:val="16"/>
                          </w:rPr>
                          <w:t xml:space="preserve">general counsel and senior officers at </w:t>
                        </w:r>
                        <w:r>
                          <w:rPr>
                            <w:rFonts w:ascii="Trebuchet MS"/>
                            <w:spacing w:val="-2"/>
                            <w:w w:val="105"/>
                            <w:sz w:val="16"/>
                          </w:rPr>
                          <w:t>Fortune</w:t>
                        </w:r>
                        <w:r>
                          <w:rPr>
                            <w:rFonts w:ascii="Trebuchet MS"/>
                            <w:spacing w:val="-15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w w:val="105"/>
                            <w:sz w:val="16"/>
                          </w:rPr>
                          <w:t>500</w:t>
                        </w:r>
                        <w:r>
                          <w:rPr>
                            <w:rFonts w:ascii="Trebuchet MS"/>
                            <w:spacing w:val="-1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w w:val="105"/>
                            <w:sz w:val="16"/>
                          </w:rPr>
                          <w:t>companies</w:t>
                        </w:r>
                      </w:p>
                      <w:p w:rsidR="00E8087C" w:rsidRDefault="00000000">
                        <w:pPr>
                          <w:spacing w:before="103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4"/>
                            <w:sz w:val="48"/>
                          </w:rPr>
                          <w:t>400+</w:t>
                        </w:r>
                      </w:p>
                      <w:p w:rsidR="00E8087C" w:rsidRDefault="00000000">
                        <w:pPr>
                          <w:spacing w:line="181" w:lineRule="exact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w w:val="90"/>
                            <w:sz w:val="16"/>
                          </w:rPr>
                          <w:t>in</w:t>
                        </w:r>
                        <w:r>
                          <w:rPr>
                            <w:rFonts w:ascii="Trebuchet MS"/>
                            <w:spacing w:val="-6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government</w:t>
                        </w:r>
                      </w:p>
                      <w:p w:rsidR="00E8087C" w:rsidRDefault="00000000">
                        <w:pPr>
                          <w:spacing w:before="124" w:line="575" w:lineRule="exact"/>
                          <w:rPr>
                            <w:rFonts w:ascii="Tahoma"/>
                            <w:sz w:val="48"/>
                          </w:rPr>
                        </w:pPr>
                        <w:r>
                          <w:rPr>
                            <w:rFonts w:ascii="Tahoma"/>
                            <w:spacing w:val="-5"/>
                            <w:w w:val="110"/>
                            <w:sz w:val="48"/>
                          </w:rPr>
                          <w:t>240</w:t>
                        </w:r>
                      </w:p>
                      <w:p w:rsidR="00E8087C" w:rsidRDefault="00000000">
                        <w:pPr>
                          <w:spacing w:line="181" w:lineRule="exact"/>
                          <w:rPr>
                            <w:rFonts w:ascii="Trebuchet MS"/>
                            <w:sz w:val="16"/>
                          </w:rPr>
                        </w:pPr>
                        <w:r>
                          <w:rPr>
                            <w:rFonts w:ascii="Trebuchet MS"/>
                            <w:w w:val="90"/>
                            <w:sz w:val="16"/>
                          </w:rPr>
                          <w:t>law</w:t>
                        </w:r>
                        <w:r>
                          <w:rPr>
                            <w:rFonts w:ascii="Trebuchet MS"/>
                            <w:spacing w:val="-3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2"/>
                            <w:sz w:val="16"/>
                          </w:rPr>
                          <w:t>professor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rPr>
          <w:sz w:val="15"/>
        </w:rPr>
        <w:sectPr w:rsidR="00E8087C">
          <w:pgSz w:w="7920" w:h="12240"/>
          <w:pgMar w:top="1380" w:right="0" w:bottom="600" w:left="0" w:header="0" w:footer="412" w:gutter="0"/>
          <w:cols w:space="720"/>
        </w:sectPr>
      </w:pPr>
    </w:p>
    <w:p w:rsidR="00E8087C" w:rsidRDefault="00000000">
      <w:pPr>
        <w:pStyle w:val="Szvegtrzs"/>
        <w:ind w:left="484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59872" behindDoc="0" locked="0" layoutInCell="1" allowOverlap="1">
                <wp:simplePos x="0" y="0"/>
                <wp:positionH relativeFrom="page">
                  <wp:posOffset>2590800</wp:posOffset>
                </wp:positionH>
                <wp:positionV relativeFrom="page">
                  <wp:posOffset>304800</wp:posOffset>
                </wp:positionV>
                <wp:extent cx="2438400" cy="2286000"/>
                <wp:effectExtent l="0" t="0" r="0" b="0"/>
                <wp:wrapNone/>
                <wp:docPr id="121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38400" cy="2286000"/>
                          <a:chOff x="0" y="0"/>
                          <a:chExt cx="2438400" cy="2286000"/>
                        </a:xfrm>
                      </wpg:grpSpPr>
                      <pic:pic xmlns:pic="http://schemas.openxmlformats.org/drawingml/2006/picture">
                        <pic:nvPicPr>
                          <pic:cNvPr id="122" name="Image 122"/>
                          <pic:cNvPicPr/>
                        </pic:nvPicPr>
                        <pic:blipFill>
                          <a:blip r:embed="rId6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3" name="Textbox 123"/>
                        <wps:cNvSpPr txBox="1"/>
                        <wps:spPr>
                          <a:xfrm>
                            <a:off x="98399" y="100653"/>
                            <a:ext cx="526415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2"/>
                                  <w:sz w:val="13"/>
                                </w:rPr>
                                <w:t>Chinyelu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5"/>
                                  <w:sz w:val="13"/>
                                </w:rPr>
                                <w:t>Le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1" o:spid="_x0000_s1090" style="position:absolute;left:0;text-align:left;margin-left:204pt;margin-top:24pt;width:192pt;height:180pt;z-index:15759872;mso-wrap-distance-left:0;mso-wrap-distance-right:0;mso-position-horizontal-relative:page;mso-position-vertical-relative:page" coordsize="24384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">
                <v:shape id="Image 122" o:spid="_x0000_s1091" type="#_x0000_t75" style="position:absolute;width:24384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">
                  <v:imagedata r:id="rId68" o:title=""/>
                </v:shape>
                <v:shape id="Textbox 123" o:spid="_x0000_s1092" type="#_x0000_t202" style="position:absolute;left:983;top:1006;width:5265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P4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2rmT+MMAAADc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pacing w:val="-2"/>
                            <w:sz w:val="13"/>
                          </w:rPr>
                          <w:t>Chinyelu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5"/>
                            <w:sz w:val="13"/>
                          </w:rPr>
                          <w:t>Lee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60384" behindDoc="0" locked="0" layoutInCell="1" allowOverlap="1">
                <wp:simplePos x="0" y="0"/>
                <wp:positionH relativeFrom="page">
                  <wp:posOffset>2892551</wp:posOffset>
                </wp:positionH>
                <wp:positionV relativeFrom="page">
                  <wp:posOffset>2747810</wp:posOffset>
                </wp:positionV>
                <wp:extent cx="2136775" cy="2281555"/>
                <wp:effectExtent l="0" t="0" r="0" b="0"/>
                <wp:wrapNone/>
                <wp:docPr id="12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36775" cy="2281555"/>
                          <a:chOff x="0" y="0"/>
                          <a:chExt cx="2136775" cy="2281555"/>
                        </a:xfrm>
                      </wpg:grpSpPr>
                      <pic:pic xmlns:pic="http://schemas.openxmlformats.org/drawingml/2006/picture">
                        <pic:nvPicPr>
                          <pic:cNvPr id="125" name="Image 125"/>
                          <pic:cNvPicPr/>
                        </pic:nvPicPr>
                        <pic:blipFill>
                          <a:blip r:embed="rId6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648" cy="22813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6" name="Textbox 126"/>
                        <wps:cNvSpPr txBox="1"/>
                        <wps:spPr>
                          <a:xfrm>
                            <a:off x="98400" y="102307"/>
                            <a:ext cx="396240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>Jane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1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4"/>
                                  <w:sz w:val="13"/>
                                </w:rPr>
                                <w:t>Song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4" o:spid="_x0000_s1093" style="position:absolute;left:0;text-align:left;margin-left:227.75pt;margin-top:216.35pt;width:168.25pt;height:179.65pt;z-index:15760384;mso-wrap-distance-left:0;mso-wrap-distance-right:0;mso-position-horizontal-relative:page;mso-position-vertical-relative:page" coordsize="21367,22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">
                <v:shape id="Image 125" o:spid="_x0000_s1094" type="#_x0000_t75" style="position:absolute;width:21366;height:22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">
                  <v:imagedata r:id="rId70" o:title=""/>
                </v:shape>
                <v:shape id="Textbox 126" o:spid="_x0000_s1095" type="#_x0000_t202" style="position:absolute;left:984;top:1023;width:3962;height:1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jBg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H+SwuOZeIFc3gEAAP//AwBQSwECLQAUAAYACAAAACEA2+H2y+4AAACFAQAAEwAAAAAAAAAAAAAA&#10;AAAAAAAAW0NvbnRlbnRfVHlwZXNdLnhtbFBLAQItABQABgAIAAAAIQBa9CxbvwAAABUBAAALAAAA&#10;AAAAAAAAAAAAAB8BAABfcmVscy8ucmVsc1BLAQItABQABgAIAAAAIQDKzjBgwgAAANwAAAAPAAAA&#10;AAAAAAAAAAAAAAcCAABkcnMvZG93bnJldi54bWxQSwUGAAAAAAMAAwC3AAAA9gIAAAAA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>Jane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1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4"/>
                            <w:sz w:val="13"/>
                          </w:rPr>
                          <w:t>Song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60896" behindDoc="0" locked="0" layoutInCell="1" allowOverlap="1">
                <wp:simplePos x="0" y="0"/>
                <wp:positionH relativeFrom="page">
                  <wp:posOffset>4305300</wp:posOffset>
                </wp:positionH>
                <wp:positionV relativeFrom="page">
                  <wp:posOffset>5181600</wp:posOffset>
                </wp:positionV>
                <wp:extent cx="723900" cy="2286000"/>
                <wp:effectExtent l="0" t="0" r="0" b="0"/>
                <wp:wrapNone/>
                <wp:docPr id="127" name="Graphic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22860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23900" h="2286000">
                              <a:moveTo>
                                <a:pt x="723900" y="0"/>
                              </a:moveTo>
                              <a:lnTo>
                                <a:pt x="0" y="0"/>
                              </a:lnTo>
                              <a:lnTo>
                                <a:pt x="0" y="2286000"/>
                              </a:lnTo>
                              <a:lnTo>
                                <a:pt x="723900" y="2286000"/>
                              </a:lnTo>
                              <a:lnTo>
                                <a:pt x="7239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959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48A19D" id="Graphic 127" o:spid="_x0000_s1026" style="position:absolute;margin-left:339pt;margin-top:408pt;width:57pt;height:180pt;z-index:15760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23900,228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" path="m723900,l,,,2286000r723900,l723900,xe" fillcolor="#949591" stroked="f">
                <v:path arrowok="t"/>
                <w10:wrap anchorx="page" anchory="page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2131060" cy="2286000"/>
                <wp:effectExtent l="0" t="0" r="0" b="0"/>
                <wp:docPr id="128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31060" cy="2286000"/>
                          <a:chOff x="0" y="0"/>
                          <a:chExt cx="2131060" cy="2286000"/>
                        </a:xfrm>
                      </wpg:grpSpPr>
                      <pic:pic xmlns:pic="http://schemas.openxmlformats.org/drawingml/2006/picture">
                        <pic:nvPicPr>
                          <pic:cNvPr id="129" name="Image 129"/>
                          <pic:cNvPicPr/>
                        </pic:nvPicPr>
                        <pic:blipFill>
                          <a:blip r:embed="rId7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0513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0" name="Textbox 130"/>
                        <wps:cNvSpPr txBox="1"/>
                        <wps:spPr>
                          <a:xfrm>
                            <a:off x="98400" y="105278"/>
                            <a:ext cx="463550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 xml:space="preserve">Katie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4"/>
                                  <w:sz w:val="13"/>
                                </w:rPr>
                                <w:t>Dun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28" o:spid="_x0000_s1096" style="width:167.8pt;height:180pt;mso-position-horizontal-relative:char;mso-position-vertical-relative:line" coordsize="21310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">
                <v:shape id="Image 129" o:spid="_x0000_s1097" type="#_x0000_t75" style="position:absolute;width:21305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">
                  <v:imagedata r:id="rId72" o:title=""/>
                </v:shape>
                <v:shape id="Textbox 130" o:spid="_x0000_s1098" type="#_x0000_t202" style="position:absolute;left:984;top:1052;width:4635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ptS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CvsptSxQAAANwAAAAP&#10;AAAAAAAAAAAAAAAAAAcCAABkcnMvZG93bnJldi54bWxQSwUGAAAAAAMAAwC3AAAA+QIAAAAA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 xml:space="preserve">Katie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4"/>
                            <w:sz w:val="13"/>
                          </w:rPr>
                          <w:t>Dun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8087C" w:rsidRDefault="00000000">
      <w:pPr>
        <w:pStyle w:val="Szvegtrzs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617024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146050</wp:posOffset>
                </wp:positionV>
                <wp:extent cx="419100" cy="2281555"/>
                <wp:effectExtent l="0" t="0" r="0" b="0"/>
                <wp:wrapTopAndBottom/>
                <wp:docPr id="131" name="Graphic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22815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9100" h="2281555">
                              <a:moveTo>
                                <a:pt x="419100" y="0"/>
                              </a:moveTo>
                              <a:lnTo>
                                <a:pt x="0" y="0"/>
                              </a:lnTo>
                              <a:lnTo>
                                <a:pt x="0" y="2281377"/>
                              </a:lnTo>
                              <a:lnTo>
                                <a:pt x="419100" y="2281377"/>
                              </a:lnTo>
                              <a:lnTo>
                                <a:pt x="41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8EDB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C1D91" id="Graphic 131" o:spid="_x0000_s1026" style="position:absolute;margin-left:24pt;margin-top:11.5pt;width:33pt;height:179.65pt;z-index:-15699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19100,2281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" path="m419100,l,,,2281377r419100,l419100,xe" fillcolor="#f8edb5" stroked="f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7536" behindDoc="1" locked="0" layoutInCell="1" allowOverlap="1">
                <wp:simplePos x="0" y="0"/>
                <wp:positionH relativeFrom="page">
                  <wp:posOffset>876300</wp:posOffset>
                </wp:positionH>
                <wp:positionV relativeFrom="paragraph">
                  <wp:posOffset>146050</wp:posOffset>
                </wp:positionV>
                <wp:extent cx="1872614" cy="2286000"/>
                <wp:effectExtent l="0" t="0" r="0" b="0"/>
                <wp:wrapTopAndBottom/>
                <wp:docPr id="132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72614" cy="2286000"/>
                          <a:chOff x="0" y="0"/>
                          <a:chExt cx="1872614" cy="2286000"/>
                        </a:xfrm>
                      </wpg:grpSpPr>
                      <pic:pic xmlns:pic="http://schemas.openxmlformats.org/drawingml/2006/picture">
                        <pic:nvPicPr>
                          <pic:cNvPr id="133" name="Image 133"/>
                          <pic:cNvPicPr/>
                        </pic:nvPicPr>
                        <pic:blipFill>
                          <a:blip r:embed="rId7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2386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4" name="Textbox 134"/>
                        <wps:cNvSpPr txBox="1"/>
                        <wps:spPr>
                          <a:xfrm>
                            <a:off x="98399" y="100653"/>
                            <a:ext cx="481330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2"/>
                                  <w:sz w:val="13"/>
                                </w:rPr>
                                <w:t>Larry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4"/>
                                  <w:sz w:val="13"/>
                                </w:rPr>
                                <w:t>Malm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32" o:spid="_x0000_s1099" style="position:absolute;margin-left:69pt;margin-top:11.5pt;width:147.45pt;height:180pt;z-index:-15698944;mso-wrap-distance-left:0;mso-wrap-distance-right:0;mso-position-horizontal-relative:page;mso-position-vertical-relative:text" coordsize="18726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">
                <v:shape id="Image 133" o:spid="_x0000_s1100" type="#_x0000_t75" style="position:absolute;width:18723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">
                  <v:imagedata r:id="rId74" o:title=""/>
                </v:shape>
                <v:shape id="Textbox 134" o:spid="_x0000_s1101" type="#_x0000_t202" style="position:absolute;left:983;top:1006;width:4814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1RwwAAANwAAAAPAAAAZHJzL2Rvd25yZXYueG1sRE9Na8JA&#10;EL0X/A/LCL3VjW0R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0ImdUcMAAADc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pacing w:val="2"/>
                            <w:sz w:val="13"/>
                          </w:rPr>
                          <w:t>Larry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4"/>
                            <w:sz w:val="13"/>
                          </w:rPr>
                          <w:t>Malm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8048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2584450</wp:posOffset>
                </wp:positionV>
                <wp:extent cx="1981200" cy="2286000"/>
                <wp:effectExtent l="0" t="0" r="0" b="0"/>
                <wp:wrapTopAndBottom/>
                <wp:docPr id="135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81200" cy="2286000"/>
                          <a:chOff x="0" y="0"/>
                          <a:chExt cx="1981200" cy="2286000"/>
                        </a:xfrm>
                      </wpg:grpSpPr>
                      <pic:pic xmlns:pic="http://schemas.openxmlformats.org/drawingml/2006/picture">
                        <pic:nvPicPr>
                          <pic:cNvPr id="136" name="Image 136"/>
                          <pic:cNvPicPr/>
                        </pic:nvPicPr>
                        <pic:blipFill>
                          <a:blip r:embed="rId7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7" name="Textbox 137"/>
                        <wps:cNvSpPr txBox="1"/>
                        <wps:spPr>
                          <a:xfrm>
                            <a:off x="98401" y="100644"/>
                            <a:ext cx="571500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>Margot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4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2"/>
                                  <w:sz w:val="13"/>
                                </w:rPr>
                                <w:t>Giani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35" o:spid="_x0000_s1102" style="position:absolute;margin-left:24pt;margin-top:203.5pt;width:156pt;height:180pt;z-index:-15698432;mso-wrap-distance-left:0;mso-wrap-distance-right:0;mso-position-horizontal-relative:page;mso-position-vertical-relative:text" coordsize="19812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">
                <v:shape id="Image 136" o:spid="_x0000_s1103" type="#_x0000_t75" style="position:absolute;width:19812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">
                  <v:imagedata r:id="rId76" o:title=""/>
                </v:shape>
                <v:shape id="Textbox 137" o:spid="_x0000_s1104" type="#_x0000_t202" style="position:absolute;left:984;top:1006;width:5715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wMm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IFsDJsMAAADc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>Margot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4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2"/>
                            <w:sz w:val="13"/>
                          </w:rPr>
                          <w:t>Giani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18560" behindDoc="1" locked="0" layoutInCell="1" allowOverlap="1">
                <wp:simplePos x="0" y="0"/>
                <wp:positionH relativeFrom="page">
                  <wp:posOffset>2438400</wp:posOffset>
                </wp:positionH>
                <wp:positionV relativeFrom="paragraph">
                  <wp:posOffset>2584450</wp:posOffset>
                </wp:positionV>
                <wp:extent cx="1714500" cy="2286000"/>
                <wp:effectExtent l="0" t="0" r="0" b="0"/>
                <wp:wrapTopAndBottom/>
                <wp:docPr id="138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714500" cy="2286000"/>
                          <a:chOff x="0" y="0"/>
                          <a:chExt cx="1714500" cy="2286000"/>
                        </a:xfrm>
                      </wpg:grpSpPr>
                      <pic:pic xmlns:pic="http://schemas.openxmlformats.org/drawingml/2006/picture">
                        <pic:nvPicPr>
                          <pic:cNvPr id="139" name="Image 139"/>
                          <pic:cNvPicPr/>
                        </pic:nvPicPr>
                        <pic:blipFill>
                          <a:blip r:embed="rId7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0" name="Textbox 140"/>
                        <wps:cNvSpPr txBox="1"/>
                        <wps:spPr>
                          <a:xfrm>
                            <a:off x="967808" y="100644"/>
                            <a:ext cx="662305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>Adrian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2"/>
                                  <w:sz w:val="13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2"/>
                                  <w:sz w:val="13"/>
                                </w:rPr>
                                <w:t>Ntwatwa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38" o:spid="_x0000_s1105" style="position:absolute;margin-left:192pt;margin-top:203.5pt;width:135pt;height:180pt;z-index:-15697920;mso-wrap-distance-left:0;mso-wrap-distance-right:0;mso-position-horizontal-relative:page;mso-position-vertical-relative:text" coordsize="17145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">
                <v:shape id="Image 139" o:spid="_x0000_s1106" type="#_x0000_t75" style="position:absolute;width:17145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">
                  <v:imagedata r:id="rId78" o:title=""/>
                </v:shape>
                <v:shape id="Textbox 140" o:spid="_x0000_s1107" type="#_x0000_t202" style="position:absolute;left:9678;top:1006;width:6623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Ogv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D3tOgvxQAAANwAAAAP&#10;AAAAAAAAAAAAAAAAAAcCAABkcnMvZG93bnJldi54bWxQSwUGAAAAAAMAAwC3AAAA+QIAAAAA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>Adrian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2"/>
                            <w:sz w:val="13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Palatino Linotype"/>
                            <w:b/>
                            <w:color w:val="949591"/>
                            <w:spacing w:val="-2"/>
                            <w:sz w:val="13"/>
                          </w:rPr>
                          <w:t>Ntwatwa</w:t>
                        </w:r>
                        <w:proofErr w:type="spellEnd"/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pStyle w:val="Szvegtrzs"/>
        <w:rPr>
          <w:sz w:val="19"/>
        </w:rPr>
      </w:pPr>
    </w:p>
    <w:p w:rsidR="00E8087C" w:rsidRDefault="00E8087C">
      <w:pPr>
        <w:rPr>
          <w:sz w:val="19"/>
        </w:rPr>
        <w:sectPr w:rsidR="00E8087C">
          <w:footerReference w:type="even" r:id="rId79"/>
          <w:pgSz w:w="7920" w:h="12240"/>
          <w:pgMar w:top="480" w:right="0" w:bottom="280" w:left="0" w:header="0" w:footer="0" w:gutter="0"/>
          <w:cols w:space="720"/>
        </w:sectPr>
      </w:pPr>
    </w:p>
    <w:p w:rsidR="00E8087C" w:rsidRDefault="00000000">
      <w:pPr>
        <w:tabs>
          <w:tab w:val="left" w:pos="480"/>
          <w:tab w:val="left" w:pos="3419"/>
          <w:tab w:val="left" w:pos="6780"/>
        </w:tabs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152704" cy="2286000"/>
            <wp:effectExtent l="0" t="0" r="0" b="0"/>
            <wp:docPr id="141" name="Image 14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Image 141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704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1714500" cy="2286000"/>
                <wp:effectExtent l="0" t="0" r="0" b="0"/>
                <wp:docPr id="142" name="Group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714500" cy="2286000"/>
                          <a:chOff x="0" y="0"/>
                          <a:chExt cx="1714500" cy="2286000"/>
                        </a:xfrm>
                      </wpg:grpSpPr>
                      <pic:pic xmlns:pic="http://schemas.openxmlformats.org/drawingml/2006/picture">
                        <pic:nvPicPr>
                          <pic:cNvPr id="143" name="Image 143"/>
                          <pic:cNvPicPr/>
                        </pic:nvPicPr>
                        <pic:blipFill>
                          <a:blip r:embed="rId8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4" name="Textbox 144"/>
                        <wps:cNvSpPr txBox="1"/>
                        <wps:spPr>
                          <a:xfrm>
                            <a:off x="98399" y="105278"/>
                            <a:ext cx="429895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>Jenny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6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4"/>
                                  <w:sz w:val="13"/>
                                </w:rPr>
                                <w:t>Paul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42" o:spid="_x0000_s1108" style="width:135pt;height:180pt;mso-position-horizontal-relative:char;mso-position-vertical-relative:line" coordsize="17145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">
                <v:shape id="Image 143" o:spid="_x0000_s1109" type="#_x0000_t75" style="position:absolute;width:17145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">
                  <v:imagedata r:id="rId82" o:title=""/>
                </v:shape>
                <v:shape id="Textbox 144" o:spid="_x0000_s1110" type="#_x0000_t202" style="position:absolute;left:983;top:1052;width:4299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+4swgAAANwAAAAPAAAAZHJzL2Rvd25yZXYueG1sRE9Ni8Iw&#10;EL0L+x/CLHjTdE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CIj+4swgAAANwAAAAPAAAA&#10;AAAAAAAAAAAAAAcCAABkcnMvZG93bnJldi54bWxQSwUGAAAAAAMAAwC3AAAA9gIAAAAA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>Jenny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6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4"/>
                            <w:sz w:val="13"/>
                          </w:rPr>
                          <w:t>Paul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1981835" cy="2286000"/>
                <wp:effectExtent l="0" t="0" r="0" b="0"/>
                <wp:docPr id="145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81835" cy="2286000"/>
                          <a:chOff x="0" y="0"/>
                          <a:chExt cx="1981835" cy="2286000"/>
                        </a:xfrm>
                      </wpg:grpSpPr>
                      <pic:pic xmlns:pic="http://schemas.openxmlformats.org/drawingml/2006/picture">
                        <pic:nvPicPr>
                          <pic:cNvPr id="146" name="Image 146"/>
                          <pic:cNvPicPr/>
                        </pic:nvPicPr>
                        <pic:blipFill>
                          <a:blip r:embed="rId8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835" cy="2286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" name="Textbox 147"/>
                        <wps:cNvSpPr txBox="1"/>
                        <wps:spPr>
                          <a:xfrm>
                            <a:off x="98398" y="100653"/>
                            <a:ext cx="822960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>Christopher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13"/>
                                  <w:sz w:val="13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2"/>
                                  <w:sz w:val="13"/>
                                </w:rPr>
                                <w:t>Condlin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45" o:spid="_x0000_s1111" style="width:156.05pt;height:180pt;mso-position-horizontal-relative:char;mso-position-vertical-relative:line" coordsize="19818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">
                <v:shape id="Image 146" o:spid="_x0000_s1112" type="#_x0000_t75" style="position:absolute;width:19818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">
                  <v:imagedata r:id="rId84" o:title=""/>
                </v:shape>
                <v:shape id="Textbox 147" o:spid="_x0000_s1113" type="#_x0000_t202" style="position:absolute;left:983;top:1006;width:8230;height:1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XBb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eF1wW8MAAADc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>Christopher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13"/>
                            <w:sz w:val="13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Palatino Linotype"/>
                            <w:b/>
                            <w:color w:val="949591"/>
                            <w:spacing w:val="-2"/>
                            <w:sz w:val="13"/>
                          </w:rPr>
                          <w:t>Condlin</w:t>
                        </w:r>
                        <w:proofErr w:type="spell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sz w:val="20"/>
        </w:rPr>
        <w:tab/>
      </w: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419100" cy="2281555"/>
                <wp:effectExtent l="0" t="0" r="0" b="0"/>
                <wp:docPr id="148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19100" cy="2281555"/>
                          <a:chOff x="0" y="0"/>
                          <a:chExt cx="419100" cy="2281555"/>
                        </a:xfrm>
                      </wpg:grpSpPr>
                      <wps:wsp>
                        <wps:cNvPr id="149" name="Graphic 149"/>
                        <wps:cNvSpPr/>
                        <wps:spPr>
                          <a:xfrm>
                            <a:off x="0" y="0"/>
                            <a:ext cx="419100" cy="2281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19100" h="2281555">
                                <a:moveTo>
                                  <a:pt x="4191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81377"/>
                                </a:lnTo>
                                <a:lnTo>
                                  <a:pt x="419100" y="2281377"/>
                                </a:lnTo>
                                <a:lnTo>
                                  <a:pt x="4191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E1F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2D9C3" id="Group 148" o:spid="_x0000_s1026" style="width:33pt;height:179.65pt;mso-position-horizontal-relative:char;mso-position-vertical-relative:line" coordsize="4191,22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">
                <v:shape id="Graphic 149" o:spid="_x0000_s1027" style="position:absolute;width:4191;height:22815;visibility:visible;mso-wrap-style:square;v-text-anchor:top" coordsize="419100,228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" path="m419100,l,,,2281377r419100,l419100,xe" fillcolor="#c7e1f5" stroked="f">
                  <v:path arrowok="t"/>
                </v:shape>
                <w10:anchorlock/>
              </v:group>
            </w:pict>
          </mc:Fallback>
        </mc:AlternateContent>
      </w:r>
    </w:p>
    <w:p w:rsidR="00E8087C" w:rsidRDefault="00000000">
      <w:pPr>
        <w:pStyle w:val="Szvegtrzs"/>
        <w:spacing w:before="9"/>
        <w:rPr>
          <w:sz w:val="16"/>
        </w:rPr>
      </w:pPr>
      <w:r>
        <w:rPr>
          <w:noProof/>
        </w:rPr>
        <w:drawing>
          <wp:anchor distT="0" distB="0" distL="0" distR="0" simplePos="0" relativeHeight="487622144" behindDoc="1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141135</wp:posOffset>
            </wp:positionV>
            <wp:extent cx="456978" cy="2280285"/>
            <wp:effectExtent l="0" t="0" r="0" b="0"/>
            <wp:wrapTopAndBottom/>
            <wp:docPr id="150" name="Image 1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 150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978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487622656" behindDoc="1" locked="0" layoutInCell="1" allowOverlap="1">
                <wp:simplePos x="0" y="0"/>
                <wp:positionH relativeFrom="page">
                  <wp:posOffset>621715</wp:posOffset>
                </wp:positionH>
                <wp:positionV relativeFrom="paragraph">
                  <wp:posOffset>136525</wp:posOffset>
                </wp:positionV>
                <wp:extent cx="1824355" cy="2281555"/>
                <wp:effectExtent l="0" t="0" r="0" b="0"/>
                <wp:wrapTopAndBottom/>
                <wp:docPr id="151" name="Group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24355" cy="2281555"/>
                          <a:chOff x="0" y="0"/>
                          <a:chExt cx="1824355" cy="2281555"/>
                        </a:xfrm>
                      </wpg:grpSpPr>
                      <pic:pic xmlns:pic="http://schemas.openxmlformats.org/drawingml/2006/picture">
                        <pic:nvPicPr>
                          <pic:cNvPr id="152" name="Image 152"/>
                          <pic:cNvPicPr/>
                        </pic:nvPicPr>
                        <pic:blipFill>
                          <a:blip r:embed="rId8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935" cy="22813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3" name="Textbox 153"/>
                        <wps:cNvSpPr txBox="1"/>
                        <wps:spPr>
                          <a:xfrm>
                            <a:off x="96570" y="100007"/>
                            <a:ext cx="549275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>Tumi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2"/>
                                  <w:sz w:val="13"/>
                                </w:rPr>
                                <w:t>Adebiyi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51" o:spid="_x0000_s1114" style="position:absolute;margin-left:48.95pt;margin-top:10.75pt;width:143.65pt;height:179.65pt;z-index:-15693824;mso-wrap-distance-left:0;mso-wrap-distance-right:0;mso-position-horizontal-relative:page;mso-position-vertical-relative:text" coordsize="18243,22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">
                <v:shape id="Image 152" o:spid="_x0000_s1115" type="#_x0000_t75" style="position:absolute;width:18239;height:22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">
                  <v:imagedata r:id="rId87" o:title=""/>
                </v:shape>
                <v:shape id="Textbox 153" o:spid="_x0000_s1116" type="#_x0000_t202" style="position:absolute;left:965;top:1000;width:5493;height:1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+CF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nB/w9Ey+Q8wcAAAD//wMAUEsBAi0AFAAGAAgAAAAhANvh9svuAAAAhQEAABMAAAAAAAAAAAAA&#10;AAAAAAAAAFtDb250ZW50X1R5cGVzXS54bWxQSwECLQAUAAYACAAAACEAWvQsW78AAAAVAQAACwAA&#10;AAAAAAAAAAAAAAAfAQAAX3JlbHMvLnJlbHNQSwECLQAUAAYACAAAACEAgr/ghcMAAADcAAAADwAA&#10;AAAAAAAAAAAAAAAHAgAAZHJzL2Rvd25yZXYueG1sUEsFBgAAAAADAAMAtwAAAPcCAAAAAA==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>Tumi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2"/>
                            <w:sz w:val="13"/>
                          </w:rPr>
                          <w:t>Adebiyi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23168" behindDoc="1" locked="0" layoutInCell="1" allowOverlap="1">
                <wp:simplePos x="0" y="0"/>
                <wp:positionH relativeFrom="page">
                  <wp:posOffset>2590800</wp:posOffset>
                </wp:positionH>
                <wp:positionV relativeFrom="paragraph">
                  <wp:posOffset>136525</wp:posOffset>
                </wp:positionV>
                <wp:extent cx="2133600" cy="2284095"/>
                <wp:effectExtent l="0" t="0" r="0" b="0"/>
                <wp:wrapTopAndBottom/>
                <wp:docPr id="154" name="Group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33600" cy="2284095"/>
                          <a:chOff x="0" y="0"/>
                          <a:chExt cx="2133600" cy="2284095"/>
                        </a:xfrm>
                      </wpg:grpSpPr>
                      <pic:pic xmlns:pic="http://schemas.openxmlformats.org/drawingml/2006/picture">
                        <pic:nvPicPr>
                          <pic:cNvPr id="155" name="Image 155"/>
                          <pic:cNvPicPr/>
                        </pic:nvPicPr>
                        <pic:blipFill>
                          <a:blip r:embed="rId8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587" cy="22836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" name="Textbox 156"/>
                        <wps:cNvSpPr txBox="1"/>
                        <wps:spPr>
                          <a:xfrm>
                            <a:off x="98399" y="106917"/>
                            <a:ext cx="498475" cy="11366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6" w:line="172" w:lineRule="exact"/>
                                <w:rPr>
                                  <w:rFonts w:ascii="Palatino Linotype"/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z w:val="13"/>
                                </w:rPr>
                                <w:t xml:space="preserve">Adam </w:t>
                              </w:r>
                              <w:r>
                                <w:rPr>
                                  <w:rFonts w:ascii="Palatino Linotype"/>
                                  <w:b/>
                                  <w:color w:val="949591"/>
                                  <w:spacing w:val="-2"/>
                                  <w:sz w:val="13"/>
                                </w:rPr>
                                <w:t>Jamal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54" o:spid="_x0000_s1117" style="position:absolute;margin-left:204pt;margin-top:10.75pt;width:168pt;height:179.85pt;z-index:-15693312;mso-wrap-distance-left:0;mso-wrap-distance-right:0;mso-position-horizontal-relative:page;mso-position-vertical-relative:text" coordsize="21336,22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">
                <v:shape id="Image 155" o:spid="_x0000_s1118" type="#_x0000_t75" style="position:absolute;width:21335;height:22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">
                  <v:imagedata r:id="rId89" o:title=""/>
                </v:shape>
                <v:shape id="Textbox 156" o:spid="_x0000_s1119" type="#_x0000_t202" style="position:absolute;left:983;top:1069;width:4985;height:1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Md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CSyEMdwgAAANwAAAAPAAAA&#10;AAAAAAAAAAAAAAcCAABkcnMvZG93bnJldi54bWxQSwUGAAAAAAMAAwC3AAAA9gIAAAAA&#10;" filled="f" stroked="f">
                  <v:textbox inset="0,0,0,0">
                    <w:txbxContent>
                      <w:p w:rsidR="00E8087C" w:rsidRDefault="00000000">
                        <w:pPr>
                          <w:spacing w:before="6" w:line="172" w:lineRule="exact"/>
                          <w:rPr>
                            <w:rFonts w:ascii="Palatino Linotype"/>
                            <w:b/>
                            <w:sz w:val="13"/>
                          </w:rPr>
                        </w:pPr>
                        <w:r>
                          <w:rPr>
                            <w:rFonts w:ascii="Palatino Linotype"/>
                            <w:b/>
                            <w:color w:val="949591"/>
                            <w:sz w:val="13"/>
                          </w:rPr>
                          <w:t xml:space="preserve">Adam </w:t>
                        </w:r>
                        <w:r>
                          <w:rPr>
                            <w:rFonts w:ascii="Palatino Linotype"/>
                            <w:b/>
                            <w:color w:val="949591"/>
                            <w:spacing w:val="-2"/>
                            <w:sz w:val="13"/>
                          </w:rPr>
                          <w:t>Jamal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23680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2574381</wp:posOffset>
                </wp:positionV>
                <wp:extent cx="152400" cy="2286000"/>
                <wp:effectExtent l="0" t="0" r="0" b="0"/>
                <wp:wrapTopAndBottom/>
                <wp:docPr id="157" name="Graphic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22860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52400" h="2286000">
                              <a:moveTo>
                                <a:pt x="152400" y="0"/>
                              </a:moveTo>
                              <a:lnTo>
                                <a:pt x="0" y="0"/>
                              </a:lnTo>
                              <a:lnTo>
                                <a:pt x="0" y="2286000"/>
                              </a:lnTo>
                              <a:lnTo>
                                <a:pt x="152400" y="2286000"/>
                              </a:lnTo>
                              <a:lnTo>
                                <a:pt x="1524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4959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68C522" id="Graphic 157" o:spid="_x0000_s1026" style="position:absolute;margin-left:0;margin-top:202.7pt;width:12pt;height:180pt;z-index:-15692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,228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" path="m152400,l,,,2286000r152400,l152400,xe" fillcolor="#949591" stroked="f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24192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2577429</wp:posOffset>
                </wp:positionV>
                <wp:extent cx="4419600" cy="2283460"/>
                <wp:effectExtent l="0" t="0" r="0" b="0"/>
                <wp:wrapTopAndBottom/>
                <wp:docPr id="158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419600" cy="2283460"/>
                          <a:chOff x="0" y="0"/>
                          <a:chExt cx="4419600" cy="2283460"/>
                        </a:xfrm>
                      </wpg:grpSpPr>
                      <wps:wsp>
                        <wps:cNvPr id="159" name="Graphic 159"/>
                        <wps:cNvSpPr/>
                        <wps:spPr>
                          <a:xfrm>
                            <a:off x="0" y="0"/>
                            <a:ext cx="4419600" cy="22834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19600" h="2283460">
                                <a:moveTo>
                                  <a:pt x="44196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82952"/>
                                </a:lnTo>
                                <a:lnTo>
                                  <a:pt x="4419600" y="2282952"/>
                                </a:lnTo>
                                <a:lnTo>
                                  <a:pt x="44196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E1F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0" name="Image 160"/>
                          <pic:cNvPicPr/>
                        </pic:nvPicPr>
                        <pic:blipFill>
                          <a:blip r:embed="rId9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71906" y="720572"/>
                            <a:ext cx="585355" cy="7298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1" name="Image 161"/>
                          <pic:cNvPicPr/>
                        </pic:nvPicPr>
                        <pic:blipFill>
                          <a:blip r:embed="rId9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286000" y="717664"/>
                            <a:ext cx="585355" cy="7297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2" name="Textbox 162"/>
                        <wps:cNvSpPr txBox="1"/>
                        <wps:spPr>
                          <a:xfrm>
                            <a:off x="256031" y="104875"/>
                            <a:ext cx="1825625" cy="12807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12"/>
                                <w:rPr>
                                  <w:rFonts w:ascii="Palatino Linotype"/>
                                  <w:b/>
                                  <w:sz w:val="34"/>
                                </w:rPr>
                              </w:pPr>
                              <w:r>
                                <w:rPr>
                                  <w:rFonts w:ascii="Palatino Linotype"/>
                                  <w:b/>
                                  <w:w w:val="105"/>
                                  <w:sz w:val="34"/>
                                </w:rPr>
                                <w:t>Contact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1"/>
                                  <w:w w:val="105"/>
                                  <w:sz w:val="34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b/>
                                  <w:spacing w:val="-5"/>
                                  <w:w w:val="105"/>
                                  <w:sz w:val="34"/>
                                </w:rPr>
                                <w:t>Us</w:t>
                              </w:r>
                            </w:p>
                            <w:p w:rsidR="00E8087C" w:rsidRDefault="00000000">
                              <w:pPr>
                                <w:spacing w:before="192"/>
                                <w:ind w:left="16"/>
                                <w:rPr>
                                  <w:rFonts w:ascii="Trebuchet MS"/>
                                  <w:sz w:val="14"/>
                                </w:rPr>
                              </w:pPr>
                              <w:r>
                                <w:rPr>
                                  <w:rFonts w:ascii="Trebuchet MS"/>
                                  <w:w w:val="110"/>
                                  <w:sz w:val="14"/>
                                </w:rPr>
                                <w:t>NEW</w:t>
                              </w:r>
                              <w:r>
                                <w:rPr>
                                  <w:rFonts w:ascii="Trebuchet MS"/>
                                  <w:spacing w:val="18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w w:val="110"/>
                                  <w:sz w:val="14"/>
                                </w:rPr>
                                <w:t>YORK</w:t>
                              </w:r>
                            </w:p>
                            <w:p w:rsidR="00E8087C" w:rsidRDefault="00000000">
                              <w:pPr>
                                <w:spacing w:before="103"/>
                                <w:ind w:left="105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w w:val="90"/>
                                  <w:sz w:val="18"/>
                                </w:rPr>
                                <w:t>Donna</w:t>
                              </w:r>
                              <w:r>
                                <w:rPr>
                                  <w:b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w w:val="95"/>
                                  <w:sz w:val="18"/>
                                </w:rPr>
                                <w:t>Harris</w:t>
                              </w:r>
                            </w:p>
                            <w:p w:rsidR="00E8087C" w:rsidRDefault="00000000">
                              <w:pPr>
                                <w:spacing w:before="32"/>
                                <w:ind w:left="1066"/>
                                <w:rPr>
                                  <w:rFonts w:ascii="Times New Roman"/>
                                  <w:i/>
                                  <w:sz w:val="16"/>
                                </w:rPr>
                              </w:pPr>
                              <w:r>
                                <w:rPr>
                                  <w:rFonts w:ascii="Times New Roman"/>
                                  <w:i/>
                                  <w:spacing w:val="-4"/>
                                  <w:sz w:val="16"/>
                                </w:rPr>
                                <w:t>Director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4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4"/>
                                  <w:sz w:val="16"/>
                                </w:rPr>
                                <w:t>Legal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4"/>
                                  <w:sz w:val="16"/>
                                </w:rPr>
                                <w:t>Recruiting</w:t>
                              </w:r>
                            </w:p>
                            <w:p w:rsidR="00E8087C" w:rsidRDefault="00000000">
                              <w:pPr>
                                <w:spacing w:before="38"/>
                                <w:ind w:left="1066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90"/>
                                  <w:sz w:val="16"/>
                                </w:rPr>
                                <w:t>T:</w:t>
                              </w:r>
                              <w:r>
                                <w:rPr>
                                  <w:spacing w:val="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16"/>
                                </w:rPr>
                                <w:t>+1</w:t>
                              </w:r>
                              <w:r>
                                <w:rPr>
                                  <w:spacing w:val="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16"/>
                                </w:rPr>
                                <w:t>212</w:t>
                              </w:r>
                              <w:r>
                                <w:rPr>
                                  <w:spacing w:val="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16"/>
                                </w:rPr>
                                <w:t>225</w:t>
                              </w:r>
                              <w:r>
                                <w:rPr>
                                  <w:spacing w:val="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w w:val="90"/>
                                  <w:sz w:val="16"/>
                                </w:rPr>
                                <w:t>3170</w:t>
                              </w:r>
                            </w:p>
                            <w:p w:rsidR="00E8087C" w:rsidRDefault="00000000">
                              <w:pPr>
                                <w:spacing w:before="38"/>
                                <w:ind w:left="1066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90"/>
                                  <w:sz w:val="16"/>
                                </w:rPr>
                                <w:t>F:</w:t>
                              </w:r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16"/>
                                </w:rPr>
                                <w:t>+1</w:t>
                              </w:r>
                              <w:r>
                                <w:rPr>
                                  <w:spacing w:val="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16"/>
                                </w:rPr>
                                <w:t>212</w:t>
                              </w:r>
                              <w:r>
                                <w:rPr>
                                  <w:spacing w:val="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90"/>
                                  <w:sz w:val="16"/>
                                </w:rPr>
                                <w:t>225</w:t>
                              </w:r>
                              <w:r>
                                <w:rPr>
                                  <w:spacing w:val="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w w:val="90"/>
                                  <w:sz w:val="16"/>
                                </w:rPr>
                                <w:t>3999</w:t>
                              </w:r>
                            </w:p>
                            <w:p w:rsidR="00E8087C" w:rsidRDefault="00E8087C">
                              <w:pPr>
                                <w:spacing w:before="39"/>
                                <w:ind w:left="1066"/>
                                <w:rPr>
                                  <w:sz w:val="16"/>
                                </w:rPr>
                              </w:pPr>
                              <w:hyperlink r:id="rId92">
                                <w:r>
                                  <w:rPr>
                                    <w:spacing w:val="-2"/>
                                    <w:sz w:val="16"/>
                                  </w:rPr>
                                  <w:t>nyrecruit@cgsh.com</w:t>
                                </w:r>
                              </w:hyperlink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3" name="Textbox 163"/>
                        <wps:cNvSpPr txBox="1"/>
                        <wps:spPr>
                          <a:xfrm>
                            <a:off x="2341626" y="527188"/>
                            <a:ext cx="1728470" cy="99821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line="160" w:lineRule="exact"/>
                                <w:rPr>
                                  <w:rFonts w:ascii="Trebuchet MS"/>
                                  <w:sz w:val="14"/>
                                </w:rPr>
                              </w:pPr>
                              <w:r>
                                <w:rPr>
                                  <w:rFonts w:ascii="Trebuchet MS"/>
                                  <w:spacing w:val="10"/>
                                  <w:sz w:val="14"/>
                                </w:rPr>
                                <w:t>WASHINGTON,</w:t>
                              </w:r>
                              <w:r>
                                <w:rPr>
                                  <w:rFonts w:ascii="Trebuchet MS"/>
                                  <w:spacing w:val="4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spacing w:val="-4"/>
                                  <w:sz w:val="14"/>
                                </w:rPr>
                                <w:t>D.C.</w:t>
                              </w:r>
                            </w:p>
                            <w:p w:rsidR="00E8087C" w:rsidRDefault="00000000">
                              <w:pPr>
                                <w:spacing w:before="104" w:line="280" w:lineRule="auto"/>
                                <w:ind w:left="954" w:right="18" w:firstLine="5"/>
                                <w:jc w:val="both"/>
                                <w:rPr>
                                  <w:rFonts w:ascii="Times New Roman"/>
                                  <w:i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pacing w:val="-10"/>
                                  <w:sz w:val="18"/>
                                </w:rPr>
                                <w:t>Georgia</w:t>
                              </w:r>
                              <w:r>
                                <w:rPr>
                                  <w:b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10"/>
                                  <w:sz w:val="18"/>
                                </w:rPr>
                                <w:t>Emery</w:t>
                              </w:r>
                              <w:r>
                                <w:rPr>
                                  <w:b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10"/>
                                  <w:sz w:val="18"/>
                                </w:rPr>
                                <w:t>Gray</w:t>
                              </w:r>
                              <w:r>
                                <w:rPr>
                                  <w:b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6"/>
                                </w:rPr>
                                <w:t>Director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6"/>
                                </w:rPr>
                                <w:t>Legal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8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2"/>
                                  <w:sz w:val="16"/>
                                </w:rPr>
                                <w:t>Personnel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4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Times New Roman"/>
                                  <w:i/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i/>
                                  <w:sz w:val="16"/>
                                </w:rPr>
                                <w:t>Recruiting</w:t>
                              </w:r>
                            </w:p>
                            <w:p w:rsidR="00E8087C" w:rsidRDefault="00000000">
                              <w:pPr>
                                <w:spacing w:before="8"/>
                                <w:ind w:left="954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6"/>
                                  <w:sz w:val="16"/>
                                </w:rPr>
                                <w:t>T:</w:t>
                              </w:r>
                              <w:r>
                                <w:rPr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+1</w:t>
                              </w:r>
                              <w:r>
                                <w:rPr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202</w:t>
                              </w:r>
                              <w:r>
                                <w:rPr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974</w:t>
                              </w:r>
                              <w:r>
                                <w:rPr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1804</w:t>
                              </w:r>
                            </w:p>
                            <w:p w:rsidR="00E8087C" w:rsidRDefault="00000000">
                              <w:pPr>
                                <w:spacing w:before="38"/>
                                <w:ind w:left="954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6"/>
                                  <w:sz w:val="16"/>
                                </w:rPr>
                                <w:t>F:</w:t>
                              </w:r>
                              <w:r>
                                <w:rPr>
                                  <w:spacing w:val="-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+1</w:t>
                              </w:r>
                              <w:r>
                                <w:rPr>
                                  <w:spacing w:val="-4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202</w:t>
                              </w:r>
                              <w:r>
                                <w:rPr>
                                  <w:spacing w:val="-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974</w:t>
                              </w:r>
                              <w:r>
                                <w:rPr>
                                  <w:spacing w:val="-4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6"/>
                                  <w:sz w:val="16"/>
                                </w:rPr>
                                <w:t>1999</w:t>
                              </w:r>
                            </w:p>
                            <w:p w:rsidR="00E8087C" w:rsidRDefault="00E8087C">
                              <w:pPr>
                                <w:spacing w:before="38"/>
                                <w:ind w:left="954"/>
                                <w:rPr>
                                  <w:sz w:val="16"/>
                                </w:rPr>
                              </w:pPr>
                              <w:hyperlink r:id="rId93">
                                <w:r>
                                  <w:rPr>
                                    <w:spacing w:val="-2"/>
                                    <w:sz w:val="16"/>
                                  </w:rPr>
                                  <w:t>gegray@cgsh.com</w:t>
                                </w:r>
                              </w:hyperlink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4" name="Textbox 164"/>
                        <wps:cNvSpPr txBox="1"/>
                        <wps:spPr>
                          <a:xfrm>
                            <a:off x="266672" y="1678608"/>
                            <a:ext cx="3623310" cy="42290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E8087C" w:rsidRDefault="00000000">
                              <w:pPr>
                                <w:spacing w:before="37" w:line="225" w:lineRule="auto"/>
                                <w:ind w:right="18"/>
                                <w:rPr>
                                  <w:rFonts w:ascii="Palatino Linotype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For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more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information</w:t>
                              </w:r>
                              <w:r>
                                <w:rPr>
                                  <w:spacing w:val="-9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on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our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New</w:t>
                              </w:r>
                              <w:r>
                                <w:rPr>
                                  <w:spacing w:val="-9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York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Washington,</w:t>
                              </w:r>
                              <w:r>
                                <w:rPr>
                                  <w:spacing w:val="-9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D.C.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offices,</w:t>
                              </w:r>
                              <w:r>
                                <w:rPr>
                                  <w:spacing w:val="-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please</w:t>
                              </w:r>
                              <w:r>
                                <w:rPr>
                                  <w:spacing w:val="-9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visit:</w:t>
                              </w:r>
                              <w:r>
                                <w:rPr>
                                  <w:spacing w:val="40"/>
                                  <w:sz w:val="16"/>
                                </w:rPr>
                                <w:t xml:space="preserve"> </w:t>
                              </w:r>
                              <w:hyperlink r:id="rId94">
                                <w:r w:rsidR="00E8087C">
                                  <w:rPr>
                                    <w:rFonts w:ascii="Palatino Linotype"/>
                                    <w:b/>
                                    <w:spacing w:val="-2"/>
                                    <w:sz w:val="16"/>
                                  </w:rPr>
                                  <w:t>https://www.</w:t>
                                </w:r>
                                <w:r w:rsidR="00E8087C">
                                  <w:rPr>
                                    <w:rFonts w:ascii="Palatino Linotype"/>
                                    <w:b/>
                                    <w:spacing w:val="-2"/>
                                    <w:sz w:val="18"/>
                                  </w:rPr>
                                  <w:t>clearygottlieb.com/careers/ny</w:t>
                                </w:r>
                              </w:hyperlink>
                              <w:r>
                                <w:rPr>
                                  <w:rFonts w:ascii="Palatino Linotype"/>
                                  <w:b/>
                                  <w:spacing w:val="40"/>
                                  <w:sz w:val="18"/>
                                </w:rPr>
                                <w:t xml:space="preserve"> </w:t>
                              </w:r>
                              <w:hyperlink r:id="rId95">
                                <w:r w:rsidR="00E8087C">
                                  <w:rPr>
                                    <w:rFonts w:ascii="Palatino Linotype"/>
                                    <w:b/>
                                    <w:spacing w:val="-2"/>
                                    <w:sz w:val="16"/>
                                  </w:rPr>
                                  <w:t>https://www.</w:t>
                                </w:r>
                                <w:r w:rsidR="00E8087C">
                                  <w:rPr>
                                    <w:rFonts w:ascii="Palatino Linotype"/>
                                    <w:b/>
                                    <w:spacing w:val="-2"/>
                                    <w:sz w:val="18"/>
                                  </w:rPr>
                                  <w:t>clearygottlieb.com/careers/dc</w:t>
                                </w:r>
                              </w:hyperlink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58" o:spid="_x0000_s1120" style="position:absolute;margin-left:24pt;margin-top:202.95pt;width:348pt;height:179.8pt;z-index:-15692288;mso-wrap-distance-left:0;mso-wrap-distance-right:0;mso-position-horizontal-relative:page;mso-position-vertical-relative:text" coordsize="44196,228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">
                <v:shape id="Graphic 159" o:spid="_x0000_s1121" style="position:absolute;width:44196;height:22834;visibility:visible;mso-wrap-style:square;v-text-anchor:top" coordsize="4419600,2283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" path="m4419600,l,,,2282952r4419600,l4419600,xe" fillcolor="#c7e1f5" stroked="f">
                  <v:path arrowok="t"/>
                </v:shape>
                <v:shape id="Image 160" o:spid="_x0000_s1122" type="#_x0000_t75" style="position:absolute;left:2719;top:7205;width:5853;height:7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">
                  <v:imagedata r:id="rId96" o:title=""/>
                </v:shape>
                <v:shape id="Image 161" o:spid="_x0000_s1123" type="#_x0000_t75" style="position:absolute;left:22860;top:7176;width:5853;height:7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">
                  <v:imagedata r:id="rId97" o:title=""/>
                </v:shape>
                <v:shape id="Textbox 162" o:spid="_x0000_s1124" type="#_x0000_t202" style="position:absolute;left:2560;top:1048;width:18256;height:128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4+j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" filled="f" stroked="f">
                  <v:textbox inset="0,0,0,0">
                    <w:txbxContent>
                      <w:p w:rsidR="00E8087C" w:rsidRDefault="00000000">
                        <w:pPr>
                          <w:spacing w:before="12"/>
                          <w:rPr>
                            <w:rFonts w:ascii="Palatino Linotype"/>
                            <w:b/>
                            <w:sz w:val="34"/>
                          </w:rPr>
                        </w:pPr>
                        <w:r>
                          <w:rPr>
                            <w:rFonts w:ascii="Palatino Linotype"/>
                            <w:b/>
                            <w:w w:val="105"/>
                            <w:sz w:val="34"/>
                          </w:rPr>
                          <w:t>Contact</w:t>
                        </w:r>
                        <w:r>
                          <w:rPr>
                            <w:rFonts w:ascii="Palatino Linotype"/>
                            <w:b/>
                            <w:spacing w:val="-1"/>
                            <w:w w:val="105"/>
                            <w:sz w:val="34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b/>
                            <w:spacing w:val="-5"/>
                            <w:w w:val="105"/>
                            <w:sz w:val="34"/>
                          </w:rPr>
                          <w:t>Us</w:t>
                        </w:r>
                      </w:p>
                      <w:p w:rsidR="00E8087C" w:rsidRDefault="00000000">
                        <w:pPr>
                          <w:spacing w:before="192"/>
                          <w:ind w:left="16"/>
                          <w:rPr>
                            <w:rFonts w:ascii="Trebuchet MS"/>
                            <w:sz w:val="14"/>
                          </w:rPr>
                        </w:pPr>
                        <w:r>
                          <w:rPr>
                            <w:rFonts w:ascii="Trebuchet MS"/>
                            <w:w w:val="110"/>
                            <w:sz w:val="14"/>
                          </w:rPr>
                          <w:t>NEW</w:t>
                        </w:r>
                        <w:r>
                          <w:rPr>
                            <w:rFonts w:ascii="Trebuchet MS"/>
                            <w:spacing w:val="18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4"/>
                            <w:w w:val="110"/>
                            <w:sz w:val="14"/>
                          </w:rPr>
                          <w:t>YORK</w:t>
                        </w:r>
                      </w:p>
                      <w:p w:rsidR="00E8087C" w:rsidRDefault="00000000">
                        <w:pPr>
                          <w:spacing w:before="103"/>
                          <w:ind w:left="105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w w:val="90"/>
                            <w:sz w:val="18"/>
                          </w:rPr>
                          <w:t>Donna</w:t>
                        </w:r>
                        <w:r>
                          <w:rPr>
                            <w:b/>
                            <w:spacing w:val="9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w w:val="95"/>
                            <w:sz w:val="18"/>
                          </w:rPr>
                          <w:t>Harris</w:t>
                        </w:r>
                      </w:p>
                      <w:p w:rsidR="00E8087C" w:rsidRDefault="00000000">
                        <w:pPr>
                          <w:spacing w:before="32"/>
                          <w:ind w:left="1066"/>
                          <w:rPr>
                            <w:rFonts w:ascii="Times New Roman"/>
                            <w:i/>
                            <w:sz w:val="16"/>
                          </w:rPr>
                        </w:pPr>
                        <w:r>
                          <w:rPr>
                            <w:rFonts w:ascii="Times New Roman"/>
                            <w:i/>
                            <w:spacing w:val="-4"/>
                            <w:sz w:val="16"/>
                          </w:rPr>
                          <w:t>Director</w:t>
                        </w:r>
                        <w:r>
                          <w:rPr>
                            <w:rFonts w:ascii="Times New Roman"/>
                            <w:i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4"/>
                            <w:sz w:val="16"/>
                          </w:rPr>
                          <w:t>of</w:t>
                        </w:r>
                        <w:r>
                          <w:rPr>
                            <w:rFonts w:ascii="Times New Roman"/>
                            <w:i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4"/>
                            <w:sz w:val="16"/>
                          </w:rPr>
                          <w:t>Legal</w:t>
                        </w:r>
                        <w:r>
                          <w:rPr>
                            <w:rFonts w:ascii="Times New Roman"/>
                            <w:i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4"/>
                            <w:sz w:val="16"/>
                          </w:rPr>
                          <w:t>Recruiting</w:t>
                        </w:r>
                      </w:p>
                      <w:p w:rsidR="00E8087C" w:rsidRDefault="00000000">
                        <w:pPr>
                          <w:spacing w:before="38"/>
                          <w:ind w:left="1066"/>
                          <w:rPr>
                            <w:sz w:val="16"/>
                          </w:rPr>
                        </w:pPr>
                        <w:r>
                          <w:rPr>
                            <w:w w:val="90"/>
                            <w:sz w:val="16"/>
                          </w:rPr>
                          <w:t>T:</w:t>
                        </w:r>
                        <w:r>
                          <w:rPr>
                            <w:spacing w:val="2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16"/>
                          </w:rPr>
                          <w:t>+1</w:t>
                        </w:r>
                        <w:r>
                          <w:rPr>
                            <w:spacing w:val="3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16"/>
                          </w:rPr>
                          <w:t>212</w:t>
                        </w:r>
                        <w:r>
                          <w:rPr>
                            <w:spacing w:val="2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16"/>
                          </w:rPr>
                          <w:t>225</w:t>
                        </w:r>
                        <w:r>
                          <w:rPr>
                            <w:spacing w:val="3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4"/>
                            <w:w w:val="90"/>
                            <w:sz w:val="16"/>
                          </w:rPr>
                          <w:t>3170</w:t>
                        </w:r>
                      </w:p>
                      <w:p w:rsidR="00E8087C" w:rsidRDefault="00000000">
                        <w:pPr>
                          <w:spacing w:before="38"/>
                          <w:ind w:left="1066"/>
                          <w:rPr>
                            <w:sz w:val="16"/>
                          </w:rPr>
                        </w:pPr>
                        <w:r>
                          <w:rPr>
                            <w:w w:val="90"/>
                            <w:sz w:val="16"/>
                          </w:rPr>
                          <w:t>F:</w:t>
                        </w:r>
                        <w:r>
                          <w:rPr>
                            <w:sz w:val="16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16"/>
                          </w:rPr>
                          <w:t>+1</w:t>
                        </w:r>
                        <w:r>
                          <w:rPr>
                            <w:spacing w:val="1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16"/>
                          </w:rPr>
                          <w:t>212</w:t>
                        </w:r>
                        <w:r>
                          <w:rPr>
                            <w:spacing w:val="1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90"/>
                            <w:sz w:val="16"/>
                          </w:rPr>
                          <w:t>225</w:t>
                        </w:r>
                        <w:r>
                          <w:rPr>
                            <w:spacing w:val="1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4"/>
                            <w:w w:val="90"/>
                            <w:sz w:val="16"/>
                          </w:rPr>
                          <w:t>3999</w:t>
                        </w:r>
                      </w:p>
                      <w:p w:rsidR="00E8087C" w:rsidRDefault="00E8087C">
                        <w:pPr>
                          <w:spacing w:before="39"/>
                          <w:ind w:left="1066"/>
                          <w:rPr>
                            <w:sz w:val="16"/>
                          </w:rPr>
                        </w:pPr>
                        <w:hyperlink r:id="rId98">
                          <w:r>
                            <w:rPr>
                              <w:spacing w:val="-2"/>
                              <w:sz w:val="16"/>
                            </w:rPr>
                            <w:t>nyrecruit@cgsh.com</w:t>
                          </w:r>
                        </w:hyperlink>
                      </w:p>
                    </w:txbxContent>
                  </v:textbox>
                </v:shape>
                <v:shape id="Textbox 163" o:spid="_x0000_s1125" type="#_x0000_t202" style="position:absolute;left:23416;top:5271;width:17284;height:99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" filled="f" stroked="f">
                  <v:textbox inset="0,0,0,0">
                    <w:txbxContent>
                      <w:p w:rsidR="00E8087C" w:rsidRDefault="00000000">
                        <w:pPr>
                          <w:spacing w:line="160" w:lineRule="exact"/>
                          <w:rPr>
                            <w:rFonts w:ascii="Trebuchet MS"/>
                            <w:sz w:val="14"/>
                          </w:rPr>
                        </w:pPr>
                        <w:r>
                          <w:rPr>
                            <w:rFonts w:ascii="Trebuchet MS"/>
                            <w:spacing w:val="10"/>
                            <w:sz w:val="14"/>
                          </w:rPr>
                          <w:t>WASHINGTON,</w:t>
                        </w:r>
                        <w:r>
                          <w:rPr>
                            <w:rFonts w:ascii="Trebuchet MS"/>
                            <w:spacing w:val="4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spacing w:val="-4"/>
                            <w:sz w:val="14"/>
                          </w:rPr>
                          <w:t>D.C.</w:t>
                        </w:r>
                      </w:p>
                      <w:p w:rsidR="00E8087C" w:rsidRDefault="00000000">
                        <w:pPr>
                          <w:spacing w:before="104" w:line="280" w:lineRule="auto"/>
                          <w:ind w:left="954" w:right="18" w:firstLine="5"/>
                          <w:jc w:val="both"/>
                          <w:rPr>
                            <w:rFonts w:ascii="Times New Roman"/>
                            <w:i/>
                            <w:sz w:val="16"/>
                          </w:rPr>
                        </w:pPr>
                        <w:r>
                          <w:rPr>
                            <w:b/>
                            <w:spacing w:val="-10"/>
                            <w:sz w:val="18"/>
                          </w:rPr>
                          <w:t>Georgia</w:t>
                        </w:r>
                        <w:r>
                          <w:rPr>
                            <w:b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spacing w:val="-10"/>
                            <w:sz w:val="18"/>
                          </w:rPr>
                          <w:t>Emery</w:t>
                        </w:r>
                        <w:r>
                          <w:rPr>
                            <w:b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spacing w:val="-10"/>
                            <w:sz w:val="18"/>
                          </w:rPr>
                          <w:t>Gray</w:t>
                        </w:r>
                        <w:r>
                          <w:rPr>
                            <w:b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6"/>
                          </w:rPr>
                          <w:t>Director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6"/>
                          </w:rPr>
                          <w:t>of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6"/>
                          </w:rPr>
                          <w:t>Legal</w:t>
                        </w:r>
                        <w:r>
                          <w:rPr>
                            <w:rFonts w:ascii="Times New Roman"/>
                            <w:i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pacing w:val="-2"/>
                            <w:sz w:val="16"/>
                          </w:rPr>
                          <w:t>Personnel</w:t>
                        </w:r>
                        <w:r>
                          <w:rPr>
                            <w:rFonts w:ascii="Times New Roman"/>
                            <w:i/>
                            <w:spacing w:val="4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6"/>
                          </w:rPr>
                          <w:t>and</w:t>
                        </w:r>
                        <w:r>
                          <w:rPr>
                            <w:rFonts w:ascii="Times New Roman"/>
                            <w:i/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sz w:val="16"/>
                          </w:rPr>
                          <w:t>Recruiting</w:t>
                        </w:r>
                      </w:p>
                      <w:p w:rsidR="00E8087C" w:rsidRDefault="00000000">
                        <w:pPr>
                          <w:spacing w:before="8"/>
                          <w:ind w:left="954"/>
                          <w:rPr>
                            <w:sz w:val="16"/>
                          </w:rPr>
                        </w:pPr>
                        <w:r>
                          <w:rPr>
                            <w:spacing w:val="-6"/>
                            <w:sz w:val="16"/>
                          </w:rPr>
                          <w:t>T:</w:t>
                        </w:r>
                        <w:r>
                          <w:rPr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+1</w:t>
                        </w:r>
                        <w:r>
                          <w:rPr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202</w:t>
                        </w:r>
                        <w:r>
                          <w:rPr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974</w:t>
                        </w:r>
                        <w:r>
                          <w:rPr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1804</w:t>
                        </w:r>
                      </w:p>
                      <w:p w:rsidR="00E8087C" w:rsidRDefault="00000000">
                        <w:pPr>
                          <w:spacing w:before="38"/>
                          <w:ind w:left="954"/>
                          <w:rPr>
                            <w:sz w:val="16"/>
                          </w:rPr>
                        </w:pPr>
                        <w:r>
                          <w:rPr>
                            <w:spacing w:val="-6"/>
                            <w:sz w:val="16"/>
                          </w:rPr>
                          <w:t>F:</w:t>
                        </w:r>
                        <w:r>
                          <w:rPr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+1</w:t>
                        </w:r>
                        <w:r>
                          <w:rPr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202</w:t>
                        </w:r>
                        <w:r>
                          <w:rPr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974</w:t>
                        </w:r>
                        <w:r>
                          <w:rPr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6"/>
                            <w:sz w:val="16"/>
                          </w:rPr>
                          <w:t>1999</w:t>
                        </w:r>
                      </w:p>
                      <w:p w:rsidR="00E8087C" w:rsidRDefault="00E8087C">
                        <w:pPr>
                          <w:spacing w:before="38"/>
                          <w:ind w:left="954"/>
                          <w:rPr>
                            <w:sz w:val="16"/>
                          </w:rPr>
                        </w:pPr>
                        <w:hyperlink r:id="rId99">
                          <w:r>
                            <w:rPr>
                              <w:spacing w:val="-2"/>
                              <w:sz w:val="16"/>
                            </w:rPr>
                            <w:t>gegray@cgsh.com</w:t>
                          </w:r>
                        </w:hyperlink>
                      </w:p>
                    </w:txbxContent>
                  </v:textbox>
                </v:shape>
                <v:shape id="Textbox 164" o:spid="_x0000_s1126" type="#_x0000_t202" style="position:absolute;left:2666;top:16786;width:36233;height:4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" filled="f" stroked="f">
                  <v:textbox inset="0,0,0,0">
                    <w:txbxContent>
                      <w:p w:rsidR="00E8087C" w:rsidRDefault="00000000">
                        <w:pPr>
                          <w:spacing w:before="37" w:line="225" w:lineRule="auto"/>
                          <w:ind w:right="18"/>
                          <w:rPr>
                            <w:rFonts w:ascii="Palatino Linotype"/>
                            <w:b/>
                            <w:sz w:val="18"/>
                          </w:rPr>
                        </w:pPr>
                        <w:r>
                          <w:rPr>
                            <w:sz w:val="16"/>
                          </w:rPr>
                          <w:t>For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more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information</w:t>
                        </w:r>
                        <w:r>
                          <w:rPr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on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our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New</w:t>
                        </w:r>
                        <w:r>
                          <w:rPr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York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and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Washington,</w:t>
                        </w:r>
                        <w:r>
                          <w:rPr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D.C.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offices,</w:t>
                        </w:r>
                        <w:r>
                          <w:rPr>
                            <w:spacing w:val="-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please</w:t>
                        </w:r>
                        <w:r>
                          <w:rPr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visit:</w:t>
                        </w:r>
                        <w:r>
                          <w:rPr>
                            <w:spacing w:val="40"/>
                            <w:sz w:val="16"/>
                          </w:rPr>
                          <w:t xml:space="preserve"> </w:t>
                        </w:r>
                        <w:hyperlink r:id="rId100">
                          <w:r w:rsidR="00E8087C">
                            <w:rPr>
                              <w:rFonts w:ascii="Palatino Linotype"/>
                              <w:b/>
                              <w:spacing w:val="-2"/>
                              <w:sz w:val="16"/>
                            </w:rPr>
                            <w:t>https://www.</w:t>
                          </w:r>
                          <w:r w:rsidR="00E8087C">
                            <w:rPr>
                              <w:rFonts w:ascii="Palatino Linotype"/>
                              <w:b/>
                              <w:spacing w:val="-2"/>
                              <w:sz w:val="18"/>
                            </w:rPr>
                            <w:t>clearygottlieb.com/careers/ny</w:t>
                          </w:r>
                        </w:hyperlink>
                        <w:r>
                          <w:rPr>
                            <w:rFonts w:ascii="Palatino Linotype"/>
                            <w:b/>
                            <w:spacing w:val="40"/>
                            <w:sz w:val="18"/>
                          </w:rPr>
                          <w:t xml:space="preserve"> </w:t>
                        </w:r>
                        <w:hyperlink r:id="rId101">
                          <w:r w:rsidR="00E8087C">
                            <w:rPr>
                              <w:rFonts w:ascii="Palatino Linotype"/>
                              <w:b/>
                              <w:spacing w:val="-2"/>
                              <w:sz w:val="16"/>
                            </w:rPr>
                            <w:t>https://www.</w:t>
                          </w:r>
                          <w:r w:rsidR="00E8087C">
                            <w:rPr>
                              <w:rFonts w:ascii="Palatino Linotype"/>
                              <w:b/>
                              <w:spacing w:val="-2"/>
                              <w:sz w:val="18"/>
                            </w:rPr>
                            <w:t>clearygottlieb.com/careers/dc</w:t>
                          </w:r>
                        </w:hyperlink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E8087C" w:rsidRDefault="00E8087C">
      <w:pPr>
        <w:pStyle w:val="Szvegtrzs"/>
        <w:spacing w:before="1"/>
        <w:rPr>
          <w:sz w:val="19"/>
        </w:rPr>
      </w:pPr>
    </w:p>
    <w:p w:rsidR="00E8087C" w:rsidRDefault="00E8087C">
      <w:pPr>
        <w:rPr>
          <w:sz w:val="19"/>
        </w:rPr>
        <w:sectPr w:rsidR="00E8087C">
          <w:footerReference w:type="default" r:id="rId102"/>
          <w:pgSz w:w="7920" w:h="12240"/>
          <w:pgMar w:top="480" w:right="0" w:bottom="280" w:left="0" w:header="0" w:footer="0" w:gutter="0"/>
          <w:cols w:space="720"/>
        </w:sectPr>
      </w:pPr>
    </w:p>
    <w:p w:rsidR="00E8087C" w:rsidRDefault="00E8087C">
      <w:pPr>
        <w:pStyle w:val="Szvegtrzs"/>
        <w:rPr>
          <w:sz w:val="20"/>
        </w:rPr>
      </w:pPr>
    </w:p>
    <w:p w:rsidR="00F805CA" w:rsidRDefault="0050164F" w:rsidP="0050164F">
      <w:pPr>
        <w:tabs>
          <w:tab w:val="left" w:pos="9585"/>
        </w:tabs>
        <w:spacing w:before="118"/>
        <w:ind w:left="720"/>
        <w:rPr>
          <w:sz w:val="20"/>
        </w:rPr>
      </w:pPr>
      <w:r>
        <w:rPr>
          <w:sz w:val="20"/>
        </w:rPr>
        <w:t xml:space="preserve"> Brand images:</w:t>
      </w:r>
      <w:r>
        <w:rPr>
          <w:sz w:val="20"/>
        </w:rPr>
        <w:br/>
        <w:t>main photo url:</w:t>
      </w:r>
      <w:r>
        <w:rPr>
          <w:sz w:val="20"/>
        </w:rPr>
        <w:br/>
      </w:r>
      <w:hyperlink r:id="rId103" w:history="1">
        <w:r w:rsidR="00F805CA" w:rsidRPr="00DE5422">
          <w:rPr>
            <w:rStyle w:val="Hiperhivatkozs"/>
            <w:sz w:val="20"/>
          </w:rPr>
          <w:t>https://images.unsplash.com/photo-1505664194779-8beaceb93744?q=80&amp;w=2070&amp;auto=format&amp;fit=crop&amp;ixlib=rb-4.0.3&amp;ixid=M3wxMjA3fDB8MHxwaG90by1wYWdlfHx8fGVufDB8fHx8fA%3D%3D</w:t>
        </w:r>
      </w:hyperlink>
    </w:p>
    <w:p w:rsidR="00F805CA" w:rsidRDefault="00F805CA" w:rsidP="0050164F">
      <w:pPr>
        <w:tabs>
          <w:tab w:val="left" w:pos="9585"/>
        </w:tabs>
        <w:spacing w:before="118"/>
        <w:ind w:left="720"/>
        <w:rPr>
          <w:sz w:val="20"/>
        </w:rPr>
      </w:pPr>
    </w:p>
    <w:p w:rsidR="0050164F" w:rsidRDefault="00F805CA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sz w:val="20"/>
        </w:rPr>
        <w:t>Brand music:</w:t>
      </w:r>
      <w:r>
        <w:rPr>
          <w:sz w:val="20"/>
        </w:rPr>
        <w:br/>
        <w:t>/music/ClearyGottlieb.mp3</w:t>
      </w:r>
      <w:r w:rsidR="0050164F">
        <w:rPr>
          <w:sz w:val="20"/>
        </w:rPr>
        <w:br/>
      </w:r>
      <w:r w:rsidR="0050164F">
        <w:rPr>
          <w:sz w:val="20"/>
        </w:rPr>
        <w:br/>
      </w:r>
      <w:r w:rsidR="0050164F" w:rsidRPr="00285631">
        <w:rPr>
          <w:rFonts w:ascii="Tahoma"/>
          <w:b/>
          <w:spacing w:val="-2"/>
          <w:w w:val="95"/>
          <w:sz w:val="20"/>
        </w:rPr>
        <w:t>Style</w:t>
      </w:r>
      <w:r w:rsidR="0050164F">
        <w:rPr>
          <w:rFonts w:ascii="Tahoma"/>
          <w:b/>
          <w:spacing w:val="-2"/>
          <w:w w:val="95"/>
          <w:sz w:val="20"/>
        </w:rPr>
        <w:t xml:space="preserve"> to be applied:</w:t>
      </w:r>
      <w:r w:rsidR="0050164F">
        <w:rPr>
          <w:rFonts w:ascii="Tahoma"/>
          <w:b/>
          <w:spacing w:val="-2"/>
          <w:w w:val="95"/>
          <w:sz w:val="20"/>
        </w:rPr>
        <w:br/>
      </w:r>
      <w:r w:rsidR="0050164F">
        <w:rPr>
          <w:rFonts w:ascii="Tahoma"/>
          <w:b/>
          <w:spacing w:val="-2"/>
          <w:w w:val="95"/>
          <w:sz w:val="20"/>
        </w:rPr>
        <w:br/>
        <w:t xml:space="preserve">&lt;style&gt; 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body {</w:t>
      </w:r>
    </w:p>
    <w:p w:rsidR="00AE58B1" w:rsidRPr="00F90BCD" w:rsidRDefault="00AE58B1" w:rsidP="00AE58B1">
      <w:pPr>
        <w:pStyle w:val="HTML-kntformzott"/>
        <w:textAlignment w:val="baseline"/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</w:pPr>
      <w:r>
        <w:rPr>
          <w:rFonts w:ascii="Tahoma"/>
          <w:b/>
          <w:spacing w:val="-2"/>
          <w:w w:val="95"/>
        </w:rPr>
        <w:tab/>
      </w:r>
      <w:r w:rsidR="0050164F" w:rsidRPr="00285631">
        <w:rPr>
          <w:rFonts w:ascii="Tahoma"/>
          <w:b/>
          <w:spacing w:val="-2"/>
          <w:w w:val="95"/>
        </w:rPr>
        <w:t>background:</w:t>
      </w:r>
      <w:r>
        <w:rPr>
          <w:rFonts w:ascii="Tahoma"/>
          <w:b/>
          <w:spacing w:val="-2"/>
          <w:w w:val="95"/>
        </w:rPr>
        <w:t xml:space="preserve"> </w:t>
      </w:r>
      <w:r w:rsidRPr="00F90BCD"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  <w:t>linear-</w:t>
      </w:r>
      <w:proofErr w:type="gramStart"/>
      <w:r w:rsidRPr="00F90BCD"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  <w:t>gradient(</w:t>
      </w:r>
      <w:proofErr w:type="spellStart"/>
      <w:proofErr w:type="gramEnd"/>
      <w:r w:rsidRPr="00F90BCD"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  <w:t>rgba</w:t>
      </w:r>
      <w:proofErr w:type="spellEnd"/>
      <w:r w:rsidRPr="00F90BCD"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  <w:t xml:space="preserve">(0, 0, 0, .5), </w:t>
      </w:r>
      <w:proofErr w:type="spellStart"/>
      <w:r w:rsidRPr="00F90BCD"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  <w:t>rgba</w:t>
      </w:r>
      <w:proofErr w:type="spellEnd"/>
      <w:r w:rsidRPr="00F90BCD">
        <w:rPr>
          <w:rFonts w:ascii="Tahoma" w:eastAsia="Georgia" w:hAnsi="Georgia" w:cs="Georgia"/>
          <w:b/>
          <w:spacing w:val="-2"/>
          <w:w w:val="95"/>
          <w:szCs w:val="22"/>
          <w:lang w:val="en-US" w:eastAsia="en-US"/>
        </w:rPr>
        <w:t>(0, 0, 0, .5)),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url(</w:t>
      </w:r>
      <w:r>
        <w:rPr>
          <w:rFonts w:ascii="Tahoma"/>
          <w:b/>
          <w:spacing w:val="-2"/>
          <w:w w:val="95"/>
          <w:sz w:val="20"/>
        </w:rPr>
        <w:t>‘</w:t>
      </w:r>
      <w:r w:rsidR="00F90BCD" w:rsidRPr="00F90BCD">
        <w:rPr>
          <w:rFonts w:ascii="Tahoma"/>
          <w:b/>
          <w:spacing w:val="-2"/>
          <w:w w:val="95"/>
          <w:sz w:val="20"/>
        </w:rPr>
        <w:t>https://images.unsplash.com/photo-1535905313417-483b22cb9d03?q=80&amp;w=1974&amp;auto=format&amp;fit=crop&amp;ixlib=rb-4.0.3&amp;ixid=M3wxMjA3fDB8MHxwaG90by1wYWdlfHx8fGVufDB8fHx8fA%3D%3D</w:t>
      </w:r>
      <w:r w:rsidR="00AE58B1">
        <w:rPr>
          <w:rFonts w:ascii="Tahoma"/>
          <w:b/>
          <w:spacing w:val="-2"/>
          <w:w w:val="95"/>
          <w:sz w:val="20"/>
        </w:rPr>
        <w:t>’</w:t>
      </w:r>
      <w:r>
        <w:rPr>
          <w:rFonts w:ascii="Tahoma"/>
          <w:b/>
          <w:spacing w:val="-2"/>
          <w:w w:val="95"/>
          <w:sz w:val="20"/>
        </w:rPr>
        <w:t>);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background-attachment: fixed;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background-position: center;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background-size: cover;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color: #</w:t>
      </w:r>
      <w:proofErr w:type="gramStart"/>
      <w:r>
        <w:rPr>
          <w:rFonts w:ascii="Tahoma"/>
          <w:b/>
          <w:spacing w:val="-2"/>
          <w:w w:val="95"/>
          <w:sz w:val="20"/>
        </w:rPr>
        <w:t>fff !important</w:t>
      </w:r>
      <w:proofErr w:type="gramEnd"/>
      <w:r>
        <w:rPr>
          <w:rFonts w:ascii="Tahoma"/>
          <w:b/>
          <w:spacing w:val="-2"/>
          <w:w w:val="95"/>
          <w:sz w:val="20"/>
        </w:rPr>
        <w:t>;</w:t>
      </w:r>
    </w:p>
    <w:p w:rsidR="0050164F" w:rsidRDefault="0050164F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  <w:r>
        <w:rPr>
          <w:rFonts w:ascii="Tahoma"/>
          <w:b/>
          <w:spacing w:val="-2"/>
          <w:w w:val="95"/>
          <w:sz w:val="20"/>
        </w:rPr>
        <w:t>}</w:t>
      </w:r>
      <w:r>
        <w:rPr>
          <w:rFonts w:ascii="Tahoma"/>
          <w:b/>
          <w:spacing w:val="-2"/>
          <w:w w:val="95"/>
          <w:sz w:val="20"/>
        </w:rPr>
        <w:br/>
        <w:t>&lt;/style&gt;</w:t>
      </w:r>
    </w:p>
    <w:p w:rsidR="0062153C" w:rsidRDefault="0062153C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</w:p>
    <w:p w:rsidR="0062153C" w:rsidRDefault="0062153C" w:rsidP="0062153C">
      <w:pPr>
        <w:pStyle w:val="Listaszerbekezds"/>
        <w:ind w:left="936"/>
      </w:pPr>
      <w:r>
        <w:t>Contact information:</w:t>
      </w:r>
    </w:p>
    <w:p w:rsidR="0062153C" w:rsidRDefault="0062153C" w:rsidP="0062153C">
      <w:pPr>
        <w:pStyle w:val="Listaszerbekezds"/>
        <w:ind w:left="936"/>
      </w:pPr>
      <w:r>
        <w:t>Calendly username:</w:t>
      </w:r>
      <w:r>
        <w:br/>
        <w:t>“</w:t>
      </w:r>
      <w:proofErr w:type="spellStart"/>
      <w:r>
        <w:t>clearygottlieb</w:t>
      </w:r>
      <w:proofErr w:type="spellEnd"/>
      <w:r>
        <w:t>”</w:t>
      </w:r>
    </w:p>
    <w:p w:rsidR="0062153C" w:rsidRDefault="0062153C" w:rsidP="0062153C">
      <w:pPr>
        <w:pStyle w:val="Listaszerbekezds"/>
        <w:ind w:left="936"/>
      </w:pPr>
      <w:r>
        <w:t xml:space="preserve">Contact email address: </w:t>
      </w:r>
    </w:p>
    <w:p w:rsidR="0062153C" w:rsidRDefault="0062153C" w:rsidP="0062153C">
      <w:pPr>
        <w:pStyle w:val="Listaszerbekezds"/>
        <w:ind w:left="936"/>
      </w:pPr>
      <w:r>
        <w:t>“</w:t>
      </w:r>
      <w:proofErr w:type="spellStart"/>
      <w:r>
        <w:t>info@clearygottlieb.cloud</w:t>
      </w:r>
      <w:proofErr w:type="spellEnd"/>
      <w:r>
        <w:t>”</w:t>
      </w:r>
    </w:p>
    <w:p w:rsidR="0062153C" w:rsidRPr="00285631" w:rsidRDefault="0062153C" w:rsidP="0050164F">
      <w:pPr>
        <w:tabs>
          <w:tab w:val="left" w:pos="9585"/>
        </w:tabs>
        <w:spacing w:before="118"/>
        <w:ind w:left="720"/>
        <w:rPr>
          <w:rFonts w:ascii="Tahoma"/>
          <w:b/>
          <w:spacing w:val="-2"/>
          <w:w w:val="95"/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spacing w:before="5"/>
        <w:rPr>
          <w:sz w:val="20"/>
        </w:rPr>
      </w:pPr>
    </w:p>
    <w:p w:rsidR="00E8087C" w:rsidRDefault="00E8087C">
      <w:pPr>
        <w:pStyle w:val="Szvegtrzs"/>
        <w:ind w:left="3059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rPr>
          <w:sz w:val="20"/>
        </w:rPr>
      </w:pPr>
    </w:p>
    <w:p w:rsidR="00E8087C" w:rsidRDefault="00E8087C">
      <w:pPr>
        <w:pStyle w:val="Szvegtrzs"/>
        <w:spacing w:before="145"/>
        <w:rPr>
          <w:sz w:val="20"/>
        </w:rPr>
      </w:pPr>
    </w:p>
    <w:p w:rsidR="0050164F" w:rsidRDefault="0050164F">
      <w:pPr>
        <w:spacing w:before="1"/>
        <w:ind w:left="1810" w:right="1810"/>
        <w:jc w:val="center"/>
      </w:pPr>
      <w:r>
        <w:t>Website url:</w:t>
      </w:r>
    </w:p>
    <w:p w:rsidR="00E8087C" w:rsidRDefault="00000000">
      <w:pPr>
        <w:spacing w:before="1"/>
        <w:ind w:left="1810" w:right="1810"/>
        <w:jc w:val="center"/>
        <w:rPr>
          <w:rFonts w:ascii="Palatino Linotype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66016" behindDoc="0" locked="0" layoutInCell="1" allowOverlap="1">
                <wp:simplePos x="0" y="0"/>
                <wp:positionH relativeFrom="page">
                  <wp:posOffset>4759248</wp:posOffset>
                </wp:positionH>
                <wp:positionV relativeFrom="paragraph">
                  <wp:posOffset>-354105</wp:posOffset>
                </wp:positionV>
                <wp:extent cx="83820" cy="501015"/>
                <wp:effectExtent l="0" t="0" r="0" b="0"/>
                <wp:wrapNone/>
                <wp:docPr id="168" name="Textbox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820" cy="5010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8087C" w:rsidRDefault="00000000">
                            <w:pPr>
                              <w:spacing w:before="18"/>
                              <w:ind w:left="20"/>
                              <w:rPr>
                                <w:rFonts w:ascii="Trebuchet MS"/>
                                <w:sz w:val="8"/>
                              </w:rPr>
                            </w:pPr>
                            <w:r>
                              <w:rPr>
                                <w:rFonts w:ascii="Trebuchet MS"/>
                                <w:spacing w:val="-2"/>
                                <w:w w:val="105"/>
                                <w:sz w:val="8"/>
                              </w:rPr>
                              <w:t>17.0316.59_081717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68" o:spid="_x0000_s1127" type="#_x0000_t202" style="position:absolute;left:0;text-align:left;margin-left:374.75pt;margin-top:-27.9pt;width:6.6pt;height:39.45pt;z-index:157660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" filled="f" stroked="f">
                <v:textbox style="layout-flow:vertical;mso-layout-flow-alt:bottom-to-top" inset="0,0,0,0">
                  <w:txbxContent>
                    <w:p w:rsidR="00E8087C" w:rsidRDefault="00000000">
                      <w:pPr>
                        <w:spacing w:before="18"/>
                        <w:ind w:left="20"/>
                        <w:rPr>
                          <w:rFonts w:ascii="Trebuchet MS"/>
                          <w:sz w:val="8"/>
                        </w:rPr>
                      </w:pPr>
                      <w:r>
                        <w:rPr>
                          <w:rFonts w:ascii="Trebuchet MS"/>
                          <w:spacing w:val="-2"/>
                          <w:w w:val="105"/>
                          <w:sz w:val="8"/>
                        </w:rPr>
                        <w:t>17.0316.59_08171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hyperlink r:id="rId104">
        <w:r w:rsidR="00E8087C">
          <w:rPr>
            <w:rFonts w:ascii="Palatino Linotype"/>
            <w:b/>
            <w:spacing w:val="-2"/>
            <w:w w:val="105"/>
            <w:sz w:val="20"/>
          </w:rPr>
          <w:t>clearygottlieb.com</w:t>
        </w:r>
      </w:hyperlink>
    </w:p>
    <w:sectPr w:rsidR="00E8087C">
      <w:footerReference w:type="even" r:id="rId105"/>
      <w:pgSz w:w="7920" w:h="12240"/>
      <w:pgMar w:top="1380" w:right="0" w:bottom="28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870B5" w:rsidRDefault="005870B5">
      <w:r>
        <w:separator/>
      </w:r>
    </w:p>
  </w:endnote>
  <w:endnote w:type="continuationSeparator" w:id="0">
    <w:p w:rsidR="005870B5" w:rsidRDefault="00587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E8087C" w:rsidRDefault="00000000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131648" behindDoc="1" locked="0" layoutInCell="1" allowOverlap="1">
              <wp:simplePos x="0" y="0"/>
              <wp:positionH relativeFrom="page">
                <wp:posOffset>266669</wp:posOffset>
              </wp:positionH>
              <wp:positionV relativeFrom="page">
                <wp:posOffset>7371232</wp:posOffset>
              </wp:positionV>
              <wp:extent cx="169545" cy="129539"/>
              <wp:effectExtent l="0" t="0" r="0" b="0"/>
              <wp:wrapNone/>
              <wp:docPr id="25" name="Text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9545" cy="12953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E8087C" w:rsidRDefault="00000000">
                          <w:pPr>
                            <w:spacing w:before="41"/>
                            <w:ind w:left="60"/>
                            <w:rPr>
                              <w:sz w:val="12"/>
                            </w:rPr>
                          </w:pPr>
                          <w:r>
                            <w:rPr>
                              <w:spacing w:val="-5"/>
                              <w:sz w:val="12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2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2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2"/>
                            </w:rPr>
                            <w:t>10</w:t>
                          </w:r>
                          <w:r>
                            <w:rPr>
                              <w:spacing w:val="-5"/>
                              <w:sz w:val="12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5" o:spid="_x0000_s1128" type="#_x0000_t202" style="position:absolute;margin-left:21pt;margin-top:580.4pt;width:13.35pt;height:10.2pt;z-index:-16184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" filled="f" stroked="f">
              <v:textbox inset="0,0,0,0">
                <w:txbxContent>
                  <w:p w:rsidR="00E8087C" w:rsidRDefault="00000000">
                    <w:pPr>
                      <w:spacing w:before="41"/>
                      <w:ind w:left="60"/>
                      <w:rPr>
                        <w:sz w:val="12"/>
                      </w:rPr>
                    </w:pPr>
                    <w:r>
                      <w:rPr>
                        <w:spacing w:val="-5"/>
                        <w:sz w:val="12"/>
                      </w:rPr>
                      <w:fldChar w:fldCharType="begin"/>
                    </w:r>
                    <w:r>
                      <w:rPr>
                        <w:spacing w:val="-5"/>
                        <w:sz w:val="12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2"/>
                      </w:rPr>
                      <w:fldChar w:fldCharType="separate"/>
                    </w:r>
                    <w:r>
                      <w:rPr>
                        <w:spacing w:val="-5"/>
                        <w:sz w:val="12"/>
                      </w:rPr>
                      <w:t>10</w:t>
                    </w:r>
                    <w:r>
                      <w:rPr>
                        <w:spacing w:val="-5"/>
                        <w:sz w:val="1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32160" behindDoc="1" locked="0" layoutInCell="1" allowOverlap="1">
              <wp:simplePos x="0" y="0"/>
              <wp:positionH relativeFrom="page">
                <wp:posOffset>3765156</wp:posOffset>
              </wp:positionH>
              <wp:positionV relativeFrom="page">
                <wp:posOffset>7371232</wp:posOffset>
              </wp:positionV>
              <wp:extent cx="975994" cy="129539"/>
              <wp:effectExtent l="0" t="0" r="0" b="0"/>
              <wp:wrapNone/>
              <wp:docPr id="26" name="Text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75994" cy="12953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E8087C" w:rsidRDefault="00000000">
                          <w:pPr>
                            <w:spacing w:before="41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color w:val="010000"/>
                              <w:sz w:val="12"/>
                            </w:rPr>
                            <w:t>An</w:t>
                          </w:r>
                          <w:r>
                            <w:rPr>
                              <w:color w:val="010000"/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z w:val="12"/>
                            </w:rPr>
                            <w:t>Introduction</w:t>
                          </w:r>
                          <w:r>
                            <w:rPr>
                              <w:color w:val="010000"/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z w:val="12"/>
                            </w:rPr>
                            <w:t>to</w:t>
                          </w:r>
                          <w:r>
                            <w:rPr>
                              <w:color w:val="010000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z w:val="12"/>
                            </w:rPr>
                            <w:t>Our</w:t>
                          </w:r>
                          <w:r>
                            <w:rPr>
                              <w:color w:val="010000"/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pacing w:val="-4"/>
                              <w:sz w:val="12"/>
                            </w:rPr>
                            <w:t>Fir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26" o:spid="_x0000_s1129" type="#_x0000_t202" style="position:absolute;margin-left:296.45pt;margin-top:580.4pt;width:76.85pt;height:10.2pt;z-index:-161843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" filled="f" stroked="f">
              <v:textbox inset="0,0,0,0">
                <w:txbxContent>
                  <w:p w:rsidR="00E8087C" w:rsidRDefault="00000000">
                    <w:pPr>
                      <w:spacing w:before="41"/>
                      <w:ind w:left="20"/>
                      <w:rPr>
                        <w:sz w:val="12"/>
                      </w:rPr>
                    </w:pPr>
                    <w:r>
                      <w:rPr>
                        <w:color w:val="010000"/>
                        <w:sz w:val="12"/>
                      </w:rPr>
                      <w:t>An</w:t>
                    </w:r>
                    <w:r>
                      <w:rPr>
                        <w:color w:val="010000"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z w:val="12"/>
                      </w:rPr>
                      <w:t>Introduction</w:t>
                    </w:r>
                    <w:r>
                      <w:rPr>
                        <w:color w:val="010000"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z w:val="12"/>
                      </w:rPr>
                      <w:t>to</w:t>
                    </w:r>
                    <w:r>
                      <w:rPr>
                        <w:color w:val="010000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z w:val="12"/>
                      </w:rPr>
                      <w:t>Our</w:t>
                    </w:r>
                    <w:r>
                      <w:rPr>
                        <w:color w:val="010000"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pacing w:val="-4"/>
                        <w:sz w:val="12"/>
                      </w:rPr>
                      <w:t>Fi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E8087C" w:rsidRDefault="00000000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132672" behindDoc="1" locked="0" layoutInCell="1" allowOverlap="1">
              <wp:simplePos x="0" y="0"/>
              <wp:positionH relativeFrom="page">
                <wp:posOffset>289052</wp:posOffset>
              </wp:positionH>
              <wp:positionV relativeFrom="page">
                <wp:posOffset>7371232</wp:posOffset>
              </wp:positionV>
              <wp:extent cx="975994" cy="129539"/>
              <wp:effectExtent l="0" t="0" r="0" b="0"/>
              <wp:wrapNone/>
              <wp:docPr id="27" name="Text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75994" cy="12953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E8087C" w:rsidRDefault="00000000">
                          <w:pPr>
                            <w:spacing w:before="41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color w:val="010000"/>
                              <w:sz w:val="12"/>
                            </w:rPr>
                            <w:t>An</w:t>
                          </w:r>
                          <w:r>
                            <w:rPr>
                              <w:color w:val="010000"/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z w:val="12"/>
                            </w:rPr>
                            <w:t>Introduction</w:t>
                          </w:r>
                          <w:r>
                            <w:rPr>
                              <w:color w:val="010000"/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z w:val="12"/>
                            </w:rPr>
                            <w:t>to</w:t>
                          </w:r>
                          <w:r>
                            <w:rPr>
                              <w:color w:val="010000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z w:val="12"/>
                            </w:rPr>
                            <w:t>Our</w:t>
                          </w:r>
                          <w:r>
                            <w:rPr>
                              <w:color w:val="010000"/>
                              <w:spacing w:val="-7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color w:val="010000"/>
                              <w:spacing w:val="-4"/>
                              <w:sz w:val="12"/>
                            </w:rPr>
                            <w:t>Fir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7" o:spid="_x0000_s1130" type="#_x0000_t202" style="position:absolute;margin-left:22.75pt;margin-top:580.4pt;width:76.85pt;height:10.2pt;z-index:-161838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" filled="f" stroked="f">
              <v:textbox inset="0,0,0,0">
                <w:txbxContent>
                  <w:p w:rsidR="00E8087C" w:rsidRDefault="00000000">
                    <w:pPr>
                      <w:spacing w:before="41"/>
                      <w:ind w:left="20"/>
                      <w:rPr>
                        <w:sz w:val="12"/>
                      </w:rPr>
                    </w:pPr>
                    <w:r>
                      <w:rPr>
                        <w:color w:val="010000"/>
                        <w:sz w:val="12"/>
                      </w:rPr>
                      <w:t>An</w:t>
                    </w:r>
                    <w:r>
                      <w:rPr>
                        <w:color w:val="010000"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z w:val="12"/>
                      </w:rPr>
                      <w:t>Introduction</w:t>
                    </w:r>
                    <w:r>
                      <w:rPr>
                        <w:color w:val="010000"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z w:val="12"/>
                      </w:rPr>
                      <w:t>to</w:t>
                    </w:r>
                    <w:r>
                      <w:rPr>
                        <w:color w:val="010000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z w:val="12"/>
                      </w:rPr>
                      <w:t>Our</w:t>
                    </w:r>
                    <w:r>
                      <w:rPr>
                        <w:color w:val="010000"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color w:val="010000"/>
                        <w:spacing w:val="-4"/>
                        <w:sz w:val="12"/>
                      </w:rPr>
                      <w:t>Fi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33184" behindDoc="1" locked="0" layoutInCell="1" allowOverlap="1">
              <wp:simplePos x="0" y="0"/>
              <wp:positionH relativeFrom="page">
                <wp:posOffset>4615314</wp:posOffset>
              </wp:positionH>
              <wp:positionV relativeFrom="page">
                <wp:posOffset>7371232</wp:posOffset>
              </wp:positionV>
              <wp:extent cx="161290" cy="129539"/>
              <wp:effectExtent l="0" t="0" r="0" b="0"/>
              <wp:wrapNone/>
              <wp:docPr id="28" name="Text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1290" cy="12953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E8087C" w:rsidRDefault="00000000">
                          <w:pPr>
                            <w:spacing w:before="41"/>
                            <w:ind w:left="60"/>
                            <w:rPr>
                              <w:sz w:val="12"/>
                            </w:rPr>
                          </w:pPr>
                          <w:r>
                            <w:rPr>
                              <w:spacing w:val="-5"/>
                              <w:sz w:val="12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2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2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2"/>
                            </w:rPr>
                            <w:t>17</w:t>
                          </w:r>
                          <w:r>
                            <w:rPr>
                              <w:spacing w:val="-5"/>
                              <w:sz w:val="12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28" o:spid="_x0000_s1131" type="#_x0000_t202" style="position:absolute;margin-left:363.4pt;margin-top:580.4pt;width:12.7pt;height:10.2pt;z-index:-161832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" filled="f" stroked="f">
              <v:textbox inset="0,0,0,0">
                <w:txbxContent>
                  <w:p w:rsidR="00E8087C" w:rsidRDefault="00000000">
                    <w:pPr>
                      <w:spacing w:before="41"/>
                      <w:ind w:left="60"/>
                      <w:rPr>
                        <w:sz w:val="12"/>
                      </w:rPr>
                    </w:pPr>
                    <w:r>
                      <w:rPr>
                        <w:spacing w:val="-5"/>
                        <w:sz w:val="12"/>
                      </w:rPr>
                      <w:fldChar w:fldCharType="begin"/>
                    </w:r>
                    <w:r>
                      <w:rPr>
                        <w:spacing w:val="-5"/>
                        <w:sz w:val="12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2"/>
                      </w:rPr>
                      <w:fldChar w:fldCharType="separate"/>
                    </w:r>
                    <w:r>
                      <w:rPr>
                        <w:spacing w:val="-5"/>
                        <w:sz w:val="12"/>
                      </w:rPr>
                      <w:t>17</w:t>
                    </w:r>
                    <w:r>
                      <w:rPr>
                        <w:spacing w:val="-5"/>
                        <w:sz w:val="1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E8087C" w:rsidRDefault="00E8087C">
    <w:pPr>
      <w:pStyle w:val="Szvegtrzs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E8087C" w:rsidRDefault="00E8087C">
    <w:pPr>
      <w:pStyle w:val="Szvegtrzs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E8087C" w:rsidRDefault="00E8087C">
    <w:pPr>
      <w:pStyle w:val="Szvegtrzs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870B5" w:rsidRDefault="005870B5">
      <w:r>
        <w:separator/>
      </w:r>
    </w:p>
  </w:footnote>
  <w:footnote w:type="continuationSeparator" w:id="0">
    <w:p w:rsidR="005870B5" w:rsidRDefault="00587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862711"/>
    <w:multiLevelType w:val="hybridMultilevel"/>
    <w:tmpl w:val="D008600E"/>
    <w:lvl w:ilvl="0" w:tplc="6DEEA588">
      <w:numFmt w:val="bullet"/>
      <w:lvlText w:val="—"/>
      <w:lvlJc w:val="left"/>
      <w:pPr>
        <w:ind w:left="1595" w:hanging="216"/>
      </w:pPr>
      <w:rPr>
        <w:rFonts w:ascii="Georgia" w:eastAsia="Georgia" w:hAnsi="Georgia" w:cs="Georgia" w:hint="default"/>
        <w:b w:val="0"/>
        <w:bCs w:val="0"/>
        <w:i w:val="0"/>
        <w:iCs w:val="0"/>
        <w:spacing w:val="0"/>
        <w:w w:val="94"/>
        <w:sz w:val="18"/>
        <w:szCs w:val="18"/>
        <w:lang w:val="en-US" w:eastAsia="en-US" w:bidi="ar-SA"/>
      </w:rPr>
    </w:lvl>
    <w:lvl w:ilvl="1" w:tplc="D78C938C">
      <w:numFmt w:val="bullet"/>
      <w:lvlText w:val="•"/>
      <w:lvlJc w:val="left"/>
      <w:pPr>
        <w:ind w:left="1858" w:hanging="216"/>
      </w:pPr>
      <w:rPr>
        <w:rFonts w:hint="default"/>
        <w:lang w:val="en-US" w:eastAsia="en-US" w:bidi="ar-SA"/>
      </w:rPr>
    </w:lvl>
    <w:lvl w:ilvl="2" w:tplc="D02CE870">
      <w:numFmt w:val="bullet"/>
      <w:lvlText w:val="•"/>
      <w:lvlJc w:val="left"/>
      <w:pPr>
        <w:ind w:left="2116" w:hanging="216"/>
      </w:pPr>
      <w:rPr>
        <w:rFonts w:hint="default"/>
        <w:lang w:val="en-US" w:eastAsia="en-US" w:bidi="ar-SA"/>
      </w:rPr>
    </w:lvl>
    <w:lvl w:ilvl="3" w:tplc="A3F09D28">
      <w:numFmt w:val="bullet"/>
      <w:lvlText w:val="•"/>
      <w:lvlJc w:val="left"/>
      <w:pPr>
        <w:ind w:left="2375" w:hanging="216"/>
      </w:pPr>
      <w:rPr>
        <w:rFonts w:hint="default"/>
        <w:lang w:val="en-US" w:eastAsia="en-US" w:bidi="ar-SA"/>
      </w:rPr>
    </w:lvl>
    <w:lvl w:ilvl="4" w:tplc="A0B85194">
      <w:numFmt w:val="bullet"/>
      <w:lvlText w:val="•"/>
      <w:lvlJc w:val="left"/>
      <w:pPr>
        <w:ind w:left="2633" w:hanging="216"/>
      </w:pPr>
      <w:rPr>
        <w:rFonts w:hint="default"/>
        <w:lang w:val="en-US" w:eastAsia="en-US" w:bidi="ar-SA"/>
      </w:rPr>
    </w:lvl>
    <w:lvl w:ilvl="5" w:tplc="FDC64592">
      <w:numFmt w:val="bullet"/>
      <w:lvlText w:val="•"/>
      <w:lvlJc w:val="left"/>
      <w:pPr>
        <w:ind w:left="2892" w:hanging="216"/>
      </w:pPr>
      <w:rPr>
        <w:rFonts w:hint="default"/>
        <w:lang w:val="en-US" w:eastAsia="en-US" w:bidi="ar-SA"/>
      </w:rPr>
    </w:lvl>
    <w:lvl w:ilvl="6" w:tplc="5E9E61CE">
      <w:numFmt w:val="bullet"/>
      <w:lvlText w:val="•"/>
      <w:lvlJc w:val="left"/>
      <w:pPr>
        <w:ind w:left="3150" w:hanging="216"/>
      </w:pPr>
      <w:rPr>
        <w:rFonts w:hint="default"/>
        <w:lang w:val="en-US" w:eastAsia="en-US" w:bidi="ar-SA"/>
      </w:rPr>
    </w:lvl>
    <w:lvl w:ilvl="7" w:tplc="8C508234">
      <w:numFmt w:val="bullet"/>
      <w:lvlText w:val="•"/>
      <w:lvlJc w:val="left"/>
      <w:pPr>
        <w:ind w:left="3408" w:hanging="216"/>
      </w:pPr>
      <w:rPr>
        <w:rFonts w:hint="default"/>
        <w:lang w:val="en-US" w:eastAsia="en-US" w:bidi="ar-SA"/>
      </w:rPr>
    </w:lvl>
    <w:lvl w:ilvl="8" w:tplc="6BEE1466">
      <w:numFmt w:val="bullet"/>
      <w:lvlText w:val="•"/>
      <w:lvlJc w:val="left"/>
      <w:pPr>
        <w:ind w:left="3667" w:hanging="216"/>
      </w:pPr>
      <w:rPr>
        <w:rFonts w:hint="default"/>
        <w:lang w:val="en-US" w:eastAsia="en-US" w:bidi="ar-SA"/>
      </w:rPr>
    </w:lvl>
  </w:abstractNum>
  <w:num w:numId="1" w16cid:durableId="1684168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wsDA0MDI0srQ0NTFU0lEKTi0uzszPAykwrQUAq/wM+iwAAAA="/>
  </w:docVars>
  <w:rsids>
    <w:rsidRoot w:val="00E8087C"/>
    <w:rsid w:val="001243D1"/>
    <w:rsid w:val="003C7ED9"/>
    <w:rsid w:val="004A2403"/>
    <w:rsid w:val="0050164F"/>
    <w:rsid w:val="00580A94"/>
    <w:rsid w:val="005870B5"/>
    <w:rsid w:val="0062153C"/>
    <w:rsid w:val="0072247A"/>
    <w:rsid w:val="00AC6722"/>
    <w:rsid w:val="00AE58B1"/>
    <w:rsid w:val="00B20A36"/>
    <w:rsid w:val="00BA348E"/>
    <w:rsid w:val="00C93582"/>
    <w:rsid w:val="00E436C9"/>
    <w:rsid w:val="00E8087C"/>
    <w:rsid w:val="00EF4823"/>
    <w:rsid w:val="00F805CA"/>
    <w:rsid w:val="00F9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25D7DC"/>
  <w15:docId w15:val="{33689803-8F6F-452E-85E0-96634CF87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Georgia" w:eastAsia="Georgia" w:hAnsi="Georgia" w:cs="Georgia"/>
    </w:rPr>
  </w:style>
  <w:style w:type="paragraph" w:styleId="Cmsor1">
    <w:name w:val="heading 1"/>
    <w:basedOn w:val="Norml"/>
    <w:uiPriority w:val="9"/>
    <w:qFormat/>
    <w:pPr>
      <w:spacing w:before="98"/>
      <w:ind w:left="479"/>
      <w:outlineLvl w:val="0"/>
    </w:pPr>
    <w:rPr>
      <w:rFonts w:ascii="Palatino Linotype" w:eastAsia="Palatino Linotype" w:hAnsi="Palatino Linotype" w:cs="Palatino Linotype"/>
      <w:b/>
      <w:bCs/>
      <w:sz w:val="48"/>
      <w:szCs w:val="48"/>
    </w:rPr>
  </w:style>
  <w:style w:type="paragraph" w:styleId="Cmsor2">
    <w:name w:val="heading 2"/>
    <w:basedOn w:val="Norml"/>
    <w:uiPriority w:val="9"/>
    <w:unhideWhenUsed/>
    <w:qFormat/>
    <w:pPr>
      <w:ind w:left="452"/>
      <w:outlineLvl w:val="1"/>
    </w:pPr>
    <w:rPr>
      <w:rFonts w:ascii="Palatino Linotype" w:eastAsia="Palatino Linotype" w:hAnsi="Palatino Linotype" w:cs="Palatino Linotype"/>
      <w:b/>
      <w:bCs/>
      <w:sz w:val="18"/>
      <w:szCs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sz w:val="18"/>
      <w:szCs w:val="18"/>
    </w:rPr>
  </w:style>
  <w:style w:type="paragraph" w:styleId="Cm">
    <w:name w:val="Title"/>
    <w:basedOn w:val="Norml"/>
    <w:uiPriority w:val="10"/>
    <w:qFormat/>
    <w:pPr>
      <w:spacing w:before="1"/>
      <w:ind w:left="1810" w:right="1808"/>
      <w:jc w:val="center"/>
    </w:pPr>
    <w:rPr>
      <w:rFonts w:ascii="Palatino Linotype" w:eastAsia="Palatino Linotype" w:hAnsi="Palatino Linotype" w:cs="Palatino Linotype"/>
      <w:b/>
      <w:bCs/>
      <w:sz w:val="52"/>
      <w:szCs w:val="52"/>
    </w:rPr>
  </w:style>
  <w:style w:type="paragraph" w:styleId="Listaszerbekezds">
    <w:name w:val="List Paragraph"/>
    <w:basedOn w:val="Norml"/>
    <w:uiPriority w:val="1"/>
    <w:qFormat/>
    <w:pPr>
      <w:spacing w:before="121"/>
      <w:ind w:left="522" w:hanging="216"/>
    </w:pPr>
  </w:style>
  <w:style w:type="paragraph" w:customStyle="1" w:styleId="TableParagraph">
    <w:name w:val="Table Paragraph"/>
    <w:basedOn w:val="Norml"/>
    <w:uiPriority w:val="1"/>
    <w:qFormat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AE58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AE58B1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-kd">
    <w:name w:val="HTML Code"/>
    <w:basedOn w:val="Bekezdsalapbettpusa"/>
    <w:uiPriority w:val="99"/>
    <w:semiHidden/>
    <w:unhideWhenUsed/>
    <w:rsid w:val="00AE58B1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Bekezdsalapbettpusa"/>
    <w:rsid w:val="00AE58B1"/>
  </w:style>
  <w:style w:type="character" w:customStyle="1" w:styleId="hljs-number">
    <w:name w:val="hljs-number"/>
    <w:basedOn w:val="Bekezdsalapbettpusa"/>
    <w:rsid w:val="00AE58B1"/>
  </w:style>
  <w:style w:type="character" w:styleId="Hiperhivatkozs">
    <w:name w:val="Hyperlink"/>
    <w:basedOn w:val="Bekezdsalapbettpusa"/>
    <w:uiPriority w:val="99"/>
    <w:unhideWhenUsed/>
    <w:rsid w:val="00F805CA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805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26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9.png"/><Relationship Id="rId107" Type="http://schemas.openxmlformats.org/officeDocument/2006/relationships/theme" Target="theme/theme1.xml"/><Relationship Id="rId11" Type="http://schemas.openxmlformats.org/officeDocument/2006/relationships/image" Target="media/image4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jpe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footer" Target="footer3.xml"/><Relationship Id="rId102" Type="http://schemas.openxmlformats.org/officeDocument/2006/relationships/footer" Target="footer4.xml"/><Relationship Id="rId5" Type="http://schemas.openxmlformats.org/officeDocument/2006/relationships/footnotes" Target="footnotes.xml"/><Relationship Id="rId90" Type="http://schemas.openxmlformats.org/officeDocument/2006/relationships/image" Target="media/image80.png"/><Relationship Id="rId95" Type="http://schemas.openxmlformats.org/officeDocument/2006/relationships/hyperlink" Target="https://www.clearygottlieb.com/careers/dc" TargetMode="External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hyperlink" Target="https://images.unsplash.com/photo-1505664194779-8beaceb93744?q=80&amp;w=2070&amp;auto=format&amp;fit=crop&amp;ixlib=rb-4.0.3&amp;ixid=M3wxMjA3fDB8MHxwaG90by1wYWdlfHx8fGVufDB8fHx8fA%3D%3D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jpe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6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hyperlink" Target="https://www.clearygottlieb.com/careers/ny" TargetMode="External"/><Relationship Id="rId99" Type="http://schemas.openxmlformats.org/officeDocument/2006/relationships/hyperlink" Target="mailto:gegray@cgsh.com" TargetMode="External"/><Relationship Id="rId101" Type="http://schemas.openxmlformats.org/officeDocument/2006/relationships/hyperlink" Target="https://www.clearygottlieb.com/careers/d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0.png"/><Relationship Id="rId34" Type="http://schemas.openxmlformats.org/officeDocument/2006/relationships/image" Target="media/image25.jpe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3.png"/><Relationship Id="rId104" Type="http://schemas.openxmlformats.org/officeDocument/2006/relationships/hyperlink" Target="http://clearygottlieb.com/" TargetMode="External"/><Relationship Id="rId7" Type="http://schemas.openxmlformats.org/officeDocument/2006/relationships/hyperlink" Target="http://clearygottlieb.com/" TargetMode="External"/><Relationship Id="rId71" Type="http://schemas.openxmlformats.org/officeDocument/2006/relationships/image" Target="media/image62.png"/><Relationship Id="rId92" Type="http://schemas.openxmlformats.org/officeDocument/2006/relationships/hyperlink" Target="mailto:nyrecruit@cgsh.com" TargetMode="External"/><Relationship Id="rId2" Type="http://schemas.openxmlformats.org/officeDocument/2006/relationships/styles" Target="styles.xml"/><Relationship Id="rId29" Type="http://schemas.openxmlformats.org/officeDocument/2006/relationships/image" Target="media/image20.png"/><Relationship Id="rId24" Type="http://schemas.openxmlformats.org/officeDocument/2006/relationships/image" Target="media/image17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7.png"/><Relationship Id="rId61" Type="http://schemas.openxmlformats.org/officeDocument/2006/relationships/image" Target="media/image52.png"/><Relationship Id="rId82" Type="http://schemas.openxmlformats.org/officeDocument/2006/relationships/image" Target="media/image72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1.png"/><Relationship Id="rId35" Type="http://schemas.openxmlformats.org/officeDocument/2006/relationships/image" Target="media/image26.jpe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hyperlink" Target="https://www.clearygottlieb.com/careers/ny" TargetMode="External"/><Relationship Id="rId105" Type="http://schemas.openxmlformats.org/officeDocument/2006/relationships/footer" Target="footer5.xm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hyperlink" Target="mailto:gegray@cgsh.com" TargetMode="External"/><Relationship Id="rId98" Type="http://schemas.openxmlformats.org/officeDocument/2006/relationships/hyperlink" Target="mailto:nyrecruit@cgsh.com" TargetMode="External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7.png"/><Relationship Id="rId67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1</Pages>
  <Words>1322</Words>
  <Characters>7537</Characters>
  <Application>Microsoft Office Word</Application>
  <DocSecurity>0</DocSecurity>
  <Lines>62</Lines>
  <Paragraphs>17</Paragraphs>
  <ScaleCrop>false</ScaleCrop>
  <Company/>
  <LinksUpToDate>false</LinksUpToDate>
  <CharactersWithSpaces>8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Our Firm</dc:title>
  <dc:creator>Cleary Gottlieb Steen &amp; Hamilton LLP</dc:creator>
  <cp:lastModifiedBy>Ádám Gelencsér</cp:lastModifiedBy>
  <cp:revision>8</cp:revision>
  <dcterms:created xsi:type="dcterms:W3CDTF">2024-12-07T23:14:00Z</dcterms:created>
  <dcterms:modified xsi:type="dcterms:W3CDTF">2024-12-09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28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24-12-07T00:00:00Z</vt:filetime>
  </property>
  <property fmtid="{D5CDD505-2E9C-101B-9397-08002B2CF9AE}" pid="5" name="Producer">
    <vt:lpwstr>Adobe PDF Library 15.0</vt:lpwstr>
  </property>
</Properties>
</file>